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87F0C" w14:textId="77777777" w:rsidR="0048372D" w:rsidRPr="00D87562" w:rsidRDefault="00C604D9" w:rsidP="00AB31FB">
      <w:pPr>
        <w:spacing w:before="53" w:after="0" w:line="240" w:lineRule="auto"/>
        <w:ind w:left="2552" w:right="3401"/>
        <w:jc w:val="center"/>
        <w:rPr>
          <w:rFonts w:ascii="Candara" w:eastAsia="Calibri" w:hAnsi="Candara" w:cs="Calibri"/>
          <w:b/>
        </w:rPr>
      </w:pPr>
      <w:r w:rsidRPr="00AB31FB">
        <w:rPr>
          <w:rFonts w:ascii="Candara" w:hAnsi="Candara"/>
          <w:b/>
          <w:noProof/>
          <w:sz w:val="36"/>
          <w:szCs w:val="36"/>
          <w:lang w:val="en-ZA" w:eastAsia="en-ZA"/>
        </w:rPr>
        <mc:AlternateContent>
          <mc:Choice Requires="wpg">
            <w:drawing>
              <wp:anchor distT="0" distB="0" distL="114300" distR="114300" simplePos="0" relativeHeight="251645952" behindDoc="1" locked="0" layoutInCell="1" allowOverlap="1" wp14:anchorId="7A7A1C59" wp14:editId="399E8AC7">
                <wp:simplePos x="0" y="0"/>
                <wp:positionH relativeFrom="margin">
                  <wp:posOffset>-265857</wp:posOffset>
                </wp:positionH>
                <wp:positionV relativeFrom="paragraph">
                  <wp:posOffset>-6200</wp:posOffset>
                </wp:positionV>
                <wp:extent cx="6539476" cy="1629453"/>
                <wp:effectExtent l="0" t="0" r="0" b="8890"/>
                <wp:wrapNone/>
                <wp:docPr id="1677" name="Group 16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9476" cy="1629453"/>
                          <a:chOff x="1440" y="-727"/>
                          <a:chExt cx="9360" cy="433"/>
                        </a:xfrm>
                      </wpg:grpSpPr>
                      <wps:wsp>
                        <wps:cNvPr id="1678" name="Freeform 1673"/>
                        <wps:cNvSpPr>
                          <a:spLocks/>
                        </wps:cNvSpPr>
                        <wps:spPr bwMode="auto">
                          <a:xfrm>
                            <a:off x="1440" y="-727"/>
                            <a:ext cx="9360" cy="433"/>
                          </a:xfrm>
                          <a:custGeom>
                            <a:avLst/>
                            <a:gdLst>
                              <a:gd name="T0" fmla="+- 0 1440 1440"/>
                              <a:gd name="T1" fmla="*/ T0 w 9360"/>
                              <a:gd name="T2" fmla="+- 0 -294 -727"/>
                              <a:gd name="T3" fmla="*/ -294 h 433"/>
                              <a:gd name="T4" fmla="+- 0 10800 1440"/>
                              <a:gd name="T5" fmla="*/ T4 w 9360"/>
                              <a:gd name="T6" fmla="+- 0 -294 -727"/>
                              <a:gd name="T7" fmla="*/ -294 h 433"/>
                              <a:gd name="T8" fmla="+- 0 10800 1440"/>
                              <a:gd name="T9" fmla="*/ T8 w 9360"/>
                              <a:gd name="T10" fmla="+- 0 -727 -727"/>
                              <a:gd name="T11" fmla="*/ -727 h 433"/>
                              <a:gd name="T12" fmla="+- 0 1440 1440"/>
                              <a:gd name="T13" fmla="*/ T12 w 9360"/>
                              <a:gd name="T14" fmla="+- 0 -727 -727"/>
                              <a:gd name="T15" fmla="*/ -727 h 433"/>
                              <a:gd name="T16" fmla="+- 0 1440 1440"/>
                              <a:gd name="T17" fmla="*/ T16 w 9360"/>
                              <a:gd name="T18" fmla="+- 0 -294 -727"/>
                              <a:gd name="T19" fmla="*/ -294 h 433"/>
                            </a:gdLst>
                            <a:ahLst/>
                            <a:cxnLst>
                              <a:cxn ang="0">
                                <a:pos x="T1" y="T3"/>
                              </a:cxn>
                              <a:cxn ang="0">
                                <a:pos x="T5" y="T7"/>
                              </a:cxn>
                              <a:cxn ang="0">
                                <a:pos x="T9" y="T11"/>
                              </a:cxn>
                              <a:cxn ang="0">
                                <a:pos x="T13" y="T15"/>
                              </a:cxn>
                              <a:cxn ang="0">
                                <a:pos x="T17" y="T19"/>
                              </a:cxn>
                            </a:cxnLst>
                            <a:rect l="0" t="0" r="r" b="b"/>
                            <a:pathLst>
                              <a:path w="9360" h="433">
                                <a:moveTo>
                                  <a:pt x="0" y="433"/>
                                </a:moveTo>
                                <a:lnTo>
                                  <a:pt x="9360" y="433"/>
                                </a:lnTo>
                                <a:lnTo>
                                  <a:pt x="9360" y="0"/>
                                </a:lnTo>
                                <a:lnTo>
                                  <a:pt x="0" y="0"/>
                                </a:lnTo>
                                <a:lnTo>
                                  <a:pt x="0" y="433"/>
                                </a:lnTo>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356BEA1B" id="Group 1672" o:spid="_x0000_s1026" style="position:absolute;margin-left:-20.95pt;margin-top:-.5pt;width:514.9pt;height:128.3pt;z-index:-251670528;mso-position-horizontal-relative:margin" coordorigin="1440,-727" coordsize="9360,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">
                <v:shape id="Freeform 1673" o:spid="_x0000_s1027" style="position:absolute;left:1440;top:-727;width:9360;height:433;visibility:visible;mso-wrap-style:square;v-text-anchor:top" coordsize="936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" path="m,433r9360,l9360,,,,,433e" fillcolor="#4471c4" stroked="f">
                  <v:path arrowok="t" o:connecttype="custom" o:connectlocs="0,-294;9360,-294;9360,-727;0,-727;0,-294" o:connectangles="0,0,0,0,0"/>
                </v:shape>
                <w10:wrap anchorx="margin"/>
              </v:group>
            </w:pict>
          </mc:Fallback>
        </mc:AlternateContent>
      </w:r>
      <w:r w:rsidR="00F13F73" w:rsidRPr="00AB31FB">
        <w:rPr>
          <w:rFonts w:ascii="Candara" w:hAnsi="Candara"/>
          <w:b/>
          <w:noProof/>
          <w:sz w:val="36"/>
          <w:szCs w:val="36"/>
          <w:lang w:val="en-ZA" w:eastAsia="en-ZA"/>
        </w:rPr>
        <mc:AlternateContent>
          <mc:Choice Requires="wpg">
            <w:drawing>
              <wp:anchor distT="0" distB="0" distL="114300" distR="114300" simplePos="0" relativeHeight="251646976" behindDoc="1" locked="0" layoutInCell="1" allowOverlap="1" wp14:anchorId="123EC54B" wp14:editId="0D238F4A">
                <wp:simplePos x="0" y="0"/>
                <wp:positionH relativeFrom="page">
                  <wp:posOffset>300990</wp:posOffset>
                </wp:positionH>
                <wp:positionV relativeFrom="page">
                  <wp:posOffset>297815</wp:posOffset>
                </wp:positionV>
                <wp:extent cx="7171690" cy="9464040"/>
                <wp:effectExtent l="5715" t="2540" r="4445" b="1270"/>
                <wp:wrapNone/>
                <wp:docPr id="1679" name="Group 1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680" name="Group 1721"/>
                        <wpg:cNvGrpSpPr>
                          <a:grpSpLocks/>
                        </wpg:cNvGrpSpPr>
                        <wpg:grpSpPr bwMode="auto">
                          <a:xfrm>
                            <a:off x="480" y="485"/>
                            <a:ext cx="11282" cy="2"/>
                            <a:chOff x="480" y="485"/>
                            <a:chExt cx="11282" cy="2"/>
                          </a:xfrm>
                        </wpg:grpSpPr>
                        <wps:wsp>
                          <wps:cNvPr id="1681" name="Freeform 1722"/>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2" name="Group 1719"/>
                        <wpg:cNvGrpSpPr>
                          <a:grpSpLocks/>
                        </wpg:cNvGrpSpPr>
                        <wpg:grpSpPr bwMode="auto">
                          <a:xfrm>
                            <a:off x="490" y="490"/>
                            <a:ext cx="38" cy="10"/>
                            <a:chOff x="490" y="490"/>
                            <a:chExt cx="38" cy="10"/>
                          </a:xfrm>
                        </wpg:grpSpPr>
                        <wps:wsp>
                          <wps:cNvPr id="1683" name="Freeform 1720"/>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4" name="Group 1717"/>
                        <wpg:cNvGrpSpPr>
                          <a:grpSpLocks/>
                        </wpg:cNvGrpSpPr>
                        <wpg:grpSpPr bwMode="auto">
                          <a:xfrm>
                            <a:off x="499" y="504"/>
                            <a:ext cx="11244" cy="2"/>
                            <a:chOff x="499" y="504"/>
                            <a:chExt cx="11244" cy="2"/>
                          </a:xfrm>
                        </wpg:grpSpPr>
                        <wps:wsp>
                          <wps:cNvPr id="1685" name="Freeform 1718"/>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6" name="Group 1715"/>
                        <wpg:cNvGrpSpPr>
                          <a:grpSpLocks/>
                        </wpg:cNvGrpSpPr>
                        <wpg:grpSpPr bwMode="auto">
                          <a:xfrm>
                            <a:off x="509" y="509"/>
                            <a:ext cx="19" cy="10"/>
                            <a:chOff x="509" y="509"/>
                            <a:chExt cx="19" cy="10"/>
                          </a:xfrm>
                        </wpg:grpSpPr>
                        <wps:wsp>
                          <wps:cNvPr id="1687" name="Freeform 1716"/>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8" name="Group 1713"/>
                        <wpg:cNvGrpSpPr>
                          <a:grpSpLocks/>
                        </wpg:cNvGrpSpPr>
                        <wpg:grpSpPr bwMode="auto">
                          <a:xfrm>
                            <a:off x="518" y="523"/>
                            <a:ext cx="11205" cy="2"/>
                            <a:chOff x="518" y="523"/>
                            <a:chExt cx="11205" cy="2"/>
                          </a:xfrm>
                        </wpg:grpSpPr>
                        <wps:wsp>
                          <wps:cNvPr id="1689" name="Freeform 1714"/>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0" name="Group 1711"/>
                        <wpg:cNvGrpSpPr>
                          <a:grpSpLocks/>
                        </wpg:cNvGrpSpPr>
                        <wpg:grpSpPr bwMode="auto">
                          <a:xfrm>
                            <a:off x="11714" y="490"/>
                            <a:ext cx="38" cy="10"/>
                            <a:chOff x="11714" y="490"/>
                            <a:chExt cx="38" cy="10"/>
                          </a:xfrm>
                        </wpg:grpSpPr>
                        <wps:wsp>
                          <wps:cNvPr id="1691" name="Freeform 1712"/>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2" name="Group 1709"/>
                        <wpg:cNvGrpSpPr>
                          <a:grpSpLocks/>
                        </wpg:cNvGrpSpPr>
                        <wpg:grpSpPr bwMode="auto">
                          <a:xfrm>
                            <a:off x="11714" y="509"/>
                            <a:ext cx="19" cy="10"/>
                            <a:chOff x="11714" y="509"/>
                            <a:chExt cx="19" cy="10"/>
                          </a:xfrm>
                        </wpg:grpSpPr>
                        <wps:wsp>
                          <wps:cNvPr id="1693" name="Freeform 1710"/>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4" name="Group 1707"/>
                        <wpg:cNvGrpSpPr>
                          <a:grpSpLocks/>
                        </wpg:cNvGrpSpPr>
                        <wpg:grpSpPr bwMode="auto">
                          <a:xfrm>
                            <a:off x="485" y="475"/>
                            <a:ext cx="2" cy="14892"/>
                            <a:chOff x="485" y="475"/>
                            <a:chExt cx="2" cy="14892"/>
                          </a:xfrm>
                        </wpg:grpSpPr>
                        <wps:wsp>
                          <wps:cNvPr id="1695" name="Freeform 1708"/>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6" name="Group 1705"/>
                        <wpg:cNvGrpSpPr>
                          <a:grpSpLocks/>
                        </wpg:cNvGrpSpPr>
                        <wpg:grpSpPr bwMode="auto">
                          <a:xfrm>
                            <a:off x="494" y="485"/>
                            <a:ext cx="2" cy="14873"/>
                            <a:chOff x="494" y="485"/>
                            <a:chExt cx="2" cy="14873"/>
                          </a:xfrm>
                        </wpg:grpSpPr>
                        <wps:wsp>
                          <wps:cNvPr id="1697" name="Freeform 1706"/>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8" name="Group 1703"/>
                        <wpg:cNvGrpSpPr>
                          <a:grpSpLocks/>
                        </wpg:cNvGrpSpPr>
                        <wpg:grpSpPr bwMode="auto">
                          <a:xfrm>
                            <a:off x="504" y="494"/>
                            <a:ext cx="2" cy="14854"/>
                            <a:chOff x="504" y="494"/>
                            <a:chExt cx="2" cy="14854"/>
                          </a:xfrm>
                        </wpg:grpSpPr>
                        <wps:wsp>
                          <wps:cNvPr id="1699" name="Freeform 1704"/>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0" name="Group 1701"/>
                        <wpg:cNvGrpSpPr>
                          <a:grpSpLocks/>
                        </wpg:cNvGrpSpPr>
                        <wpg:grpSpPr bwMode="auto">
                          <a:xfrm>
                            <a:off x="514" y="504"/>
                            <a:ext cx="2" cy="14834"/>
                            <a:chOff x="514" y="504"/>
                            <a:chExt cx="2" cy="14834"/>
                          </a:xfrm>
                        </wpg:grpSpPr>
                        <wps:wsp>
                          <wps:cNvPr id="1701" name="Freeform 1702"/>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2" name="Group 1699"/>
                        <wpg:cNvGrpSpPr>
                          <a:grpSpLocks/>
                        </wpg:cNvGrpSpPr>
                        <wpg:grpSpPr bwMode="auto">
                          <a:xfrm>
                            <a:off x="523" y="528"/>
                            <a:ext cx="2" cy="14786"/>
                            <a:chOff x="523" y="528"/>
                            <a:chExt cx="2" cy="14786"/>
                          </a:xfrm>
                        </wpg:grpSpPr>
                        <wps:wsp>
                          <wps:cNvPr id="1703" name="Freeform 1700"/>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4" name="Group 1697"/>
                        <wpg:cNvGrpSpPr>
                          <a:grpSpLocks/>
                        </wpg:cNvGrpSpPr>
                        <wpg:grpSpPr bwMode="auto">
                          <a:xfrm>
                            <a:off x="11757" y="475"/>
                            <a:ext cx="2" cy="14892"/>
                            <a:chOff x="11757" y="475"/>
                            <a:chExt cx="2" cy="14892"/>
                          </a:xfrm>
                        </wpg:grpSpPr>
                        <wps:wsp>
                          <wps:cNvPr id="1705" name="Freeform 1698"/>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6" name="Group 1695"/>
                        <wpg:cNvGrpSpPr>
                          <a:grpSpLocks/>
                        </wpg:cNvGrpSpPr>
                        <wpg:grpSpPr bwMode="auto">
                          <a:xfrm>
                            <a:off x="11748" y="485"/>
                            <a:ext cx="2" cy="14873"/>
                            <a:chOff x="11748" y="485"/>
                            <a:chExt cx="2" cy="14873"/>
                          </a:xfrm>
                        </wpg:grpSpPr>
                        <wps:wsp>
                          <wps:cNvPr id="1707" name="Freeform 1696"/>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8" name="Group 1693"/>
                        <wpg:cNvGrpSpPr>
                          <a:grpSpLocks/>
                        </wpg:cNvGrpSpPr>
                        <wpg:grpSpPr bwMode="auto">
                          <a:xfrm>
                            <a:off x="11738" y="494"/>
                            <a:ext cx="2" cy="14854"/>
                            <a:chOff x="11738" y="494"/>
                            <a:chExt cx="2" cy="14854"/>
                          </a:xfrm>
                        </wpg:grpSpPr>
                        <wps:wsp>
                          <wps:cNvPr id="1709" name="Freeform 1694"/>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0" name="Group 1691"/>
                        <wpg:cNvGrpSpPr>
                          <a:grpSpLocks/>
                        </wpg:cNvGrpSpPr>
                        <wpg:grpSpPr bwMode="auto">
                          <a:xfrm>
                            <a:off x="11728" y="504"/>
                            <a:ext cx="2" cy="14834"/>
                            <a:chOff x="11728" y="504"/>
                            <a:chExt cx="2" cy="14834"/>
                          </a:xfrm>
                        </wpg:grpSpPr>
                        <wps:wsp>
                          <wps:cNvPr id="1711" name="Freeform 1692"/>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2" name="Group 1689"/>
                        <wpg:cNvGrpSpPr>
                          <a:grpSpLocks/>
                        </wpg:cNvGrpSpPr>
                        <wpg:grpSpPr bwMode="auto">
                          <a:xfrm>
                            <a:off x="11719" y="528"/>
                            <a:ext cx="2" cy="14786"/>
                            <a:chOff x="11719" y="528"/>
                            <a:chExt cx="2" cy="14786"/>
                          </a:xfrm>
                        </wpg:grpSpPr>
                        <wps:wsp>
                          <wps:cNvPr id="1713" name="Freeform 1690"/>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4" name="Group 1687"/>
                        <wpg:cNvGrpSpPr>
                          <a:grpSpLocks/>
                        </wpg:cNvGrpSpPr>
                        <wpg:grpSpPr bwMode="auto">
                          <a:xfrm>
                            <a:off x="480" y="15358"/>
                            <a:ext cx="11282" cy="2"/>
                            <a:chOff x="480" y="15358"/>
                            <a:chExt cx="11282" cy="2"/>
                          </a:xfrm>
                        </wpg:grpSpPr>
                        <wps:wsp>
                          <wps:cNvPr id="1715" name="Freeform 1688"/>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6" name="Group 1685"/>
                        <wpg:cNvGrpSpPr>
                          <a:grpSpLocks/>
                        </wpg:cNvGrpSpPr>
                        <wpg:grpSpPr bwMode="auto">
                          <a:xfrm>
                            <a:off x="490" y="15343"/>
                            <a:ext cx="38" cy="10"/>
                            <a:chOff x="490" y="15343"/>
                            <a:chExt cx="38" cy="10"/>
                          </a:xfrm>
                        </wpg:grpSpPr>
                        <wps:wsp>
                          <wps:cNvPr id="1717" name="Freeform 1686"/>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8" name="Group 1683"/>
                        <wpg:cNvGrpSpPr>
                          <a:grpSpLocks/>
                        </wpg:cNvGrpSpPr>
                        <wpg:grpSpPr bwMode="auto">
                          <a:xfrm>
                            <a:off x="499" y="15338"/>
                            <a:ext cx="11244" cy="2"/>
                            <a:chOff x="499" y="15338"/>
                            <a:chExt cx="11244" cy="2"/>
                          </a:xfrm>
                        </wpg:grpSpPr>
                        <wps:wsp>
                          <wps:cNvPr id="1719" name="Freeform 1684"/>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0" name="Group 1681"/>
                        <wpg:cNvGrpSpPr>
                          <a:grpSpLocks/>
                        </wpg:cNvGrpSpPr>
                        <wpg:grpSpPr bwMode="auto">
                          <a:xfrm>
                            <a:off x="509" y="15324"/>
                            <a:ext cx="19" cy="10"/>
                            <a:chOff x="509" y="15324"/>
                            <a:chExt cx="19" cy="10"/>
                          </a:xfrm>
                        </wpg:grpSpPr>
                        <wps:wsp>
                          <wps:cNvPr id="1721" name="Freeform 1682"/>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2" name="Group 1679"/>
                        <wpg:cNvGrpSpPr>
                          <a:grpSpLocks/>
                        </wpg:cNvGrpSpPr>
                        <wpg:grpSpPr bwMode="auto">
                          <a:xfrm>
                            <a:off x="518" y="15319"/>
                            <a:ext cx="11205" cy="2"/>
                            <a:chOff x="518" y="15319"/>
                            <a:chExt cx="11205" cy="2"/>
                          </a:xfrm>
                        </wpg:grpSpPr>
                        <wps:wsp>
                          <wps:cNvPr id="1723" name="Freeform 1680"/>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4" name="Group 1677"/>
                        <wpg:cNvGrpSpPr>
                          <a:grpSpLocks/>
                        </wpg:cNvGrpSpPr>
                        <wpg:grpSpPr bwMode="auto">
                          <a:xfrm>
                            <a:off x="11714" y="15343"/>
                            <a:ext cx="38" cy="10"/>
                            <a:chOff x="11714" y="15343"/>
                            <a:chExt cx="38" cy="10"/>
                          </a:xfrm>
                        </wpg:grpSpPr>
                        <wps:wsp>
                          <wps:cNvPr id="1725" name="Freeform 1678"/>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6" name="Group 1675"/>
                        <wpg:cNvGrpSpPr>
                          <a:grpSpLocks/>
                        </wpg:cNvGrpSpPr>
                        <wpg:grpSpPr bwMode="auto">
                          <a:xfrm>
                            <a:off x="11714" y="15324"/>
                            <a:ext cx="19" cy="10"/>
                            <a:chOff x="11714" y="15324"/>
                            <a:chExt cx="19" cy="10"/>
                          </a:xfrm>
                        </wpg:grpSpPr>
                        <wps:wsp>
                          <wps:cNvPr id="1727" name="Freeform 1676"/>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20645BB1" id="Group 1674" o:spid="_x0000_s1026" style="position:absolute;margin-left:23.7pt;margin-top:23.45pt;width:564.7pt;height:745.2pt;z-index:-251669504;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">
                <v:group id="Group 1721"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">
                  <v:shape id="Freeform 1722"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" path="m,l11282,e" filled="f" strokecolor="#b4c5e7" strokeweight=".58pt">
                    <v:path arrowok="t" o:connecttype="custom" o:connectlocs="0,0;11282,0" o:connectangles="0,0"/>
                  </v:shape>
                </v:group>
                <v:group id="Group 1719"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">
                  <v:shape id="Freeform 1720"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" path="m,4r38,e" filled="f" strokecolor="white" strokeweight=".58pt">
                    <v:path arrowok="t" o:connecttype="custom" o:connectlocs="0,494;38,494" o:connectangles="0,0"/>
                  </v:shape>
                </v:group>
                <v:group id="Group 1717"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">
                  <v:shape id="Freeform 1718"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" path="m,l11244,e" filled="f" strokecolor="#b4c5e7" strokeweight=".58pt">
                    <v:path arrowok="t" o:connecttype="custom" o:connectlocs="0,0;11244,0" o:connectangles="0,0"/>
                  </v:shape>
                </v:group>
                <v:group id="Group 1715"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">
                  <v:shape id="Freeform 1716"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" path="m,5r19,e" filled="f" strokecolor="white" strokeweight=".58pt">
                    <v:path arrowok="t" o:connecttype="custom" o:connectlocs="0,514;19,514" o:connectangles="0,0"/>
                  </v:shape>
                </v:group>
                <v:group id="Group 1713"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">
                  <v:shape id="Freeform 1714"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" path="m,l11206,e" filled="f" strokecolor="#b4c5e7" strokeweight=".58pt">
                    <v:path arrowok="t" o:connecttype="custom" o:connectlocs="0,0;11206,0" o:connectangles="0,0"/>
                  </v:shape>
                </v:group>
                <v:group id="Group 1711"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z4c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bvwyzcygl7+AgAA//8DAFBLAQItABQABgAIAAAAIQDb4fbL7gAAAIUBAAATAAAAAAAA&#10;AAAAAAAAAAAAAABbQ29udGVudF9UeXBlc10ueG1sUEsBAi0AFAAGAAgAAAAhAFr0LFu/AAAAFQEA&#10;AAsAAAAAAAAAAAAAAAAAHwEAAF9yZWxzLy5yZWxzUEsBAi0AFAAGAAgAAAAhADHbPhzHAAAA3QAA&#10;AA8AAAAAAAAAAAAAAAAABwIAAGRycy9kb3ducmV2LnhtbFBLBQYAAAAAAwADALcAAAD7AgAAAAA=&#10;">
                  <v:shape id="Freeform 1712"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" path="m,4r38,e" filled="f" strokecolor="white" strokeweight=".58pt">
                    <v:path arrowok="t" o:connecttype="custom" o:connectlocs="0,494;38,494" o:connectangles="0,0"/>
                  </v:shape>
                </v:group>
                <v:group id="Group 1709"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">
                  <v:shape id="Freeform 1710"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" path="m,5r19,e" filled="f" strokecolor="white" strokeweight=".58pt">
                    <v:path arrowok="t" o:connecttype="custom" o:connectlocs="0,514;19,514" o:connectangles="0,0"/>
                  </v:shape>
                </v:group>
                <v:group id="Group 1707"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">
                  <v:shape id="Freeform 1708"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" path="m,l,14892e" filled="f" strokecolor="#b4c5e7" strokeweight=".58pt">
                    <v:path arrowok="t" o:connecttype="custom" o:connectlocs="0,475;0,15367" o:connectangles="0,0"/>
                  </v:shape>
                </v:group>
                <v:group id="Group 1705"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">
                  <v:shape id="Freeform 1706"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" path="m,l,14873e" filled="f" strokecolor="white" strokeweight=".58pt">
                    <v:path arrowok="t" o:connecttype="custom" o:connectlocs="0,485;0,15358" o:connectangles="0,0"/>
                  </v:shape>
                </v:group>
                <v:group id="Group 1703"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TIa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bvgyjcygl7+AgAA//8DAFBLAQItABQABgAIAAAAIQDb4fbL7gAAAIUBAAATAAAAAAAA&#10;AAAAAAAAAAAAAABbQ29udGVudF9UeXBlc10ueG1sUEsBAi0AFAAGAAgAAAAhAFr0LFu/AAAAFQEA&#10;AAsAAAAAAAAAAAAAAAAAHwEAAF9yZWxzLy5yZWxzUEsBAi0AFAAGAAgAAAAhAM+tMhrHAAAA3QAA&#10;AA8AAAAAAAAAAAAAAAAABwIAAGRycy9kb3ducmV2LnhtbFBLBQYAAAAAAwADALcAAAD7AgAAAAA=&#10;">
                  <v:shape id="Freeform 1704"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" path="m,l,14854e" filled="f" strokecolor="#b4c5e7" strokeweight=".58pt">
                    <v:path arrowok="t" o:connecttype="custom" o:connectlocs="0,494;0,15348" o:connectangles="0,0"/>
                  </v:shape>
                </v:group>
                <v:group id="Group 1701"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">
                  <v:shape id="Freeform 1702"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" path="m,l,14834e" filled="f" strokecolor="white" strokeweight=".58pt">
                    <v:path arrowok="t" o:connecttype="custom" o:connectlocs="0,504;0,15338" o:connectangles="0,0"/>
                  </v:shape>
                </v:group>
                <v:group id="Group 1699"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">
                  <v:shape id="Freeform 1700"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" path="m,l,14786e" filled="f" strokecolor="#b4c5e7" strokeweight=".58pt">
                    <v:path arrowok="t" o:connecttype="custom" o:connectlocs="0,528;0,15314" o:connectangles="0,0"/>
                  </v:shape>
                </v:group>
                <v:group id="Group 1697"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">
                  <v:shape id="Freeform 1698"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" path="m,l,14892e" filled="f" strokecolor="#b4c5e7" strokeweight=".58pt">
                    <v:path arrowok="t" o:connecttype="custom" o:connectlocs="0,475;0,15367" o:connectangles="0,0"/>
                  </v:shape>
                </v:group>
                <v:group id="Group 1695"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">
                  <v:shape id="Freeform 1696"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" path="m,l,14873e" filled="f" strokecolor="white" strokeweight=".20464mm">
                    <v:path arrowok="t" o:connecttype="custom" o:connectlocs="0,485;0,15358" o:connectangles="0,0"/>
                  </v:shape>
                </v:group>
                <v:group id="Group 1693"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">
                  <v:shape id="Freeform 1694"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" path="m,l,14854e" filled="f" strokecolor="#b4c5e7" strokeweight=".58pt">
                    <v:path arrowok="t" o:connecttype="custom" o:connectlocs="0,494;0,15348" o:connectangles="0,0"/>
                  </v:shape>
                </v:group>
                <v:group id="Group 1691"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">
                  <v:shape id="Freeform 1692"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" path="m,l,14834e" filled="f" strokecolor="white" strokeweight=".58pt">
                    <v:path arrowok="t" o:connecttype="custom" o:connectlocs="0,504;0,15338" o:connectangles="0,0"/>
                  </v:shape>
                </v:group>
                <v:group id="Group 1689"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">
                  <v:shape id="Freeform 1690"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" path="m,l,14786e" filled="f" strokecolor="#b4c5e7" strokeweight=".20464mm">
                    <v:path arrowok="t" o:connecttype="custom" o:connectlocs="0,528;0,15314" o:connectangles="0,0"/>
                  </v:shape>
                </v:group>
                <v:group id="Group 1687"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">
                  <v:shape id="Freeform 1688"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" path="m,l11282,e" filled="f" strokecolor="#b4c5e7" strokeweight=".58pt">
                    <v:path arrowok="t" o:connecttype="custom" o:connectlocs="0,0;11282,0" o:connectangles="0,0"/>
                  </v:shape>
                </v:group>
                <v:group id="Group 1685"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">
                  <v:shape id="Freeform 1686"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" path="m,5r38,e" filled="f" strokecolor="white" strokeweight=".58pt">
                    <v:path arrowok="t" o:connecttype="custom" o:connectlocs="0,15348;38,15348" o:connectangles="0,0"/>
                  </v:shape>
                </v:group>
                <v:group id="Group 1683"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">
                  <v:shape id="Freeform 1684"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" path="m,l11244,e" filled="f" strokecolor="#b4c5e7" strokeweight=".20464mm">
                    <v:path arrowok="t" o:connecttype="custom" o:connectlocs="0,0;11244,0" o:connectangles="0,0"/>
                  </v:shape>
                </v:group>
                <v:group id="Group 1681"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">
                  <v:shape id="Freeform 1682"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" path="m,5r19,e" filled="f" strokecolor="white" strokeweight=".58pt">
                    <v:path arrowok="t" o:connecttype="custom" o:connectlocs="0,15329;19,15329" o:connectangles="0,0"/>
                  </v:shape>
                </v:group>
                <v:group id="Group 1679"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">
                  <v:shape id="Freeform 1680"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" path="m,l11206,e" filled="f" strokecolor="#b4c5e7" strokeweight=".58pt">
                    <v:path arrowok="t" o:connecttype="custom" o:connectlocs="0,0;11206,0" o:connectangles="0,0"/>
                  </v:shape>
                </v:group>
                <v:group id="Group 1677"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">
                  <v:shape id="Freeform 1678"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" path="m,5r38,e" filled="f" strokecolor="white" strokeweight=".58pt">
                    <v:path arrowok="t" o:connecttype="custom" o:connectlocs="0,15348;38,15348" o:connectangles="0,0"/>
                  </v:shape>
                </v:group>
                <v:group id="Group 1675"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">
                  <v:shape id="Freeform 1676"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" path="m,5r19,e" filled="f" strokecolor="white" strokeweight=".58pt">
                    <v:path arrowok="t" o:connecttype="custom" o:connectlocs="0,15329;19,15329" o:connectangles="0,0"/>
                  </v:shape>
                </v:group>
                <w10:wrap anchorx="page" anchory="page"/>
              </v:group>
            </w:pict>
          </mc:Fallback>
        </mc:AlternateContent>
      </w:r>
      <w:r w:rsidR="00A11173" w:rsidRPr="00AB31FB">
        <w:rPr>
          <w:rFonts w:ascii="Candara" w:eastAsia="Calibri" w:hAnsi="Candara" w:cs="Calibri"/>
          <w:b/>
          <w:sz w:val="36"/>
          <w:szCs w:val="36"/>
        </w:rPr>
        <w:t xml:space="preserve">Microsoft Teams Unified Communications </w:t>
      </w:r>
    </w:p>
    <w:p w14:paraId="483E97E5" w14:textId="77777777" w:rsidR="0048372D" w:rsidRPr="00D87562" w:rsidRDefault="0048372D">
      <w:pPr>
        <w:spacing w:before="8" w:after="0" w:line="170" w:lineRule="exact"/>
        <w:rPr>
          <w:rFonts w:ascii="Candara" w:hAnsi="Candara"/>
        </w:rPr>
      </w:pPr>
    </w:p>
    <w:p w14:paraId="2456104C" w14:textId="77777777" w:rsidR="0048372D" w:rsidRPr="00D87562" w:rsidRDefault="0048372D">
      <w:pPr>
        <w:spacing w:after="0" w:line="200" w:lineRule="exact"/>
        <w:rPr>
          <w:rFonts w:ascii="Candara" w:hAnsi="Candara"/>
        </w:rPr>
      </w:pPr>
    </w:p>
    <w:p w14:paraId="14BC00DD" w14:textId="77777777" w:rsidR="0048372D" w:rsidRPr="00D87562" w:rsidRDefault="0048372D">
      <w:pPr>
        <w:spacing w:after="0" w:line="240" w:lineRule="auto"/>
        <w:ind w:left="3258" w:right="-20"/>
        <w:rPr>
          <w:rFonts w:ascii="Candara" w:eastAsia="Times New Roman" w:hAnsi="Candara" w:cs="Times New Roman"/>
        </w:rPr>
      </w:pPr>
    </w:p>
    <w:p w14:paraId="0B79DC2E" w14:textId="77777777" w:rsidR="0048372D" w:rsidRPr="00D87562" w:rsidRDefault="0048372D">
      <w:pPr>
        <w:spacing w:after="0" w:line="200" w:lineRule="exact"/>
        <w:rPr>
          <w:rFonts w:ascii="Candara" w:hAnsi="Candara"/>
        </w:rPr>
      </w:pPr>
    </w:p>
    <w:p w14:paraId="5D008589" w14:textId="77777777" w:rsidR="0048372D" w:rsidRPr="00D87562" w:rsidRDefault="0048372D">
      <w:pPr>
        <w:spacing w:after="0" w:line="200" w:lineRule="exact"/>
        <w:rPr>
          <w:rFonts w:ascii="Candara" w:hAnsi="Candara"/>
        </w:rPr>
      </w:pPr>
    </w:p>
    <w:p w14:paraId="780FB4C7" w14:textId="77777777" w:rsidR="0048372D" w:rsidRPr="00D87562" w:rsidRDefault="0048372D">
      <w:pPr>
        <w:spacing w:before="11" w:after="0" w:line="240" w:lineRule="exact"/>
        <w:rPr>
          <w:rFonts w:ascii="Candara" w:hAnsi="Candara"/>
        </w:rPr>
      </w:pPr>
    </w:p>
    <w:p w14:paraId="0D973899" w14:textId="30250D82" w:rsidR="0048372D" w:rsidRPr="00411340" w:rsidRDefault="00766C38">
      <w:pPr>
        <w:spacing w:after="0" w:line="240" w:lineRule="auto"/>
        <w:ind w:left="2683" w:right="2643"/>
        <w:jc w:val="center"/>
        <w:rPr>
          <w:rFonts w:ascii="Candara" w:eastAsia="Cambria" w:hAnsi="Candara" w:cs="Cambria"/>
          <w:b/>
          <w:bCs/>
          <w:spacing w:val="-1"/>
          <w:sz w:val="28"/>
          <w:szCs w:val="28"/>
        </w:rPr>
      </w:pPr>
      <w:r w:rsidRPr="00411340">
        <w:rPr>
          <w:rFonts w:ascii="Candara" w:eastAsia="Cambria" w:hAnsi="Candara" w:cs="Cambria"/>
          <w:b/>
          <w:bCs/>
          <w:spacing w:val="-1"/>
          <w:sz w:val="28"/>
          <w:szCs w:val="28"/>
        </w:rPr>
        <w:t>Terms of Reference</w:t>
      </w:r>
    </w:p>
    <w:p w14:paraId="1884066D" w14:textId="1BF7410B" w:rsidR="00766C38" w:rsidRPr="00411340" w:rsidRDefault="00766C38">
      <w:pPr>
        <w:spacing w:after="0" w:line="240" w:lineRule="auto"/>
        <w:ind w:left="2683" w:right="2643"/>
        <w:jc w:val="center"/>
        <w:rPr>
          <w:rFonts w:ascii="Candara" w:eastAsia="Cambria" w:hAnsi="Candara" w:cs="Cambria"/>
          <w:b/>
          <w:bCs/>
          <w:spacing w:val="-1"/>
          <w:sz w:val="28"/>
          <w:szCs w:val="28"/>
        </w:rPr>
      </w:pPr>
    </w:p>
    <w:p w14:paraId="7786F45F" w14:textId="0F59D541" w:rsidR="00766C38" w:rsidRDefault="00766C38">
      <w:pPr>
        <w:spacing w:after="0" w:line="240" w:lineRule="auto"/>
        <w:ind w:left="2683" w:right="2643"/>
        <w:jc w:val="center"/>
        <w:rPr>
          <w:rFonts w:ascii="Candara" w:eastAsia="Britannic Bold" w:hAnsi="Candara" w:cs="Britannic Bold"/>
        </w:rPr>
      </w:pPr>
    </w:p>
    <w:p w14:paraId="58418E66" w14:textId="77777777" w:rsidR="00F13F73" w:rsidRPr="00D87562" w:rsidRDefault="00F13F73">
      <w:pPr>
        <w:spacing w:after="0" w:line="240" w:lineRule="auto"/>
        <w:ind w:left="2545" w:right="2506"/>
        <w:jc w:val="center"/>
        <w:rPr>
          <w:rFonts w:ascii="Candara" w:eastAsia="Cambria" w:hAnsi="Candara" w:cs="Cambria"/>
          <w:b/>
          <w:bCs/>
          <w:spacing w:val="-1"/>
        </w:rPr>
      </w:pPr>
      <w:bookmarkStart w:id="0" w:name="_GoBack"/>
      <w:bookmarkEnd w:id="0"/>
    </w:p>
    <w:p w14:paraId="6600B3CC" w14:textId="77777777" w:rsidR="00F13F73" w:rsidRPr="00D87562" w:rsidRDefault="00F13F73">
      <w:pPr>
        <w:spacing w:after="0" w:line="240" w:lineRule="auto"/>
        <w:ind w:left="2545" w:right="2506"/>
        <w:jc w:val="center"/>
        <w:rPr>
          <w:rFonts w:ascii="Candara" w:eastAsia="Cambria" w:hAnsi="Candara" w:cs="Cambria"/>
          <w:b/>
          <w:bCs/>
          <w:spacing w:val="-1"/>
        </w:rPr>
      </w:pPr>
    </w:p>
    <w:p w14:paraId="43FE83A8" w14:textId="77777777" w:rsidR="0048372D" w:rsidRPr="00704948" w:rsidRDefault="00F40E48">
      <w:pPr>
        <w:spacing w:after="0" w:line="240" w:lineRule="auto"/>
        <w:ind w:left="2545" w:right="2506"/>
        <w:jc w:val="center"/>
        <w:rPr>
          <w:rFonts w:ascii="Candara" w:eastAsia="Cambria" w:hAnsi="Candara" w:cs="Cambria"/>
          <w:sz w:val="28"/>
          <w:szCs w:val="28"/>
        </w:rPr>
      </w:pPr>
      <w:r w:rsidRPr="00704948">
        <w:rPr>
          <w:rFonts w:ascii="Candara" w:eastAsia="Cambria" w:hAnsi="Candara" w:cs="Cambria"/>
          <w:b/>
          <w:bCs/>
          <w:spacing w:val="-1"/>
          <w:sz w:val="28"/>
          <w:szCs w:val="28"/>
        </w:rPr>
        <w:t>P</w:t>
      </w:r>
      <w:r w:rsidRPr="00704948">
        <w:rPr>
          <w:rFonts w:ascii="Candara" w:eastAsia="Cambria" w:hAnsi="Candara" w:cs="Cambria"/>
          <w:b/>
          <w:bCs/>
          <w:spacing w:val="-11"/>
          <w:sz w:val="28"/>
          <w:szCs w:val="28"/>
        </w:rPr>
        <w:t>R</w:t>
      </w:r>
      <w:r w:rsidRPr="00704948">
        <w:rPr>
          <w:rFonts w:ascii="Candara" w:eastAsia="Cambria" w:hAnsi="Candara" w:cs="Cambria"/>
          <w:b/>
          <w:bCs/>
          <w:sz w:val="28"/>
          <w:szCs w:val="28"/>
        </w:rPr>
        <w:t>OJ</w:t>
      </w:r>
      <w:r w:rsidRPr="00704948">
        <w:rPr>
          <w:rFonts w:ascii="Candara" w:eastAsia="Cambria" w:hAnsi="Candara" w:cs="Cambria"/>
          <w:b/>
          <w:bCs/>
          <w:spacing w:val="-6"/>
          <w:sz w:val="28"/>
          <w:szCs w:val="28"/>
        </w:rPr>
        <w:t>E</w:t>
      </w:r>
      <w:r w:rsidRPr="00704948">
        <w:rPr>
          <w:rFonts w:ascii="Candara" w:eastAsia="Cambria" w:hAnsi="Candara" w:cs="Cambria"/>
          <w:b/>
          <w:bCs/>
          <w:sz w:val="28"/>
          <w:szCs w:val="28"/>
        </w:rPr>
        <w:t>CT</w:t>
      </w:r>
      <w:r w:rsidRPr="00704948">
        <w:rPr>
          <w:rFonts w:ascii="Candara" w:eastAsia="Cambria" w:hAnsi="Candara" w:cs="Cambria"/>
          <w:b/>
          <w:bCs/>
          <w:spacing w:val="1"/>
          <w:sz w:val="28"/>
          <w:szCs w:val="28"/>
        </w:rPr>
        <w:t xml:space="preserve"> D</w:t>
      </w:r>
      <w:r w:rsidRPr="00704948">
        <w:rPr>
          <w:rFonts w:ascii="Candara" w:eastAsia="Cambria" w:hAnsi="Candara" w:cs="Cambria"/>
          <w:b/>
          <w:bCs/>
          <w:spacing w:val="-1"/>
          <w:sz w:val="28"/>
          <w:szCs w:val="28"/>
        </w:rPr>
        <w:t>E</w:t>
      </w:r>
      <w:r w:rsidRPr="00704948">
        <w:rPr>
          <w:rFonts w:ascii="Candara" w:eastAsia="Cambria" w:hAnsi="Candara" w:cs="Cambria"/>
          <w:b/>
          <w:bCs/>
          <w:spacing w:val="-2"/>
          <w:sz w:val="28"/>
          <w:szCs w:val="28"/>
        </w:rPr>
        <w:t>S</w:t>
      </w:r>
      <w:r w:rsidRPr="00704948">
        <w:rPr>
          <w:rFonts w:ascii="Candara" w:eastAsia="Cambria" w:hAnsi="Candara" w:cs="Cambria"/>
          <w:b/>
          <w:bCs/>
          <w:sz w:val="28"/>
          <w:szCs w:val="28"/>
        </w:rPr>
        <w:t>CR</w:t>
      </w:r>
      <w:r w:rsidRPr="00704948">
        <w:rPr>
          <w:rFonts w:ascii="Candara" w:eastAsia="Cambria" w:hAnsi="Candara" w:cs="Cambria"/>
          <w:b/>
          <w:bCs/>
          <w:spacing w:val="-2"/>
          <w:sz w:val="28"/>
          <w:szCs w:val="28"/>
        </w:rPr>
        <w:t>I</w:t>
      </w:r>
      <w:r w:rsidRPr="00704948">
        <w:rPr>
          <w:rFonts w:ascii="Candara" w:eastAsia="Cambria" w:hAnsi="Candara" w:cs="Cambria"/>
          <w:b/>
          <w:bCs/>
          <w:spacing w:val="-1"/>
          <w:sz w:val="28"/>
          <w:szCs w:val="28"/>
        </w:rPr>
        <w:t>P</w:t>
      </w:r>
      <w:r w:rsidRPr="00704948">
        <w:rPr>
          <w:rFonts w:ascii="Candara" w:eastAsia="Cambria" w:hAnsi="Candara" w:cs="Cambria"/>
          <w:b/>
          <w:bCs/>
          <w:sz w:val="28"/>
          <w:szCs w:val="28"/>
        </w:rPr>
        <w:t>TIO</w:t>
      </w:r>
      <w:r w:rsidRPr="00704948">
        <w:rPr>
          <w:rFonts w:ascii="Candara" w:eastAsia="Cambria" w:hAnsi="Candara" w:cs="Cambria"/>
          <w:b/>
          <w:bCs/>
          <w:spacing w:val="-2"/>
          <w:sz w:val="28"/>
          <w:szCs w:val="28"/>
        </w:rPr>
        <w:t>N</w:t>
      </w:r>
      <w:r w:rsidRPr="00704948">
        <w:rPr>
          <w:rFonts w:ascii="Candara" w:eastAsia="Cambria" w:hAnsi="Candara" w:cs="Cambria"/>
          <w:b/>
          <w:bCs/>
          <w:sz w:val="28"/>
          <w:szCs w:val="28"/>
        </w:rPr>
        <w:t>:</w:t>
      </w:r>
    </w:p>
    <w:p w14:paraId="160DA91D" w14:textId="77777777" w:rsidR="0048372D" w:rsidRPr="00704948" w:rsidRDefault="0048372D">
      <w:pPr>
        <w:spacing w:before="7" w:after="0" w:line="190" w:lineRule="exact"/>
        <w:rPr>
          <w:rFonts w:ascii="Candara" w:hAnsi="Candara"/>
          <w:sz w:val="28"/>
          <w:szCs w:val="28"/>
        </w:rPr>
      </w:pPr>
    </w:p>
    <w:p w14:paraId="251D7249" w14:textId="77777777" w:rsidR="0048372D" w:rsidRPr="00704948" w:rsidRDefault="0048372D">
      <w:pPr>
        <w:spacing w:before="6" w:after="0" w:line="160" w:lineRule="exact"/>
        <w:rPr>
          <w:rFonts w:ascii="Candara" w:eastAsia="Cambria" w:hAnsi="Candara" w:cs="Cambria"/>
          <w:b/>
          <w:bCs/>
          <w:sz w:val="28"/>
          <w:szCs w:val="28"/>
        </w:rPr>
      </w:pPr>
    </w:p>
    <w:p w14:paraId="75B62F8F" w14:textId="4BB03471" w:rsidR="003156FF" w:rsidRPr="00704948" w:rsidRDefault="003156FF" w:rsidP="003156FF">
      <w:pPr>
        <w:spacing w:after="0" w:line="240" w:lineRule="auto"/>
        <w:ind w:left="851" w:right="1318"/>
        <w:jc w:val="center"/>
        <w:rPr>
          <w:rFonts w:ascii="Candara" w:eastAsia="Cambria" w:hAnsi="Candara" w:cs="Cambria"/>
          <w:b/>
          <w:bCs/>
          <w:spacing w:val="-1"/>
          <w:sz w:val="28"/>
          <w:szCs w:val="28"/>
        </w:rPr>
      </w:pPr>
      <w:r w:rsidRPr="00704948">
        <w:rPr>
          <w:rFonts w:ascii="Candara" w:eastAsia="Cambria" w:hAnsi="Candara" w:cs="Cambria"/>
          <w:b/>
          <w:bCs/>
          <w:spacing w:val="-1"/>
          <w:sz w:val="28"/>
          <w:szCs w:val="28"/>
        </w:rPr>
        <w:t xml:space="preserve">APPOINTMENT OF A SERVICE PROVIDER TO </w:t>
      </w:r>
      <w:r w:rsidR="00C900B2" w:rsidRPr="00D44E55">
        <w:rPr>
          <w:rFonts w:ascii="Candara" w:eastAsia="Cambria" w:hAnsi="Candara" w:cs="Cambria"/>
          <w:b/>
          <w:bCs/>
          <w:spacing w:val="-1"/>
          <w:sz w:val="28"/>
          <w:szCs w:val="28"/>
        </w:rPr>
        <w:t>MANAGE THE MICROSOFT</w:t>
      </w:r>
      <w:r w:rsidR="004F6D09" w:rsidRPr="00D44E55">
        <w:rPr>
          <w:rFonts w:ascii="Candara" w:eastAsia="Cambria" w:hAnsi="Candara" w:cs="Cambria"/>
          <w:b/>
          <w:bCs/>
          <w:spacing w:val="-1"/>
          <w:sz w:val="28"/>
          <w:szCs w:val="28"/>
        </w:rPr>
        <w:t xml:space="preserve"> TEAMS </w:t>
      </w:r>
      <w:r w:rsidR="005346F0">
        <w:rPr>
          <w:rFonts w:ascii="Candara" w:eastAsia="Cambria" w:hAnsi="Candara" w:cs="Cambria"/>
          <w:b/>
          <w:bCs/>
          <w:spacing w:val="-1"/>
          <w:sz w:val="28"/>
          <w:szCs w:val="28"/>
        </w:rPr>
        <w:t xml:space="preserve">FOR </w:t>
      </w:r>
      <w:r w:rsidR="004F6D09" w:rsidRPr="00704948">
        <w:rPr>
          <w:rFonts w:ascii="Candara" w:eastAsia="Cambria" w:hAnsi="Candara" w:cs="Cambria"/>
          <w:b/>
          <w:bCs/>
          <w:spacing w:val="-1"/>
          <w:sz w:val="28"/>
          <w:szCs w:val="28"/>
        </w:rPr>
        <w:t>UNIFIED COMMUNICATIONS(UC) SOLUTION FOR ALL HSRC STAFF</w:t>
      </w:r>
    </w:p>
    <w:p w14:paraId="694B875E" w14:textId="77777777" w:rsidR="003156FF" w:rsidRPr="00D87562" w:rsidRDefault="003156FF">
      <w:pPr>
        <w:spacing w:before="6" w:after="0" w:line="160" w:lineRule="exact"/>
        <w:rPr>
          <w:rFonts w:ascii="Candara" w:hAnsi="Candara"/>
        </w:rPr>
      </w:pPr>
    </w:p>
    <w:p w14:paraId="11951C42" w14:textId="77777777" w:rsidR="0048372D" w:rsidRPr="00D87562" w:rsidRDefault="0048372D">
      <w:pPr>
        <w:spacing w:before="3" w:after="0" w:line="190" w:lineRule="exact"/>
        <w:rPr>
          <w:rFonts w:ascii="Candara" w:hAnsi="Candara"/>
        </w:rPr>
      </w:pPr>
    </w:p>
    <w:p w14:paraId="2069D42A" w14:textId="77777777" w:rsidR="0048372D" w:rsidRPr="00D87562" w:rsidRDefault="0048372D">
      <w:pPr>
        <w:spacing w:after="0" w:line="240" w:lineRule="auto"/>
        <w:ind w:left="2452" w:right="-20"/>
        <w:rPr>
          <w:rFonts w:ascii="Candara" w:eastAsia="Times New Roman" w:hAnsi="Candara" w:cs="Times New Roman"/>
        </w:rPr>
      </w:pPr>
    </w:p>
    <w:p w14:paraId="16FD0DFA" w14:textId="77777777" w:rsidR="0048372D" w:rsidRPr="00D87562" w:rsidRDefault="0048372D">
      <w:pPr>
        <w:spacing w:before="4" w:after="0" w:line="180" w:lineRule="exact"/>
        <w:rPr>
          <w:rFonts w:ascii="Candara" w:hAnsi="Candara"/>
        </w:rPr>
      </w:pPr>
    </w:p>
    <w:p w14:paraId="050DE493" w14:textId="77777777" w:rsidR="0048372D" w:rsidRPr="00D87562" w:rsidRDefault="0048372D">
      <w:pPr>
        <w:spacing w:after="0" w:line="200" w:lineRule="exact"/>
        <w:rPr>
          <w:rFonts w:ascii="Candara" w:hAnsi="Candara"/>
        </w:rPr>
      </w:pPr>
    </w:p>
    <w:p w14:paraId="01068A16" w14:textId="77777777" w:rsidR="0048372D" w:rsidRPr="00D87562" w:rsidRDefault="0048372D">
      <w:pPr>
        <w:spacing w:after="0" w:line="200" w:lineRule="exact"/>
        <w:rPr>
          <w:rFonts w:ascii="Candara" w:hAnsi="Candara"/>
        </w:rPr>
      </w:pPr>
    </w:p>
    <w:p w14:paraId="72EC27AF" w14:textId="77777777" w:rsidR="0048372D" w:rsidRPr="00D87562" w:rsidRDefault="0048372D">
      <w:pPr>
        <w:spacing w:after="0" w:line="200" w:lineRule="exact"/>
        <w:rPr>
          <w:rFonts w:ascii="Candara" w:hAnsi="Candara"/>
        </w:rPr>
      </w:pPr>
    </w:p>
    <w:p w14:paraId="68BB5F88" w14:textId="77777777" w:rsidR="0048372D" w:rsidRPr="00D87562" w:rsidRDefault="0048372D">
      <w:pPr>
        <w:spacing w:after="0" w:line="200" w:lineRule="exact"/>
        <w:rPr>
          <w:rFonts w:ascii="Candara" w:hAnsi="Candara"/>
        </w:rPr>
      </w:pPr>
    </w:p>
    <w:p w14:paraId="774CCCA1" w14:textId="77777777" w:rsidR="0048372D" w:rsidRPr="00D87562" w:rsidRDefault="0048372D">
      <w:pPr>
        <w:spacing w:after="0" w:line="200" w:lineRule="exact"/>
        <w:rPr>
          <w:rFonts w:ascii="Candara" w:hAnsi="Candara"/>
        </w:rPr>
      </w:pPr>
    </w:p>
    <w:p w14:paraId="58532FBA" w14:textId="77777777" w:rsidR="0048372D" w:rsidRPr="00D87562" w:rsidRDefault="0048372D">
      <w:pPr>
        <w:spacing w:after="0" w:line="200" w:lineRule="exact"/>
        <w:rPr>
          <w:rFonts w:ascii="Candara" w:hAnsi="Candara"/>
        </w:rPr>
      </w:pPr>
    </w:p>
    <w:p w14:paraId="0A5ADA80" w14:textId="77777777" w:rsidR="0048372D" w:rsidRPr="00D87562" w:rsidRDefault="0048372D">
      <w:pPr>
        <w:spacing w:after="0" w:line="200" w:lineRule="exact"/>
        <w:rPr>
          <w:rFonts w:ascii="Candara" w:hAnsi="Candara"/>
        </w:rPr>
      </w:pPr>
    </w:p>
    <w:p w14:paraId="5A7D1180" w14:textId="77777777" w:rsidR="0048372D" w:rsidRPr="00D87562" w:rsidRDefault="0048372D">
      <w:pPr>
        <w:spacing w:after="0" w:line="200" w:lineRule="exact"/>
        <w:rPr>
          <w:rFonts w:ascii="Candara" w:hAnsi="Candara"/>
        </w:rPr>
      </w:pPr>
    </w:p>
    <w:p w14:paraId="0B1553C3" w14:textId="77777777" w:rsidR="0048372D" w:rsidRPr="00D87562" w:rsidRDefault="0048372D">
      <w:pPr>
        <w:spacing w:after="0" w:line="200" w:lineRule="exact"/>
        <w:rPr>
          <w:rFonts w:ascii="Candara" w:hAnsi="Candara"/>
        </w:rPr>
      </w:pPr>
    </w:p>
    <w:p w14:paraId="4C3B27C5" w14:textId="77777777" w:rsidR="0048372D" w:rsidRPr="00D87562" w:rsidRDefault="0048372D">
      <w:pPr>
        <w:spacing w:before="15" w:after="0" w:line="260" w:lineRule="exact"/>
        <w:rPr>
          <w:rFonts w:ascii="Candara" w:hAnsi="Candara"/>
        </w:rPr>
      </w:pPr>
    </w:p>
    <w:p w14:paraId="147198CB" w14:textId="77777777" w:rsidR="0048372D" w:rsidRPr="00D87562" w:rsidRDefault="0048372D">
      <w:pPr>
        <w:spacing w:after="0"/>
        <w:jc w:val="right"/>
        <w:rPr>
          <w:rFonts w:ascii="Candara" w:hAnsi="Candara"/>
        </w:rPr>
        <w:sectPr w:rsidR="0048372D" w:rsidRPr="00D87562" w:rsidSect="00CE75DE">
          <w:footerReference w:type="even" r:id="rId8"/>
          <w:footerReference w:type="default" r:id="rId9"/>
          <w:type w:val="continuous"/>
          <w:pgSz w:w="12240" w:h="15840"/>
          <w:pgMar w:top="740" w:right="1360" w:bottom="280" w:left="134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64FF709F" w14:textId="77777777" w:rsidR="0048372D" w:rsidRPr="00D87562" w:rsidRDefault="00F13F73" w:rsidP="00C533D1">
      <w:pPr>
        <w:spacing w:before="53" w:after="0" w:line="240" w:lineRule="auto"/>
        <w:ind w:left="3441" w:right="3421"/>
        <w:jc w:val="center"/>
        <w:rPr>
          <w:rFonts w:ascii="Candara" w:hAnsi="Candara"/>
        </w:rPr>
      </w:pPr>
      <w:r w:rsidRPr="00D87562">
        <w:rPr>
          <w:rFonts w:ascii="Candara" w:hAnsi="Candara"/>
          <w:noProof/>
          <w:lang w:val="en-ZA" w:eastAsia="en-ZA"/>
        </w:rPr>
        <w:lastRenderedPageBreak/>
        <mc:AlternateContent>
          <mc:Choice Requires="wpg">
            <w:drawing>
              <wp:anchor distT="0" distB="0" distL="114300" distR="114300" simplePos="0" relativeHeight="251649024" behindDoc="1" locked="0" layoutInCell="1" allowOverlap="1" wp14:anchorId="283CB079" wp14:editId="3B4ADA57">
                <wp:simplePos x="0" y="0"/>
                <wp:positionH relativeFrom="page">
                  <wp:posOffset>300990</wp:posOffset>
                </wp:positionH>
                <wp:positionV relativeFrom="page">
                  <wp:posOffset>297815</wp:posOffset>
                </wp:positionV>
                <wp:extent cx="7171690" cy="9464040"/>
                <wp:effectExtent l="5715" t="2540" r="4445" b="1270"/>
                <wp:wrapNone/>
                <wp:docPr id="1628" name="Group 16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629" name="Group 1668"/>
                        <wpg:cNvGrpSpPr>
                          <a:grpSpLocks/>
                        </wpg:cNvGrpSpPr>
                        <wpg:grpSpPr bwMode="auto">
                          <a:xfrm>
                            <a:off x="480" y="485"/>
                            <a:ext cx="11282" cy="2"/>
                            <a:chOff x="480" y="485"/>
                            <a:chExt cx="11282" cy="2"/>
                          </a:xfrm>
                        </wpg:grpSpPr>
                        <wps:wsp>
                          <wps:cNvPr id="1630" name="Freeform 1669"/>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1" name="Group 1666"/>
                        <wpg:cNvGrpSpPr>
                          <a:grpSpLocks/>
                        </wpg:cNvGrpSpPr>
                        <wpg:grpSpPr bwMode="auto">
                          <a:xfrm>
                            <a:off x="490" y="490"/>
                            <a:ext cx="38" cy="10"/>
                            <a:chOff x="490" y="490"/>
                            <a:chExt cx="38" cy="10"/>
                          </a:xfrm>
                        </wpg:grpSpPr>
                        <wps:wsp>
                          <wps:cNvPr id="1632" name="Freeform 1667"/>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3" name="Group 1664"/>
                        <wpg:cNvGrpSpPr>
                          <a:grpSpLocks/>
                        </wpg:cNvGrpSpPr>
                        <wpg:grpSpPr bwMode="auto">
                          <a:xfrm>
                            <a:off x="499" y="504"/>
                            <a:ext cx="11244" cy="2"/>
                            <a:chOff x="499" y="504"/>
                            <a:chExt cx="11244" cy="2"/>
                          </a:xfrm>
                        </wpg:grpSpPr>
                        <wps:wsp>
                          <wps:cNvPr id="1634" name="Freeform 1665"/>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5" name="Group 1662"/>
                        <wpg:cNvGrpSpPr>
                          <a:grpSpLocks/>
                        </wpg:cNvGrpSpPr>
                        <wpg:grpSpPr bwMode="auto">
                          <a:xfrm>
                            <a:off x="509" y="509"/>
                            <a:ext cx="19" cy="10"/>
                            <a:chOff x="509" y="509"/>
                            <a:chExt cx="19" cy="10"/>
                          </a:xfrm>
                        </wpg:grpSpPr>
                        <wps:wsp>
                          <wps:cNvPr id="1636" name="Freeform 1663"/>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7" name="Group 1660"/>
                        <wpg:cNvGrpSpPr>
                          <a:grpSpLocks/>
                        </wpg:cNvGrpSpPr>
                        <wpg:grpSpPr bwMode="auto">
                          <a:xfrm>
                            <a:off x="518" y="523"/>
                            <a:ext cx="11205" cy="2"/>
                            <a:chOff x="518" y="523"/>
                            <a:chExt cx="11205" cy="2"/>
                          </a:xfrm>
                        </wpg:grpSpPr>
                        <wps:wsp>
                          <wps:cNvPr id="1638" name="Freeform 1661"/>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9" name="Group 1658"/>
                        <wpg:cNvGrpSpPr>
                          <a:grpSpLocks/>
                        </wpg:cNvGrpSpPr>
                        <wpg:grpSpPr bwMode="auto">
                          <a:xfrm>
                            <a:off x="11714" y="490"/>
                            <a:ext cx="38" cy="10"/>
                            <a:chOff x="11714" y="490"/>
                            <a:chExt cx="38" cy="10"/>
                          </a:xfrm>
                        </wpg:grpSpPr>
                        <wps:wsp>
                          <wps:cNvPr id="1640" name="Freeform 1659"/>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1" name="Group 1656"/>
                        <wpg:cNvGrpSpPr>
                          <a:grpSpLocks/>
                        </wpg:cNvGrpSpPr>
                        <wpg:grpSpPr bwMode="auto">
                          <a:xfrm>
                            <a:off x="11714" y="509"/>
                            <a:ext cx="19" cy="10"/>
                            <a:chOff x="11714" y="509"/>
                            <a:chExt cx="19" cy="10"/>
                          </a:xfrm>
                        </wpg:grpSpPr>
                        <wps:wsp>
                          <wps:cNvPr id="1642" name="Freeform 1657"/>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3" name="Group 1654"/>
                        <wpg:cNvGrpSpPr>
                          <a:grpSpLocks/>
                        </wpg:cNvGrpSpPr>
                        <wpg:grpSpPr bwMode="auto">
                          <a:xfrm>
                            <a:off x="485" y="475"/>
                            <a:ext cx="2" cy="14892"/>
                            <a:chOff x="485" y="475"/>
                            <a:chExt cx="2" cy="14892"/>
                          </a:xfrm>
                        </wpg:grpSpPr>
                        <wps:wsp>
                          <wps:cNvPr id="1644" name="Freeform 1655"/>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5" name="Group 1652"/>
                        <wpg:cNvGrpSpPr>
                          <a:grpSpLocks/>
                        </wpg:cNvGrpSpPr>
                        <wpg:grpSpPr bwMode="auto">
                          <a:xfrm>
                            <a:off x="494" y="485"/>
                            <a:ext cx="2" cy="14873"/>
                            <a:chOff x="494" y="485"/>
                            <a:chExt cx="2" cy="14873"/>
                          </a:xfrm>
                        </wpg:grpSpPr>
                        <wps:wsp>
                          <wps:cNvPr id="1646" name="Freeform 1653"/>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7" name="Group 1650"/>
                        <wpg:cNvGrpSpPr>
                          <a:grpSpLocks/>
                        </wpg:cNvGrpSpPr>
                        <wpg:grpSpPr bwMode="auto">
                          <a:xfrm>
                            <a:off x="504" y="494"/>
                            <a:ext cx="2" cy="14854"/>
                            <a:chOff x="504" y="494"/>
                            <a:chExt cx="2" cy="14854"/>
                          </a:xfrm>
                        </wpg:grpSpPr>
                        <wps:wsp>
                          <wps:cNvPr id="1648" name="Freeform 1651"/>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9" name="Group 1648"/>
                        <wpg:cNvGrpSpPr>
                          <a:grpSpLocks/>
                        </wpg:cNvGrpSpPr>
                        <wpg:grpSpPr bwMode="auto">
                          <a:xfrm>
                            <a:off x="514" y="504"/>
                            <a:ext cx="2" cy="14834"/>
                            <a:chOff x="514" y="504"/>
                            <a:chExt cx="2" cy="14834"/>
                          </a:xfrm>
                        </wpg:grpSpPr>
                        <wps:wsp>
                          <wps:cNvPr id="1650" name="Freeform 1649"/>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1" name="Group 1646"/>
                        <wpg:cNvGrpSpPr>
                          <a:grpSpLocks/>
                        </wpg:cNvGrpSpPr>
                        <wpg:grpSpPr bwMode="auto">
                          <a:xfrm>
                            <a:off x="523" y="528"/>
                            <a:ext cx="2" cy="14786"/>
                            <a:chOff x="523" y="528"/>
                            <a:chExt cx="2" cy="14786"/>
                          </a:xfrm>
                        </wpg:grpSpPr>
                        <wps:wsp>
                          <wps:cNvPr id="1652" name="Freeform 1647"/>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3" name="Group 1644"/>
                        <wpg:cNvGrpSpPr>
                          <a:grpSpLocks/>
                        </wpg:cNvGrpSpPr>
                        <wpg:grpSpPr bwMode="auto">
                          <a:xfrm>
                            <a:off x="11757" y="475"/>
                            <a:ext cx="2" cy="14892"/>
                            <a:chOff x="11757" y="475"/>
                            <a:chExt cx="2" cy="14892"/>
                          </a:xfrm>
                        </wpg:grpSpPr>
                        <wps:wsp>
                          <wps:cNvPr id="1654" name="Freeform 1645"/>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5" name="Group 1642"/>
                        <wpg:cNvGrpSpPr>
                          <a:grpSpLocks/>
                        </wpg:cNvGrpSpPr>
                        <wpg:grpSpPr bwMode="auto">
                          <a:xfrm>
                            <a:off x="11748" y="485"/>
                            <a:ext cx="2" cy="14873"/>
                            <a:chOff x="11748" y="485"/>
                            <a:chExt cx="2" cy="14873"/>
                          </a:xfrm>
                        </wpg:grpSpPr>
                        <wps:wsp>
                          <wps:cNvPr id="1656" name="Freeform 1643"/>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7" name="Group 1640"/>
                        <wpg:cNvGrpSpPr>
                          <a:grpSpLocks/>
                        </wpg:cNvGrpSpPr>
                        <wpg:grpSpPr bwMode="auto">
                          <a:xfrm>
                            <a:off x="11738" y="494"/>
                            <a:ext cx="2" cy="14854"/>
                            <a:chOff x="11738" y="494"/>
                            <a:chExt cx="2" cy="14854"/>
                          </a:xfrm>
                        </wpg:grpSpPr>
                        <wps:wsp>
                          <wps:cNvPr id="1658" name="Freeform 1641"/>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9" name="Group 1638"/>
                        <wpg:cNvGrpSpPr>
                          <a:grpSpLocks/>
                        </wpg:cNvGrpSpPr>
                        <wpg:grpSpPr bwMode="auto">
                          <a:xfrm>
                            <a:off x="11728" y="504"/>
                            <a:ext cx="2" cy="14834"/>
                            <a:chOff x="11728" y="504"/>
                            <a:chExt cx="2" cy="14834"/>
                          </a:xfrm>
                        </wpg:grpSpPr>
                        <wps:wsp>
                          <wps:cNvPr id="1660" name="Freeform 1639"/>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1" name="Group 1636"/>
                        <wpg:cNvGrpSpPr>
                          <a:grpSpLocks/>
                        </wpg:cNvGrpSpPr>
                        <wpg:grpSpPr bwMode="auto">
                          <a:xfrm>
                            <a:off x="11719" y="528"/>
                            <a:ext cx="2" cy="14786"/>
                            <a:chOff x="11719" y="528"/>
                            <a:chExt cx="2" cy="14786"/>
                          </a:xfrm>
                        </wpg:grpSpPr>
                        <wps:wsp>
                          <wps:cNvPr id="1662" name="Freeform 1637"/>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3" name="Group 1634"/>
                        <wpg:cNvGrpSpPr>
                          <a:grpSpLocks/>
                        </wpg:cNvGrpSpPr>
                        <wpg:grpSpPr bwMode="auto">
                          <a:xfrm>
                            <a:off x="480" y="15358"/>
                            <a:ext cx="11282" cy="2"/>
                            <a:chOff x="480" y="15358"/>
                            <a:chExt cx="11282" cy="2"/>
                          </a:xfrm>
                        </wpg:grpSpPr>
                        <wps:wsp>
                          <wps:cNvPr id="1664" name="Freeform 1635"/>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5" name="Group 1632"/>
                        <wpg:cNvGrpSpPr>
                          <a:grpSpLocks/>
                        </wpg:cNvGrpSpPr>
                        <wpg:grpSpPr bwMode="auto">
                          <a:xfrm>
                            <a:off x="490" y="15343"/>
                            <a:ext cx="38" cy="10"/>
                            <a:chOff x="490" y="15343"/>
                            <a:chExt cx="38" cy="10"/>
                          </a:xfrm>
                        </wpg:grpSpPr>
                        <wps:wsp>
                          <wps:cNvPr id="1666" name="Freeform 1633"/>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7" name="Group 1630"/>
                        <wpg:cNvGrpSpPr>
                          <a:grpSpLocks/>
                        </wpg:cNvGrpSpPr>
                        <wpg:grpSpPr bwMode="auto">
                          <a:xfrm>
                            <a:off x="499" y="15338"/>
                            <a:ext cx="11244" cy="2"/>
                            <a:chOff x="499" y="15338"/>
                            <a:chExt cx="11244" cy="2"/>
                          </a:xfrm>
                        </wpg:grpSpPr>
                        <wps:wsp>
                          <wps:cNvPr id="1668" name="Freeform 1631"/>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9" name="Group 1628"/>
                        <wpg:cNvGrpSpPr>
                          <a:grpSpLocks/>
                        </wpg:cNvGrpSpPr>
                        <wpg:grpSpPr bwMode="auto">
                          <a:xfrm>
                            <a:off x="509" y="15324"/>
                            <a:ext cx="19" cy="10"/>
                            <a:chOff x="509" y="15324"/>
                            <a:chExt cx="19" cy="10"/>
                          </a:xfrm>
                        </wpg:grpSpPr>
                        <wps:wsp>
                          <wps:cNvPr id="1670" name="Freeform 1629"/>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1" name="Group 1626"/>
                        <wpg:cNvGrpSpPr>
                          <a:grpSpLocks/>
                        </wpg:cNvGrpSpPr>
                        <wpg:grpSpPr bwMode="auto">
                          <a:xfrm>
                            <a:off x="518" y="15319"/>
                            <a:ext cx="11205" cy="2"/>
                            <a:chOff x="518" y="15319"/>
                            <a:chExt cx="11205" cy="2"/>
                          </a:xfrm>
                        </wpg:grpSpPr>
                        <wps:wsp>
                          <wps:cNvPr id="1672" name="Freeform 1627"/>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3" name="Group 1624"/>
                        <wpg:cNvGrpSpPr>
                          <a:grpSpLocks/>
                        </wpg:cNvGrpSpPr>
                        <wpg:grpSpPr bwMode="auto">
                          <a:xfrm>
                            <a:off x="11714" y="15343"/>
                            <a:ext cx="38" cy="10"/>
                            <a:chOff x="11714" y="15343"/>
                            <a:chExt cx="38" cy="10"/>
                          </a:xfrm>
                        </wpg:grpSpPr>
                        <wps:wsp>
                          <wps:cNvPr id="1674" name="Freeform 1625"/>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5" name="Group 1622"/>
                        <wpg:cNvGrpSpPr>
                          <a:grpSpLocks/>
                        </wpg:cNvGrpSpPr>
                        <wpg:grpSpPr bwMode="auto">
                          <a:xfrm>
                            <a:off x="11714" y="15324"/>
                            <a:ext cx="19" cy="10"/>
                            <a:chOff x="11714" y="15324"/>
                            <a:chExt cx="19" cy="10"/>
                          </a:xfrm>
                        </wpg:grpSpPr>
                        <wps:wsp>
                          <wps:cNvPr id="1676" name="Freeform 1623"/>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45D87B35" id="Group 1621" o:spid="_x0000_s1026" style="position:absolute;margin-left:23.7pt;margin-top:23.45pt;width:564.7pt;height:745.2pt;z-index:-251667456;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">
                <v:group id="Group 1668"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">
                  <v:shape id="Freeform 1669"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" path="m,l11282,e" filled="f" strokecolor="#b4c5e7" strokeweight=".58pt">
                    <v:path arrowok="t" o:connecttype="custom" o:connectlocs="0,0;11282,0" o:connectangles="0,0"/>
                  </v:shape>
                </v:group>
                <v:group id="Group 1666"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">
                  <v:shape id="Freeform 1667"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" path="m,4r38,e" filled="f" strokecolor="white" strokeweight=".58pt">
                    <v:path arrowok="t" o:connecttype="custom" o:connectlocs="0,494;38,494" o:connectangles="0,0"/>
                  </v:shape>
                </v:group>
                <v:group id="Group 1664"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">
                  <v:shape id="Freeform 1665"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" path="m,l11244,e" filled="f" strokecolor="#b4c5e7" strokeweight=".58pt">
                    <v:path arrowok="t" o:connecttype="custom" o:connectlocs="0,0;11244,0" o:connectangles="0,0"/>
                  </v:shape>
                </v:group>
                <v:group id="Group 1662"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">
                  <v:shape id="Freeform 1663"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" path="m,5r19,e" filled="f" strokecolor="white" strokeweight=".58pt">
                    <v:path arrowok="t" o:connecttype="custom" o:connectlocs="0,514;19,514" o:connectangles="0,0"/>
                  </v:shape>
                </v:group>
                <v:group id="Group 1660"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">
                  <v:shape id="Freeform 1661"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" path="m,l11206,e" filled="f" strokecolor="#b4c5e7" strokeweight=".58pt">
                    <v:path arrowok="t" o:connecttype="custom" o:connectlocs="0,0;11206,0" o:connectangles="0,0"/>
                  </v:shape>
                </v:group>
                <v:group id="Group 1658"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">
                  <v:shape id="Freeform 1659"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" path="m,4r38,e" filled="f" strokecolor="white" strokeweight=".58pt">
                    <v:path arrowok="t" o:connecttype="custom" o:connectlocs="0,494;38,494" o:connectangles="0,0"/>
                  </v:shape>
                </v:group>
                <v:group id="Group 1656"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">
                  <v:shape id="Freeform 1657"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" path="m,5r19,e" filled="f" strokecolor="white" strokeweight=".58pt">
                    <v:path arrowok="t" o:connecttype="custom" o:connectlocs="0,514;19,514" o:connectangles="0,0"/>
                  </v:shape>
                </v:group>
                <v:group id="Group 1654"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">
                  <v:shape id="Freeform 1655"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" path="m,l,14892e" filled="f" strokecolor="#b4c5e7" strokeweight=".58pt">
                    <v:path arrowok="t" o:connecttype="custom" o:connectlocs="0,475;0,15367" o:connectangles="0,0"/>
                  </v:shape>
                </v:group>
                <v:group id="Group 1652"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">
                  <v:shape id="Freeform 1653"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" path="m,l,14873e" filled="f" strokecolor="white" strokeweight=".58pt">
                    <v:path arrowok="t" o:connecttype="custom" o:connectlocs="0,485;0,15358" o:connectangles="0,0"/>
                  </v:shape>
                </v:group>
                <v:group id="Group 1650"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">
                  <v:shape id="Freeform 1651"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" path="m,l,14854e" filled="f" strokecolor="#b4c5e7" strokeweight=".58pt">
                    <v:path arrowok="t" o:connecttype="custom" o:connectlocs="0,494;0,15348" o:connectangles="0,0"/>
                  </v:shape>
                </v:group>
                <v:group id="Group 1648"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">
                  <v:shape id="Freeform 1649"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" path="m,l,14834e" filled="f" strokecolor="white" strokeweight=".58pt">
                    <v:path arrowok="t" o:connecttype="custom" o:connectlocs="0,504;0,15338" o:connectangles="0,0"/>
                  </v:shape>
                </v:group>
                <v:group id="Group 1646"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">
                  <v:shape id="Freeform 1647"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" path="m,l,14786e" filled="f" strokecolor="#b4c5e7" strokeweight=".58pt">
                    <v:path arrowok="t" o:connecttype="custom" o:connectlocs="0,528;0,15314" o:connectangles="0,0"/>
                  </v:shape>
                </v:group>
                <v:group id="Group 1644"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">
                  <v:shape id="Freeform 1645"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" path="m,l,14892e" filled="f" strokecolor="#b4c5e7" strokeweight=".58pt">
                    <v:path arrowok="t" o:connecttype="custom" o:connectlocs="0,475;0,15367" o:connectangles="0,0"/>
                  </v:shape>
                </v:group>
                <v:group id="Group 1642"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">
                  <v:shape id="Freeform 1643"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" path="m,l,14873e" filled="f" strokecolor="white" strokeweight=".20464mm">
                    <v:path arrowok="t" o:connecttype="custom" o:connectlocs="0,485;0,15358" o:connectangles="0,0"/>
                  </v:shape>
                </v:group>
                <v:group id="Group 1640"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">
                  <v:shape id="Freeform 1641"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" path="m,l,14854e" filled="f" strokecolor="#b4c5e7" strokeweight=".58pt">
                    <v:path arrowok="t" o:connecttype="custom" o:connectlocs="0,494;0,15348" o:connectangles="0,0"/>
                  </v:shape>
                </v:group>
                <v:group id="Group 1638"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">
                  <v:shape id="Freeform 1639"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" path="m,l,14834e" filled="f" strokecolor="white" strokeweight=".58pt">
                    <v:path arrowok="t" o:connecttype="custom" o:connectlocs="0,504;0,15338" o:connectangles="0,0"/>
                  </v:shape>
                </v:group>
                <v:group id="Group 1636"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">
                  <v:shape id="Freeform 1637"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" path="m,l,14786e" filled="f" strokecolor="#b4c5e7" strokeweight=".20464mm">
                    <v:path arrowok="t" o:connecttype="custom" o:connectlocs="0,528;0,15314" o:connectangles="0,0"/>
                  </v:shape>
                </v:group>
                <v:group id="Group 1634"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">
                  <v:shape id="Freeform 1635"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" path="m,l11282,e" filled="f" strokecolor="#b4c5e7" strokeweight=".58pt">
                    <v:path arrowok="t" o:connecttype="custom" o:connectlocs="0,0;11282,0" o:connectangles="0,0"/>
                  </v:shape>
                </v:group>
                <v:group id="Group 1632"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">
                  <v:shape id="Freeform 1633"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" path="m,5r38,e" filled="f" strokecolor="white" strokeweight=".58pt">
                    <v:path arrowok="t" o:connecttype="custom" o:connectlocs="0,15348;38,15348" o:connectangles="0,0"/>
                  </v:shape>
                </v:group>
                <v:group id="Group 1630"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">
                  <v:shape id="Freeform 1631"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" path="m,l11244,e" filled="f" strokecolor="#b4c5e7" strokeweight=".20464mm">
                    <v:path arrowok="t" o:connecttype="custom" o:connectlocs="0,0;11244,0" o:connectangles="0,0"/>
                  </v:shape>
                </v:group>
                <v:group id="Group 1628"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">
                  <v:shape id="Freeform 1629"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" path="m,5r19,e" filled="f" strokecolor="white" strokeweight=".58pt">
                    <v:path arrowok="t" o:connecttype="custom" o:connectlocs="0,15329;19,15329" o:connectangles="0,0"/>
                  </v:shape>
                </v:group>
                <v:group id="Group 1626"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">
                  <v:shape id="Freeform 1627"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" path="m,l11206,e" filled="f" strokecolor="#b4c5e7" strokeweight=".58pt">
                    <v:path arrowok="t" o:connecttype="custom" o:connectlocs="0,0;11206,0" o:connectangles="0,0"/>
                  </v:shape>
                </v:group>
                <v:group id="Group 1624"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">
                  <v:shape id="Freeform 1625"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" path="m,5r38,e" filled="f" strokecolor="white" strokeweight=".58pt">
                    <v:path arrowok="t" o:connecttype="custom" o:connectlocs="0,15348;38,15348" o:connectangles="0,0"/>
                  </v:shape>
                </v:group>
                <v:group id="Group 1622"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">
                  <v:shape id="Freeform 1623"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" path="m,5r19,e" filled="f" strokecolor="white" strokeweight=".58pt">
                    <v:path arrowok="t" o:connecttype="custom" o:connectlocs="0,15329;19,15329" o:connectangles="0,0"/>
                  </v:shape>
                </v:group>
                <w10:wrap anchorx="page" anchory="page"/>
              </v:group>
            </w:pict>
          </mc:Fallback>
        </mc:AlternateContent>
      </w:r>
    </w:p>
    <w:p w14:paraId="6C5FA1AA" w14:textId="77777777" w:rsidR="0048372D" w:rsidRPr="00D87562" w:rsidRDefault="00F13F73">
      <w:pPr>
        <w:spacing w:before="5" w:after="0" w:line="150" w:lineRule="exact"/>
        <w:rPr>
          <w:rFonts w:ascii="Candara" w:hAnsi="Candara"/>
        </w:rPr>
      </w:pPr>
      <w:r w:rsidRPr="00D87562">
        <w:rPr>
          <w:rFonts w:ascii="Candara" w:hAnsi="Candara"/>
          <w:noProof/>
          <w:lang w:val="en-ZA" w:eastAsia="en-ZA"/>
        </w:rPr>
        <mc:AlternateContent>
          <mc:Choice Requires="wpg">
            <w:drawing>
              <wp:anchor distT="0" distB="0" distL="114300" distR="114300" simplePos="0" relativeHeight="251650048" behindDoc="1" locked="0" layoutInCell="1" allowOverlap="1" wp14:anchorId="41A700EA" wp14:editId="3EDAEB86">
                <wp:simplePos x="0" y="0"/>
                <wp:positionH relativeFrom="page">
                  <wp:posOffset>300990</wp:posOffset>
                </wp:positionH>
                <wp:positionV relativeFrom="page">
                  <wp:posOffset>297815</wp:posOffset>
                </wp:positionV>
                <wp:extent cx="7171690" cy="9464040"/>
                <wp:effectExtent l="5715" t="2540" r="4445" b="1270"/>
                <wp:wrapNone/>
                <wp:docPr id="1575" name="Group 15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576" name="Group 1615"/>
                        <wpg:cNvGrpSpPr>
                          <a:grpSpLocks/>
                        </wpg:cNvGrpSpPr>
                        <wpg:grpSpPr bwMode="auto">
                          <a:xfrm>
                            <a:off x="480" y="485"/>
                            <a:ext cx="11282" cy="2"/>
                            <a:chOff x="480" y="485"/>
                            <a:chExt cx="11282" cy="2"/>
                          </a:xfrm>
                        </wpg:grpSpPr>
                        <wps:wsp>
                          <wps:cNvPr id="1577" name="Freeform 1616"/>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8" name="Group 1613"/>
                        <wpg:cNvGrpSpPr>
                          <a:grpSpLocks/>
                        </wpg:cNvGrpSpPr>
                        <wpg:grpSpPr bwMode="auto">
                          <a:xfrm>
                            <a:off x="490" y="490"/>
                            <a:ext cx="38" cy="10"/>
                            <a:chOff x="490" y="490"/>
                            <a:chExt cx="38" cy="10"/>
                          </a:xfrm>
                        </wpg:grpSpPr>
                        <wps:wsp>
                          <wps:cNvPr id="1579" name="Freeform 1614"/>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0" name="Group 1611"/>
                        <wpg:cNvGrpSpPr>
                          <a:grpSpLocks/>
                        </wpg:cNvGrpSpPr>
                        <wpg:grpSpPr bwMode="auto">
                          <a:xfrm>
                            <a:off x="499" y="504"/>
                            <a:ext cx="11244" cy="2"/>
                            <a:chOff x="499" y="504"/>
                            <a:chExt cx="11244" cy="2"/>
                          </a:xfrm>
                        </wpg:grpSpPr>
                        <wps:wsp>
                          <wps:cNvPr id="1581" name="Freeform 1612"/>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2" name="Group 1609"/>
                        <wpg:cNvGrpSpPr>
                          <a:grpSpLocks/>
                        </wpg:cNvGrpSpPr>
                        <wpg:grpSpPr bwMode="auto">
                          <a:xfrm>
                            <a:off x="509" y="509"/>
                            <a:ext cx="19" cy="10"/>
                            <a:chOff x="509" y="509"/>
                            <a:chExt cx="19" cy="10"/>
                          </a:xfrm>
                        </wpg:grpSpPr>
                        <wps:wsp>
                          <wps:cNvPr id="1583" name="Freeform 1610"/>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4" name="Group 1607"/>
                        <wpg:cNvGrpSpPr>
                          <a:grpSpLocks/>
                        </wpg:cNvGrpSpPr>
                        <wpg:grpSpPr bwMode="auto">
                          <a:xfrm>
                            <a:off x="518" y="523"/>
                            <a:ext cx="11205" cy="2"/>
                            <a:chOff x="518" y="523"/>
                            <a:chExt cx="11205" cy="2"/>
                          </a:xfrm>
                        </wpg:grpSpPr>
                        <wps:wsp>
                          <wps:cNvPr id="1585" name="Freeform 1608"/>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6" name="Group 1605"/>
                        <wpg:cNvGrpSpPr>
                          <a:grpSpLocks/>
                        </wpg:cNvGrpSpPr>
                        <wpg:grpSpPr bwMode="auto">
                          <a:xfrm>
                            <a:off x="11714" y="490"/>
                            <a:ext cx="38" cy="10"/>
                            <a:chOff x="11714" y="490"/>
                            <a:chExt cx="38" cy="10"/>
                          </a:xfrm>
                        </wpg:grpSpPr>
                        <wps:wsp>
                          <wps:cNvPr id="1587" name="Freeform 1606"/>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8" name="Group 1603"/>
                        <wpg:cNvGrpSpPr>
                          <a:grpSpLocks/>
                        </wpg:cNvGrpSpPr>
                        <wpg:grpSpPr bwMode="auto">
                          <a:xfrm>
                            <a:off x="11714" y="509"/>
                            <a:ext cx="19" cy="10"/>
                            <a:chOff x="11714" y="509"/>
                            <a:chExt cx="19" cy="10"/>
                          </a:xfrm>
                        </wpg:grpSpPr>
                        <wps:wsp>
                          <wps:cNvPr id="1589" name="Freeform 1604"/>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0" name="Group 1601"/>
                        <wpg:cNvGrpSpPr>
                          <a:grpSpLocks/>
                        </wpg:cNvGrpSpPr>
                        <wpg:grpSpPr bwMode="auto">
                          <a:xfrm>
                            <a:off x="485" y="475"/>
                            <a:ext cx="2" cy="14892"/>
                            <a:chOff x="485" y="475"/>
                            <a:chExt cx="2" cy="14892"/>
                          </a:xfrm>
                        </wpg:grpSpPr>
                        <wps:wsp>
                          <wps:cNvPr id="1591" name="Freeform 1602"/>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2" name="Group 1599"/>
                        <wpg:cNvGrpSpPr>
                          <a:grpSpLocks/>
                        </wpg:cNvGrpSpPr>
                        <wpg:grpSpPr bwMode="auto">
                          <a:xfrm>
                            <a:off x="494" y="485"/>
                            <a:ext cx="2" cy="14873"/>
                            <a:chOff x="494" y="485"/>
                            <a:chExt cx="2" cy="14873"/>
                          </a:xfrm>
                        </wpg:grpSpPr>
                        <wps:wsp>
                          <wps:cNvPr id="1593" name="Freeform 1600"/>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4" name="Group 1597"/>
                        <wpg:cNvGrpSpPr>
                          <a:grpSpLocks/>
                        </wpg:cNvGrpSpPr>
                        <wpg:grpSpPr bwMode="auto">
                          <a:xfrm>
                            <a:off x="504" y="494"/>
                            <a:ext cx="2" cy="14854"/>
                            <a:chOff x="504" y="494"/>
                            <a:chExt cx="2" cy="14854"/>
                          </a:xfrm>
                        </wpg:grpSpPr>
                        <wps:wsp>
                          <wps:cNvPr id="1595" name="Freeform 1598"/>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6" name="Group 1595"/>
                        <wpg:cNvGrpSpPr>
                          <a:grpSpLocks/>
                        </wpg:cNvGrpSpPr>
                        <wpg:grpSpPr bwMode="auto">
                          <a:xfrm>
                            <a:off x="514" y="504"/>
                            <a:ext cx="2" cy="14834"/>
                            <a:chOff x="514" y="504"/>
                            <a:chExt cx="2" cy="14834"/>
                          </a:xfrm>
                        </wpg:grpSpPr>
                        <wps:wsp>
                          <wps:cNvPr id="1597" name="Freeform 1596"/>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8" name="Group 1593"/>
                        <wpg:cNvGrpSpPr>
                          <a:grpSpLocks/>
                        </wpg:cNvGrpSpPr>
                        <wpg:grpSpPr bwMode="auto">
                          <a:xfrm>
                            <a:off x="523" y="528"/>
                            <a:ext cx="2" cy="14786"/>
                            <a:chOff x="523" y="528"/>
                            <a:chExt cx="2" cy="14786"/>
                          </a:xfrm>
                        </wpg:grpSpPr>
                        <wps:wsp>
                          <wps:cNvPr id="1599" name="Freeform 1594"/>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0" name="Group 1591"/>
                        <wpg:cNvGrpSpPr>
                          <a:grpSpLocks/>
                        </wpg:cNvGrpSpPr>
                        <wpg:grpSpPr bwMode="auto">
                          <a:xfrm>
                            <a:off x="11757" y="475"/>
                            <a:ext cx="2" cy="14892"/>
                            <a:chOff x="11757" y="475"/>
                            <a:chExt cx="2" cy="14892"/>
                          </a:xfrm>
                        </wpg:grpSpPr>
                        <wps:wsp>
                          <wps:cNvPr id="1601" name="Freeform 1592"/>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2" name="Group 1589"/>
                        <wpg:cNvGrpSpPr>
                          <a:grpSpLocks/>
                        </wpg:cNvGrpSpPr>
                        <wpg:grpSpPr bwMode="auto">
                          <a:xfrm>
                            <a:off x="11748" y="485"/>
                            <a:ext cx="2" cy="14873"/>
                            <a:chOff x="11748" y="485"/>
                            <a:chExt cx="2" cy="14873"/>
                          </a:xfrm>
                        </wpg:grpSpPr>
                        <wps:wsp>
                          <wps:cNvPr id="1603" name="Freeform 1590"/>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4" name="Group 1587"/>
                        <wpg:cNvGrpSpPr>
                          <a:grpSpLocks/>
                        </wpg:cNvGrpSpPr>
                        <wpg:grpSpPr bwMode="auto">
                          <a:xfrm>
                            <a:off x="11738" y="494"/>
                            <a:ext cx="2" cy="14854"/>
                            <a:chOff x="11738" y="494"/>
                            <a:chExt cx="2" cy="14854"/>
                          </a:xfrm>
                        </wpg:grpSpPr>
                        <wps:wsp>
                          <wps:cNvPr id="1605" name="Freeform 1588"/>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6" name="Group 1585"/>
                        <wpg:cNvGrpSpPr>
                          <a:grpSpLocks/>
                        </wpg:cNvGrpSpPr>
                        <wpg:grpSpPr bwMode="auto">
                          <a:xfrm>
                            <a:off x="11728" y="504"/>
                            <a:ext cx="2" cy="14834"/>
                            <a:chOff x="11728" y="504"/>
                            <a:chExt cx="2" cy="14834"/>
                          </a:xfrm>
                        </wpg:grpSpPr>
                        <wps:wsp>
                          <wps:cNvPr id="1607" name="Freeform 1586"/>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8" name="Group 1583"/>
                        <wpg:cNvGrpSpPr>
                          <a:grpSpLocks/>
                        </wpg:cNvGrpSpPr>
                        <wpg:grpSpPr bwMode="auto">
                          <a:xfrm>
                            <a:off x="11719" y="528"/>
                            <a:ext cx="2" cy="14786"/>
                            <a:chOff x="11719" y="528"/>
                            <a:chExt cx="2" cy="14786"/>
                          </a:xfrm>
                        </wpg:grpSpPr>
                        <wps:wsp>
                          <wps:cNvPr id="1609" name="Freeform 1584"/>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0" name="Group 1581"/>
                        <wpg:cNvGrpSpPr>
                          <a:grpSpLocks/>
                        </wpg:cNvGrpSpPr>
                        <wpg:grpSpPr bwMode="auto">
                          <a:xfrm>
                            <a:off x="480" y="15358"/>
                            <a:ext cx="11282" cy="2"/>
                            <a:chOff x="480" y="15358"/>
                            <a:chExt cx="11282" cy="2"/>
                          </a:xfrm>
                        </wpg:grpSpPr>
                        <wps:wsp>
                          <wps:cNvPr id="1611" name="Freeform 1582"/>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2" name="Group 1579"/>
                        <wpg:cNvGrpSpPr>
                          <a:grpSpLocks/>
                        </wpg:cNvGrpSpPr>
                        <wpg:grpSpPr bwMode="auto">
                          <a:xfrm>
                            <a:off x="490" y="15343"/>
                            <a:ext cx="38" cy="10"/>
                            <a:chOff x="490" y="15343"/>
                            <a:chExt cx="38" cy="10"/>
                          </a:xfrm>
                        </wpg:grpSpPr>
                        <wps:wsp>
                          <wps:cNvPr id="1613" name="Freeform 1580"/>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4" name="Group 1577"/>
                        <wpg:cNvGrpSpPr>
                          <a:grpSpLocks/>
                        </wpg:cNvGrpSpPr>
                        <wpg:grpSpPr bwMode="auto">
                          <a:xfrm>
                            <a:off x="499" y="15338"/>
                            <a:ext cx="11244" cy="2"/>
                            <a:chOff x="499" y="15338"/>
                            <a:chExt cx="11244" cy="2"/>
                          </a:xfrm>
                        </wpg:grpSpPr>
                        <wps:wsp>
                          <wps:cNvPr id="1615" name="Freeform 1578"/>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6" name="Group 1575"/>
                        <wpg:cNvGrpSpPr>
                          <a:grpSpLocks/>
                        </wpg:cNvGrpSpPr>
                        <wpg:grpSpPr bwMode="auto">
                          <a:xfrm>
                            <a:off x="509" y="15324"/>
                            <a:ext cx="19" cy="10"/>
                            <a:chOff x="509" y="15324"/>
                            <a:chExt cx="19" cy="10"/>
                          </a:xfrm>
                        </wpg:grpSpPr>
                        <wps:wsp>
                          <wps:cNvPr id="1617" name="Freeform 1576"/>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8" name="Group 1573"/>
                        <wpg:cNvGrpSpPr>
                          <a:grpSpLocks/>
                        </wpg:cNvGrpSpPr>
                        <wpg:grpSpPr bwMode="auto">
                          <a:xfrm>
                            <a:off x="518" y="15319"/>
                            <a:ext cx="11205" cy="2"/>
                            <a:chOff x="518" y="15319"/>
                            <a:chExt cx="11205" cy="2"/>
                          </a:xfrm>
                        </wpg:grpSpPr>
                        <wps:wsp>
                          <wps:cNvPr id="1619" name="Freeform 1574"/>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0" name="Group 1571"/>
                        <wpg:cNvGrpSpPr>
                          <a:grpSpLocks/>
                        </wpg:cNvGrpSpPr>
                        <wpg:grpSpPr bwMode="auto">
                          <a:xfrm>
                            <a:off x="11714" y="15343"/>
                            <a:ext cx="38" cy="10"/>
                            <a:chOff x="11714" y="15343"/>
                            <a:chExt cx="38" cy="10"/>
                          </a:xfrm>
                        </wpg:grpSpPr>
                        <wps:wsp>
                          <wps:cNvPr id="1621" name="Freeform 1572"/>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2" name="Group 1569"/>
                        <wpg:cNvGrpSpPr>
                          <a:grpSpLocks/>
                        </wpg:cNvGrpSpPr>
                        <wpg:grpSpPr bwMode="auto">
                          <a:xfrm>
                            <a:off x="11714" y="15324"/>
                            <a:ext cx="19" cy="10"/>
                            <a:chOff x="11714" y="15324"/>
                            <a:chExt cx="19" cy="10"/>
                          </a:xfrm>
                        </wpg:grpSpPr>
                        <wps:wsp>
                          <wps:cNvPr id="1623" name="Freeform 1570"/>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117EC815" id="Group 1568" o:spid="_x0000_s1026" style="position:absolute;margin-left:23.7pt;margin-top:23.45pt;width:564.7pt;height:745.2pt;z-index:-251666432;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">
                <v:group id="Group 1615"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">
                  <v:shape id="Freeform 1616"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" path="m,l11282,e" filled="f" strokecolor="#b4c5e7" strokeweight=".58pt">
                    <v:path arrowok="t" o:connecttype="custom" o:connectlocs="0,0;11282,0" o:connectangles="0,0"/>
                  </v:shape>
                </v:group>
                <v:group id="Group 1613"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">
                  <v:shape id="Freeform 1614"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" path="m,4r38,e" filled="f" strokecolor="white" strokeweight=".58pt">
                    <v:path arrowok="t" o:connecttype="custom" o:connectlocs="0,494;38,494" o:connectangles="0,0"/>
                  </v:shape>
                </v:group>
                <v:group id="Group 1611"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Freeform 1612"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" path="m,l11244,e" filled="f" strokecolor="#b4c5e7" strokeweight=".58pt">
                    <v:path arrowok="t" o:connecttype="custom" o:connectlocs="0,0;11244,0" o:connectangles="0,0"/>
                  </v:shape>
                </v:group>
                <v:group id="Group 1609"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">
                  <v:shape id="Freeform 1610"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" path="m,5r19,e" filled="f" strokecolor="white" strokeweight=".58pt">
                    <v:path arrowok="t" o:connecttype="custom" o:connectlocs="0,514;19,514" o:connectangles="0,0"/>
                  </v:shape>
                </v:group>
                <v:group id="Group 1607"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">
                  <v:shape id="Freeform 1608"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" path="m,l11206,e" filled="f" strokecolor="#b4c5e7" strokeweight=".58pt">
                    <v:path arrowok="t" o:connecttype="custom" o:connectlocs="0,0;11206,0" o:connectangles="0,0"/>
                  </v:shape>
                </v:group>
                <v:group id="Group 1605"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">
                  <v:shape id="Freeform 1606"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" path="m,4r38,e" filled="f" strokecolor="white" strokeweight=".58pt">
                    <v:path arrowok="t" o:connecttype="custom" o:connectlocs="0,494;38,494" o:connectangles="0,0"/>
                  </v:shape>
                </v:group>
                <v:group id="Group 1603"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cW7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BlW9kBJ3fAAAA//8DAFBLAQItABQABgAIAAAAIQDb4fbL7gAAAIUBAAATAAAAAAAA&#10;AAAAAAAAAAAAAABbQ29udGVudF9UeXBlc10ueG1sUEsBAi0AFAAGAAgAAAAhAFr0LFu/AAAAFQEA&#10;AAsAAAAAAAAAAAAAAAAAHwEAAF9yZWxzLy5yZWxzUEsBAi0AFAAGAAgAAAAhAJFRxbvHAAAA3QAA&#10;AA8AAAAAAAAAAAAAAAAABwIAAGRycy9kb3ducmV2LnhtbFBLBQYAAAAAAwADALcAAAD7AgAAAAA=&#10;">
                  <v:shape id="Freeform 1604"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" path="m,5r19,e" filled="f" strokecolor="white" strokeweight=".58pt">
                    <v:path arrowok="t" o:connecttype="custom" o:connectlocs="0,514;19,514" o:connectangles="0,0"/>
                  </v:shape>
                </v:group>
                <v:group id="Group 1601"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9g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izfhl29kBL26AwAA//8DAFBLAQItABQABgAIAAAAIQDb4fbL7gAAAIUBAAATAAAAAAAA&#10;AAAAAAAAAAAAAABbQ29udGVudF9UeXBlc10ueG1sUEsBAi0AFAAGAAgAAAAhAFr0LFu/AAAAFQEA&#10;AAsAAAAAAAAAAAAAAAAAHwEAAF9yZWxzLy5yZWxzUEsBAi0AFAAGAAgAAAAhAOr+X2DHAAAA3QAA&#10;AA8AAAAAAAAAAAAAAAAABwIAAGRycy9kb3ducmV2LnhtbFBLBQYAAAAAAwADALcAAAD7AgAAAAA=&#10;">
                  <v:shape id="Freeform 1602"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" path="m,l,14892e" filled="f" strokecolor="#b4c5e7" strokeweight=".58pt">
                    <v:path arrowok="t" o:connecttype="custom" o:connectlocs="0,475;0,15367" o:connectangles="0,0"/>
                  </v:shape>
                </v:group>
                <v:group id="Group 1599"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">
                  <v:shape id="Freeform 1600"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" path="m,l,14873e" filled="f" strokecolor="white" strokeweight=".58pt">
                    <v:path arrowok="t" o:connecttype="custom" o:connectlocs="0,485;0,15358" o:connectangles="0,0"/>
                  </v:shape>
                </v:group>
                <v:group id="Group 1597"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">
                  <v:shape id="Freeform 1598"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" path="m,l,14854e" filled="f" strokecolor="#b4c5e7" strokeweight=".58pt">
                    <v:path arrowok="t" o:connecttype="custom" o:connectlocs="0,494;0,15348" o:connectangles="0,0"/>
                  </v:shape>
                </v:group>
                <v:group id="Group 1595"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Freeform 1596"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" path="m,l,14834e" filled="f" strokecolor="white" strokeweight=".58pt">
                    <v:path arrowok="t" o:connecttype="custom" o:connectlocs="0,504;0,15338" o:connectangles="0,0"/>
                  </v:shape>
                </v:group>
                <v:group id="Group 1593"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Nm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izfBlW9kBL26AwAA//8DAFBLAQItABQABgAIAAAAIQDb4fbL7gAAAIUBAAATAAAAAAAA&#10;AAAAAAAAAAAAAABbQ29udGVudF9UeXBlc10ueG1sUEsBAi0AFAAGAAgAAAAhAFr0LFu/AAAAFQEA&#10;AAsAAAAAAAAAAAAAAAAAHwEAAF9yZWxzLy5yZWxzUEsBAi0AFAAGAAgAAAAhABSIU2bHAAAA3QAA&#10;AA8AAAAAAAAAAAAAAAAABwIAAGRycy9kb3ducmV2LnhtbFBLBQYAAAAAAwADALcAAAD7AgAAAAA=&#10;">
                  <v:shape id="Freeform 1594"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" path="m,l,14786e" filled="f" strokecolor="#b4c5e7" strokeweight=".58pt">
                    <v:path arrowok="t" o:connecttype="custom" o:connectlocs="0,528;0,15314" o:connectangles="0,0"/>
                  </v:shape>
                </v:group>
                <v:group id="Group 1591"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">
                  <v:shape id="Freeform 1592"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" path="m,l,14892e" filled="f" strokecolor="#b4c5e7" strokeweight=".58pt">
                    <v:path arrowok="t" o:connecttype="custom" o:connectlocs="0,475;0,15367" o:connectangles="0,0"/>
                  </v:shape>
                </v:group>
                <v:group id="Group 1589"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">
                  <v:shape id="Freeform 1590"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" path="m,l,14873e" filled="f" strokecolor="white" strokeweight=".20464mm">
                    <v:path arrowok="t" o:connecttype="custom" o:connectlocs="0,485;0,15358" o:connectangles="0,0"/>
                  </v:shape>
                </v:group>
                <v:group id="Group 1587"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">
                  <v:shape id="Freeform 1588"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" path="m,l,14854e" filled="f" strokecolor="#b4c5e7" strokeweight=".58pt">
                    <v:path arrowok="t" o:connecttype="custom" o:connectlocs="0,494;0,15348" o:connectangles="0,0"/>
                  </v:shape>
                </v:group>
                <v:group id="Group 1585"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">
                  <v:shape id="Freeform 1586"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" path="m,l,14834e" filled="f" strokecolor="white" strokeweight=".58pt">
                    <v:path arrowok="t" o:connecttype="custom" o:connectlocs="0,504;0,15338" o:connectangles="0,0"/>
                  </v:shape>
                </v:group>
                <v:group id="Group 1583"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">
                  <v:shape id="Freeform 1584"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" path="m,l,14786e" filled="f" strokecolor="#b4c5e7" strokeweight=".20464mm">
                    <v:path arrowok="t" o:connecttype="custom" o:connectlocs="0,528;0,15314" o:connectangles="0,0"/>
                  </v:shape>
                </v:group>
                <v:group id="Group 1581"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">
                  <v:shape id="Freeform 1582"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" path="m,l11282,e" filled="f" strokecolor="#b4c5e7" strokeweight=".58pt">
                    <v:path arrowok="t" o:connecttype="custom" o:connectlocs="0,0;11282,0" o:connectangles="0,0"/>
                  </v:shape>
                </v:group>
                <v:group id="Group 1579"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">
                  <v:shape id="Freeform 1580"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" path="m,5r38,e" filled="f" strokecolor="white" strokeweight=".58pt">
                    <v:path arrowok="t" o:connecttype="custom" o:connectlocs="0,15348;38,15348" o:connectangles="0,0"/>
                  </v:shape>
                </v:group>
                <v:group id="Group 1577"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">
                  <v:shape id="Freeform 1578"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" path="m,l11244,e" filled="f" strokecolor="#b4c5e7" strokeweight=".20464mm">
                    <v:path arrowok="t" o:connecttype="custom" o:connectlocs="0,0;11244,0" o:connectangles="0,0"/>
                  </v:shape>
                </v:group>
                <v:group id="Group 1575"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">
                  <v:shape id="Freeform 1576"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" path="m,5r19,e" filled="f" strokecolor="white" strokeweight=".58pt">
                    <v:path arrowok="t" o:connecttype="custom" o:connectlocs="0,15329;19,15329" o:connectangles="0,0"/>
                  </v:shape>
                </v:group>
                <v:group id="Group 1573"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Freeform 1574"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" path="m,l11206,e" filled="f" strokecolor="#b4c5e7" strokeweight=".58pt">
                    <v:path arrowok="t" o:connecttype="custom" o:connectlocs="0,0;11206,0" o:connectangles="0,0"/>
                  </v:shape>
                </v:group>
                <v:group id="Group 1571"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">
                  <v:shape id="Freeform 1572"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" path="m,5r38,e" filled="f" strokecolor="white" strokeweight=".58pt">
                    <v:path arrowok="t" o:connecttype="custom" o:connectlocs="0,15348;38,15348" o:connectangles="0,0"/>
                  </v:shape>
                </v:group>
                <v:group id="Group 1569"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">
                  <v:shape id="Freeform 1570"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" path="m,5r19,e" filled="f" strokecolor="white" strokeweight=".58pt">
                    <v:path arrowok="t" o:connecttype="custom" o:connectlocs="0,15329;19,15329" o:connectangles="0,0"/>
                  </v:shape>
                </v:group>
                <w10:wrap anchorx="page" anchory="page"/>
              </v:group>
            </w:pict>
          </mc:Fallback>
        </mc:AlternateContent>
      </w:r>
    </w:p>
    <w:p w14:paraId="2BC9F444" w14:textId="77777777" w:rsidR="0048372D" w:rsidRPr="00D87562" w:rsidRDefault="00F40E48" w:rsidP="00C127E1">
      <w:pPr>
        <w:pStyle w:val="ListParagraph"/>
        <w:numPr>
          <w:ilvl w:val="0"/>
          <w:numId w:val="5"/>
        </w:numPr>
        <w:spacing w:before="26" w:after="0" w:line="240" w:lineRule="auto"/>
        <w:ind w:right="-20"/>
        <w:rPr>
          <w:rFonts w:ascii="Candara" w:eastAsia="Cambria" w:hAnsi="Candara" w:cs="Cambria"/>
        </w:rPr>
      </w:pPr>
      <w:r w:rsidRPr="00D87562">
        <w:rPr>
          <w:rFonts w:ascii="Candara" w:eastAsia="Cambria" w:hAnsi="Candara" w:cs="Cambria"/>
          <w:b/>
          <w:bCs/>
        </w:rPr>
        <w:t>B</w:t>
      </w:r>
      <w:r w:rsidRPr="00D87562">
        <w:rPr>
          <w:rFonts w:ascii="Candara" w:eastAsia="Cambria" w:hAnsi="Candara" w:cs="Cambria"/>
          <w:b/>
          <w:bCs/>
          <w:spacing w:val="1"/>
        </w:rPr>
        <w:t>a</w:t>
      </w:r>
      <w:r w:rsidRPr="00D87562">
        <w:rPr>
          <w:rFonts w:ascii="Candara" w:eastAsia="Cambria" w:hAnsi="Candara" w:cs="Cambria"/>
          <w:b/>
          <w:bCs/>
        </w:rPr>
        <w:t>ckground &amp;</w:t>
      </w:r>
      <w:r w:rsidRPr="00D87562">
        <w:rPr>
          <w:rFonts w:ascii="Candara" w:eastAsia="Cambria" w:hAnsi="Candara" w:cs="Cambria"/>
          <w:b/>
          <w:bCs/>
          <w:spacing w:val="-2"/>
        </w:rPr>
        <w:t xml:space="preserve"> </w:t>
      </w:r>
      <w:r w:rsidRPr="00D87562">
        <w:rPr>
          <w:rFonts w:ascii="Candara" w:eastAsia="Cambria" w:hAnsi="Candara" w:cs="Cambria"/>
          <w:b/>
          <w:bCs/>
        </w:rPr>
        <w:t>I</w:t>
      </w:r>
      <w:r w:rsidRPr="00D87562">
        <w:rPr>
          <w:rFonts w:ascii="Candara" w:eastAsia="Cambria" w:hAnsi="Candara" w:cs="Cambria"/>
          <w:b/>
          <w:bCs/>
          <w:spacing w:val="-1"/>
        </w:rPr>
        <w:t>n</w:t>
      </w:r>
      <w:r w:rsidRPr="00D87562">
        <w:rPr>
          <w:rFonts w:ascii="Candara" w:eastAsia="Cambria" w:hAnsi="Candara" w:cs="Cambria"/>
          <w:b/>
          <w:bCs/>
          <w:spacing w:val="1"/>
        </w:rPr>
        <w:t>t</w:t>
      </w:r>
      <w:r w:rsidRPr="00D87562">
        <w:rPr>
          <w:rFonts w:ascii="Candara" w:eastAsia="Cambria" w:hAnsi="Candara" w:cs="Cambria"/>
          <w:b/>
          <w:bCs/>
        </w:rPr>
        <w:t>ro</w:t>
      </w:r>
      <w:r w:rsidRPr="00D87562">
        <w:rPr>
          <w:rFonts w:ascii="Candara" w:eastAsia="Cambria" w:hAnsi="Candara" w:cs="Cambria"/>
          <w:b/>
          <w:bCs/>
          <w:spacing w:val="-2"/>
        </w:rPr>
        <w:t>d</w:t>
      </w:r>
      <w:r w:rsidRPr="00D87562">
        <w:rPr>
          <w:rFonts w:ascii="Candara" w:eastAsia="Cambria" w:hAnsi="Candara" w:cs="Cambria"/>
          <w:b/>
          <w:bCs/>
        </w:rPr>
        <w:t>uc</w:t>
      </w:r>
      <w:r w:rsidRPr="00D87562">
        <w:rPr>
          <w:rFonts w:ascii="Candara" w:eastAsia="Cambria" w:hAnsi="Candara" w:cs="Cambria"/>
          <w:b/>
          <w:bCs/>
          <w:spacing w:val="1"/>
        </w:rPr>
        <w:t>t</w:t>
      </w:r>
      <w:r w:rsidRPr="00D87562">
        <w:rPr>
          <w:rFonts w:ascii="Candara" w:eastAsia="Cambria" w:hAnsi="Candara" w:cs="Cambria"/>
          <w:b/>
          <w:bCs/>
          <w:spacing w:val="-1"/>
        </w:rPr>
        <w:t>i</w:t>
      </w:r>
      <w:r w:rsidRPr="00D87562">
        <w:rPr>
          <w:rFonts w:ascii="Candara" w:eastAsia="Cambria" w:hAnsi="Candara" w:cs="Cambria"/>
          <w:b/>
          <w:bCs/>
        </w:rPr>
        <w:t>on</w:t>
      </w:r>
    </w:p>
    <w:p w14:paraId="7DAC91C4" w14:textId="77777777" w:rsidR="0048372D" w:rsidRPr="00D87562" w:rsidRDefault="0048372D">
      <w:pPr>
        <w:spacing w:after="0" w:line="280" w:lineRule="exact"/>
        <w:rPr>
          <w:rFonts w:ascii="Candara" w:hAnsi="Candara"/>
        </w:rPr>
      </w:pPr>
    </w:p>
    <w:p w14:paraId="5DC2A188" w14:textId="77777777" w:rsidR="00A35BFD" w:rsidRPr="00A35BFD" w:rsidRDefault="00A35BFD" w:rsidP="00A35BFD">
      <w:pPr>
        <w:pStyle w:val="ListParagraph"/>
        <w:numPr>
          <w:ilvl w:val="0"/>
          <w:numId w:val="6"/>
        </w:numPr>
        <w:spacing w:before="26" w:after="0" w:line="240" w:lineRule="auto"/>
        <w:ind w:right="-20"/>
        <w:rPr>
          <w:rFonts w:ascii="Candara" w:eastAsia="Cambria" w:hAnsi="Candara" w:cs="Cambria"/>
          <w:b/>
          <w:bCs/>
          <w:vanish/>
        </w:rPr>
      </w:pPr>
    </w:p>
    <w:p w14:paraId="2107AE32" w14:textId="3A4AAC59" w:rsidR="0016186C" w:rsidRPr="00D87562" w:rsidRDefault="00AB22DE" w:rsidP="00A35BFD">
      <w:pPr>
        <w:pStyle w:val="ListParagraph"/>
        <w:numPr>
          <w:ilvl w:val="1"/>
          <w:numId w:val="6"/>
        </w:numPr>
        <w:spacing w:before="26" w:after="0" w:line="240" w:lineRule="auto"/>
        <w:ind w:left="432" w:right="-20"/>
        <w:rPr>
          <w:rFonts w:ascii="Candara" w:eastAsia="Cambria" w:hAnsi="Candara" w:cs="Cambria"/>
          <w:b/>
          <w:bCs/>
        </w:rPr>
      </w:pPr>
      <w:r w:rsidRPr="00D87562">
        <w:rPr>
          <w:rFonts w:ascii="Candara" w:eastAsia="Cambria" w:hAnsi="Candara" w:cs="Cambria"/>
          <w:b/>
          <w:bCs/>
        </w:rPr>
        <w:t>Background</w:t>
      </w:r>
    </w:p>
    <w:p w14:paraId="3EB28144" w14:textId="77777777" w:rsidR="00D51C9E" w:rsidRPr="00D87562" w:rsidRDefault="00D51C9E" w:rsidP="002759D8">
      <w:pPr>
        <w:rPr>
          <w:rFonts w:ascii="Candara" w:eastAsia="Cambria" w:hAnsi="Candara" w:cs="Cambria"/>
        </w:rPr>
      </w:pPr>
      <w:r w:rsidRPr="00D87562">
        <w:rPr>
          <w:rFonts w:ascii="Candara" w:eastAsia="Cambria" w:hAnsi="Candara" w:cs="Cambria"/>
        </w:rPr>
        <w:t xml:space="preserve">The Human Sciences Research Council (HSRC) is a research </w:t>
      </w:r>
      <w:proofErr w:type="spellStart"/>
      <w:r w:rsidRPr="00D87562">
        <w:rPr>
          <w:rFonts w:ascii="Candara" w:eastAsia="Cambria" w:hAnsi="Candara" w:cs="Cambria"/>
        </w:rPr>
        <w:t>organisation</w:t>
      </w:r>
      <w:proofErr w:type="spellEnd"/>
      <w:r w:rsidRPr="00D87562">
        <w:rPr>
          <w:rFonts w:ascii="Candara" w:eastAsia="Cambria" w:hAnsi="Candara" w:cs="Cambria"/>
        </w:rPr>
        <w:t xml:space="preserve"> that advances social sciences and humanities for public use. The HSRC subscribes to the values of good governance, accountable public administration and sound management of the resources as reflected in the Public Financial Management Act of 1999 (PFMA as amended by Act 29 of 1999) and other laws and regulations applicable to public administration. </w:t>
      </w:r>
    </w:p>
    <w:p w14:paraId="6115E405" w14:textId="77777777" w:rsidR="00D51C9E" w:rsidRPr="00D87562" w:rsidRDefault="00D51C9E" w:rsidP="002759D8">
      <w:pPr>
        <w:rPr>
          <w:rFonts w:ascii="Candara" w:eastAsia="Cambria" w:hAnsi="Candara" w:cs="Cambria"/>
        </w:rPr>
      </w:pPr>
      <w:r w:rsidRPr="00D87562">
        <w:rPr>
          <w:rFonts w:ascii="Candara" w:eastAsia="Cambria" w:hAnsi="Candara" w:cs="Cambria"/>
        </w:rPr>
        <w:t>Established in 1968 as South Africa’s statutory research agency the HSRC has grown to become the largest dedicated research institute in the social sciences and humanities on the African continent, doing cutting-edge public research in areas that are crucial to development.</w:t>
      </w:r>
    </w:p>
    <w:p w14:paraId="1FD97740" w14:textId="77777777" w:rsidR="00D51C9E" w:rsidRPr="00D87562" w:rsidRDefault="00AA2FB0" w:rsidP="002759D8">
      <w:pPr>
        <w:rPr>
          <w:rFonts w:ascii="Candara" w:eastAsia="Cambria" w:hAnsi="Candara" w:cs="Cambria"/>
        </w:rPr>
      </w:pPr>
      <w:r w:rsidRPr="00D87562">
        <w:rPr>
          <w:rFonts w:ascii="Candara" w:eastAsia="Cambria" w:hAnsi="Candara" w:cs="Cambria"/>
        </w:rPr>
        <w:t>The HSRC’s</w:t>
      </w:r>
      <w:r w:rsidR="00D51C9E" w:rsidRPr="00D87562">
        <w:rPr>
          <w:rFonts w:ascii="Candara" w:eastAsia="Cambria" w:hAnsi="Candara" w:cs="Cambria"/>
        </w:rPr>
        <w:t xml:space="preserve"> mandate is to inform the effective formulation and monitoring of government policy; to evaluate policy implementation; to stimulate public debate through the effective dissemination of research-based data and fact-based research results; t</w:t>
      </w:r>
      <w:r w:rsidR="002759D8" w:rsidRPr="00D87562">
        <w:rPr>
          <w:rFonts w:ascii="Candara" w:eastAsia="Cambria" w:hAnsi="Candara" w:cs="Cambria"/>
        </w:rPr>
        <w:t>o foster research collaboration</w:t>
      </w:r>
      <w:r w:rsidR="00D51C9E" w:rsidRPr="00D87562">
        <w:rPr>
          <w:rFonts w:ascii="Candara" w:eastAsia="Cambria" w:hAnsi="Candara" w:cs="Cambria"/>
        </w:rPr>
        <w:t xml:space="preserve"> and to help build research capacity and infrastructure for the human sciences.</w:t>
      </w:r>
    </w:p>
    <w:p w14:paraId="74C08725" w14:textId="77777777" w:rsidR="00F815AC" w:rsidRPr="00D87562" w:rsidRDefault="00F815AC" w:rsidP="00C127E1">
      <w:pPr>
        <w:pStyle w:val="ListParagraph"/>
        <w:numPr>
          <w:ilvl w:val="0"/>
          <w:numId w:val="6"/>
        </w:numPr>
        <w:spacing w:before="26" w:after="0" w:line="240" w:lineRule="auto"/>
        <w:ind w:right="-20"/>
        <w:rPr>
          <w:rFonts w:ascii="Candara" w:eastAsia="Cambria" w:hAnsi="Candara" w:cs="Cambria"/>
          <w:b/>
          <w:bCs/>
        </w:rPr>
      </w:pPr>
      <w:r w:rsidRPr="00D87562">
        <w:rPr>
          <w:rFonts w:ascii="Candara" w:eastAsia="Cambria" w:hAnsi="Candara" w:cs="Cambria"/>
          <w:b/>
          <w:bCs/>
        </w:rPr>
        <w:t>PROJECT GOALS</w:t>
      </w:r>
    </w:p>
    <w:p w14:paraId="190D9FCA" w14:textId="77777777" w:rsidR="00F815AC" w:rsidRPr="00D87562" w:rsidRDefault="00F815AC" w:rsidP="00F815AC">
      <w:pPr>
        <w:spacing w:before="1" w:after="0" w:line="240" w:lineRule="exact"/>
        <w:rPr>
          <w:rFonts w:ascii="Candara" w:hAnsi="Candara"/>
          <w:sz w:val="24"/>
          <w:szCs w:val="24"/>
        </w:rPr>
      </w:pPr>
    </w:p>
    <w:p w14:paraId="3AB7B9E9" w14:textId="77777777" w:rsidR="00F815AC" w:rsidRPr="00D50901" w:rsidRDefault="00F815AC" w:rsidP="00D50901">
      <w:pPr>
        <w:spacing w:after="0" w:line="240" w:lineRule="auto"/>
        <w:ind w:right="-20"/>
        <w:rPr>
          <w:rFonts w:ascii="Candara" w:eastAsia="Franklin Gothic Book" w:hAnsi="Candara" w:cs="Franklin Gothic Book"/>
        </w:rPr>
      </w:pPr>
      <w:r w:rsidRPr="00D50901">
        <w:rPr>
          <w:rFonts w:ascii="Candara" w:eastAsia="Franklin Gothic Book" w:hAnsi="Candara" w:cs="Franklin Gothic Book"/>
          <w:spacing w:val="1"/>
        </w:rPr>
        <w:t>T</w:t>
      </w:r>
      <w:r w:rsidRPr="00D50901">
        <w:rPr>
          <w:rFonts w:ascii="Candara" w:eastAsia="Franklin Gothic Book" w:hAnsi="Candara" w:cs="Franklin Gothic Book"/>
        </w:rPr>
        <w:t xml:space="preserve">he </w:t>
      </w:r>
      <w:r w:rsidRPr="00D50901">
        <w:rPr>
          <w:rFonts w:ascii="Candara" w:eastAsia="Franklin Gothic Book" w:hAnsi="Candara" w:cs="Franklin Gothic Book"/>
          <w:spacing w:val="-3"/>
        </w:rPr>
        <w:t>g</w:t>
      </w:r>
      <w:r w:rsidRPr="00D50901">
        <w:rPr>
          <w:rFonts w:ascii="Candara" w:eastAsia="Franklin Gothic Book" w:hAnsi="Candara" w:cs="Franklin Gothic Book"/>
        </w:rPr>
        <w:t>o</w:t>
      </w:r>
      <w:r w:rsidRPr="00D50901">
        <w:rPr>
          <w:rFonts w:ascii="Candara" w:eastAsia="Franklin Gothic Book" w:hAnsi="Candara" w:cs="Franklin Gothic Book"/>
          <w:spacing w:val="1"/>
        </w:rPr>
        <w:t>a</w:t>
      </w:r>
      <w:r w:rsidRPr="00D50901">
        <w:rPr>
          <w:rFonts w:ascii="Candara" w:eastAsia="Franklin Gothic Book" w:hAnsi="Candara" w:cs="Franklin Gothic Book"/>
          <w:spacing w:val="-3"/>
        </w:rPr>
        <w:t>l</w:t>
      </w:r>
      <w:r w:rsidRPr="00D50901">
        <w:rPr>
          <w:rFonts w:ascii="Candara" w:eastAsia="Franklin Gothic Book" w:hAnsi="Candara" w:cs="Franklin Gothic Book"/>
        </w:rPr>
        <w:t>s</w:t>
      </w:r>
      <w:r w:rsidRPr="00D50901">
        <w:rPr>
          <w:rFonts w:ascii="Candara" w:eastAsia="Franklin Gothic Book" w:hAnsi="Candara" w:cs="Franklin Gothic Book"/>
          <w:spacing w:val="1"/>
        </w:rPr>
        <w:t xml:space="preserve"> </w:t>
      </w:r>
      <w:r w:rsidRPr="00D50901">
        <w:rPr>
          <w:rFonts w:ascii="Candara" w:eastAsia="Franklin Gothic Book" w:hAnsi="Candara" w:cs="Franklin Gothic Book"/>
          <w:spacing w:val="-2"/>
        </w:rPr>
        <w:t>o</w:t>
      </w:r>
      <w:r w:rsidRPr="00D50901">
        <w:rPr>
          <w:rFonts w:ascii="Candara" w:eastAsia="Franklin Gothic Book" w:hAnsi="Candara" w:cs="Franklin Gothic Book"/>
        </w:rPr>
        <w:t>f</w:t>
      </w:r>
      <w:r w:rsidRPr="00D50901">
        <w:rPr>
          <w:rFonts w:ascii="Candara" w:eastAsia="Franklin Gothic Book" w:hAnsi="Candara" w:cs="Franklin Gothic Book"/>
          <w:spacing w:val="1"/>
        </w:rPr>
        <w:t xml:space="preserve"> </w:t>
      </w:r>
      <w:r w:rsidRPr="00D50901">
        <w:rPr>
          <w:rFonts w:ascii="Candara" w:eastAsia="Franklin Gothic Book" w:hAnsi="Candara" w:cs="Franklin Gothic Book"/>
          <w:spacing w:val="-1"/>
        </w:rPr>
        <w:t>t</w:t>
      </w:r>
      <w:r w:rsidRPr="00D50901">
        <w:rPr>
          <w:rFonts w:ascii="Candara" w:eastAsia="Franklin Gothic Book" w:hAnsi="Candara" w:cs="Franklin Gothic Book"/>
        </w:rPr>
        <w:t>he</w:t>
      </w:r>
      <w:r w:rsidRPr="00D50901">
        <w:rPr>
          <w:rFonts w:ascii="Candara" w:eastAsia="Franklin Gothic Book" w:hAnsi="Candara" w:cs="Franklin Gothic Book"/>
          <w:spacing w:val="-2"/>
        </w:rPr>
        <w:t xml:space="preserve"> </w:t>
      </w:r>
      <w:r w:rsidRPr="00D50901">
        <w:rPr>
          <w:rFonts w:ascii="Candara" w:eastAsia="Franklin Gothic Book" w:hAnsi="Candara" w:cs="Franklin Gothic Book"/>
          <w:spacing w:val="1"/>
        </w:rPr>
        <w:t>M</w:t>
      </w:r>
      <w:r w:rsidRPr="00D50901">
        <w:rPr>
          <w:rFonts w:ascii="Candara" w:eastAsia="Franklin Gothic Book" w:hAnsi="Candara" w:cs="Franklin Gothic Book"/>
        </w:rPr>
        <w:t>ic</w:t>
      </w:r>
      <w:r w:rsidRPr="00D50901">
        <w:rPr>
          <w:rFonts w:ascii="Candara" w:eastAsia="Franklin Gothic Book" w:hAnsi="Candara" w:cs="Franklin Gothic Book"/>
          <w:spacing w:val="-1"/>
        </w:rPr>
        <w:t>r</w:t>
      </w:r>
      <w:r w:rsidRPr="00D50901">
        <w:rPr>
          <w:rFonts w:ascii="Candara" w:eastAsia="Franklin Gothic Book" w:hAnsi="Candara" w:cs="Franklin Gothic Book"/>
          <w:spacing w:val="-2"/>
        </w:rPr>
        <w:t>o</w:t>
      </w:r>
      <w:r w:rsidRPr="00D50901">
        <w:rPr>
          <w:rFonts w:ascii="Candara" w:eastAsia="Franklin Gothic Book" w:hAnsi="Candara" w:cs="Franklin Gothic Book"/>
        </w:rPr>
        <w:t>s</w:t>
      </w:r>
      <w:r w:rsidRPr="00D50901">
        <w:rPr>
          <w:rFonts w:ascii="Candara" w:eastAsia="Franklin Gothic Book" w:hAnsi="Candara" w:cs="Franklin Gothic Book"/>
          <w:spacing w:val="-2"/>
        </w:rPr>
        <w:t>o</w:t>
      </w:r>
      <w:r w:rsidRPr="00D50901">
        <w:rPr>
          <w:rFonts w:ascii="Candara" w:eastAsia="Franklin Gothic Book" w:hAnsi="Candara" w:cs="Franklin Gothic Book"/>
          <w:spacing w:val="1"/>
        </w:rPr>
        <w:t>f</w:t>
      </w:r>
      <w:r w:rsidRPr="00D50901">
        <w:rPr>
          <w:rFonts w:ascii="Candara" w:eastAsia="Franklin Gothic Book" w:hAnsi="Candara" w:cs="Franklin Gothic Book"/>
        </w:rPr>
        <w:t>t</w:t>
      </w:r>
      <w:r w:rsidRPr="00D50901">
        <w:rPr>
          <w:rFonts w:ascii="Candara" w:eastAsia="Franklin Gothic Book" w:hAnsi="Candara" w:cs="Franklin Gothic Book"/>
          <w:spacing w:val="-3"/>
        </w:rPr>
        <w:t xml:space="preserve"> </w:t>
      </w:r>
      <w:r w:rsidRPr="00D50901">
        <w:rPr>
          <w:rFonts w:ascii="Candara" w:eastAsia="Franklin Gothic Book" w:hAnsi="Candara" w:cs="Franklin Gothic Book"/>
          <w:spacing w:val="1"/>
        </w:rPr>
        <w:t>T</w:t>
      </w:r>
      <w:r w:rsidRPr="00D50901">
        <w:rPr>
          <w:rFonts w:ascii="Candara" w:eastAsia="Franklin Gothic Book" w:hAnsi="Candara" w:cs="Franklin Gothic Book"/>
        </w:rPr>
        <w:t>e</w:t>
      </w:r>
      <w:r w:rsidRPr="00D50901">
        <w:rPr>
          <w:rFonts w:ascii="Candara" w:eastAsia="Franklin Gothic Book" w:hAnsi="Candara" w:cs="Franklin Gothic Book"/>
          <w:spacing w:val="-1"/>
        </w:rPr>
        <w:t>a</w:t>
      </w:r>
      <w:r w:rsidRPr="00D50901">
        <w:rPr>
          <w:rFonts w:ascii="Candara" w:eastAsia="Franklin Gothic Book" w:hAnsi="Candara" w:cs="Franklin Gothic Book"/>
        </w:rPr>
        <w:t>ms</w:t>
      </w:r>
      <w:r w:rsidR="00AF0970" w:rsidRPr="00D50901">
        <w:rPr>
          <w:rFonts w:ascii="Candara" w:eastAsia="Franklin Gothic Book" w:hAnsi="Candara" w:cs="Franklin Gothic Book"/>
        </w:rPr>
        <w:t xml:space="preserve"> Unified Communications project </w:t>
      </w:r>
      <w:proofErr w:type="gramStart"/>
      <w:r w:rsidRPr="00D50901">
        <w:rPr>
          <w:rFonts w:ascii="Candara" w:eastAsia="Franklin Gothic Book" w:hAnsi="Candara" w:cs="Franklin Gothic Book"/>
        </w:rPr>
        <w:t>i</w:t>
      </w:r>
      <w:r w:rsidRPr="00D50901">
        <w:rPr>
          <w:rFonts w:ascii="Candara" w:eastAsia="Franklin Gothic Book" w:hAnsi="Candara" w:cs="Franklin Gothic Book"/>
          <w:spacing w:val="-2"/>
        </w:rPr>
        <w:t>n</w:t>
      </w:r>
      <w:r w:rsidRPr="00D50901">
        <w:rPr>
          <w:rFonts w:ascii="Candara" w:eastAsia="Franklin Gothic Book" w:hAnsi="Candara" w:cs="Franklin Gothic Book"/>
        </w:rPr>
        <w:t>cl</w:t>
      </w:r>
      <w:r w:rsidRPr="00D50901">
        <w:rPr>
          <w:rFonts w:ascii="Candara" w:eastAsia="Franklin Gothic Book" w:hAnsi="Candara" w:cs="Franklin Gothic Book"/>
          <w:spacing w:val="-2"/>
        </w:rPr>
        <w:t>u</w:t>
      </w:r>
      <w:r w:rsidRPr="00D50901">
        <w:rPr>
          <w:rFonts w:ascii="Candara" w:eastAsia="Franklin Gothic Book" w:hAnsi="Candara" w:cs="Franklin Gothic Book"/>
          <w:spacing w:val="1"/>
        </w:rPr>
        <w:t>d</w:t>
      </w:r>
      <w:r w:rsidRPr="00D50901">
        <w:rPr>
          <w:rFonts w:ascii="Candara" w:eastAsia="Franklin Gothic Book" w:hAnsi="Candara" w:cs="Franklin Gothic Book"/>
        </w:rPr>
        <w:t>e</w:t>
      </w:r>
      <w:r w:rsidR="00AF0970" w:rsidRPr="00D50901">
        <w:rPr>
          <w:rFonts w:ascii="Candara" w:eastAsia="Franklin Gothic Book" w:hAnsi="Candara" w:cs="Franklin Gothic Book"/>
        </w:rPr>
        <w:t>s</w:t>
      </w:r>
      <w:proofErr w:type="gramEnd"/>
      <w:r w:rsidRPr="00D50901">
        <w:rPr>
          <w:rFonts w:ascii="Candara" w:eastAsia="Franklin Gothic Book" w:hAnsi="Candara" w:cs="Franklin Gothic Book"/>
        </w:rPr>
        <w:t>:</w:t>
      </w:r>
    </w:p>
    <w:p w14:paraId="3563FBF5" w14:textId="7DE0124E" w:rsidR="0003001A" w:rsidRPr="00790862" w:rsidRDefault="0003001A" w:rsidP="00E01907">
      <w:pPr>
        <w:pStyle w:val="ListParagraph"/>
        <w:numPr>
          <w:ilvl w:val="1"/>
          <w:numId w:val="25"/>
        </w:numPr>
        <w:spacing w:after="0" w:line="240" w:lineRule="auto"/>
        <w:ind w:right="670"/>
        <w:rPr>
          <w:rFonts w:ascii="Candara" w:eastAsia="Franklin Gothic Book" w:hAnsi="Candara" w:cs="Franklin Gothic Book"/>
        </w:rPr>
      </w:pPr>
      <w:r w:rsidRPr="00790862">
        <w:rPr>
          <w:rFonts w:ascii="Candara" w:eastAsia="Franklin Gothic Book" w:hAnsi="Candara" w:cs="Franklin Gothic Book"/>
          <w:spacing w:val="1"/>
        </w:rPr>
        <w:t xml:space="preserve">Implementing the Teams phone solution for all staff to reliably receive/make phone calls while working </w:t>
      </w:r>
      <w:r w:rsidR="00790862" w:rsidRPr="00790862">
        <w:rPr>
          <w:rFonts w:ascii="Candara" w:eastAsia="Franklin Gothic Book" w:hAnsi="Candara" w:cs="Franklin Gothic Book"/>
          <w:spacing w:val="1"/>
        </w:rPr>
        <w:t xml:space="preserve">from </w:t>
      </w:r>
      <w:r w:rsidR="00790862">
        <w:rPr>
          <w:rFonts w:ascii="Candara" w:eastAsia="Franklin Gothic Book" w:hAnsi="Candara" w:cs="Franklin Gothic Book"/>
          <w:spacing w:val="1"/>
        </w:rPr>
        <w:t>anywhere</w:t>
      </w:r>
      <w:r w:rsidR="00275928">
        <w:rPr>
          <w:rFonts w:ascii="Candara" w:eastAsia="Franklin Gothic Book" w:hAnsi="Candara" w:cs="Franklin Gothic Book"/>
          <w:spacing w:val="1"/>
        </w:rPr>
        <w:t xml:space="preserve"> on any device</w:t>
      </w:r>
      <w:r w:rsidRPr="00790862">
        <w:rPr>
          <w:rFonts w:ascii="Candara" w:eastAsia="Franklin Gothic Book" w:hAnsi="Candara" w:cs="Franklin Gothic Book"/>
          <w:spacing w:val="1"/>
        </w:rPr>
        <w:t>.</w:t>
      </w:r>
    </w:p>
    <w:p w14:paraId="57C5B773" w14:textId="3312AA8C" w:rsidR="00790862" w:rsidRPr="00790862" w:rsidRDefault="00790862" w:rsidP="00E01907">
      <w:pPr>
        <w:pStyle w:val="ListParagraph"/>
        <w:numPr>
          <w:ilvl w:val="1"/>
          <w:numId w:val="25"/>
        </w:numPr>
        <w:spacing w:after="0" w:line="240" w:lineRule="auto"/>
        <w:ind w:right="670"/>
        <w:rPr>
          <w:rFonts w:ascii="Candara" w:eastAsia="Franklin Gothic Book" w:hAnsi="Candara" w:cs="Franklin Gothic Book"/>
        </w:rPr>
      </w:pPr>
      <w:r w:rsidRPr="00790862">
        <w:rPr>
          <w:rFonts w:ascii="Candara" w:eastAsia="Franklin Gothic Book" w:hAnsi="Candara" w:cs="Franklin Gothic Book"/>
          <w:spacing w:val="1"/>
        </w:rPr>
        <w:t xml:space="preserve">Implementing the Teams </w:t>
      </w:r>
      <w:r>
        <w:rPr>
          <w:rFonts w:ascii="Candara" w:eastAsia="Franklin Gothic Book" w:hAnsi="Candara" w:cs="Franklin Gothic Book"/>
          <w:spacing w:val="1"/>
        </w:rPr>
        <w:t>Video conferencing</w:t>
      </w:r>
      <w:r w:rsidRPr="00790862">
        <w:rPr>
          <w:rFonts w:ascii="Candara" w:eastAsia="Franklin Gothic Book" w:hAnsi="Candara" w:cs="Franklin Gothic Book"/>
          <w:spacing w:val="1"/>
        </w:rPr>
        <w:t xml:space="preserve"> to reliably receive/make calls while working from </w:t>
      </w:r>
      <w:r>
        <w:rPr>
          <w:rFonts w:ascii="Candara" w:eastAsia="Franklin Gothic Book" w:hAnsi="Candara" w:cs="Franklin Gothic Book"/>
          <w:spacing w:val="1"/>
        </w:rPr>
        <w:t>anywhere</w:t>
      </w:r>
      <w:r w:rsidR="001A57DD">
        <w:rPr>
          <w:rFonts w:ascii="Candara" w:eastAsia="Franklin Gothic Book" w:hAnsi="Candara" w:cs="Franklin Gothic Book"/>
          <w:spacing w:val="1"/>
        </w:rPr>
        <w:t xml:space="preserve"> on any device</w:t>
      </w:r>
      <w:r w:rsidRPr="00790862">
        <w:rPr>
          <w:rFonts w:ascii="Candara" w:eastAsia="Franklin Gothic Book" w:hAnsi="Candara" w:cs="Franklin Gothic Book"/>
          <w:spacing w:val="1"/>
        </w:rPr>
        <w:t>.</w:t>
      </w:r>
    </w:p>
    <w:p w14:paraId="571BA1A0" w14:textId="34385582" w:rsidR="00790862" w:rsidRPr="00790862" w:rsidRDefault="00F21944" w:rsidP="00E01907">
      <w:pPr>
        <w:pStyle w:val="ListParagraph"/>
        <w:numPr>
          <w:ilvl w:val="1"/>
          <w:numId w:val="25"/>
        </w:numPr>
        <w:spacing w:after="0" w:line="240" w:lineRule="auto"/>
        <w:ind w:right="670"/>
        <w:rPr>
          <w:rFonts w:ascii="Candara" w:eastAsia="Franklin Gothic Book" w:hAnsi="Candara" w:cs="Franklin Gothic Book"/>
        </w:rPr>
      </w:pPr>
      <w:r w:rsidRPr="00790862">
        <w:rPr>
          <w:rFonts w:ascii="Candara" w:eastAsia="Franklin Gothic Book" w:hAnsi="Candara" w:cs="Franklin Gothic Book"/>
          <w:spacing w:val="1"/>
        </w:rPr>
        <w:t xml:space="preserve">Implementing the Teams </w:t>
      </w:r>
      <w:r>
        <w:rPr>
          <w:rFonts w:ascii="Candara" w:eastAsia="Franklin Gothic Book" w:hAnsi="Candara" w:cs="Franklin Gothic Book"/>
          <w:spacing w:val="1"/>
        </w:rPr>
        <w:t>teleconferencing</w:t>
      </w:r>
      <w:r w:rsidRPr="00790862">
        <w:rPr>
          <w:rFonts w:ascii="Candara" w:eastAsia="Franklin Gothic Book" w:hAnsi="Candara" w:cs="Franklin Gothic Book"/>
          <w:spacing w:val="1"/>
        </w:rPr>
        <w:t xml:space="preserve"> to reliably receive/make calls while working from </w:t>
      </w:r>
      <w:r>
        <w:rPr>
          <w:rFonts w:ascii="Candara" w:eastAsia="Franklin Gothic Book" w:hAnsi="Candara" w:cs="Franklin Gothic Book"/>
          <w:spacing w:val="1"/>
        </w:rPr>
        <w:t>anywhere</w:t>
      </w:r>
      <w:r w:rsidR="001A57DD">
        <w:rPr>
          <w:rFonts w:ascii="Candara" w:eastAsia="Franklin Gothic Book" w:hAnsi="Candara" w:cs="Franklin Gothic Book"/>
          <w:spacing w:val="1"/>
        </w:rPr>
        <w:t xml:space="preserve"> on any device</w:t>
      </w:r>
      <w:r>
        <w:rPr>
          <w:rFonts w:ascii="Candara" w:eastAsia="Franklin Gothic Book" w:hAnsi="Candara" w:cs="Franklin Gothic Book"/>
          <w:spacing w:val="1"/>
        </w:rPr>
        <w:t>.</w:t>
      </w:r>
    </w:p>
    <w:p w14:paraId="5A1451B6" w14:textId="77777777" w:rsidR="0003001A" w:rsidRPr="00D87562" w:rsidRDefault="0003001A" w:rsidP="0003001A">
      <w:pPr>
        <w:spacing w:before="1" w:after="0" w:line="240" w:lineRule="exact"/>
        <w:rPr>
          <w:rFonts w:ascii="Candara" w:hAnsi="Candara"/>
          <w:sz w:val="24"/>
          <w:szCs w:val="24"/>
        </w:rPr>
      </w:pPr>
    </w:p>
    <w:p w14:paraId="588FA41C" w14:textId="77777777" w:rsidR="0003001A" w:rsidRPr="00D87562" w:rsidRDefault="0003001A" w:rsidP="0003001A">
      <w:pPr>
        <w:spacing w:after="0" w:line="240" w:lineRule="auto"/>
        <w:ind w:right="670"/>
        <w:rPr>
          <w:rFonts w:ascii="Candara" w:eastAsia="Franklin Gothic Book" w:hAnsi="Candara" w:cs="Franklin Gothic Book"/>
        </w:rPr>
      </w:pPr>
    </w:p>
    <w:p w14:paraId="19979CB7" w14:textId="45D9E793" w:rsidR="00335891" w:rsidRPr="00D87562" w:rsidRDefault="00335891" w:rsidP="00C127E1">
      <w:pPr>
        <w:pStyle w:val="ListParagraph"/>
        <w:numPr>
          <w:ilvl w:val="0"/>
          <w:numId w:val="6"/>
        </w:numPr>
        <w:spacing w:before="26" w:after="0" w:line="240" w:lineRule="auto"/>
        <w:ind w:right="-20"/>
        <w:rPr>
          <w:rFonts w:ascii="Candara" w:eastAsia="Cambria" w:hAnsi="Candara" w:cs="Cambria"/>
          <w:b/>
          <w:bCs/>
        </w:rPr>
      </w:pPr>
      <w:r w:rsidRPr="00D87562">
        <w:rPr>
          <w:rFonts w:ascii="Candara" w:eastAsia="Cambria" w:hAnsi="Candara" w:cs="Cambria"/>
          <w:b/>
          <w:bCs/>
        </w:rPr>
        <w:t xml:space="preserve">SCOPE OF </w:t>
      </w:r>
      <w:r w:rsidR="00906EE2">
        <w:rPr>
          <w:rFonts w:ascii="Candara" w:eastAsia="Cambria" w:hAnsi="Candara" w:cs="Cambria"/>
          <w:b/>
          <w:bCs/>
        </w:rPr>
        <w:t>WORK</w:t>
      </w:r>
      <w:r w:rsidRPr="00D87562">
        <w:rPr>
          <w:rFonts w:ascii="Candara" w:eastAsia="Cambria" w:hAnsi="Candara" w:cs="Cambria"/>
          <w:b/>
          <w:bCs/>
        </w:rPr>
        <w:t xml:space="preserve"> </w:t>
      </w:r>
    </w:p>
    <w:p w14:paraId="6863EA73" w14:textId="1EF809BB" w:rsidR="007E5B97" w:rsidRPr="00D44E55" w:rsidRDefault="00335891" w:rsidP="007E5B97">
      <w:pPr>
        <w:spacing w:after="0" w:line="240" w:lineRule="auto"/>
        <w:ind w:left="360" w:right="219"/>
        <w:rPr>
          <w:rFonts w:ascii="Candara" w:eastAsia="Cambria" w:hAnsi="Candara" w:cs="Cambria"/>
        </w:rPr>
      </w:pPr>
      <w:r w:rsidRPr="007E5B97">
        <w:rPr>
          <w:rFonts w:ascii="Candara" w:eastAsia="Cambria" w:hAnsi="Candara" w:cs="Cambria"/>
        </w:rPr>
        <w:t xml:space="preserve">Accredited service providers are invited to provide proposals for the </w:t>
      </w:r>
      <w:r w:rsidRPr="00D44E55">
        <w:rPr>
          <w:rFonts w:ascii="Candara" w:eastAsia="Cambria" w:hAnsi="Candara" w:cs="Cambria"/>
        </w:rPr>
        <w:t>deployment of the Microsoft Teams Unified Communications</w:t>
      </w:r>
      <w:r w:rsidR="00775D7B" w:rsidRPr="00D44E55">
        <w:rPr>
          <w:rFonts w:ascii="Candara" w:eastAsia="Cambria" w:hAnsi="Candara" w:cs="Cambria"/>
        </w:rPr>
        <w:t xml:space="preserve"> system</w:t>
      </w:r>
      <w:r w:rsidRPr="00D44E55">
        <w:rPr>
          <w:rFonts w:ascii="Candara" w:eastAsia="Cambria" w:hAnsi="Candara" w:cs="Cambria"/>
        </w:rPr>
        <w:t xml:space="preserve">, hardware, training and documentation. The implementation of the solution should be aligned with the existing </w:t>
      </w:r>
      <w:r w:rsidR="00775D7B" w:rsidRPr="00D44E55">
        <w:rPr>
          <w:rFonts w:ascii="Candara" w:eastAsia="Cambria" w:hAnsi="Candara" w:cs="Cambria"/>
        </w:rPr>
        <w:t xml:space="preserve">Microsoft Enterprise </w:t>
      </w:r>
      <w:r w:rsidRPr="00D44E55">
        <w:rPr>
          <w:rFonts w:ascii="Candara" w:eastAsia="Cambria" w:hAnsi="Candara" w:cs="Cambria"/>
        </w:rPr>
        <w:t>agreement in place</w:t>
      </w:r>
      <w:r w:rsidR="00005201" w:rsidRPr="00D44E55">
        <w:rPr>
          <w:rFonts w:ascii="Candara" w:eastAsia="Cambria" w:hAnsi="Candara" w:cs="Cambria"/>
        </w:rPr>
        <w:t xml:space="preserve"> ending in </w:t>
      </w:r>
      <w:r w:rsidR="0034347F" w:rsidRPr="00D44E55">
        <w:rPr>
          <w:rFonts w:ascii="Candara" w:eastAsia="Cambria" w:hAnsi="Candara" w:cs="Cambria"/>
        </w:rPr>
        <w:t xml:space="preserve">March </w:t>
      </w:r>
      <w:r w:rsidR="00005201" w:rsidRPr="00D44E55">
        <w:rPr>
          <w:rFonts w:ascii="Candara" w:eastAsia="Cambria" w:hAnsi="Candara" w:cs="Cambria"/>
        </w:rPr>
        <w:t>2023</w:t>
      </w:r>
      <w:r w:rsidRPr="00D44E55">
        <w:rPr>
          <w:rFonts w:ascii="Candara" w:eastAsia="Cambria" w:hAnsi="Candara" w:cs="Cambria"/>
        </w:rPr>
        <w:t xml:space="preserve">. </w:t>
      </w:r>
    </w:p>
    <w:p w14:paraId="5C26330A" w14:textId="77777777" w:rsidR="007E5B97" w:rsidRDefault="007E5B97" w:rsidP="007E5B97">
      <w:pPr>
        <w:spacing w:after="0" w:line="240" w:lineRule="auto"/>
        <w:ind w:left="360" w:right="219"/>
        <w:rPr>
          <w:rFonts w:ascii="Candara" w:eastAsia="Cambria" w:hAnsi="Candara" w:cs="Cambria"/>
        </w:rPr>
      </w:pPr>
    </w:p>
    <w:p w14:paraId="4080EABD" w14:textId="6E5D2B0A" w:rsidR="007E5B97" w:rsidRPr="007E5B97" w:rsidRDefault="00FD0D00" w:rsidP="007E5B97">
      <w:pPr>
        <w:spacing w:after="0" w:line="240" w:lineRule="auto"/>
        <w:ind w:left="360" w:right="219"/>
        <w:rPr>
          <w:rFonts w:ascii="Candara" w:eastAsia="Franklin Gothic Book" w:hAnsi="Candara" w:cs="Franklin Gothic Book"/>
        </w:rPr>
      </w:pPr>
      <w:r>
        <w:rPr>
          <w:rFonts w:ascii="Candara" w:eastAsia="Franklin Gothic Book" w:hAnsi="Candara" w:cs="Franklin Gothic Book"/>
          <w:spacing w:val="-3"/>
        </w:rPr>
        <w:t>Service Provider to l</w:t>
      </w:r>
      <w:r w:rsidR="007E5B97">
        <w:rPr>
          <w:rFonts w:ascii="Candara" w:eastAsia="Franklin Gothic Book" w:hAnsi="Candara" w:cs="Franklin Gothic Book"/>
          <w:spacing w:val="-3"/>
        </w:rPr>
        <w:t xml:space="preserve">everage </w:t>
      </w:r>
      <w:r w:rsidR="007E5B97" w:rsidRPr="007E5B97">
        <w:rPr>
          <w:rFonts w:ascii="Candara" w:eastAsia="Franklin Gothic Book" w:hAnsi="Candara" w:cs="Franklin Gothic Book"/>
          <w:spacing w:val="-3"/>
        </w:rPr>
        <w:t>t</w:t>
      </w:r>
      <w:r w:rsidR="007E5B97" w:rsidRPr="007E5B97">
        <w:rPr>
          <w:rFonts w:ascii="Candara" w:eastAsia="Franklin Gothic Book" w:hAnsi="Candara" w:cs="Franklin Gothic Book"/>
        </w:rPr>
        <w:t>he</w:t>
      </w:r>
      <w:r w:rsidR="007E5B97" w:rsidRPr="007E5B97">
        <w:rPr>
          <w:rFonts w:ascii="Candara" w:eastAsia="Franklin Gothic Book" w:hAnsi="Candara" w:cs="Franklin Gothic Book"/>
          <w:spacing w:val="-2"/>
        </w:rPr>
        <w:t xml:space="preserve"> </w:t>
      </w:r>
      <w:r w:rsidR="006370CE">
        <w:rPr>
          <w:rFonts w:ascii="Candara" w:eastAsia="Franklin Gothic Book" w:hAnsi="Candara" w:cs="Franklin Gothic Book"/>
          <w:spacing w:val="-2"/>
        </w:rPr>
        <w:t xml:space="preserve">Microsoft </w:t>
      </w:r>
      <w:r w:rsidR="007E5B97" w:rsidRPr="007E5B97">
        <w:rPr>
          <w:rFonts w:ascii="Candara" w:eastAsia="Franklin Gothic Book" w:hAnsi="Candara" w:cs="Franklin Gothic Book"/>
          <w:spacing w:val="1"/>
        </w:rPr>
        <w:t>T</w:t>
      </w:r>
      <w:r w:rsidR="007E5B97" w:rsidRPr="007E5B97">
        <w:rPr>
          <w:rFonts w:ascii="Candara" w:eastAsia="Franklin Gothic Book" w:hAnsi="Candara" w:cs="Franklin Gothic Book"/>
        </w:rPr>
        <w:t>e</w:t>
      </w:r>
      <w:r w:rsidR="007E5B97" w:rsidRPr="007E5B97">
        <w:rPr>
          <w:rFonts w:ascii="Candara" w:eastAsia="Franklin Gothic Book" w:hAnsi="Candara" w:cs="Franklin Gothic Book"/>
          <w:spacing w:val="-1"/>
        </w:rPr>
        <w:t>a</w:t>
      </w:r>
      <w:r w:rsidR="007E5B97" w:rsidRPr="007E5B97">
        <w:rPr>
          <w:rFonts w:ascii="Candara" w:eastAsia="Franklin Gothic Book" w:hAnsi="Candara" w:cs="Franklin Gothic Book"/>
        </w:rPr>
        <w:t>ms</w:t>
      </w:r>
      <w:r w:rsidR="007E5B97" w:rsidRPr="007E5B97">
        <w:rPr>
          <w:rFonts w:ascii="Candara" w:eastAsia="Franklin Gothic Book" w:hAnsi="Candara" w:cs="Franklin Gothic Book"/>
          <w:spacing w:val="3"/>
        </w:rPr>
        <w:t xml:space="preserve"> </w:t>
      </w:r>
      <w:r w:rsidR="007E5B97" w:rsidRPr="007E5B97">
        <w:rPr>
          <w:rFonts w:ascii="Candara" w:eastAsia="Franklin Gothic Book" w:hAnsi="Candara" w:cs="Franklin Gothic Book"/>
        </w:rPr>
        <w:t>soluti</w:t>
      </w:r>
      <w:r w:rsidR="007E5B97" w:rsidRPr="007E5B97">
        <w:rPr>
          <w:rFonts w:ascii="Candara" w:eastAsia="Franklin Gothic Book" w:hAnsi="Candara" w:cs="Franklin Gothic Book"/>
          <w:spacing w:val="-2"/>
        </w:rPr>
        <w:t>o</w:t>
      </w:r>
      <w:r w:rsidR="007E5B97" w:rsidRPr="007E5B97">
        <w:rPr>
          <w:rFonts w:ascii="Candara" w:eastAsia="Franklin Gothic Book" w:hAnsi="Candara" w:cs="Franklin Gothic Book"/>
        </w:rPr>
        <w:t xml:space="preserve">n, </w:t>
      </w:r>
      <w:r w:rsidR="007E5B97">
        <w:rPr>
          <w:rFonts w:ascii="Candara" w:eastAsia="Franklin Gothic Book" w:hAnsi="Candara" w:cs="Franklin Gothic Book"/>
        </w:rPr>
        <w:t xml:space="preserve">existing </w:t>
      </w:r>
      <w:r w:rsidR="007E5B97" w:rsidRPr="007E5B97">
        <w:rPr>
          <w:rFonts w:ascii="Candara" w:eastAsia="Franklin Gothic Book" w:hAnsi="Candara" w:cs="Franklin Gothic Book"/>
        </w:rPr>
        <w:t>lic</w:t>
      </w:r>
      <w:r w:rsidR="007E5B97" w:rsidRPr="007E5B97">
        <w:rPr>
          <w:rFonts w:ascii="Candara" w:eastAsia="Franklin Gothic Book" w:hAnsi="Candara" w:cs="Franklin Gothic Book"/>
          <w:spacing w:val="-2"/>
        </w:rPr>
        <w:t>e</w:t>
      </w:r>
      <w:r w:rsidR="007E5B97" w:rsidRPr="007E5B97">
        <w:rPr>
          <w:rFonts w:ascii="Candara" w:eastAsia="Franklin Gothic Book" w:hAnsi="Candara" w:cs="Franklin Gothic Book"/>
        </w:rPr>
        <w:t>n</w:t>
      </w:r>
      <w:r w:rsidR="007E5B97" w:rsidRPr="007E5B97">
        <w:rPr>
          <w:rFonts w:ascii="Candara" w:eastAsia="Franklin Gothic Book" w:hAnsi="Candara" w:cs="Franklin Gothic Book"/>
          <w:spacing w:val="1"/>
        </w:rPr>
        <w:t>s</w:t>
      </w:r>
      <w:r w:rsidR="007E5B97" w:rsidRPr="007E5B97">
        <w:rPr>
          <w:rFonts w:ascii="Candara" w:eastAsia="Franklin Gothic Book" w:hAnsi="Candara" w:cs="Franklin Gothic Book"/>
        </w:rPr>
        <w:t>ing,</w:t>
      </w:r>
      <w:r w:rsidR="007E5B97" w:rsidRPr="007E5B97">
        <w:rPr>
          <w:rFonts w:ascii="Candara" w:eastAsia="Franklin Gothic Book" w:hAnsi="Candara" w:cs="Franklin Gothic Book"/>
          <w:spacing w:val="-3"/>
        </w:rPr>
        <w:t xml:space="preserve"> </w:t>
      </w:r>
      <w:r w:rsidR="007E5B97" w:rsidRPr="007E5B97">
        <w:rPr>
          <w:rFonts w:ascii="Candara" w:eastAsia="Franklin Gothic Book" w:hAnsi="Candara" w:cs="Franklin Gothic Book"/>
          <w:spacing w:val="1"/>
        </w:rPr>
        <w:t>f</w:t>
      </w:r>
      <w:r w:rsidR="007E5B97" w:rsidRPr="007E5B97">
        <w:rPr>
          <w:rFonts w:ascii="Candara" w:eastAsia="Franklin Gothic Book" w:hAnsi="Candara" w:cs="Franklin Gothic Book"/>
          <w:spacing w:val="-2"/>
        </w:rPr>
        <w:t>e</w:t>
      </w:r>
      <w:r w:rsidR="007E5B97" w:rsidRPr="007E5B97">
        <w:rPr>
          <w:rFonts w:ascii="Candara" w:eastAsia="Franklin Gothic Book" w:hAnsi="Candara" w:cs="Franklin Gothic Book"/>
          <w:spacing w:val="1"/>
        </w:rPr>
        <w:t>a</w:t>
      </w:r>
      <w:r w:rsidR="007E5B97" w:rsidRPr="007E5B97">
        <w:rPr>
          <w:rFonts w:ascii="Candara" w:eastAsia="Franklin Gothic Book" w:hAnsi="Candara" w:cs="Franklin Gothic Book"/>
          <w:spacing w:val="-1"/>
        </w:rPr>
        <w:t>t</w:t>
      </w:r>
      <w:r w:rsidR="007E5B97" w:rsidRPr="007E5B97">
        <w:rPr>
          <w:rFonts w:ascii="Candara" w:eastAsia="Franklin Gothic Book" w:hAnsi="Candara" w:cs="Franklin Gothic Book"/>
        </w:rPr>
        <w:t>ures,</w:t>
      </w:r>
      <w:r w:rsidR="007E5B97" w:rsidRPr="007E5B97">
        <w:rPr>
          <w:rFonts w:ascii="Candara" w:eastAsia="Franklin Gothic Book" w:hAnsi="Candara" w:cs="Franklin Gothic Book"/>
          <w:spacing w:val="-1"/>
        </w:rPr>
        <w:t xml:space="preserve"> </w:t>
      </w:r>
      <w:r w:rsidR="007E5B97" w:rsidRPr="007E5B97">
        <w:rPr>
          <w:rFonts w:ascii="Candara" w:eastAsia="Franklin Gothic Book" w:hAnsi="Candara" w:cs="Franklin Gothic Book"/>
        </w:rPr>
        <w:t>h</w:t>
      </w:r>
      <w:r w:rsidR="007E5B97" w:rsidRPr="007E5B97">
        <w:rPr>
          <w:rFonts w:ascii="Candara" w:eastAsia="Franklin Gothic Book" w:hAnsi="Candara" w:cs="Franklin Gothic Book"/>
          <w:spacing w:val="1"/>
        </w:rPr>
        <w:t>a</w:t>
      </w:r>
      <w:r w:rsidR="007E5B97" w:rsidRPr="007E5B97">
        <w:rPr>
          <w:rFonts w:ascii="Candara" w:eastAsia="Franklin Gothic Book" w:hAnsi="Candara" w:cs="Franklin Gothic Book"/>
          <w:spacing w:val="-3"/>
        </w:rPr>
        <w:t>r</w:t>
      </w:r>
      <w:r w:rsidR="007E5B97" w:rsidRPr="007E5B97">
        <w:rPr>
          <w:rFonts w:ascii="Candara" w:eastAsia="Franklin Gothic Book" w:hAnsi="Candara" w:cs="Franklin Gothic Book"/>
          <w:spacing w:val="1"/>
        </w:rPr>
        <w:t>d</w:t>
      </w:r>
      <w:r w:rsidR="007E5B97" w:rsidRPr="007E5B97">
        <w:rPr>
          <w:rFonts w:ascii="Candara" w:eastAsia="Franklin Gothic Book" w:hAnsi="Candara" w:cs="Franklin Gothic Book"/>
        </w:rPr>
        <w:t>wa</w:t>
      </w:r>
      <w:r w:rsidR="007E5B97" w:rsidRPr="007E5B97">
        <w:rPr>
          <w:rFonts w:ascii="Candara" w:eastAsia="Franklin Gothic Book" w:hAnsi="Candara" w:cs="Franklin Gothic Book"/>
          <w:spacing w:val="-3"/>
        </w:rPr>
        <w:t>r</w:t>
      </w:r>
      <w:r w:rsidR="007E5B97" w:rsidRPr="007E5B97">
        <w:rPr>
          <w:rFonts w:ascii="Candara" w:eastAsia="Franklin Gothic Book" w:hAnsi="Candara" w:cs="Franklin Gothic Book"/>
        </w:rPr>
        <w:t xml:space="preserve">e </w:t>
      </w:r>
      <w:r w:rsidR="007E5B97" w:rsidRPr="007E5B97">
        <w:rPr>
          <w:rFonts w:ascii="Candara" w:eastAsia="Franklin Gothic Book" w:hAnsi="Candara" w:cs="Franklin Gothic Book"/>
          <w:spacing w:val="-2"/>
        </w:rPr>
        <w:t>a</w:t>
      </w:r>
      <w:r w:rsidR="007E5B97" w:rsidRPr="007E5B97">
        <w:rPr>
          <w:rFonts w:ascii="Candara" w:eastAsia="Franklin Gothic Book" w:hAnsi="Candara" w:cs="Franklin Gothic Book"/>
        </w:rPr>
        <w:t>nd pe</w:t>
      </w:r>
      <w:r w:rsidR="007E5B97" w:rsidRPr="007E5B97">
        <w:rPr>
          <w:rFonts w:ascii="Candara" w:eastAsia="Franklin Gothic Book" w:hAnsi="Candara" w:cs="Franklin Gothic Book"/>
          <w:spacing w:val="-1"/>
        </w:rPr>
        <w:t>r</w:t>
      </w:r>
      <w:r w:rsidR="007E5B97" w:rsidRPr="007E5B97">
        <w:rPr>
          <w:rFonts w:ascii="Candara" w:eastAsia="Franklin Gothic Book" w:hAnsi="Candara" w:cs="Franklin Gothic Book"/>
          <w:spacing w:val="1"/>
        </w:rPr>
        <w:t>f</w:t>
      </w:r>
      <w:r w:rsidR="007E5B97" w:rsidRPr="007E5B97">
        <w:rPr>
          <w:rFonts w:ascii="Candara" w:eastAsia="Franklin Gothic Book" w:hAnsi="Candara" w:cs="Franklin Gothic Book"/>
        </w:rPr>
        <w:t>or</w:t>
      </w:r>
      <w:r w:rsidR="007E5B97" w:rsidRPr="007E5B97">
        <w:rPr>
          <w:rFonts w:ascii="Candara" w:eastAsia="Franklin Gothic Book" w:hAnsi="Candara" w:cs="Franklin Gothic Book"/>
          <w:spacing w:val="-2"/>
        </w:rPr>
        <w:t>m</w:t>
      </w:r>
      <w:r w:rsidR="007E5B97" w:rsidRPr="007E5B97">
        <w:rPr>
          <w:rFonts w:ascii="Candara" w:eastAsia="Franklin Gothic Book" w:hAnsi="Candara" w:cs="Franklin Gothic Book"/>
          <w:spacing w:val="1"/>
        </w:rPr>
        <w:t>a</w:t>
      </w:r>
      <w:r w:rsidR="007E5B97" w:rsidRPr="007E5B97">
        <w:rPr>
          <w:rFonts w:ascii="Candara" w:eastAsia="Franklin Gothic Book" w:hAnsi="Candara" w:cs="Franklin Gothic Book"/>
        </w:rPr>
        <w:t>n</w:t>
      </w:r>
      <w:r w:rsidR="007E5B97" w:rsidRPr="007E5B97">
        <w:rPr>
          <w:rFonts w:ascii="Candara" w:eastAsia="Franklin Gothic Book" w:hAnsi="Candara" w:cs="Franklin Gothic Book"/>
          <w:spacing w:val="-2"/>
        </w:rPr>
        <w:t>c</w:t>
      </w:r>
      <w:r w:rsidR="007E5B97" w:rsidRPr="007E5B97">
        <w:rPr>
          <w:rFonts w:ascii="Candara" w:eastAsia="Franklin Gothic Book" w:hAnsi="Candara" w:cs="Franklin Gothic Book"/>
        </w:rPr>
        <w:t>e</w:t>
      </w:r>
      <w:r w:rsidR="006370CE">
        <w:rPr>
          <w:rFonts w:ascii="Candara" w:eastAsia="Franklin Gothic Book" w:hAnsi="Candara" w:cs="Franklin Gothic Book"/>
        </w:rPr>
        <w:t xml:space="preserve"> needed</w:t>
      </w:r>
      <w:r w:rsidR="007E5B97" w:rsidRPr="007E5B97">
        <w:rPr>
          <w:rFonts w:ascii="Candara" w:eastAsia="Franklin Gothic Book" w:hAnsi="Candara" w:cs="Franklin Gothic Book"/>
        </w:rPr>
        <w:t xml:space="preserve"> to</w:t>
      </w:r>
      <w:r w:rsidR="007E5B97" w:rsidRPr="007E5B97">
        <w:rPr>
          <w:rFonts w:ascii="Candara" w:eastAsia="Franklin Gothic Book" w:hAnsi="Candara" w:cs="Franklin Gothic Book"/>
          <w:spacing w:val="-2"/>
        </w:rPr>
        <w:t xml:space="preserve"> </w:t>
      </w:r>
      <w:r w:rsidR="007E5B97">
        <w:rPr>
          <w:rFonts w:ascii="Candara" w:eastAsia="Franklin Gothic Book" w:hAnsi="Candara" w:cs="Franklin Gothic Book"/>
          <w:spacing w:val="1"/>
        </w:rPr>
        <w:t>deliver</w:t>
      </w:r>
      <w:r w:rsidR="007E5B97" w:rsidRPr="007E5B97">
        <w:rPr>
          <w:rFonts w:ascii="Candara" w:eastAsia="Franklin Gothic Book" w:hAnsi="Candara" w:cs="Franklin Gothic Book"/>
          <w:spacing w:val="-2"/>
        </w:rPr>
        <w:t xml:space="preserve"> </w:t>
      </w:r>
      <w:r w:rsidR="007E5B97">
        <w:rPr>
          <w:rFonts w:ascii="Candara" w:eastAsia="Franklin Gothic Book" w:hAnsi="Candara" w:cs="Franklin Gothic Book"/>
          <w:spacing w:val="-2"/>
        </w:rPr>
        <w:t xml:space="preserve">an </w:t>
      </w:r>
      <w:r w:rsidR="007E5B97" w:rsidRPr="007E5B97">
        <w:rPr>
          <w:rFonts w:ascii="Candara" w:eastAsia="Franklin Gothic Book" w:hAnsi="Candara" w:cs="Franklin Gothic Book"/>
          <w:spacing w:val="1"/>
        </w:rPr>
        <w:t>ad</w:t>
      </w:r>
      <w:r w:rsidR="007E5B97" w:rsidRPr="007E5B97">
        <w:rPr>
          <w:rFonts w:ascii="Candara" w:eastAsia="Franklin Gothic Book" w:hAnsi="Candara" w:cs="Franklin Gothic Book"/>
        </w:rPr>
        <w:t>e</w:t>
      </w:r>
      <w:r w:rsidR="007E5B97" w:rsidRPr="007E5B97">
        <w:rPr>
          <w:rFonts w:ascii="Candara" w:eastAsia="Franklin Gothic Book" w:hAnsi="Candara" w:cs="Franklin Gothic Book"/>
          <w:spacing w:val="-3"/>
        </w:rPr>
        <w:t>q</w:t>
      </w:r>
      <w:r w:rsidR="007E5B97" w:rsidRPr="007E5B97">
        <w:rPr>
          <w:rFonts w:ascii="Candara" w:eastAsia="Franklin Gothic Book" w:hAnsi="Candara" w:cs="Franklin Gothic Book"/>
        </w:rPr>
        <w:t>u</w:t>
      </w:r>
      <w:r w:rsidR="007E5B97" w:rsidRPr="007E5B97">
        <w:rPr>
          <w:rFonts w:ascii="Candara" w:eastAsia="Franklin Gothic Book" w:hAnsi="Candara" w:cs="Franklin Gothic Book"/>
          <w:spacing w:val="1"/>
        </w:rPr>
        <w:t>a</w:t>
      </w:r>
      <w:r w:rsidR="007E5B97" w:rsidRPr="007E5B97">
        <w:rPr>
          <w:rFonts w:ascii="Candara" w:eastAsia="Franklin Gothic Book" w:hAnsi="Candara" w:cs="Franklin Gothic Book"/>
          <w:spacing w:val="-1"/>
        </w:rPr>
        <w:t>t</w:t>
      </w:r>
      <w:r w:rsidR="007E5B97" w:rsidRPr="007E5B97">
        <w:rPr>
          <w:rFonts w:ascii="Candara" w:eastAsia="Franklin Gothic Book" w:hAnsi="Candara" w:cs="Franklin Gothic Book"/>
        </w:rPr>
        <w:t>e</w:t>
      </w:r>
      <w:r w:rsidR="007E5B97" w:rsidRPr="007E5B97">
        <w:rPr>
          <w:rFonts w:ascii="Candara" w:eastAsia="Franklin Gothic Book" w:hAnsi="Candara" w:cs="Franklin Gothic Book"/>
          <w:spacing w:val="-2"/>
        </w:rPr>
        <w:t xml:space="preserve"> </w:t>
      </w:r>
      <w:r w:rsidR="007E5B97">
        <w:rPr>
          <w:rFonts w:ascii="Candara" w:eastAsia="Franklin Gothic Book" w:hAnsi="Candara" w:cs="Franklin Gothic Book"/>
          <w:spacing w:val="-2"/>
        </w:rPr>
        <w:t xml:space="preserve">Unified Communication solution </w:t>
      </w:r>
      <w:r w:rsidR="007E5B97" w:rsidRPr="007E5B97">
        <w:rPr>
          <w:rFonts w:ascii="Candara" w:eastAsia="Franklin Gothic Book" w:hAnsi="Candara" w:cs="Franklin Gothic Book"/>
          <w:spacing w:val="-2"/>
        </w:rPr>
        <w:t>f</w:t>
      </w:r>
      <w:r w:rsidR="007E5B97" w:rsidRPr="007E5B97">
        <w:rPr>
          <w:rFonts w:ascii="Candara" w:eastAsia="Franklin Gothic Book" w:hAnsi="Candara" w:cs="Franklin Gothic Book"/>
        </w:rPr>
        <w:t>or</w:t>
      </w:r>
      <w:r w:rsidR="007E5B97" w:rsidRPr="007E5B97">
        <w:rPr>
          <w:rFonts w:ascii="Candara" w:eastAsia="Franklin Gothic Book" w:hAnsi="Candara" w:cs="Franklin Gothic Book"/>
          <w:spacing w:val="4"/>
        </w:rPr>
        <w:t xml:space="preserve"> </w:t>
      </w:r>
      <w:r w:rsidR="007E5B97" w:rsidRPr="007E5B97">
        <w:rPr>
          <w:rFonts w:ascii="Candara" w:eastAsia="Franklin Gothic Book" w:hAnsi="Candara" w:cs="Franklin Gothic Book"/>
        </w:rPr>
        <w:t>the HSRC’s</w:t>
      </w:r>
      <w:r w:rsidR="007E5B97" w:rsidRPr="007E5B97">
        <w:rPr>
          <w:rFonts w:ascii="Candara" w:eastAsia="Franklin Gothic Book" w:hAnsi="Candara" w:cs="Franklin Gothic Book"/>
          <w:spacing w:val="1"/>
        </w:rPr>
        <w:t xml:space="preserve"> </w:t>
      </w:r>
      <w:r w:rsidR="007E5B97" w:rsidRPr="007E5B97">
        <w:rPr>
          <w:rFonts w:ascii="Candara" w:eastAsia="Franklin Gothic Book" w:hAnsi="Candara" w:cs="Franklin Gothic Book"/>
          <w:spacing w:val="-2"/>
        </w:rPr>
        <w:t>environment.</w:t>
      </w:r>
    </w:p>
    <w:p w14:paraId="2CBA21EA" w14:textId="77777777" w:rsidR="00335891" w:rsidRPr="00D87562" w:rsidRDefault="00335891" w:rsidP="00335891">
      <w:pPr>
        <w:spacing w:after="0" w:line="280" w:lineRule="exact"/>
        <w:ind w:right="103"/>
        <w:rPr>
          <w:rFonts w:ascii="Candara" w:eastAsia="Cambria" w:hAnsi="Candara" w:cs="Cambria"/>
        </w:rPr>
      </w:pPr>
    </w:p>
    <w:p w14:paraId="7BB3CBE5" w14:textId="77777777" w:rsidR="00335891" w:rsidRPr="00D87562" w:rsidRDefault="00FA16AA" w:rsidP="00C127E1">
      <w:pPr>
        <w:pStyle w:val="ListParagraph"/>
        <w:numPr>
          <w:ilvl w:val="1"/>
          <w:numId w:val="6"/>
        </w:numPr>
        <w:spacing w:before="26" w:after="0" w:line="240" w:lineRule="auto"/>
        <w:ind w:right="-20"/>
        <w:rPr>
          <w:rFonts w:ascii="Candara" w:eastAsia="Cambria" w:hAnsi="Candara" w:cs="Cambria"/>
          <w:b/>
          <w:bCs/>
        </w:rPr>
      </w:pPr>
      <w:r>
        <w:rPr>
          <w:rFonts w:ascii="Candara" w:eastAsia="Cambria" w:hAnsi="Candara" w:cs="Cambria"/>
          <w:b/>
          <w:bCs/>
        </w:rPr>
        <w:t>SERVICE REQUIREMENTS</w:t>
      </w:r>
    </w:p>
    <w:p w14:paraId="3BA211BE" w14:textId="71AC5954" w:rsidR="00335891" w:rsidRPr="00D87562" w:rsidRDefault="00335891" w:rsidP="005A1611">
      <w:pPr>
        <w:spacing w:after="0" w:line="240" w:lineRule="auto"/>
        <w:ind w:left="720" w:right="-20"/>
        <w:rPr>
          <w:rFonts w:ascii="Candara" w:hAnsi="Candara"/>
        </w:rPr>
      </w:pPr>
      <w:r w:rsidRPr="00D87562">
        <w:rPr>
          <w:rFonts w:ascii="Candara" w:hAnsi="Candara"/>
        </w:rPr>
        <w:t xml:space="preserve">The </w:t>
      </w:r>
      <w:r w:rsidR="00D351C9">
        <w:rPr>
          <w:rFonts w:ascii="Candara" w:hAnsi="Candara"/>
        </w:rPr>
        <w:t>HSRC</w:t>
      </w:r>
      <w:r w:rsidRPr="00D87562">
        <w:rPr>
          <w:rFonts w:ascii="Candara" w:hAnsi="Candara"/>
        </w:rPr>
        <w:t xml:space="preserve"> currently has Microsoft </w:t>
      </w:r>
      <w:r w:rsidRPr="006F513C">
        <w:rPr>
          <w:rFonts w:ascii="Candara" w:hAnsi="Candara"/>
        </w:rPr>
        <w:t xml:space="preserve">Enterprise </w:t>
      </w:r>
      <w:r w:rsidR="006F513C">
        <w:rPr>
          <w:rFonts w:ascii="Candara" w:hAnsi="Candara"/>
        </w:rPr>
        <w:t>1/</w:t>
      </w:r>
      <w:r w:rsidRPr="006F513C">
        <w:rPr>
          <w:rFonts w:ascii="Candara" w:hAnsi="Candara"/>
        </w:rPr>
        <w:t xml:space="preserve">3/5 </w:t>
      </w:r>
      <w:r w:rsidR="006F513C">
        <w:rPr>
          <w:rFonts w:ascii="Candara" w:hAnsi="Candara"/>
        </w:rPr>
        <w:t xml:space="preserve">and F3 </w:t>
      </w:r>
      <w:r w:rsidRPr="006F513C">
        <w:rPr>
          <w:rFonts w:ascii="Candara" w:hAnsi="Candara"/>
        </w:rPr>
        <w:t>plan</w:t>
      </w:r>
      <w:r w:rsidR="006F513C">
        <w:rPr>
          <w:rFonts w:ascii="Candara" w:hAnsi="Candara"/>
        </w:rPr>
        <w:t>s.</w:t>
      </w:r>
    </w:p>
    <w:p w14:paraId="538F821C" w14:textId="77777777" w:rsidR="00335891" w:rsidRPr="00D87562" w:rsidRDefault="00335891" w:rsidP="00335891">
      <w:pPr>
        <w:spacing w:after="0" w:line="240" w:lineRule="auto"/>
        <w:ind w:left="100" w:right="-20"/>
        <w:rPr>
          <w:rFonts w:ascii="Candara" w:hAnsi="Candara"/>
        </w:rPr>
      </w:pPr>
    </w:p>
    <w:p w14:paraId="437F4F14" w14:textId="77777777" w:rsidR="00335891" w:rsidRPr="00D87562" w:rsidRDefault="00363A73" w:rsidP="005A1611">
      <w:pPr>
        <w:spacing w:after="0" w:line="240" w:lineRule="auto"/>
        <w:ind w:left="720" w:right="-20"/>
        <w:rPr>
          <w:rFonts w:ascii="Candara" w:hAnsi="Candara"/>
        </w:rPr>
      </w:pPr>
      <w:r>
        <w:rPr>
          <w:rFonts w:ascii="Candara" w:hAnsi="Candara"/>
        </w:rPr>
        <w:t xml:space="preserve">Voice add-on licenses are required </w:t>
      </w:r>
      <w:r w:rsidR="00994264">
        <w:rPr>
          <w:rFonts w:ascii="Candara" w:hAnsi="Candara"/>
        </w:rPr>
        <w:t xml:space="preserve">to </w:t>
      </w:r>
      <w:r w:rsidR="001316C4">
        <w:rPr>
          <w:rFonts w:ascii="Candara" w:hAnsi="Candara"/>
        </w:rPr>
        <w:t xml:space="preserve">supplement </w:t>
      </w:r>
      <w:r w:rsidR="00335891" w:rsidRPr="00D87562">
        <w:rPr>
          <w:rFonts w:ascii="Candara" w:hAnsi="Candara"/>
        </w:rPr>
        <w:t xml:space="preserve">the existing </w:t>
      </w:r>
      <w:r w:rsidR="00D919CB">
        <w:rPr>
          <w:rFonts w:ascii="Candara" w:hAnsi="Candara"/>
        </w:rPr>
        <w:t xml:space="preserve">O365 </w:t>
      </w:r>
      <w:r w:rsidRPr="00363A73">
        <w:rPr>
          <w:rFonts w:ascii="Candara" w:hAnsi="Candara"/>
        </w:rPr>
        <w:t>plans</w:t>
      </w:r>
      <w:r w:rsidR="00D268E1">
        <w:rPr>
          <w:rFonts w:ascii="Candara" w:hAnsi="Candara"/>
        </w:rPr>
        <w:t xml:space="preserve"> to enable </w:t>
      </w:r>
      <w:r w:rsidR="00335891" w:rsidRPr="00D87562">
        <w:rPr>
          <w:rFonts w:ascii="Candara" w:hAnsi="Candara"/>
        </w:rPr>
        <w:t xml:space="preserve">the following: </w:t>
      </w:r>
    </w:p>
    <w:p w14:paraId="0609831E" w14:textId="77777777" w:rsidR="00335891" w:rsidRPr="006F513C" w:rsidRDefault="00335891" w:rsidP="00DB503A">
      <w:pPr>
        <w:pStyle w:val="ListParagraph"/>
        <w:numPr>
          <w:ilvl w:val="1"/>
          <w:numId w:val="27"/>
        </w:numPr>
        <w:spacing w:after="0" w:line="240" w:lineRule="auto"/>
        <w:ind w:right="-20"/>
        <w:rPr>
          <w:rFonts w:ascii="Candara" w:eastAsia="Cambria" w:hAnsi="Candara" w:cs="Cambria"/>
        </w:rPr>
      </w:pPr>
      <w:r w:rsidRPr="00D87562">
        <w:rPr>
          <w:rFonts w:ascii="Candara" w:eastAsia="Cambria" w:hAnsi="Candara" w:cs="Cambria"/>
        </w:rPr>
        <w:t>Microsoft Teams Domestic Calling Plan</w:t>
      </w:r>
    </w:p>
    <w:p w14:paraId="35F7C900" w14:textId="453DC537" w:rsidR="00335891" w:rsidRPr="00D268E1" w:rsidRDefault="00335891" w:rsidP="00DB503A">
      <w:pPr>
        <w:pStyle w:val="ListParagraph"/>
        <w:numPr>
          <w:ilvl w:val="1"/>
          <w:numId w:val="27"/>
        </w:numPr>
        <w:spacing w:after="0" w:line="240" w:lineRule="auto"/>
        <w:ind w:right="-20"/>
        <w:rPr>
          <w:rFonts w:ascii="Candara" w:eastAsia="Cambria" w:hAnsi="Candara" w:cs="Cambria"/>
          <w:b/>
          <w:bCs/>
        </w:rPr>
      </w:pPr>
      <w:r w:rsidRPr="00D87562">
        <w:rPr>
          <w:rFonts w:ascii="Candara" w:eastAsia="Cambria" w:hAnsi="Candara" w:cs="Cambria"/>
        </w:rPr>
        <w:t>Microsoft Teams International Calling Plan</w:t>
      </w:r>
      <w:r w:rsidR="006F513C">
        <w:rPr>
          <w:rFonts w:ascii="Candara" w:eastAsia="Cambria" w:hAnsi="Candara" w:cs="Cambria"/>
        </w:rPr>
        <w:t xml:space="preserve"> (</w:t>
      </w:r>
      <w:r w:rsidR="00F14E5F">
        <w:rPr>
          <w:rFonts w:ascii="Candara" w:eastAsia="Cambria" w:hAnsi="Candara" w:cs="Cambria"/>
        </w:rPr>
        <w:t>when</w:t>
      </w:r>
      <w:r w:rsidR="006F513C" w:rsidRPr="00B235B3">
        <w:rPr>
          <w:rFonts w:ascii="Candara" w:eastAsia="Cambria" w:hAnsi="Candara" w:cs="Cambria"/>
        </w:rPr>
        <w:t xml:space="preserve"> required</w:t>
      </w:r>
      <w:r w:rsidR="006F513C">
        <w:rPr>
          <w:rFonts w:ascii="Candara" w:eastAsia="Cambria" w:hAnsi="Candara" w:cs="Cambria"/>
        </w:rPr>
        <w:t>)</w:t>
      </w:r>
    </w:p>
    <w:p w14:paraId="7DE6DA31" w14:textId="7E4410E2" w:rsidR="006B308E" w:rsidRPr="006B308E" w:rsidRDefault="00D268E1" w:rsidP="00DB503A">
      <w:pPr>
        <w:pStyle w:val="ListParagraph"/>
        <w:numPr>
          <w:ilvl w:val="0"/>
          <w:numId w:val="27"/>
        </w:numPr>
        <w:spacing w:after="0"/>
        <w:ind w:right="-20"/>
        <w:rPr>
          <w:rFonts w:ascii="Candara" w:eastAsia="Cambria" w:hAnsi="Candara" w:cs="Cambria"/>
          <w:position w:val="2"/>
        </w:rPr>
      </w:pPr>
      <w:r w:rsidRPr="00D87562">
        <w:rPr>
          <w:rFonts w:ascii="Candara" w:eastAsia="Cambria" w:hAnsi="Candara" w:cs="Cambria"/>
        </w:rPr>
        <w:t xml:space="preserve">Audio </w:t>
      </w:r>
      <w:r w:rsidR="004A7A68">
        <w:rPr>
          <w:rFonts w:ascii="Candara" w:eastAsia="Cambria" w:hAnsi="Candara" w:cs="Cambria"/>
        </w:rPr>
        <w:t xml:space="preserve">and Video </w:t>
      </w:r>
      <w:r w:rsidRPr="00D87562">
        <w:rPr>
          <w:rFonts w:ascii="Candara" w:eastAsia="Cambria" w:hAnsi="Candara" w:cs="Cambria"/>
        </w:rPr>
        <w:t xml:space="preserve">Conferencing </w:t>
      </w:r>
    </w:p>
    <w:p w14:paraId="1C4D77CC" w14:textId="77777777" w:rsidR="006B308E" w:rsidRPr="00D87562" w:rsidRDefault="006B308E" w:rsidP="00DB503A">
      <w:pPr>
        <w:pStyle w:val="ListParagraph"/>
        <w:numPr>
          <w:ilvl w:val="0"/>
          <w:numId w:val="27"/>
        </w:numPr>
        <w:spacing w:after="0"/>
        <w:ind w:right="-20"/>
        <w:rPr>
          <w:rFonts w:ascii="Candara" w:eastAsia="Cambria" w:hAnsi="Candara" w:cs="Cambria"/>
          <w:position w:val="2"/>
        </w:rPr>
      </w:pPr>
      <w:r w:rsidRPr="00D87562">
        <w:rPr>
          <w:rFonts w:ascii="Candara" w:eastAsia="Cambria" w:hAnsi="Candara" w:cs="Cambria"/>
          <w:position w:val="2"/>
        </w:rPr>
        <w:t>User Presence</w:t>
      </w:r>
    </w:p>
    <w:p w14:paraId="62F99976" w14:textId="77777777" w:rsidR="006B308E" w:rsidRPr="00D87562" w:rsidRDefault="006B308E" w:rsidP="00DB503A">
      <w:pPr>
        <w:pStyle w:val="ListParagraph"/>
        <w:numPr>
          <w:ilvl w:val="0"/>
          <w:numId w:val="27"/>
        </w:numPr>
        <w:spacing w:after="0"/>
        <w:ind w:right="-20"/>
        <w:rPr>
          <w:rFonts w:ascii="Candara" w:eastAsia="Cambria" w:hAnsi="Candara" w:cs="Cambria"/>
          <w:position w:val="2"/>
        </w:rPr>
      </w:pPr>
      <w:r w:rsidRPr="00D87562">
        <w:rPr>
          <w:rFonts w:ascii="Candara" w:eastAsia="Cambria" w:hAnsi="Candara" w:cs="Cambria"/>
          <w:position w:val="2"/>
        </w:rPr>
        <w:t>Simultaneous Ring</w:t>
      </w:r>
    </w:p>
    <w:p w14:paraId="1C81213B" w14:textId="77777777" w:rsidR="006B308E" w:rsidRPr="00D87562" w:rsidRDefault="006B308E" w:rsidP="00DB503A">
      <w:pPr>
        <w:pStyle w:val="ListParagraph"/>
        <w:numPr>
          <w:ilvl w:val="0"/>
          <w:numId w:val="27"/>
        </w:numPr>
        <w:spacing w:after="0"/>
        <w:ind w:right="-20"/>
        <w:rPr>
          <w:rFonts w:ascii="Candara" w:eastAsia="Cambria" w:hAnsi="Candara" w:cs="Cambria"/>
          <w:position w:val="2"/>
        </w:rPr>
      </w:pPr>
      <w:r w:rsidRPr="00D87562">
        <w:rPr>
          <w:rFonts w:ascii="Candara" w:eastAsia="Cambria" w:hAnsi="Candara" w:cs="Cambria"/>
          <w:position w:val="2"/>
        </w:rPr>
        <w:t xml:space="preserve">Call from Email </w:t>
      </w:r>
    </w:p>
    <w:p w14:paraId="20E4945A" w14:textId="77777777" w:rsidR="00D268E1" w:rsidRPr="006B308E" w:rsidRDefault="006B308E" w:rsidP="00DB503A">
      <w:pPr>
        <w:pStyle w:val="ListParagraph"/>
        <w:numPr>
          <w:ilvl w:val="0"/>
          <w:numId w:val="27"/>
        </w:numPr>
        <w:spacing w:after="0"/>
        <w:ind w:right="-20"/>
        <w:rPr>
          <w:rFonts w:ascii="Candara" w:eastAsia="Cambria" w:hAnsi="Candara" w:cs="Cambria"/>
          <w:position w:val="2"/>
        </w:rPr>
      </w:pPr>
      <w:r w:rsidRPr="00D87562">
        <w:rPr>
          <w:rFonts w:ascii="Candara" w:eastAsia="Cambria" w:hAnsi="Candara" w:cs="Cambria"/>
          <w:position w:val="2"/>
        </w:rPr>
        <w:t>Exchange Automated Voicemail Attendant</w:t>
      </w:r>
    </w:p>
    <w:p w14:paraId="1958ECE3" w14:textId="441B59E7" w:rsidR="00971752" w:rsidRPr="002A634B" w:rsidRDefault="00971752" w:rsidP="00DB503A">
      <w:pPr>
        <w:pStyle w:val="ListParagraph"/>
        <w:numPr>
          <w:ilvl w:val="0"/>
          <w:numId w:val="27"/>
        </w:numPr>
        <w:spacing w:after="0"/>
        <w:ind w:right="-20"/>
        <w:rPr>
          <w:rFonts w:ascii="Candara" w:eastAsia="Cambria" w:hAnsi="Candara" w:cs="Cambria"/>
          <w:color w:val="000000" w:themeColor="text1"/>
          <w:position w:val="2"/>
        </w:rPr>
      </w:pPr>
      <w:r w:rsidRPr="002A634B">
        <w:rPr>
          <w:rFonts w:ascii="Candara" w:eastAsia="Cambria" w:hAnsi="Candara" w:cs="Cambria"/>
          <w:color w:val="000000" w:themeColor="text1"/>
          <w:position w:val="2"/>
        </w:rPr>
        <w:t xml:space="preserve">Migrate (Porting) existing phone numbers for all staff members to Teams </w:t>
      </w:r>
      <w:proofErr w:type="gramStart"/>
      <w:r w:rsidRPr="002A634B">
        <w:rPr>
          <w:rFonts w:ascii="Candara" w:eastAsia="Cambria" w:hAnsi="Candara" w:cs="Cambria"/>
          <w:color w:val="000000" w:themeColor="text1"/>
          <w:position w:val="2"/>
        </w:rPr>
        <w:t xml:space="preserve">phone </w:t>
      </w:r>
      <w:r w:rsidR="00BD07A1" w:rsidRPr="002A634B">
        <w:rPr>
          <w:rFonts w:ascii="Candara" w:eastAsia="Cambria" w:hAnsi="Candara" w:cs="Cambria"/>
          <w:color w:val="000000" w:themeColor="text1"/>
          <w:position w:val="2"/>
        </w:rPr>
        <w:t xml:space="preserve"> -</w:t>
      </w:r>
      <w:proofErr w:type="gramEnd"/>
    </w:p>
    <w:p w14:paraId="03848A0C" w14:textId="77777777" w:rsidR="00335891" w:rsidRPr="00DB503A" w:rsidRDefault="00335891" w:rsidP="00DB503A">
      <w:pPr>
        <w:pStyle w:val="ListParagraph"/>
        <w:numPr>
          <w:ilvl w:val="0"/>
          <w:numId w:val="27"/>
        </w:numPr>
        <w:spacing w:after="0"/>
        <w:ind w:right="-20"/>
        <w:rPr>
          <w:rFonts w:ascii="Candara" w:eastAsia="Cambria" w:hAnsi="Candara" w:cs="Cambria"/>
          <w:position w:val="2"/>
        </w:rPr>
      </w:pPr>
      <w:r w:rsidRPr="00DB503A">
        <w:rPr>
          <w:rFonts w:ascii="Candara" w:eastAsia="Cambria" w:hAnsi="Candara" w:cs="Cambria"/>
          <w:position w:val="2"/>
        </w:rPr>
        <w:t>Service and maint</w:t>
      </w:r>
      <w:r w:rsidR="00821C7A" w:rsidRPr="00DB503A">
        <w:rPr>
          <w:rFonts w:ascii="Candara" w:eastAsia="Cambria" w:hAnsi="Candara" w:cs="Cambria"/>
          <w:position w:val="2"/>
        </w:rPr>
        <w:t>en</w:t>
      </w:r>
      <w:r w:rsidRPr="00DB503A">
        <w:rPr>
          <w:rFonts w:ascii="Candara" w:eastAsia="Cambria" w:hAnsi="Candara" w:cs="Cambria"/>
          <w:position w:val="2"/>
        </w:rPr>
        <w:t>ance contract</w:t>
      </w:r>
    </w:p>
    <w:p w14:paraId="2B5F87D8" w14:textId="0D105C34" w:rsidR="00971752" w:rsidRDefault="00335891" w:rsidP="00DB503A">
      <w:pPr>
        <w:pStyle w:val="ListParagraph"/>
        <w:numPr>
          <w:ilvl w:val="0"/>
          <w:numId w:val="27"/>
        </w:numPr>
        <w:spacing w:after="0"/>
        <w:ind w:right="-20"/>
        <w:rPr>
          <w:rFonts w:ascii="Candara" w:eastAsia="Cambria" w:hAnsi="Candara" w:cs="Cambria"/>
          <w:position w:val="2"/>
        </w:rPr>
      </w:pPr>
      <w:r w:rsidRPr="00DB503A">
        <w:rPr>
          <w:rFonts w:ascii="Candara" w:eastAsia="Cambria" w:hAnsi="Candara" w:cs="Cambria"/>
          <w:position w:val="2"/>
        </w:rPr>
        <w:t>Self</w:t>
      </w:r>
      <w:r w:rsidR="00821C7A" w:rsidRPr="00DB503A">
        <w:rPr>
          <w:rFonts w:ascii="Candara" w:eastAsia="Cambria" w:hAnsi="Candara" w:cs="Cambria"/>
          <w:position w:val="2"/>
        </w:rPr>
        <w:t>-</w:t>
      </w:r>
      <w:r w:rsidRPr="00DB503A">
        <w:rPr>
          <w:rFonts w:ascii="Candara" w:eastAsia="Cambria" w:hAnsi="Candara" w:cs="Cambria"/>
          <w:position w:val="2"/>
        </w:rPr>
        <w:t xml:space="preserve">service administration portal, which will allow the </w:t>
      </w:r>
      <w:r w:rsidR="00D94CE5" w:rsidRPr="00DB503A">
        <w:rPr>
          <w:rFonts w:ascii="Candara" w:eastAsia="Cambria" w:hAnsi="Candara" w:cs="Cambria"/>
          <w:position w:val="2"/>
        </w:rPr>
        <w:t>HSRC</w:t>
      </w:r>
      <w:r w:rsidRPr="00DB503A">
        <w:rPr>
          <w:rFonts w:ascii="Candara" w:eastAsia="Cambria" w:hAnsi="Candara" w:cs="Cambria"/>
          <w:position w:val="2"/>
        </w:rPr>
        <w:t xml:space="preserve"> to manage the account and report on data/voice usage, view bills etc.</w:t>
      </w:r>
      <w:r w:rsidR="00971752" w:rsidRPr="00DB503A">
        <w:rPr>
          <w:rFonts w:ascii="Candara" w:eastAsia="Cambria" w:hAnsi="Candara" w:cs="Cambria"/>
          <w:position w:val="2"/>
        </w:rPr>
        <w:t xml:space="preserve"> </w:t>
      </w:r>
    </w:p>
    <w:p w14:paraId="7C151B4D" w14:textId="009CF9B2" w:rsidR="00335891" w:rsidRPr="00D44E55" w:rsidRDefault="00C33F74" w:rsidP="008940A3">
      <w:pPr>
        <w:pStyle w:val="ListParagraph"/>
        <w:numPr>
          <w:ilvl w:val="0"/>
          <w:numId w:val="27"/>
        </w:numPr>
        <w:spacing w:after="0" w:line="240" w:lineRule="auto"/>
        <w:ind w:right="-20"/>
        <w:rPr>
          <w:rFonts w:ascii="Candara" w:eastAsia="Cambria" w:hAnsi="Candara" w:cs="Cambria"/>
        </w:rPr>
      </w:pPr>
      <w:r w:rsidRPr="001C7045">
        <w:rPr>
          <w:rFonts w:ascii="Candara" w:hAnsi="Candara"/>
        </w:rPr>
        <w:t xml:space="preserve">Bidder shall set up </w:t>
      </w:r>
      <w:r w:rsidR="00F439BD" w:rsidRPr="001C7045">
        <w:rPr>
          <w:rFonts w:ascii="Candara" w:hAnsi="Candara"/>
        </w:rPr>
        <w:t>a</w:t>
      </w:r>
      <w:r w:rsidRPr="001C7045">
        <w:rPr>
          <w:rFonts w:ascii="Candara" w:hAnsi="Candara"/>
        </w:rPr>
        <w:t xml:space="preserve"> billing system </w:t>
      </w:r>
      <w:r w:rsidR="00F439BD" w:rsidRPr="001C7045">
        <w:rPr>
          <w:rFonts w:ascii="Candara" w:hAnsi="Candara"/>
        </w:rPr>
        <w:t xml:space="preserve">that reports on usage per user and cost Centre </w:t>
      </w:r>
      <w:r w:rsidRPr="001C7045">
        <w:rPr>
          <w:rFonts w:ascii="Candara" w:hAnsi="Candara"/>
        </w:rPr>
        <w:t>to ensure</w:t>
      </w:r>
      <w:r w:rsidR="00F439BD" w:rsidRPr="001C7045">
        <w:rPr>
          <w:rFonts w:ascii="Candara" w:hAnsi="Candara"/>
        </w:rPr>
        <w:t xml:space="preserve"> recovery of the telephone expenses</w:t>
      </w:r>
      <w:r w:rsidR="001C7045">
        <w:rPr>
          <w:rFonts w:ascii="Candara" w:hAnsi="Candara"/>
        </w:rPr>
        <w:t xml:space="preserve"> with monthly feedback </w:t>
      </w:r>
      <w:r w:rsidR="002A634B">
        <w:rPr>
          <w:rFonts w:ascii="Candara" w:hAnsi="Candara"/>
        </w:rPr>
        <w:t>to HSRC.</w:t>
      </w:r>
    </w:p>
    <w:p w14:paraId="63B70DBA" w14:textId="77777777" w:rsidR="00D44E55" w:rsidRPr="00D44E55" w:rsidRDefault="00D44E55" w:rsidP="00D44E55">
      <w:pPr>
        <w:spacing w:after="0" w:line="240" w:lineRule="auto"/>
        <w:ind w:left="360" w:right="-20"/>
        <w:rPr>
          <w:rFonts w:ascii="Candara" w:eastAsia="Cambria" w:hAnsi="Candara" w:cs="Cambria"/>
        </w:rPr>
      </w:pPr>
    </w:p>
    <w:p w14:paraId="50C56084" w14:textId="1BC59FD0" w:rsidR="00335891" w:rsidRPr="00D87562" w:rsidRDefault="00335891" w:rsidP="00C127E1">
      <w:pPr>
        <w:pStyle w:val="ListParagraph"/>
        <w:numPr>
          <w:ilvl w:val="1"/>
          <w:numId w:val="6"/>
        </w:numPr>
        <w:spacing w:before="26" w:after="0" w:line="240" w:lineRule="auto"/>
        <w:ind w:right="-20"/>
        <w:rPr>
          <w:rFonts w:ascii="Candara" w:eastAsia="Cambria" w:hAnsi="Candara" w:cs="Cambria"/>
          <w:b/>
          <w:bCs/>
        </w:rPr>
      </w:pPr>
      <w:r w:rsidRPr="00D87562">
        <w:rPr>
          <w:rFonts w:ascii="Candara" w:eastAsia="Cambria" w:hAnsi="Candara" w:cs="Cambria"/>
          <w:b/>
          <w:bCs/>
        </w:rPr>
        <w:t xml:space="preserve">Software </w:t>
      </w:r>
      <w:r w:rsidR="00DB503A">
        <w:rPr>
          <w:rFonts w:ascii="Candara" w:eastAsia="Cambria" w:hAnsi="Candara" w:cs="Cambria"/>
          <w:b/>
          <w:bCs/>
        </w:rPr>
        <w:t>configuration</w:t>
      </w:r>
    </w:p>
    <w:p w14:paraId="3F14986C" w14:textId="77777777" w:rsidR="00335891" w:rsidRPr="00D87562" w:rsidRDefault="00335891" w:rsidP="00DB503A">
      <w:pPr>
        <w:pStyle w:val="ListParagraph"/>
        <w:numPr>
          <w:ilvl w:val="0"/>
          <w:numId w:val="26"/>
        </w:numPr>
        <w:ind w:left="851"/>
        <w:rPr>
          <w:rFonts w:ascii="Candara" w:hAnsi="Candara"/>
        </w:rPr>
      </w:pPr>
      <w:r w:rsidRPr="00D87562">
        <w:rPr>
          <w:rFonts w:ascii="Candara" w:hAnsi="Candara"/>
        </w:rPr>
        <w:t xml:space="preserve">Deploy Microsoft Teams phone software </w:t>
      </w:r>
    </w:p>
    <w:p w14:paraId="1428335D" w14:textId="77777777" w:rsidR="00335891" w:rsidRPr="00D87562" w:rsidRDefault="00335891" w:rsidP="00DB503A">
      <w:pPr>
        <w:pStyle w:val="ListParagraph"/>
        <w:numPr>
          <w:ilvl w:val="0"/>
          <w:numId w:val="26"/>
        </w:numPr>
        <w:spacing w:after="0" w:line="240" w:lineRule="auto"/>
        <w:ind w:left="851" w:right="-20"/>
        <w:rPr>
          <w:rFonts w:ascii="Candara" w:eastAsia="Cambria" w:hAnsi="Candara" w:cs="Cambria"/>
        </w:rPr>
      </w:pPr>
      <w:r w:rsidRPr="00D87562">
        <w:rPr>
          <w:rFonts w:ascii="Candara" w:hAnsi="Candara"/>
        </w:rPr>
        <w:t>Enable staff to receive incoming calls, make outgoing, receive voicemail to phone, forward calls, conduct conferencing, transcribe calls, and utilize other common VOIP phone features via the Teams app</w:t>
      </w:r>
    </w:p>
    <w:p w14:paraId="65473F3D" w14:textId="77777777" w:rsidR="00335891" w:rsidRPr="00D87562" w:rsidRDefault="00335891" w:rsidP="00335891">
      <w:pPr>
        <w:spacing w:after="0" w:line="240" w:lineRule="auto"/>
        <w:ind w:left="45" w:right="-20"/>
        <w:rPr>
          <w:rFonts w:ascii="Candara" w:eastAsia="Cambria" w:hAnsi="Candara" w:cs="Cambria"/>
        </w:rPr>
      </w:pPr>
    </w:p>
    <w:p w14:paraId="7951F9CC" w14:textId="77777777" w:rsidR="00335891" w:rsidRPr="00D87562" w:rsidRDefault="00335891" w:rsidP="00C127E1">
      <w:pPr>
        <w:pStyle w:val="ListParagraph"/>
        <w:numPr>
          <w:ilvl w:val="1"/>
          <w:numId w:val="6"/>
        </w:numPr>
        <w:spacing w:before="26" w:after="0" w:line="240" w:lineRule="auto"/>
        <w:ind w:right="-20"/>
        <w:rPr>
          <w:rFonts w:ascii="Candara" w:eastAsia="Cambria" w:hAnsi="Candara" w:cs="Cambria"/>
          <w:b/>
          <w:bCs/>
        </w:rPr>
      </w:pPr>
      <w:r w:rsidRPr="00D87562">
        <w:rPr>
          <w:rFonts w:ascii="Candara" w:eastAsia="Cambria" w:hAnsi="Candara" w:cs="Cambria"/>
          <w:b/>
          <w:bCs/>
        </w:rPr>
        <w:t>Licensing Specifications</w:t>
      </w:r>
    </w:p>
    <w:p w14:paraId="58E903DD" w14:textId="77777777" w:rsidR="00335891" w:rsidRPr="00D87562" w:rsidRDefault="00335891" w:rsidP="0091262C">
      <w:pPr>
        <w:pStyle w:val="ListParagraph"/>
        <w:numPr>
          <w:ilvl w:val="0"/>
          <w:numId w:val="29"/>
        </w:numPr>
        <w:ind w:left="851"/>
        <w:rPr>
          <w:rFonts w:ascii="Candara" w:hAnsi="Candara"/>
        </w:rPr>
      </w:pPr>
      <w:r w:rsidRPr="00D87562">
        <w:rPr>
          <w:rFonts w:ascii="Candara" w:hAnsi="Candara"/>
        </w:rPr>
        <w:t xml:space="preserve">Provide recommendations on calling plans and licensing requirements </w:t>
      </w:r>
    </w:p>
    <w:p w14:paraId="7E461FC1" w14:textId="0B87446F" w:rsidR="0021171F" w:rsidRDefault="00335891" w:rsidP="0091262C">
      <w:pPr>
        <w:pStyle w:val="ListParagraph"/>
        <w:numPr>
          <w:ilvl w:val="0"/>
          <w:numId w:val="29"/>
        </w:numPr>
        <w:ind w:left="851"/>
        <w:rPr>
          <w:rFonts w:ascii="Candara" w:hAnsi="Candara"/>
        </w:rPr>
      </w:pPr>
      <w:r w:rsidRPr="00D87562">
        <w:rPr>
          <w:rFonts w:ascii="Candara" w:hAnsi="Candara"/>
        </w:rPr>
        <w:t>Deploy users under the Microsoft Teams phone licensing</w:t>
      </w:r>
    </w:p>
    <w:p w14:paraId="5F5907B3" w14:textId="77777777" w:rsidR="001A73FD" w:rsidRPr="001A73FD" w:rsidRDefault="001A73FD" w:rsidP="000C1A07">
      <w:pPr>
        <w:spacing w:after="0" w:line="240" w:lineRule="auto"/>
        <w:ind w:left="493"/>
        <w:rPr>
          <w:rFonts w:ascii="Candara" w:hAnsi="Candara"/>
        </w:rPr>
      </w:pPr>
    </w:p>
    <w:p w14:paraId="67C17ADB" w14:textId="4D25445C" w:rsidR="00335891" w:rsidRPr="002A634B" w:rsidRDefault="00335891" w:rsidP="00C127E1">
      <w:pPr>
        <w:pStyle w:val="ListParagraph"/>
        <w:numPr>
          <w:ilvl w:val="1"/>
          <w:numId w:val="6"/>
        </w:numPr>
        <w:spacing w:before="26" w:after="0" w:line="240" w:lineRule="auto"/>
        <w:ind w:right="-20"/>
        <w:rPr>
          <w:rFonts w:ascii="Candara" w:eastAsia="Cambria" w:hAnsi="Candara" w:cs="Cambria"/>
          <w:b/>
          <w:bCs/>
          <w:color w:val="000000" w:themeColor="text1"/>
        </w:rPr>
      </w:pPr>
      <w:r w:rsidRPr="002A634B">
        <w:rPr>
          <w:rFonts w:ascii="Candara" w:eastAsia="Cambria" w:hAnsi="Candara" w:cs="Cambria"/>
          <w:b/>
          <w:bCs/>
          <w:color w:val="000000" w:themeColor="text1"/>
        </w:rPr>
        <w:t xml:space="preserve">Testing </w:t>
      </w:r>
      <w:r w:rsidR="00C47BE5" w:rsidRPr="002A634B">
        <w:rPr>
          <w:rFonts w:ascii="Candara" w:eastAsia="Cambria" w:hAnsi="Candara" w:cs="Cambria"/>
          <w:b/>
          <w:bCs/>
          <w:color w:val="000000" w:themeColor="text1"/>
        </w:rPr>
        <w:t>requirements</w:t>
      </w:r>
      <w:r w:rsidRPr="002A634B">
        <w:rPr>
          <w:rFonts w:ascii="Candara" w:eastAsia="Cambria" w:hAnsi="Candara" w:cs="Cambria"/>
          <w:b/>
          <w:bCs/>
          <w:color w:val="000000" w:themeColor="text1"/>
        </w:rPr>
        <w:t xml:space="preserve"> </w:t>
      </w:r>
    </w:p>
    <w:p w14:paraId="049324AA" w14:textId="77777777" w:rsidR="00335891" w:rsidRPr="002A634B" w:rsidRDefault="00335891" w:rsidP="00C127E1">
      <w:pPr>
        <w:pStyle w:val="ListParagraph"/>
        <w:numPr>
          <w:ilvl w:val="0"/>
          <w:numId w:val="19"/>
        </w:numPr>
        <w:rPr>
          <w:rFonts w:ascii="Candara" w:hAnsi="Candara"/>
          <w:color w:val="000000" w:themeColor="text1"/>
        </w:rPr>
      </w:pPr>
      <w:r w:rsidRPr="002A634B">
        <w:rPr>
          <w:rFonts w:ascii="Candara" w:hAnsi="Candara"/>
          <w:color w:val="000000" w:themeColor="text1"/>
        </w:rPr>
        <w:t xml:space="preserve">Test the performance of the Teams phone app and desktop phones in </w:t>
      </w:r>
      <w:r w:rsidR="00046228" w:rsidRPr="002A634B">
        <w:rPr>
          <w:rFonts w:ascii="Candara" w:hAnsi="Candara"/>
          <w:color w:val="000000" w:themeColor="text1"/>
        </w:rPr>
        <w:t>the HSRC</w:t>
      </w:r>
      <w:r w:rsidRPr="002A634B">
        <w:rPr>
          <w:rFonts w:ascii="Candara" w:hAnsi="Candara"/>
          <w:color w:val="000000" w:themeColor="text1"/>
        </w:rPr>
        <w:t xml:space="preserve"> office environment </w:t>
      </w:r>
    </w:p>
    <w:p w14:paraId="1BF23FF6" w14:textId="77777777" w:rsidR="00335891" w:rsidRPr="002A634B" w:rsidRDefault="00335891" w:rsidP="00C127E1">
      <w:pPr>
        <w:pStyle w:val="ListParagraph"/>
        <w:numPr>
          <w:ilvl w:val="0"/>
          <w:numId w:val="19"/>
        </w:numPr>
        <w:rPr>
          <w:rFonts w:ascii="Candara" w:hAnsi="Candara"/>
          <w:color w:val="000000" w:themeColor="text1"/>
        </w:rPr>
      </w:pPr>
      <w:r w:rsidRPr="002A634B">
        <w:rPr>
          <w:rFonts w:ascii="Candara" w:hAnsi="Candara"/>
          <w:color w:val="000000" w:themeColor="text1"/>
        </w:rPr>
        <w:t xml:space="preserve">Assess the features, reliability, and performance of Teams to determine </w:t>
      </w:r>
      <w:r w:rsidR="00B235B3" w:rsidRPr="002A634B">
        <w:rPr>
          <w:rFonts w:ascii="Candara" w:hAnsi="Candara"/>
          <w:color w:val="000000" w:themeColor="text1"/>
        </w:rPr>
        <w:t xml:space="preserve">the </w:t>
      </w:r>
      <w:r w:rsidRPr="002A634B">
        <w:rPr>
          <w:rFonts w:ascii="Candara" w:hAnsi="Candara"/>
          <w:color w:val="000000" w:themeColor="text1"/>
        </w:rPr>
        <w:t>adequacy</w:t>
      </w:r>
      <w:r w:rsidR="004677A2" w:rsidRPr="002A634B">
        <w:rPr>
          <w:rFonts w:ascii="Candara" w:hAnsi="Candara"/>
          <w:color w:val="000000" w:themeColor="text1"/>
        </w:rPr>
        <w:t xml:space="preserve"> and</w:t>
      </w:r>
      <w:r w:rsidRPr="002A634B">
        <w:rPr>
          <w:rFonts w:ascii="Candara" w:hAnsi="Candara"/>
          <w:color w:val="000000" w:themeColor="text1"/>
        </w:rPr>
        <w:t xml:space="preserve"> as a call </w:t>
      </w:r>
      <w:proofErr w:type="spellStart"/>
      <w:r w:rsidRPr="002A634B">
        <w:rPr>
          <w:rFonts w:ascii="Candara" w:hAnsi="Candara"/>
          <w:color w:val="000000" w:themeColor="text1"/>
        </w:rPr>
        <w:t>cent</w:t>
      </w:r>
      <w:r w:rsidR="00B235B3" w:rsidRPr="002A634B">
        <w:rPr>
          <w:rFonts w:ascii="Candara" w:hAnsi="Candara"/>
          <w:color w:val="000000" w:themeColor="text1"/>
        </w:rPr>
        <w:t>re</w:t>
      </w:r>
      <w:proofErr w:type="spellEnd"/>
      <w:r w:rsidRPr="002A634B">
        <w:rPr>
          <w:rFonts w:ascii="Candara" w:hAnsi="Candara"/>
          <w:color w:val="000000" w:themeColor="text1"/>
        </w:rPr>
        <w:t xml:space="preserve"> solution for the HSRC </w:t>
      </w:r>
    </w:p>
    <w:p w14:paraId="378C8EAB" w14:textId="77777777" w:rsidR="00335891" w:rsidRPr="002A634B" w:rsidRDefault="00335891" w:rsidP="00C127E1">
      <w:pPr>
        <w:pStyle w:val="ListParagraph"/>
        <w:numPr>
          <w:ilvl w:val="0"/>
          <w:numId w:val="19"/>
        </w:numPr>
        <w:rPr>
          <w:rFonts w:ascii="Candara" w:hAnsi="Candara"/>
          <w:color w:val="000000" w:themeColor="text1"/>
        </w:rPr>
      </w:pPr>
      <w:r w:rsidRPr="002A634B">
        <w:rPr>
          <w:rFonts w:ascii="Candara" w:hAnsi="Candara"/>
          <w:color w:val="000000" w:themeColor="text1"/>
        </w:rPr>
        <w:t xml:space="preserve">Assess the features, reliability, and performance of Teams to determine adequacy as an eFax solution </w:t>
      </w:r>
    </w:p>
    <w:p w14:paraId="264A08D8" w14:textId="77777777" w:rsidR="00335891" w:rsidRDefault="00335891" w:rsidP="00C127E1">
      <w:pPr>
        <w:pStyle w:val="ListParagraph"/>
        <w:numPr>
          <w:ilvl w:val="0"/>
          <w:numId w:val="19"/>
        </w:numPr>
        <w:rPr>
          <w:rFonts w:ascii="Candara" w:hAnsi="Candara"/>
          <w:color w:val="000000" w:themeColor="text1"/>
        </w:rPr>
      </w:pPr>
      <w:r w:rsidRPr="002A634B">
        <w:rPr>
          <w:rFonts w:ascii="Candara" w:hAnsi="Candara"/>
          <w:color w:val="000000" w:themeColor="text1"/>
        </w:rPr>
        <w:t>Assess Teams support for Time Division Duplex – transmission and receive</w:t>
      </w:r>
    </w:p>
    <w:p w14:paraId="4B4EF343" w14:textId="77777777" w:rsidR="00FD171B" w:rsidRPr="00FD171B" w:rsidRDefault="00FD171B" w:rsidP="00FD171B">
      <w:pPr>
        <w:ind w:left="45"/>
        <w:rPr>
          <w:rFonts w:ascii="Candara" w:hAnsi="Candara"/>
          <w:color w:val="000000" w:themeColor="text1"/>
        </w:rPr>
      </w:pPr>
    </w:p>
    <w:p w14:paraId="01420E54" w14:textId="77777777" w:rsidR="00335891" w:rsidRPr="002A634B" w:rsidRDefault="00335891" w:rsidP="00C127E1">
      <w:pPr>
        <w:pStyle w:val="ListParagraph"/>
        <w:numPr>
          <w:ilvl w:val="1"/>
          <w:numId w:val="6"/>
        </w:numPr>
        <w:spacing w:before="26" w:after="0" w:line="240" w:lineRule="auto"/>
        <w:ind w:right="-20"/>
        <w:rPr>
          <w:rFonts w:ascii="Candara" w:eastAsia="Cambria" w:hAnsi="Candara" w:cs="Cambria"/>
          <w:b/>
          <w:bCs/>
          <w:color w:val="000000" w:themeColor="text1"/>
        </w:rPr>
      </w:pPr>
      <w:r w:rsidRPr="002A634B">
        <w:rPr>
          <w:rFonts w:ascii="Candara" w:eastAsia="Cambria" w:hAnsi="Candara" w:cs="Cambria"/>
          <w:b/>
          <w:bCs/>
          <w:color w:val="000000" w:themeColor="text1"/>
        </w:rPr>
        <w:t xml:space="preserve">Training and Documentation Requirements </w:t>
      </w:r>
    </w:p>
    <w:p w14:paraId="5E2C6768" w14:textId="56706936" w:rsidR="00335891" w:rsidRPr="002A634B" w:rsidRDefault="00335891" w:rsidP="00C127E1">
      <w:pPr>
        <w:pStyle w:val="ListParagraph"/>
        <w:numPr>
          <w:ilvl w:val="0"/>
          <w:numId w:val="10"/>
        </w:numPr>
        <w:ind w:left="402" w:hanging="357"/>
        <w:rPr>
          <w:rFonts w:ascii="Candara" w:hAnsi="Candara"/>
          <w:color w:val="000000" w:themeColor="text1"/>
        </w:rPr>
      </w:pPr>
      <w:r w:rsidRPr="002A634B">
        <w:rPr>
          <w:rFonts w:ascii="Candara" w:hAnsi="Candara"/>
          <w:color w:val="000000" w:themeColor="text1"/>
        </w:rPr>
        <w:t xml:space="preserve">Provide necessary training to </w:t>
      </w:r>
      <w:r w:rsidR="000A1CB5" w:rsidRPr="002A634B">
        <w:rPr>
          <w:rFonts w:ascii="Candara" w:hAnsi="Candara"/>
          <w:color w:val="000000" w:themeColor="text1"/>
        </w:rPr>
        <w:t xml:space="preserve">all </w:t>
      </w:r>
      <w:r w:rsidRPr="002A634B">
        <w:rPr>
          <w:rFonts w:ascii="Candara" w:hAnsi="Candara"/>
          <w:color w:val="000000" w:themeColor="text1"/>
        </w:rPr>
        <w:t xml:space="preserve">staff on Teams softphone and Teams compatible desktop phones </w:t>
      </w:r>
    </w:p>
    <w:p w14:paraId="6887F824" w14:textId="77777777" w:rsidR="004B7429" w:rsidRPr="002A634B" w:rsidRDefault="00335891" w:rsidP="001F5875">
      <w:pPr>
        <w:pStyle w:val="ListParagraph"/>
        <w:numPr>
          <w:ilvl w:val="0"/>
          <w:numId w:val="10"/>
        </w:numPr>
        <w:spacing w:after="0" w:line="240" w:lineRule="auto"/>
        <w:ind w:left="402" w:right="-20" w:hanging="357"/>
        <w:rPr>
          <w:rFonts w:ascii="Candara" w:eastAsia="Cambria" w:hAnsi="Candara" w:cs="Cambria"/>
          <w:color w:val="000000" w:themeColor="text1"/>
        </w:rPr>
      </w:pPr>
      <w:r w:rsidRPr="002A634B">
        <w:rPr>
          <w:rFonts w:ascii="Candara" w:hAnsi="Candara"/>
          <w:color w:val="000000" w:themeColor="text1"/>
        </w:rPr>
        <w:t xml:space="preserve">Provide advanced administrative training to HSRC’s IT staff on maintaining and configuring the Teams phone platform </w:t>
      </w:r>
    </w:p>
    <w:p w14:paraId="43476FF1" w14:textId="77777777" w:rsidR="002842B3" w:rsidRPr="002A634B" w:rsidRDefault="00335891" w:rsidP="001F5875">
      <w:pPr>
        <w:pStyle w:val="ListParagraph"/>
        <w:numPr>
          <w:ilvl w:val="0"/>
          <w:numId w:val="10"/>
        </w:numPr>
        <w:spacing w:after="0" w:line="240" w:lineRule="auto"/>
        <w:ind w:left="402" w:right="-20" w:hanging="357"/>
        <w:rPr>
          <w:rFonts w:ascii="Candara" w:eastAsia="Cambria" w:hAnsi="Candara" w:cs="Cambria"/>
          <w:color w:val="FF0000"/>
        </w:rPr>
      </w:pPr>
      <w:r w:rsidRPr="002A634B">
        <w:rPr>
          <w:rFonts w:ascii="Candara" w:hAnsi="Candara"/>
          <w:color w:val="000000" w:themeColor="text1"/>
        </w:rPr>
        <w:t xml:space="preserve">Create documentation on </w:t>
      </w:r>
      <w:r w:rsidR="002B2A57" w:rsidRPr="002A634B">
        <w:rPr>
          <w:rFonts w:ascii="Candara" w:hAnsi="Candara"/>
          <w:color w:val="000000" w:themeColor="text1"/>
        </w:rPr>
        <w:t xml:space="preserve">Teams platform </w:t>
      </w:r>
      <w:r w:rsidRPr="002A634B">
        <w:rPr>
          <w:rFonts w:ascii="Candara" w:hAnsi="Candara"/>
          <w:color w:val="000000" w:themeColor="text1"/>
        </w:rPr>
        <w:t xml:space="preserve">setup of phone and user documentation </w:t>
      </w:r>
      <w:r w:rsidR="002B2A57" w:rsidRPr="002A634B">
        <w:rPr>
          <w:rFonts w:ascii="Candara" w:hAnsi="Candara"/>
          <w:color w:val="000000" w:themeColor="text1"/>
        </w:rPr>
        <w:t>for technicians.</w:t>
      </w:r>
      <w:r w:rsidR="002842B3" w:rsidRPr="002A634B">
        <w:rPr>
          <w:rFonts w:ascii="Candara" w:hAnsi="Candara"/>
          <w:color w:val="000000" w:themeColor="text1"/>
        </w:rPr>
        <w:t xml:space="preserve"> </w:t>
      </w:r>
    </w:p>
    <w:p w14:paraId="269E5BDA" w14:textId="77777777" w:rsidR="00335891" w:rsidRPr="002A634B" w:rsidRDefault="00335891" w:rsidP="00335891">
      <w:pPr>
        <w:spacing w:after="0" w:line="280" w:lineRule="exact"/>
        <w:ind w:right="103"/>
        <w:rPr>
          <w:rFonts w:ascii="Candara" w:hAnsi="Candara"/>
        </w:rPr>
      </w:pPr>
    </w:p>
    <w:p w14:paraId="243671DE" w14:textId="594C0107" w:rsidR="0074625A" w:rsidRPr="00D87562" w:rsidRDefault="0074625A" w:rsidP="00C127E1">
      <w:pPr>
        <w:pStyle w:val="ListParagraph"/>
        <w:numPr>
          <w:ilvl w:val="1"/>
          <w:numId w:val="6"/>
        </w:numPr>
        <w:spacing w:before="26" w:after="0" w:line="240" w:lineRule="auto"/>
        <w:ind w:right="-20" w:hanging="792"/>
        <w:rPr>
          <w:rFonts w:ascii="Candara" w:eastAsia="Cambria" w:hAnsi="Candara" w:cs="Cambria"/>
          <w:b/>
          <w:bCs/>
        </w:rPr>
      </w:pPr>
      <w:r w:rsidRPr="00D87562">
        <w:rPr>
          <w:rFonts w:ascii="Candara" w:eastAsia="Cambria" w:hAnsi="Candara" w:cs="Cambria"/>
          <w:b/>
          <w:bCs/>
        </w:rPr>
        <w:t>Internet Connectivity</w:t>
      </w:r>
    </w:p>
    <w:p w14:paraId="57BB29EA" w14:textId="644AB298" w:rsidR="00FD171B" w:rsidRDefault="0074625A" w:rsidP="0074625A">
      <w:pPr>
        <w:rPr>
          <w:rFonts w:ascii="Candara" w:hAnsi="Candara"/>
        </w:rPr>
      </w:pPr>
      <w:r w:rsidRPr="00D87562">
        <w:rPr>
          <w:rFonts w:ascii="Candara" w:hAnsi="Candara"/>
        </w:rPr>
        <w:t>The deployed Teams solution must leverage the HSRC’s existing internet connectivity and available bandwidth</w:t>
      </w:r>
      <w:r w:rsidR="00956573">
        <w:rPr>
          <w:rFonts w:ascii="Candara" w:hAnsi="Candara"/>
        </w:rPr>
        <w:t xml:space="preserve"> (Refer to section </w:t>
      </w:r>
      <w:r w:rsidR="000A1CB5">
        <w:rPr>
          <w:rFonts w:ascii="Candara" w:hAnsi="Candara"/>
        </w:rPr>
        <w:t>8</w:t>
      </w:r>
      <w:r w:rsidR="00956573">
        <w:rPr>
          <w:rFonts w:ascii="Candara" w:hAnsi="Candara"/>
        </w:rPr>
        <w:t>)</w:t>
      </w:r>
      <w:r w:rsidRPr="00D87562">
        <w:rPr>
          <w:rFonts w:ascii="Candara" w:hAnsi="Candara"/>
        </w:rPr>
        <w:t>.</w:t>
      </w:r>
    </w:p>
    <w:p w14:paraId="20B2563A" w14:textId="77777777" w:rsidR="00FD171B" w:rsidRDefault="00FD171B">
      <w:pPr>
        <w:rPr>
          <w:rFonts w:ascii="Candara" w:hAnsi="Candara"/>
        </w:rPr>
      </w:pPr>
      <w:r>
        <w:rPr>
          <w:rFonts w:ascii="Candara" w:hAnsi="Candara"/>
        </w:rPr>
        <w:br w:type="page"/>
      </w:r>
    </w:p>
    <w:p w14:paraId="0134DE8F" w14:textId="77777777" w:rsidR="0074625A" w:rsidRPr="00D87562" w:rsidRDefault="0074625A" w:rsidP="0074625A">
      <w:pPr>
        <w:rPr>
          <w:rFonts w:ascii="Candara" w:hAnsi="Candara"/>
        </w:rPr>
      </w:pPr>
    </w:p>
    <w:p w14:paraId="4243CECC" w14:textId="09467DF9" w:rsidR="00B05484" w:rsidRPr="00FD171B" w:rsidRDefault="00A41F37" w:rsidP="00C127E1">
      <w:pPr>
        <w:pStyle w:val="ListParagraph"/>
        <w:numPr>
          <w:ilvl w:val="1"/>
          <w:numId w:val="6"/>
        </w:numPr>
        <w:spacing w:before="26" w:after="0" w:line="240" w:lineRule="auto"/>
        <w:ind w:right="-20" w:hanging="792"/>
        <w:rPr>
          <w:rFonts w:ascii="Candara" w:eastAsia="Cambria" w:hAnsi="Candara" w:cs="Cambria"/>
          <w:b/>
          <w:bCs/>
        </w:rPr>
      </w:pPr>
      <w:r w:rsidRPr="00FD171B">
        <w:rPr>
          <w:rFonts w:ascii="Candara" w:eastAsia="Cambria" w:hAnsi="Candara" w:cs="Cambria"/>
          <w:b/>
          <w:bCs/>
        </w:rPr>
        <w:t>Testing</w:t>
      </w:r>
      <w:r w:rsidR="003077E2" w:rsidRPr="00FD171B">
        <w:rPr>
          <w:rFonts w:ascii="Candara" w:eastAsia="Cambria" w:hAnsi="Candara" w:cs="Cambria"/>
          <w:b/>
          <w:bCs/>
        </w:rPr>
        <w:t>/</w:t>
      </w:r>
      <w:r w:rsidRPr="00FD171B">
        <w:rPr>
          <w:rFonts w:ascii="Candara" w:eastAsia="Cambria" w:hAnsi="Candara" w:cs="Cambria"/>
          <w:b/>
          <w:bCs/>
        </w:rPr>
        <w:t xml:space="preserve"> </w:t>
      </w:r>
      <w:r w:rsidR="003077E2" w:rsidRPr="00FD171B">
        <w:rPr>
          <w:rFonts w:ascii="Candara" w:eastAsia="Cambria" w:hAnsi="Candara" w:cs="Cambria"/>
          <w:b/>
          <w:bCs/>
        </w:rPr>
        <w:t xml:space="preserve">Pilot </w:t>
      </w:r>
      <w:r w:rsidRPr="00FD171B">
        <w:rPr>
          <w:rFonts w:ascii="Candara" w:eastAsia="Cambria" w:hAnsi="Candara" w:cs="Cambria"/>
          <w:b/>
          <w:bCs/>
        </w:rPr>
        <w:t>phase</w:t>
      </w:r>
      <w:r w:rsidR="001D1388" w:rsidRPr="00FD171B">
        <w:rPr>
          <w:rFonts w:ascii="Candara" w:eastAsia="Cambria" w:hAnsi="Candara" w:cs="Cambria"/>
          <w:b/>
          <w:bCs/>
        </w:rPr>
        <w:t xml:space="preserve"> </w:t>
      </w:r>
    </w:p>
    <w:p w14:paraId="3E614B51" w14:textId="7950421A" w:rsidR="00B05484" w:rsidRPr="002A634B" w:rsidRDefault="00B05484" w:rsidP="00C127E1">
      <w:pPr>
        <w:pStyle w:val="ListParagraph"/>
        <w:numPr>
          <w:ilvl w:val="0"/>
          <w:numId w:val="11"/>
        </w:numPr>
        <w:rPr>
          <w:rFonts w:ascii="Candara" w:hAnsi="Candara"/>
          <w:color w:val="000000" w:themeColor="text1"/>
        </w:rPr>
      </w:pPr>
      <w:r w:rsidRPr="002A634B">
        <w:rPr>
          <w:rFonts w:ascii="Candara" w:hAnsi="Candara"/>
          <w:color w:val="000000" w:themeColor="text1"/>
        </w:rPr>
        <w:t xml:space="preserve">Twenty (20) HSRC staff members will participate in </w:t>
      </w:r>
      <w:r w:rsidR="00B235B3" w:rsidRPr="002A634B">
        <w:rPr>
          <w:rFonts w:ascii="Candara" w:hAnsi="Candara"/>
          <w:color w:val="000000" w:themeColor="text1"/>
        </w:rPr>
        <w:t xml:space="preserve">a </w:t>
      </w:r>
      <w:r w:rsidR="003B7D32" w:rsidRPr="002A634B">
        <w:rPr>
          <w:rFonts w:ascii="Candara" w:hAnsi="Candara"/>
          <w:color w:val="000000" w:themeColor="text1"/>
        </w:rPr>
        <w:t xml:space="preserve">physical </w:t>
      </w:r>
      <w:r w:rsidR="00A41F37" w:rsidRPr="002A634B">
        <w:rPr>
          <w:rFonts w:ascii="Candara" w:hAnsi="Candara"/>
          <w:color w:val="000000" w:themeColor="text1"/>
        </w:rPr>
        <w:t>pilot</w:t>
      </w:r>
      <w:r w:rsidR="003B7D32" w:rsidRPr="002A634B">
        <w:rPr>
          <w:rFonts w:ascii="Candara" w:hAnsi="Candara"/>
          <w:color w:val="000000" w:themeColor="text1"/>
        </w:rPr>
        <w:t xml:space="preserve"> </w:t>
      </w:r>
      <w:r w:rsidR="003077E2" w:rsidRPr="002A634B">
        <w:rPr>
          <w:rFonts w:ascii="Candara" w:hAnsi="Candara"/>
          <w:color w:val="000000" w:themeColor="text1"/>
        </w:rPr>
        <w:t xml:space="preserve">test </w:t>
      </w:r>
      <w:r w:rsidR="003B7D32" w:rsidRPr="002A634B">
        <w:rPr>
          <w:rFonts w:ascii="Candara" w:hAnsi="Candara"/>
          <w:color w:val="000000" w:themeColor="text1"/>
        </w:rPr>
        <w:t>of</w:t>
      </w:r>
      <w:r w:rsidRPr="002A634B">
        <w:rPr>
          <w:rFonts w:ascii="Candara" w:hAnsi="Candara"/>
          <w:color w:val="000000" w:themeColor="text1"/>
        </w:rPr>
        <w:t xml:space="preserve"> the Teams phone </w:t>
      </w:r>
      <w:r w:rsidR="003077E2" w:rsidRPr="002A634B">
        <w:rPr>
          <w:rFonts w:ascii="Candara" w:hAnsi="Candara"/>
          <w:color w:val="000000" w:themeColor="text1"/>
        </w:rPr>
        <w:t>solution</w:t>
      </w:r>
      <w:r w:rsidRPr="002A634B">
        <w:rPr>
          <w:rFonts w:ascii="Candara" w:hAnsi="Candara"/>
          <w:color w:val="000000" w:themeColor="text1"/>
        </w:rPr>
        <w:t xml:space="preserve"> </w:t>
      </w:r>
    </w:p>
    <w:p w14:paraId="359328C9" w14:textId="77777777" w:rsidR="00B05484" w:rsidRPr="002A634B" w:rsidRDefault="00B05484" w:rsidP="00C127E1">
      <w:pPr>
        <w:pStyle w:val="ListParagraph"/>
        <w:numPr>
          <w:ilvl w:val="0"/>
          <w:numId w:val="11"/>
        </w:numPr>
        <w:rPr>
          <w:rFonts w:ascii="Candara" w:hAnsi="Candara"/>
          <w:color w:val="000000" w:themeColor="text1"/>
        </w:rPr>
      </w:pPr>
      <w:r w:rsidRPr="002A634B">
        <w:rPr>
          <w:rFonts w:ascii="Candara" w:hAnsi="Candara"/>
          <w:color w:val="000000" w:themeColor="text1"/>
        </w:rPr>
        <w:t>Eight (8) of the 20 staff members will participate in piloting a Teams compatible desk phone</w:t>
      </w:r>
    </w:p>
    <w:p w14:paraId="69906FFF" w14:textId="1AB1AAF8" w:rsidR="003B4FD6" w:rsidRDefault="003077E2" w:rsidP="00C127E1">
      <w:pPr>
        <w:pStyle w:val="ListParagraph"/>
        <w:numPr>
          <w:ilvl w:val="0"/>
          <w:numId w:val="11"/>
        </w:numPr>
        <w:rPr>
          <w:rFonts w:ascii="Candara" w:hAnsi="Candara"/>
          <w:color w:val="000000" w:themeColor="text1"/>
        </w:rPr>
      </w:pPr>
      <w:r w:rsidRPr="002A634B">
        <w:rPr>
          <w:rFonts w:ascii="Candara" w:hAnsi="Candara"/>
          <w:color w:val="000000" w:themeColor="text1"/>
        </w:rPr>
        <w:t>All four (4)</w:t>
      </w:r>
      <w:r w:rsidR="003B4FD6" w:rsidRPr="002A634B">
        <w:rPr>
          <w:rFonts w:ascii="Candara" w:hAnsi="Candara"/>
          <w:color w:val="000000" w:themeColor="text1"/>
        </w:rPr>
        <w:t xml:space="preserve"> HSRC offices </w:t>
      </w:r>
      <w:r w:rsidRPr="002A634B">
        <w:rPr>
          <w:rFonts w:ascii="Candara" w:hAnsi="Candara"/>
          <w:color w:val="000000" w:themeColor="text1"/>
        </w:rPr>
        <w:t xml:space="preserve">are to form part of the </w:t>
      </w:r>
      <w:r w:rsidR="003B4FD6" w:rsidRPr="002A634B">
        <w:rPr>
          <w:rFonts w:ascii="Candara" w:hAnsi="Candara"/>
          <w:color w:val="000000" w:themeColor="text1"/>
        </w:rPr>
        <w:t>Polycom video conferencing physical testing.</w:t>
      </w:r>
    </w:p>
    <w:p w14:paraId="1F1FFC93" w14:textId="77777777" w:rsidR="00FD171B" w:rsidRPr="00FD171B" w:rsidRDefault="00FD171B" w:rsidP="00FD171B">
      <w:pPr>
        <w:ind w:left="360"/>
        <w:rPr>
          <w:rFonts w:ascii="Candara" w:hAnsi="Candara"/>
          <w:color w:val="000000" w:themeColor="text1"/>
        </w:rPr>
      </w:pPr>
    </w:p>
    <w:p w14:paraId="652586B1" w14:textId="72049DA8" w:rsidR="00364C57" w:rsidRPr="00A41F37" w:rsidRDefault="00A41F37" w:rsidP="00C127E1">
      <w:pPr>
        <w:pStyle w:val="ListParagraph"/>
        <w:numPr>
          <w:ilvl w:val="0"/>
          <w:numId w:val="6"/>
        </w:numPr>
        <w:spacing w:before="26" w:after="0" w:line="240" w:lineRule="auto"/>
        <w:ind w:right="-20"/>
        <w:rPr>
          <w:rFonts w:ascii="Candara" w:eastAsia="Cambria" w:hAnsi="Candara" w:cs="Cambria"/>
          <w:b/>
          <w:bCs/>
          <w:caps/>
        </w:rPr>
      </w:pPr>
      <w:r w:rsidRPr="00A41F37">
        <w:rPr>
          <w:rFonts w:ascii="Candara" w:eastAsia="Cambria" w:hAnsi="Candara" w:cs="Cambria"/>
          <w:b/>
          <w:bCs/>
          <w:caps/>
        </w:rPr>
        <w:t>Implementation phase</w:t>
      </w:r>
    </w:p>
    <w:p w14:paraId="4D5727AA" w14:textId="2761D16F" w:rsidR="007C53AC" w:rsidRDefault="007C53AC" w:rsidP="000A1CB5">
      <w:pPr>
        <w:ind w:left="360"/>
        <w:rPr>
          <w:rFonts w:ascii="Candara" w:hAnsi="Candara"/>
        </w:rPr>
      </w:pPr>
      <w:r>
        <w:rPr>
          <w:rFonts w:ascii="Candara" w:hAnsi="Candara"/>
        </w:rPr>
        <w:t xml:space="preserve">It is expected that the solution will be implemented within </w:t>
      </w:r>
      <w:r w:rsidR="00A30D36">
        <w:rPr>
          <w:rFonts w:ascii="Candara" w:hAnsi="Candara"/>
        </w:rPr>
        <w:t>one</w:t>
      </w:r>
      <w:r>
        <w:rPr>
          <w:rFonts w:ascii="Candara" w:hAnsi="Candara"/>
        </w:rPr>
        <w:t xml:space="preserve"> (</w:t>
      </w:r>
      <w:r w:rsidR="00A30D36">
        <w:rPr>
          <w:rFonts w:ascii="Candara" w:hAnsi="Candara"/>
        </w:rPr>
        <w:t>1</w:t>
      </w:r>
      <w:r>
        <w:rPr>
          <w:rFonts w:ascii="Candara" w:hAnsi="Candara"/>
        </w:rPr>
        <w:t xml:space="preserve">) month from the signing of the contract </w:t>
      </w:r>
      <w:r w:rsidR="00C53950">
        <w:rPr>
          <w:rFonts w:ascii="Candara" w:hAnsi="Candara"/>
        </w:rPr>
        <w:t>by both parties.</w:t>
      </w:r>
    </w:p>
    <w:p w14:paraId="69ED2246" w14:textId="2040BF34" w:rsidR="00E711FA" w:rsidRPr="00D87562" w:rsidRDefault="002004DC" w:rsidP="00C127E1">
      <w:pPr>
        <w:pStyle w:val="ListParagraph"/>
        <w:numPr>
          <w:ilvl w:val="0"/>
          <w:numId w:val="6"/>
        </w:numPr>
        <w:spacing w:before="26" w:after="0" w:line="240" w:lineRule="auto"/>
        <w:ind w:right="-20"/>
        <w:rPr>
          <w:rFonts w:ascii="Candara" w:eastAsia="Cambria" w:hAnsi="Candara" w:cs="Cambria"/>
          <w:b/>
          <w:bCs/>
        </w:rPr>
      </w:pPr>
      <w:r>
        <w:rPr>
          <w:rFonts w:ascii="Candara" w:eastAsia="Cambria" w:hAnsi="Candara" w:cs="Cambria"/>
          <w:b/>
          <w:bCs/>
        </w:rPr>
        <w:t>PRICING SCHEDULE</w:t>
      </w:r>
    </w:p>
    <w:p w14:paraId="4948BC5C" w14:textId="6F81B539" w:rsidR="00595C8F" w:rsidRPr="00D87562" w:rsidRDefault="00595C8F" w:rsidP="00595C8F">
      <w:pPr>
        <w:spacing w:after="0" w:line="240" w:lineRule="auto"/>
        <w:ind w:left="100" w:right="395"/>
        <w:rPr>
          <w:rFonts w:ascii="Candara" w:eastAsia="Cambria" w:hAnsi="Candara" w:cs="Cambria"/>
        </w:rPr>
      </w:pPr>
      <w:r w:rsidRPr="00D87562">
        <w:rPr>
          <w:rFonts w:ascii="Candara" w:eastAsia="Cambria" w:hAnsi="Candara" w:cs="Cambria"/>
        </w:rPr>
        <w:t>T</w:t>
      </w:r>
      <w:r w:rsidRPr="00D87562">
        <w:rPr>
          <w:rFonts w:ascii="Candara" w:eastAsia="Cambria" w:hAnsi="Candara" w:cs="Cambria"/>
          <w:spacing w:val="-1"/>
        </w:rPr>
        <w:t>h</w:t>
      </w:r>
      <w:r w:rsidRPr="00D87562">
        <w:rPr>
          <w:rFonts w:ascii="Candara" w:eastAsia="Cambria" w:hAnsi="Candara" w:cs="Cambria"/>
        </w:rPr>
        <w:t>e</w:t>
      </w:r>
      <w:r w:rsidRPr="00D87562">
        <w:rPr>
          <w:rFonts w:ascii="Candara" w:eastAsia="Cambria" w:hAnsi="Candara" w:cs="Cambria"/>
          <w:spacing w:val="-4"/>
        </w:rPr>
        <w:t xml:space="preserve"> </w:t>
      </w:r>
      <w:r w:rsidRPr="00D87562">
        <w:rPr>
          <w:rFonts w:ascii="Candara" w:eastAsia="Cambria" w:hAnsi="Candara" w:cs="Cambria"/>
          <w:spacing w:val="1"/>
        </w:rPr>
        <w:t>p</w:t>
      </w:r>
      <w:r w:rsidRPr="00D87562">
        <w:rPr>
          <w:rFonts w:ascii="Candara" w:eastAsia="Cambria" w:hAnsi="Candara" w:cs="Cambria"/>
          <w:spacing w:val="-1"/>
        </w:rPr>
        <w:t>r</w:t>
      </w:r>
      <w:r w:rsidRPr="00D87562">
        <w:rPr>
          <w:rFonts w:ascii="Candara" w:eastAsia="Cambria" w:hAnsi="Candara" w:cs="Cambria"/>
        </w:rPr>
        <w:t>ice</w:t>
      </w:r>
      <w:r w:rsidRPr="00D87562">
        <w:rPr>
          <w:rFonts w:ascii="Candara" w:eastAsia="Cambria" w:hAnsi="Candara" w:cs="Cambria"/>
          <w:spacing w:val="-4"/>
        </w:rPr>
        <w:t xml:space="preserve"> </w:t>
      </w:r>
      <w:r w:rsidRPr="00D87562">
        <w:rPr>
          <w:rFonts w:ascii="Candara" w:eastAsia="Cambria" w:hAnsi="Candara" w:cs="Cambria"/>
        </w:rPr>
        <w:t>schedule</w:t>
      </w:r>
      <w:r w:rsidRPr="00D87562">
        <w:rPr>
          <w:rFonts w:ascii="Candara" w:eastAsia="Cambria" w:hAnsi="Candara" w:cs="Cambria"/>
          <w:spacing w:val="-6"/>
        </w:rPr>
        <w:t xml:space="preserve"> </w:t>
      </w:r>
      <w:r w:rsidRPr="00D87562">
        <w:rPr>
          <w:rFonts w:ascii="Candara" w:eastAsia="Cambria" w:hAnsi="Candara" w:cs="Cambria"/>
        </w:rPr>
        <w:t>must</w:t>
      </w:r>
      <w:r w:rsidRPr="00D87562">
        <w:rPr>
          <w:rFonts w:ascii="Candara" w:eastAsia="Cambria" w:hAnsi="Candara" w:cs="Cambria"/>
          <w:spacing w:val="-2"/>
        </w:rPr>
        <w:t xml:space="preserve"> </w:t>
      </w:r>
      <w:r w:rsidRPr="00D87562">
        <w:rPr>
          <w:rFonts w:ascii="Candara" w:eastAsia="Cambria" w:hAnsi="Candara" w:cs="Cambria"/>
        </w:rPr>
        <w:t>co</w:t>
      </w:r>
      <w:r w:rsidRPr="00D87562">
        <w:rPr>
          <w:rFonts w:ascii="Candara" w:eastAsia="Cambria" w:hAnsi="Candara" w:cs="Cambria"/>
          <w:spacing w:val="-1"/>
        </w:rPr>
        <w:t>v</w:t>
      </w:r>
      <w:r w:rsidRPr="00D87562">
        <w:rPr>
          <w:rFonts w:ascii="Candara" w:eastAsia="Cambria" w:hAnsi="Candara" w:cs="Cambria"/>
        </w:rPr>
        <w:t>er</w:t>
      </w:r>
      <w:r w:rsidRPr="00D87562">
        <w:rPr>
          <w:rFonts w:ascii="Candara" w:eastAsia="Cambria" w:hAnsi="Candara" w:cs="Cambria"/>
          <w:spacing w:val="-6"/>
        </w:rPr>
        <w:t xml:space="preserve"> the </w:t>
      </w:r>
      <w:r w:rsidR="00AD46BE">
        <w:rPr>
          <w:rFonts w:ascii="Candara" w:eastAsia="Cambria" w:hAnsi="Candara" w:cs="Cambria"/>
        </w:rPr>
        <w:t>24</w:t>
      </w:r>
      <w:r w:rsidRPr="00D87562">
        <w:rPr>
          <w:rFonts w:ascii="Candara" w:eastAsia="Cambria" w:hAnsi="Candara" w:cs="Cambria"/>
        </w:rPr>
        <w:t xml:space="preserve"> months </w:t>
      </w:r>
      <w:r w:rsidR="00C85578">
        <w:rPr>
          <w:rFonts w:ascii="Candara" w:eastAsia="Cambria" w:hAnsi="Candara" w:cs="Cambria"/>
        </w:rPr>
        <w:t xml:space="preserve">maintenance </w:t>
      </w:r>
      <w:r w:rsidRPr="00D87562">
        <w:rPr>
          <w:rFonts w:ascii="Candara" w:eastAsia="Cambria" w:hAnsi="Candara" w:cs="Cambria"/>
        </w:rPr>
        <w:t xml:space="preserve">contract </w:t>
      </w:r>
      <w:r w:rsidRPr="00D87562">
        <w:rPr>
          <w:rFonts w:ascii="Candara" w:eastAsia="Cambria" w:hAnsi="Candara" w:cs="Cambria"/>
          <w:spacing w:val="1"/>
        </w:rPr>
        <w:t>p</w:t>
      </w:r>
      <w:r w:rsidRPr="00D87562">
        <w:rPr>
          <w:rFonts w:ascii="Candara" w:eastAsia="Cambria" w:hAnsi="Candara" w:cs="Cambria"/>
        </w:rPr>
        <w:t>erio</w:t>
      </w:r>
      <w:r w:rsidRPr="00D87562">
        <w:rPr>
          <w:rFonts w:ascii="Candara" w:eastAsia="Cambria" w:hAnsi="Candara" w:cs="Cambria"/>
          <w:spacing w:val="-1"/>
        </w:rPr>
        <w:t>d</w:t>
      </w:r>
      <w:r w:rsidRPr="00D87562">
        <w:rPr>
          <w:rFonts w:ascii="Candara" w:eastAsia="Cambria" w:hAnsi="Candara" w:cs="Cambria"/>
        </w:rPr>
        <w:t>.</w:t>
      </w:r>
      <w:r w:rsidRPr="00D87562">
        <w:rPr>
          <w:rFonts w:ascii="Candara" w:eastAsia="Cambria" w:hAnsi="Candara" w:cs="Cambria"/>
          <w:spacing w:val="-4"/>
        </w:rPr>
        <w:t xml:space="preserve"> </w:t>
      </w:r>
    </w:p>
    <w:p w14:paraId="066EE29A" w14:textId="77777777" w:rsidR="00595C8F" w:rsidRPr="00D87562" w:rsidRDefault="00595C8F" w:rsidP="00595C8F">
      <w:pPr>
        <w:spacing w:before="1" w:after="0" w:line="240" w:lineRule="exact"/>
        <w:rPr>
          <w:rFonts w:ascii="Candara" w:hAnsi="Candara"/>
        </w:rPr>
      </w:pPr>
    </w:p>
    <w:p w14:paraId="66F7E4DE" w14:textId="77777777" w:rsidR="00595C8F" w:rsidRPr="00D87562" w:rsidRDefault="00595C8F" w:rsidP="00595C8F">
      <w:pPr>
        <w:spacing w:after="0" w:line="240" w:lineRule="auto"/>
        <w:ind w:left="100" w:right="-20"/>
        <w:rPr>
          <w:rFonts w:ascii="Candara" w:eastAsia="Cambria" w:hAnsi="Candara" w:cs="Cambria"/>
        </w:rPr>
      </w:pPr>
      <w:r w:rsidRPr="00D87562">
        <w:rPr>
          <w:rFonts w:ascii="Candara" w:eastAsia="Cambria" w:hAnsi="Candara" w:cs="Cambria"/>
        </w:rPr>
        <w:t>NB:</w:t>
      </w:r>
      <w:r w:rsidRPr="00D87562">
        <w:rPr>
          <w:rFonts w:ascii="Candara" w:eastAsia="Cambria" w:hAnsi="Candara" w:cs="Cambria"/>
          <w:spacing w:val="-5"/>
        </w:rPr>
        <w:t xml:space="preserve"> </w:t>
      </w:r>
      <w:r w:rsidRPr="00D87562">
        <w:rPr>
          <w:rFonts w:ascii="Candara" w:eastAsia="Cambria" w:hAnsi="Candara" w:cs="Cambria"/>
          <w:spacing w:val="1"/>
        </w:rPr>
        <w:t xml:space="preserve">Bidders are required to provide </w:t>
      </w:r>
      <w:r w:rsidRPr="00D87562">
        <w:rPr>
          <w:rFonts w:ascii="Candara" w:eastAsia="Cambria" w:hAnsi="Candara" w:cs="Cambria"/>
        </w:rPr>
        <w:t>a</w:t>
      </w:r>
      <w:r w:rsidRPr="00D87562">
        <w:rPr>
          <w:rFonts w:ascii="Candara" w:eastAsia="Cambria" w:hAnsi="Candara" w:cs="Cambria"/>
          <w:spacing w:val="1"/>
        </w:rPr>
        <w:t xml:space="preserve"> </w:t>
      </w:r>
      <w:r w:rsidRPr="00D87562">
        <w:rPr>
          <w:rFonts w:ascii="Candara" w:eastAsia="Cambria" w:hAnsi="Candara" w:cs="Cambria"/>
          <w:spacing w:val="-1"/>
        </w:rPr>
        <w:t>d</w:t>
      </w:r>
      <w:r w:rsidRPr="00D87562">
        <w:rPr>
          <w:rFonts w:ascii="Candara" w:eastAsia="Cambria" w:hAnsi="Candara" w:cs="Cambria"/>
        </w:rPr>
        <w:t>e</w:t>
      </w:r>
      <w:r w:rsidRPr="00D87562">
        <w:rPr>
          <w:rFonts w:ascii="Candara" w:eastAsia="Cambria" w:hAnsi="Candara" w:cs="Cambria"/>
          <w:spacing w:val="1"/>
        </w:rPr>
        <w:t>t</w:t>
      </w:r>
      <w:r w:rsidRPr="00D87562">
        <w:rPr>
          <w:rFonts w:ascii="Candara" w:eastAsia="Cambria" w:hAnsi="Candara" w:cs="Cambria"/>
        </w:rPr>
        <w:t>a</w:t>
      </w:r>
      <w:r w:rsidRPr="00D87562">
        <w:rPr>
          <w:rFonts w:ascii="Candara" w:eastAsia="Cambria" w:hAnsi="Candara" w:cs="Cambria"/>
          <w:spacing w:val="1"/>
        </w:rPr>
        <w:t>i</w:t>
      </w:r>
      <w:r w:rsidRPr="00D87562">
        <w:rPr>
          <w:rFonts w:ascii="Candara" w:eastAsia="Cambria" w:hAnsi="Candara" w:cs="Cambria"/>
        </w:rPr>
        <w:t>led</w:t>
      </w:r>
      <w:r w:rsidRPr="00D87562">
        <w:rPr>
          <w:rFonts w:ascii="Candara" w:eastAsia="Cambria" w:hAnsi="Candara" w:cs="Cambria"/>
          <w:spacing w:val="-3"/>
        </w:rPr>
        <w:t xml:space="preserve"> </w:t>
      </w:r>
      <w:r w:rsidRPr="00D87562">
        <w:rPr>
          <w:rFonts w:ascii="Candara" w:eastAsia="Cambria" w:hAnsi="Candara" w:cs="Cambria"/>
        </w:rPr>
        <w:t>cost b</w:t>
      </w:r>
      <w:r w:rsidRPr="00D87562">
        <w:rPr>
          <w:rFonts w:ascii="Candara" w:eastAsia="Cambria" w:hAnsi="Candara" w:cs="Cambria"/>
          <w:spacing w:val="-1"/>
        </w:rPr>
        <w:t>r</w:t>
      </w:r>
      <w:r w:rsidRPr="00D87562">
        <w:rPr>
          <w:rFonts w:ascii="Candara" w:eastAsia="Cambria" w:hAnsi="Candara" w:cs="Cambria"/>
        </w:rPr>
        <w:t>e</w:t>
      </w:r>
      <w:r w:rsidRPr="00D87562">
        <w:rPr>
          <w:rFonts w:ascii="Candara" w:eastAsia="Cambria" w:hAnsi="Candara" w:cs="Cambria"/>
          <w:spacing w:val="1"/>
        </w:rPr>
        <w:t>a</w:t>
      </w:r>
      <w:r w:rsidRPr="00D87562">
        <w:rPr>
          <w:rFonts w:ascii="Candara" w:eastAsia="Cambria" w:hAnsi="Candara" w:cs="Cambria"/>
          <w:spacing w:val="-1"/>
        </w:rPr>
        <w:t>kd</w:t>
      </w:r>
      <w:r w:rsidRPr="00D87562">
        <w:rPr>
          <w:rFonts w:ascii="Candara" w:eastAsia="Cambria" w:hAnsi="Candara" w:cs="Cambria"/>
        </w:rPr>
        <w:t>o</w:t>
      </w:r>
      <w:r w:rsidRPr="00D87562">
        <w:rPr>
          <w:rFonts w:ascii="Candara" w:eastAsia="Cambria" w:hAnsi="Candara" w:cs="Cambria"/>
          <w:spacing w:val="-1"/>
        </w:rPr>
        <w:t>w</w:t>
      </w:r>
      <w:r w:rsidRPr="00D87562">
        <w:rPr>
          <w:rFonts w:ascii="Candara" w:eastAsia="Cambria" w:hAnsi="Candara" w:cs="Cambria"/>
        </w:rPr>
        <w:t>n in a table format.</w:t>
      </w:r>
    </w:p>
    <w:p w14:paraId="4F13F7F5" w14:textId="77777777" w:rsidR="00E711FA" w:rsidRPr="00D87562" w:rsidRDefault="00E711FA" w:rsidP="009D09DD">
      <w:pPr>
        <w:pStyle w:val="ListParagraph"/>
        <w:numPr>
          <w:ilvl w:val="0"/>
          <w:numId w:val="30"/>
        </w:numPr>
        <w:rPr>
          <w:rFonts w:ascii="Candara" w:hAnsi="Candara"/>
        </w:rPr>
      </w:pPr>
      <w:r w:rsidRPr="00D87562">
        <w:rPr>
          <w:rFonts w:ascii="Candara" w:hAnsi="Candara"/>
        </w:rPr>
        <w:t xml:space="preserve">Unless stated otherwise below, all </w:t>
      </w:r>
      <w:r w:rsidR="00AD46BE">
        <w:rPr>
          <w:rFonts w:ascii="Candara" w:hAnsi="Candara"/>
        </w:rPr>
        <w:t>proposed costing</w:t>
      </w:r>
      <w:r w:rsidRPr="00D87562">
        <w:rPr>
          <w:rFonts w:ascii="Candara" w:hAnsi="Candara"/>
        </w:rPr>
        <w:t xml:space="preserve"> shall be </w:t>
      </w:r>
      <w:r w:rsidR="00AD46BE">
        <w:rPr>
          <w:rFonts w:ascii="Candara" w:hAnsi="Candara"/>
        </w:rPr>
        <w:t>fixed</w:t>
      </w:r>
      <w:r w:rsidRPr="00D87562">
        <w:rPr>
          <w:rFonts w:ascii="Candara" w:hAnsi="Candara"/>
        </w:rPr>
        <w:t xml:space="preserve"> against any increase for the duration of the contract period. </w:t>
      </w:r>
    </w:p>
    <w:p w14:paraId="315B514F" w14:textId="010AEF95" w:rsidR="009D09DD" w:rsidRPr="009D09DD" w:rsidRDefault="00E711FA" w:rsidP="009D09DD">
      <w:pPr>
        <w:pStyle w:val="ListParagraph"/>
        <w:numPr>
          <w:ilvl w:val="0"/>
          <w:numId w:val="30"/>
        </w:numPr>
        <w:rPr>
          <w:rFonts w:ascii="Candara" w:hAnsi="Candara"/>
        </w:rPr>
      </w:pPr>
      <w:r w:rsidRPr="00D87562">
        <w:rPr>
          <w:rFonts w:ascii="Candara" w:hAnsi="Candara"/>
        </w:rPr>
        <w:t>Delivery charges, fees, insurance, expenses, and/or overhead</w:t>
      </w:r>
      <w:r w:rsidR="00890F9B">
        <w:rPr>
          <w:rFonts w:ascii="Candara" w:hAnsi="Candara"/>
        </w:rPr>
        <w:t>s</w:t>
      </w:r>
      <w:r w:rsidRPr="00D87562">
        <w:rPr>
          <w:rFonts w:ascii="Candara" w:hAnsi="Candara"/>
        </w:rPr>
        <w:t xml:space="preserve"> </w:t>
      </w:r>
      <w:r w:rsidR="00890F9B">
        <w:rPr>
          <w:rFonts w:ascii="Candara" w:hAnsi="Candara"/>
        </w:rPr>
        <w:t>must</w:t>
      </w:r>
      <w:r w:rsidRPr="00D87562">
        <w:rPr>
          <w:rFonts w:ascii="Candara" w:hAnsi="Candara"/>
        </w:rPr>
        <w:t xml:space="preserve"> be included in the total </w:t>
      </w:r>
      <w:r w:rsidR="00AD46BE">
        <w:rPr>
          <w:rFonts w:ascii="Candara" w:hAnsi="Candara"/>
        </w:rPr>
        <w:t>cost</w:t>
      </w:r>
      <w:r w:rsidRPr="00D87562">
        <w:rPr>
          <w:rFonts w:ascii="Candara" w:hAnsi="Candara"/>
        </w:rPr>
        <w:t>.</w:t>
      </w:r>
    </w:p>
    <w:p w14:paraId="28C7B387" w14:textId="77777777" w:rsidR="00DF5712" w:rsidRDefault="00DF5712" w:rsidP="003032E9">
      <w:pPr>
        <w:spacing w:after="0" w:line="240" w:lineRule="auto"/>
        <w:ind w:left="100" w:right="-20"/>
        <w:rPr>
          <w:rFonts w:ascii="Candara" w:eastAsia="Cambria" w:hAnsi="Candara" w:cs="Cambria"/>
        </w:rPr>
      </w:pPr>
    </w:p>
    <w:p w14:paraId="5DD03949" w14:textId="77777777" w:rsidR="00DF5712" w:rsidRDefault="00DF5712" w:rsidP="003032E9">
      <w:pPr>
        <w:spacing w:after="0" w:line="240" w:lineRule="auto"/>
        <w:ind w:left="100" w:right="-20"/>
        <w:rPr>
          <w:rFonts w:ascii="Candara" w:eastAsia="Cambria" w:hAnsi="Candara" w:cs="Cambria"/>
        </w:rPr>
      </w:pPr>
    </w:p>
    <w:p w14:paraId="5EFD4ADE" w14:textId="77777777" w:rsidR="003032E9" w:rsidRPr="00D87562" w:rsidRDefault="003032E9" w:rsidP="003032E9">
      <w:pPr>
        <w:rPr>
          <w:rFonts w:ascii="Candara" w:hAnsi="Candara"/>
        </w:rPr>
      </w:pPr>
    </w:p>
    <w:p w14:paraId="362E19E4" w14:textId="77777777" w:rsidR="001B1E79" w:rsidRPr="00D87562" w:rsidRDefault="001B1E79" w:rsidP="003032E9">
      <w:pPr>
        <w:rPr>
          <w:rFonts w:ascii="Candara" w:hAnsi="Candara"/>
        </w:rPr>
      </w:pPr>
    </w:p>
    <w:p w14:paraId="21A4013E" w14:textId="77777777" w:rsidR="001B1E79" w:rsidRPr="00D87562" w:rsidRDefault="001B1E79" w:rsidP="003032E9">
      <w:pPr>
        <w:rPr>
          <w:rFonts w:ascii="Candara" w:hAnsi="Candara"/>
        </w:rPr>
      </w:pPr>
    </w:p>
    <w:p w14:paraId="2BD070F4" w14:textId="77777777" w:rsidR="00A85E34" w:rsidRDefault="00A85E34">
      <w:pPr>
        <w:rPr>
          <w:rFonts w:ascii="Candara" w:eastAsia="Cambria" w:hAnsi="Candara" w:cs="Cambria"/>
        </w:rPr>
      </w:pPr>
      <w:r>
        <w:rPr>
          <w:rFonts w:ascii="Candara" w:eastAsia="Cambria" w:hAnsi="Candara" w:cs="Cambria"/>
        </w:rPr>
        <w:br w:type="page"/>
      </w:r>
    </w:p>
    <w:p w14:paraId="768A1AC7" w14:textId="77777777" w:rsidR="00364C57" w:rsidRPr="00D87562" w:rsidRDefault="00364C57" w:rsidP="00364C57">
      <w:pPr>
        <w:rPr>
          <w:rFonts w:ascii="Candara" w:eastAsia="Cambria" w:hAnsi="Candara" w:cs="Cambria"/>
        </w:rPr>
      </w:pPr>
    </w:p>
    <w:p w14:paraId="2B3231D7" w14:textId="77777777" w:rsidR="005C3CD9" w:rsidRPr="00D87562" w:rsidRDefault="005C3CD9">
      <w:pPr>
        <w:spacing w:before="20" w:after="0" w:line="260" w:lineRule="exact"/>
        <w:rPr>
          <w:rFonts w:ascii="Candara" w:hAnsi="Candara"/>
          <w:b/>
        </w:rPr>
      </w:pPr>
    </w:p>
    <w:p w14:paraId="3FAECE29" w14:textId="77777777" w:rsidR="005C3CD9" w:rsidRPr="00D87562" w:rsidRDefault="005C3CD9">
      <w:pPr>
        <w:spacing w:before="20" w:after="0" w:line="260" w:lineRule="exact"/>
        <w:rPr>
          <w:rFonts w:ascii="Candara" w:hAnsi="Candara"/>
          <w:b/>
        </w:rPr>
      </w:pPr>
    </w:p>
    <w:p w14:paraId="3027D88E" w14:textId="298DFCE1" w:rsidR="0048372D" w:rsidRPr="00FD171B" w:rsidRDefault="002759D8" w:rsidP="00C127E1">
      <w:pPr>
        <w:pStyle w:val="ListParagraph"/>
        <w:numPr>
          <w:ilvl w:val="0"/>
          <w:numId w:val="6"/>
        </w:numPr>
        <w:spacing w:before="26" w:after="0" w:line="240" w:lineRule="auto"/>
        <w:ind w:right="-20"/>
        <w:rPr>
          <w:rFonts w:ascii="Candara" w:eastAsia="Cambria" w:hAnsi="Candara" w:cs="Cambria"/>
          <w:b/>
          <w:bCs/>
        </w:rPr>
      </w:pPr>
      <w:r w:rsidRPr="00FD171B">
        <w:rPr>
          <w:rFonts w:ascii="Candara" w:eastAsia="Cambria" w:hAnsi="Candara" w:cs="Cambria"/>
          <w:b/>
          <w:bCs/>
        </w:rPr>
        <w:t xml:space="preserve">HSRC Offices </w:t>
      </w:r>
      <w:r w:rsidR="001D1388" w:rsidRPr="00FD171B">
        <w:rPr>
          <w:rFonts w:ascii="Candara" w:eastAsia="Cambria" w:hAnsi="Candara" w:cs="Cambria"/>
          <w:b/>
          <w:bCs/>
        </w:rPr>
        <w:t xml:space="preserve">- </w:t>
      </w:r>
    </w:p>
    <w:p w14:paraId="03AB9B61" w14:textId="77777777" w:rsidR="005C3CD9" w:rsidRPr="00D87562" w:rsidRDefault="005C3CD9">
      <w:pPr>
        <w:spacing w:before="20" w:after="0" w:line="260" w:lineRule="exact"/>
        <w:rPr>
          <w:rFonts w:ascii="Candara" w:hAnsi="Candara"/>
          <w:b/>
        </w:rPr>
      </w:pPr>
    </w:p>
    <w:tbl>
      <w:tblPr>
        <w:tblW w:w="0" w:type="auto"/>
        <w:tblCellMar>
          <w:left w:w="0" w:type="dxa"/>
          <w:right w:w="0" w:type="dxa"/>
        </w:tblCellMar>
        <w:tblLook w:val="04A0" w:firstRow="1" w:lastRow="0" w:firstColumn="1" w:lastColumn="0" w:noHBand="0" w:noVBand="1"/>
      </w:tblPr>
      <w:tblGrid>
        <w:gridCol w:w="2400"/>
        <w:gridCol w:w="1843"/>
      </w:tblGrid>
      <w:tr w:rsidR="001D1388" w:rsidRPr="001D1388" w14:paraId="5EFB8800" w14:textId="77777777" w:rsidTr="00451811">
        <w:tc>
          <w:tcPr>
            <w:tcW w:w="240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14:paraId="697478E8" w14:textId="77777777" w:rsidR="00E86448" w:rsidRPr="00FD171B" w:rsidRDefault="00E86448">
            <w:pPr>
              <w:rPr>
                <w:rFonts w:ascii="Candara" w:hAnsi="Candara"/>
                <w:b/>
                <w:bCs/>
              </w:rPr>
            </w:pPr>
            <w:r w:rsidRPr="00FD171B">
              <w:rPr>
                <w:rFonts w:ascii="Candara" w:hAnsi="Candara"/>
                <w:b/>
                <w:bCs/>
              </w:rPr>
              <w:t>Office</w:t>
            </w:r>
          </w:p>
        </w:tc>
        <w:tc>
          <w:tcPr>
            <w:tcW w:w="184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344F3D9D" w14:textId="5F7733ED" w:rsidR="00E86448" w:rsidRPr="00FD171B" w:rsidRDefault="00E86448">
            <w:pPr>
              <w:rPr>
                <w:rFonts w:ascii="Candara" w:hAnsi="Candara"/>
                <w:b/>
                <w:bCs/>
              </w:rPr>
            </w:pPr>
            <w:r w:rsidRPr="00FD171B">
              <w:rPr>
                <w:rFonts w:ascii="Candara" w:hAnsi="Candara"/>
                <w:b/>
                <w:bCs/>
              </w:rPr>
              <w:t>No of extensions</w:t>
            </w:r>
            <w:r w:rsidR="00451811" w:rsidRPr="00FD171B">
              <w:rPr>
                <w:rFonts w:ascii="Candara" w:hAnsi="Candara"/>
                <w:b/>
                <w:bCs/>
              </w:rPr>
              <w:t xml:space="preserve"> (estimate)</w:t>
            </w:r>
          </w:p>
        </w:tc>
      </w:tr>
      <w:tr w:rsidR="001D1388" w:rsidRPr="001D1388" w14:paraId="05FA17E9" w14:textId="77777777" w:rsidTr="00451811">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9D4B47" w14:textId="77777777" w:rsidR="00E86448" w:rsidRPr="00FD171B" w:rsidRDefault="00E86448">
            <w:pPr>
              <w:rPr>
                <w:rFonts w:ascii="Candara" w:hAnsi="Candara"/>
              </w:rPr>
            </w:pPr>
            <w:r w:rsidRPr="00FD171B">
              <w:rPr>
                <w:rFonts w:ascii="Candara" w:hAnsi="Candara"/>
              </w:rPr>
              <w:t>Pretoria</w:t>
            </w:r>
          </w:p>
        </w:tc>
        <w:tc>
          <w:tcPr>
            <w:tcW w:w="1843" w:type="dxa"/>
            <w:tcBorders>
              <w:top w:val="nil"/>
              <w:left w:val="nil"/>
              <w:bottom w:val="single" w:sz="8" w:space="0" w:color="auto"/>
              <w:right w:val="single" w:sz="8" w:space="0" w:color="auto"/>
            </w:tcBorders>
            <w:tcMar>
              <w:top w:w="0" w:type="dxa"/>
              <w:left w:w="108" w:type="dxa"/>
              <w:bottom w:w="0" w:type="dxa"/>
              <w:right w:w="108" w:type="dxa"/>
            </w:tcMar>
          </w:tcPr>
          <w:p w14:paraId="175DD67C" w14:textId="77777777" w:rsidR="00E86448" w:rsidRPr="00FD171B" w:rsidRDefault="00345AE8">
            <w:pPr>
              <w:rPr>
                <w:rFonts w:ascii="Candara" w:hAnsi="Candara"/>
              </w:rPr>
            </w:pPr>
            <w:r w:rsidRPr="00FD171B">
              <w:rPr>
                <w:rFonts w:ascii="Candara" w:hAnsi="Candara"/>
              </w:rPr>
              <w:t>215</w:t>
            </w:r>
          </w:p>
        </w:tc>
      </w:tr>
      <w:tr w:rsidR="001D1388" w:rsidRPr="001D1388" w14:paraId="6EC2BB42" w14:textId="77777777" w:rsidTr="00451811">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73F659" w14:textId="77777777" w:rsidR="00E86448" w:rsidRPr="00FD171B" w:rsidRDefault="00E86448">
            <w:pPr>
              <w:rPr>
                <w:rFonts w:ascii="Candara" w:hAnsi="Candara"/>
              </w:rPr>
            </w:pPr>
            <w:r w:rsidRPr="00FD171B">
              <w:rPr>
                <w:rFonts w:ascii="Candara" w:hAnsi="Candara"/>
              </w:rPr>
              <w:t>Cape Town</w:t>
            </w:r>
          </w:p>
        </w:tc>
        <w:tc>
          <w:tcPr>
            <w:tcW w:w="1843" w:type="dxa"/>
            <w:tcBorders>
              <w:top w:val="nil"/>
              <w:left w:val="nil"/>
              <w:bottom w:val="single" w:sz="8" w:space="0" w:color="auto"/>
              <w:right w:val="single" w:sz="8" w:space="0" w:color="auto"/>
            </w:tcBorders>
            <w:tcMar>
              <w:top w:w="0" w:type="dxa"/>
              <w:left w:w="108" w:type="dxa"/>
              <w:bottom w:w="0" w:type="dxa"/>
              <w:right w:w="108" w:type="dxa"/>
            </w:tcMar>
          </w:tcPr>
          <w:p w14:paraId="09BE90B9" w14:textId="77777777" w:rsidR="00E86448" w:rsidRPr="00FD171B" w:rsidRDefault="00363F92">
            <w:pPr>
              <w:rPr>
                <w:rFonts w:ascii="Candara" w:hAnsi="Candara"/>
              </w:rPr>
            </w:pPr>
            <w:r w:rsidRPr="00FD171B">
              <w:rPr>
                <w:rFonts w:ascii="Candara" w:hAnsi="Candara"/>
              </w:rPr>
              <w:t>130</w:t>
            </w:r>
          </w:p>
        </w:tc>
      </w:tr>
      <w:tr w:rsidR="001D1388" w:rsidRPr="001D1388" w14:paraId="1CF98F0A" w14:textId="77777777" w:rsidTr="00451811">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96B9B4" w14:textId="77777777" w:rsidR="00E86448" w:rsidRPr="00FD171B" w:rsidRDefault="00E86448">
            <w:pPr>
              <w:rPr>
                <w:rFonts w:ascii="Candara" w:hAnsi="Candara"/>
              </w:rPr>
            </w:pPr>
            <w:r w:rsidRPr="00FD171B">
              <w:rPr>
                <w:rFonts w:ascii="Candara" w:hAnsi="Candara"/>
              </w:rPr>
              <w:t>Durban</w:t>
            </w:r>
          </w:p>
        </w:tc>
        <w:tc>
          <w:tcPr>
            <w:tcW w:w="1843" w:type="dxa"/>
            <w:tcBorders>
              <w:top w:val="nil"/>
              <w:left w:val="nil"/>
              <w:bottom w:val="single" w:sz="8" w:space="0" w:color="auto"/>
              <w:right w:val="single" w:sz="8" w:space="0" w:color="auto"/>
            </w:tcBorders>
            <w:tcMar>
              <w:top w:w="0" w:type="dxa"/>
              <w:left w:w="108" w:type="dxa"/>
              <w:bottom w:w="0" w:type="dxa"/>
              <w:right w:w="108" w:type="dxa"/>
            </w:tcMar>
          </w:tcPr>
          <w:p w14:paraId="145F096E" w14:textId="77777777" w:rsidR="00E86448" w:rsidRPr="00FD171B" w:rsidRDefault="00345AE8">
            <w:pPr>
              <w:rPr>
                <w:rFonts w:ascii="Candara" w:hAnsi="Candara"/>
              </w:rPr>
            </w:pPr>
            <w:r w:rsidRPr="00FD171B">
              <w:rPr>
                <w:rFonts w:ascii="Candara" w:hAnsi="Candara"/>
              </w:rPr>
              <w:t>80</w:t>
            </w:r>
          </w:p>
        </w:tc>
      </w:tr>
      <w:tr w:rsidR="001D1388" w:rsidRPr="001D1388" w14:paraId="152739C6" w14:textId="77777777" w:rsidTr="00451811">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F13073" w14:textId="77777777" w:rsidR="00E86448" w:rsidRPr="00FD171B" w:rsidRDefault="00E86448">
            <w:pPr>
              <w:rPr>
                <w:rFonts w:ascii="Candara" w:hAnsi="Candara"/>
              </w:rPr>
            </w:pPr>
            <w:proofErr w:type="spellStart"/>
            <w:r w:rsidRPr="00FD171B">
              <w:rPr>
                <w:rFonts w:ascii="Candara" w:hAnsi="Candara"/>
              </w:rPr>
              <w:t>Sweetwaters</w:t>
            </w:r>
            <w:proofErr w:type="spellEnd"/>
          </w:p>
        </w:tc>
        <w:tc>
          <w:tcPr>
            <w:tcW w:w="1843" w:type="dxa"/>
            <w:tcBorders>
              <w:top w:val="nil"/>
              <w:left w:val="nil"/>
              <w:bottom w:val="single" w:sz="8" w:space="0" w:color="auto"/>
              <w:right w:val="single" w:sz="8" w:space="0" w:color="auto"/>
            </w:tcBorders>
            <w:tcMar>
              <w:top w:w="0" w:type="dxa"/>
              <w:left w:w="108" w:type="dxa"/>
              <w:bottom w:w="0" w:type="dxa"/>
              <w:right w:w="108" w:type="dxa"/>
            </w:tcMar>
          </w:tcPr>
          <w:p w14:paraId="3BDC7FFF" w14:textId="77777777" w:rsidR="00E86448" w:rsidRPr="00FD171B" w:rsidRDefault="00404D41">
            <w:pPr>
              <w:rPr>
                <w:rFonts w:ascii="Candara" w:hAnsi="Candara"/>
              </w:rPr>
            </w:pPr>
            <w:r w:rsidRPr="00FD171B">
              <w:rPr>
                <w:rFonts w:ascii="Candara" w:hAnsi="Candara"/>
              </w:rPr>
              <w:t>50</w:t>
            </w:r>
          </w:p>
        </w:tc>
      </w:tr>
    </w:tbl>
    <w:p w14:paraId="1CE01622" w14:textId="77777777" w:rsidR="009F242B" w:rsidRPr="00D87562" w:rsidRDefault="009F242B">
      <w:pPr>
        <w:spacing w:after="0" w:line="242" w:lineRule="auto"/>
        <w:ind w:left="100" w:right="577"/>
        <w:rPr>
          <w:rFonts w:ascii="Candara" w:eastAsia="Cambria" w:hAnsi="Candara" w:cs="Cambria"/>
          <w:spacing w:val="-1"/>
        </w:rPr>
      </w:pPr>
      <w:r w:rsidRPr="00D87562">
        <w:rPr>
          <w:rFonts w:ascii="Candara" w:eastAsia="Cambria" w:hAnsi="Candara" w:cs="Cambria"/>
          <w:spacing w:val="-1"/>
        </w:rPr>
        <w:t xml:space="preserve"> </w:t>
      </w:r>
    </w:p>
    <w:p w14:paraId="2704B855" w14:textId="77777777" w:rsidR="003E26BC" w:rsidRPr="00D87562" w:rsidRDefault="003E26BC" w:rsidP="003E26BC">
      <w:pPr>
        <w:spacing w:after="0" w:line="280" w:lineRule="exact"/>
        <w:ind w:left="100" w:right="127"/>
        <w:rPr>
          <w:rFonts w:ascii="Candara" w:eastAsia="Cambria" w:hAnsi="Candara" w:cs="Cambria"/>
        </w:rPr>
      </w:pPr>
      <w:r w:rsidRPr="00D87562">
        <w:rPr>
          <w:rFonts w:ascii="Candara" w:eastAsia="Cambria" w:hAnsi="Candara" w:cs="Cambria"/>
          <w:spacing w:val="-1"/>
        </w:rPr>
        <w:t>I</w:t>
      </w:r>
      <w:r w:rsidRPr="00D87562">
        <w:rPr>
          <w:rFonts w:ascii="Candara" w:eastAsia="Cambria" w:hAnsi="Candara" w:cs="Cambria"/>
        </w:rPr>
        <w:t xml:space="preserve">t </w:t>
      </w:r>
      <w:r w:rsidRPr="00D87562">
        <w:rPr>
          <w:rFonts w:ascii="Candara" w:eastAsia="Cambria" w:hAnsi="Candara" w:cs="Cambria"/>
          <w:spacing w:val="1"/>
        </w:rPr>
        <w:t>i</w:t>
      </w:r>
      <w:r w:rsidRPr="00D87562">
        <w:rPr>
          <w:rFonts w:ascii="Candara" w:eastAsia="Cambria" w:hAnsi="Candara" w:cs="Cambria"/>
        </w:rPr>
        <w:t>s</w:t>
      </w:r>
      <w:r w:rsidRPr="00D87562">
        <w:rPr>
          <w:rFonts w:ascii="Candara" w:eastAsia="Cambria" w:hAnsi="Candara" w:cs="Cambria"/>
          <w:spacing w:val="-2"/>
        </w:rPr>
        <w:t xml:space="preserve"> </w:t>
      </w:r>
      <w:r w:rsidRPr="00D87562">
        <w:rPr>
          <w:rFonts w:ascii="Candara" w:eastAsia="Cambria" w:hAnsi="Candara" w:cs="Cambria"/>
        </w:rPr>
        <w:t>required</w:t>
      </w:r>
      <w:r w:rsidRPr="00D87562">
        <w:rPr>
          <w:rFonts w:ascii="Candara" w:eastAsia="Cambria" w:hAnsi="Candara" w:cs="Cambria"/>
          <w:spacing w:val="-11"/>
        </w:rPr>
        <w:t xml:space="preserve"> </w:t>
      </w:r>
      <w:r w:rsidRPr="00D87562">
        <w:rPr>
          <w:rFonts w:ascii="Candara" w:eastAsia="Cambria" w:hAnsi="Candara" w:cs="Cambria"/>
        </w:rPr>
        <w:t xml:space="preserve">that </w:t>
      </w:r>
      <w:r w:rsidRPr="00D87562">
        <w:rPr>
          <w:rFonts w:ascii="Candara" w:eastAsia="Cambria" w:hAnsi="Candara" w:cs="Cambria"/>
          <w:spacing w:val="1"/>
        </w:rPr>
        <w:t>t</w:t>
      </w:r>
      <w:r w:rsidRPr="00D87562">
        <w:rPr>
          <w:rFonts w:ascii="Candara" w:eastAsia="Cambria" w:hAnsi="Candara" w:cs="Cambria"/>
        </w:rPr>
        <w:t>h</w:t>
      </w:r>
      <w:r w:rsidRPr="00D87562">
        <w:rPr>
          <w:rFonts w:ascii="Candara" w:eastAsia="Cambria" w:hAnsi="Candara" w:cs="Cambria"/>
          <w:spacing w:val="-2"/>
        </w:rPr>
        <w:t>e</w:t>
      </w:r>
      <w:r w:rsidRPr="00D87562">
        <w:rPr>
          <w:rFonts w:ascii="Candara" w:eastAsia="Cambria" w:hAnsi="Candara" w:cs="Cambria"/>
          <w:spacing w:val="-5"/>
        </w:rPr>
        <w:t xml:space="preserve"> new </w:t>
      </w:r>
      <w:r w:rsidRPr="00D87562">
        <w:rPr>
          <w:rFonts w:ascii="Candara" w:eastAsia="Cambria" w:hAnsi="Candara" w:cs="Cambria"/>
        </w:rPr>
        <w:t>ha</w:t>
      </w:r>
      <w:r w:rsidRPr="00D87562">
        <w:rPr>
          <w:rFonts w:ascii="Candara" w:eastAsia="Cambria" w:hAnsi="Candara" w:cs="Cambria"/>
          <w:spacing w:val="1"/>
        </w:rPr>
        <w:t>n</w:t>
      </w:r>
      <w:r w:rsidRPr="00D87562">
        <w:rPr>
          <w:rFonts w:ascii="Candara" w:eastAsia="Cambria" w:hAnsi="Candara" w:cs="Cambria"/>
          <w:spacing w:val="-1"/>
        </w:rPr>
        <w:t>d</w:t>
      </w:r>
      <w:r w:rsidRPr="00D87562">
        <w:rPr>
          <w:rFonts w:ascii="Candara" w:eastAsia="Cambria" w:hAnsi="Candara" w:cs="Cambria"/>
        </w:rPr>
        <w:t>se</w:t>
      </w:r>
      <w:r w:rsidRPr="00D87562">
        <w:rPr>
          <w:rFonts w:ascii="Candara" w:eastAsia="Cambria" w:hAnsi="Candara" w:cs="Cambria"/>
          <w:spacing w:val="1"/>
        </w:rPr>
        <w:t>t</w:t>
      </w:r>
      <w:r w:rsidRPr="00D87562">
        <w:rPr>
          <w:rFonts w:ascii="Candara" w:eastAsia="Cambria" w:hAnsi="Candara" w:cs="Cambria"/>
        </w:rPr>
        <w:t>s</w:t>
      </w:r>
      <w:r w:rsidRPr="00D87562">
        <w:rPr>
          <w:rFonts w:ascii="Candara" w:eastAsia="Cambria" w:hAnsi="Candara" w:cs="Cambria"/>
          <w:spacing w:val="-5"/>
        </w:rPr>
        <w:t xml:space="preserve"> will be owned </w:t>
      </w:r>
      <w:r w:rsidRPr="00D87562">
        <w:rPr>
          <w:rFonts w:ascii="Candara" w:eastAsia="Cambria" w:hAnsi="Candara" w:cs="Cambria"/>
        </w:rPr>
        <w:t>by t</w:t>
      </w:r>
      <w:r w:rsidRPr="00D87562">
        <w:rPr>
          <w:rFonts w:ascii="Candara" w:eastAsia="Cambria" w:hAnsi="Candara" w:cs="Cambria"/>
          <w:spacing w:val="-1"/>
        </w:rPr>
        <w:t>h</w:t>
      </w:r>
      <w:r w:rsidRPr="00D87562">
        <w:rPr>
          <w:rFonts w:ascii="Candara" w:eastAsia="Cambria" w:hAnsi="Candara" w:cs="Cambria"/>
        </w:rPr>
        <w:t>e</w:t>
      </w:r>
      <w:r w:rsidRPr="00D87562">
        <w:rPr>
          <w:rFonts w:ascii="Candara" w:eastAsia="Cambria" w:hAnsi="Candara" w:cs="Cambria"/>
          <w:spacing w:val="-1"/>
        </w:rPr>
        <w:t xml:space="preserve"> </w:t>
      </w:r>
      <w:r w:rsidRPr="00D87562">
        <w:rPr>
          <w:rFonts w:ascii="Candara" w:eastAsia="Cambria" w:hAnsi="Candara" w:cs="Cambria"/>
        </w:rPr>
        <w:t>successful</w:t>
      </w:r>
      <w:r w:rsidRPr="00D87562">
        <w:rPr>
          <w:rFonts w:ascii="Candara" w:eastAsia="Cambria" w:hAnsi="Candara" w:cs="Cambria"/>
          <w:spacing w:val="-7"/>
        </w:rPr>
        <w:t xml:space="preserve"> </w:t>
      </w:r>
      <w:r w:rsidRPr="00D87562">
        <w:rPr>
          <w:rFonts w:ascii="Candara" w:eastAsia="Cambria" w:hAnsi="Candara" w:cs="Cambria"/>
          <w:spacing w:val="1"/>
        </w:rPr>
        <w:t>bidder</w:t>
      </w:r>
      <w:r w:rsidRPr="00D87562">
        <w:rPr>
          <w:rFonts w:ascii="Candara" w:eastAsia="Cambria" w:hAnsi="Candara" w:cs="Cambria"/>
          <w:spacing w:val="-8"/>
        </w:rPr>
        <w:t xml:space="preserve"> </w:t>
      </w:r>
      <w:r w:rsidRPr="00D87562">
        <w:rPr>
          <w:rFonts w:ascii="Candara" w:eastAsia="Cambria" w:hAnsi="Candara" w:cs="Cambria"/>
        </w:rPr>
        <w:t>and</w:t>
      </w:r>
      <w:r w:rsidRPr="00D87562">
        <w:rPr>
          <w:rFonts w:ascii="Candara" w:eastAsia="Cambria" w:hAnsi="Candara" w:cs="Cambria"/>
          <w:spacing w:val="-1"/>
        </w:rPr>
        <w:t xml:space="preserve"> </w:t>
      </w:r>
      <w:r w:rsidRPr="00D87562">
        <w:rPr>
          <w:rFonts w:ascii="Candara" w:eastAsia="Cambria" w:hAnsi="Candara" w:cs="Cambria"/>
        </w:rPr>
        <w:t>mai</w:t>
      </w:r>
      <w:r w:rsidRPr="00D87562">
        <w:rPr>
          <w:rFonts w:ascii="Candara" w:eastAsia="Cambria" w:hAnsi="Candara" w:cs="Cambria"/>
          <w:spacing w:val="1"/>
        </w:rPr>
        <w:t>n</w:t>
      </w:r>
      <w:r w:rsidRPr="00D87562">
        <w:rPr>
          <w:rFonts w:ascii="Candara" w:eastAsia="Cambria" w:hAnsi="Candara" w:cs="Cambria"/>
        </w:rPr>
        <w:t>t</w:t>
      </w:r>
      <w:r w:rsidRPr="00D87562">
        <w:rPr>
          <w:rFonts w:ascii="Candara" w:eastAsia="Cambria" w:hAnsi="Candara" w:cs="Cambria"/>
          <w:spacing w:val="1"/>
        </w:rPr>
        <w:t>a</w:t>
      </w:r>
      <w:r w:rsidRPr="00D87562">
        <w:rPr>
          <w:rFonts w:ascii="Candara" w:eastAsia="Cambria" w:hAnsi="Candara" w:cs="Cambria"/>
        </w:rPr>
        <w:t>i</w:t>
      </w:r>
      <w:r w:rsidRPr="00D87562">
        <w:rPr>
          <w:rFonts w:ascii="Candara" w:eastAsia="Cambria" w:hAnsi="Candara" w:cs="Cambria"/>
          <w:spacing w:val="1"/>
        </w:rPr>
        <w:t>n</w:t>
      </w:r>
      <w:r w:rsidRPr="00D87562">
        <w:rPr>
          <w:rFonts w:ascii="Candara" w:eastAsia="Cambria" w:hAnsi="Candara" w:cs="Cambria"/>
        </w:rPr>
        <w:t>ed as</w:t>
      </w:r>
      <w:r w:rsidRPr="00D87562">
        <w:rPr>
          <w:rFonts w:ascii="Candara" w:eastAsia="Cambria" w:hAnsi="Candara" w:cs="Cambria"/>
          <w:spacing w:val="-2"/>
        </w:rPr>
        <w:t xml:space="preserve"> </w:t>
      </w:r>
      <w:r w:rsidRPr="00D87562">
        <w:rPr>
          <w:rFonts w:ascii="Candara" w:eastAsia="Cambria" w:hAnsi="Candara" w:cs="Cambria"/>
          <w:spacing w:val="1"/>
        </w:rPr>
        <w:t>p</w:t>
      </w:r>
      <w:r w:rsidRPr="00D87562">
        <w:rPr>
          <w:rFonts w:ascii="Candara" w:eastAsia="Cambria" w:hAnsi="Candara" w:cs="Cambria"/>
        </w:rPr>
        <w:t>art of</w:t>
      </w:r>
      <w:r w:rsidRPr="00D87562">
        <w:rPr>
          <w:rFonts w:ascii="Candara" w:eastAsia="Cambria" w:hAnsi="Candara" w:cs="Cambria"/>
          <w:spacing w:val="-3"/>
        </w:rPr>
        <w:t xml:space="preserve"> </w:t>
      </w:r>
      <w:r w:rsidRPr="00D87562">
        <w:rPr>
          <w:rFonts w:ascii="Candara" w:eastAsia="Cambria" w:hAnsi="Candara" w:cs="Cambria"/>
        </w:rPr>
        <w:t>the</w:t>
      </w:r>
      <w:r w:rsidRPr="00D87562">
        <w:rPr>
          <w:rFonts w:ascii="Candara" w:eastAsia="Cambria" w:hAnsi="Candara" w:cs="Cambria"/>
          <w:spacing w:val="-3"/>
        </w:rPr>
        <w:t xml:space="preserve"> </w:t>
      </w:r>
      <w:r w:rsidRPr="00D87562">
        <w:rPr>
          <w:rFonts w:ascii="Candara" w:eastAsia="Cambria" w:hAnsi="Candara" w:cs="Cambria"/>
        </w:rPr>
        <w:t>solution of</w:t>
      </w:r>
      <w:r w:rsidRPr="00D87562">
        <w:rPr>
          <w:rFonts w:ascii="Candara" w:eastAsia="Cambria" w:hAnsi="Candara" w:cs="Cambria"/>
          <w:spacing w:val="-1"/>
        </w:rPr>
        <w:t>f</w:t>
      </w:r>
      <w:r w:rsidRPr="00D87562">
        <w:rPr>
          <w:rFonts w:ascii="Candara" w:eastAsia="Cambria" w:hAnsi="Candara" w:cs="Cambria"/>
        </w:rPr>
        <w:t>ering.</w:t>
      </w:r>
    </w:p>
    <w:p w14:paraId="7B2054B7" w14:textId="77777777" w:rsidR="003E26BC" w:rsidRPr="00D87562" w:rsidRDefault="003E26BC" w:rsidP="001870A2">
      <w:pPr>
        <w:tabs>
          <w:tab w:val="left" w:pos="460"/>
        </w:tabs>
        <w:spacing w:after="0" w:line="240" w:lineRule="auto"/>
        <w:ind w:right="-20"/>
        <w:rPr>
          <w:rFonts w:ascii="Candara" w:eastAsia="Cambria" w:hAnsi="Candara" w:cs="Cambria"/>
          <w:color w:val="FF0000"/>
        </w:rPr>
      </w:pPr>
    </w:p>
    <w:p w14:paraId="225EE765" w14:textId="77777777" w:rsidR="002759D8" w:rsidRPr="00D87562" w:rsidRDefault="003E42DA" w:rsidP="00C127E1">
      <w:pPr>
        <w:pStyle w:val="ListParagraph"/>
        <w:numPr>
          <w:ilvl w:val="0"/>
          <w:numId w:val="6"/>
        </w:numPr>
        <w:spacing w:before="26" w:after="0" w:line="240" w:lineRule="auto"/>
        <w:ind w:right="-20"/>
        <w:rPr>
          <w:rFonts w:ascii="Candara" w:eastAsia="Cambria" w:hAnsi="Candara" w:cs="Cambria"/>
          <w:b/>
          <w:bCs/>
        </w:rPr>
      </w:pPr>
      <w:r w:rsidRPr="00D87562">
        <w:rPr>
          <w:rFonts w:ascii="Candara" w:eastAsia="Cambria" w:hAnsi="Candara" w:cs="Cambria"/>
          <w:b/>
          <w:bCs/>
        </w:rPr>
        <w:t>Internal LAN</w:t>
      </w:r>
      <w:r w:rsidR="002759D8" w:rsidRPr="00D87562">
        <w:rPr>
          <w:rFonts w:ascii="Candara" w:eastAsia="Cambria" w:hAnsi="Candara" w:cs="Cambria"/>
          <w:b/>
          <w:bCs/>
        </w:rPr>
        <w:t xml:space="preserve"> </w:t>
      </w:r>
    </w:p>
    <w:p w14:paraId="2DDFCB5C" w14:textId="40AAD8A1" w:rsidR="002759D8" w:rsidRPr="00D87562" w:rsidRDefault="002759D8" w:rsidP="002759D8">
      <w:pPr>
        <w:spacing w:after="0" w:line="240" w:lineRule="auto"/>
        <w:ind w:left="100" w:right="41"/>
        <w:rPr>
          <w:rFonts w:ascii="Candara" w:eastAsia="Cambria" w:hAnsi="Candara" w:cs="Cambria"/>
          <w:highlight w:val="yellow"/>
        </w:rPr>
      </w:pPr>
      <w:r w:rsidRPr="00D87562">
        <w:rPr>
          <w:rFonts w:ascii="Candara" w:eastAsia="Cambria" w:hAnsi="Candara" w:cs="Cambria"/>
        </w:rPr>
        <w:t xml:space="preserve">The HSRC is using Juniper </w:t>
      </w:r>
      <w:r w:rsidR="00D20221" w:rsidRPr="00D87562">
        <w:rPr>
          <w:rFonts w:ascii="Candara" w:eastAsia="Cambria" w:hAnsi="Candara" w:cs="Cambria"/>
        </w:rPr>
        <w:t xml:space="preserve">Ex-series 48 ports </w:t>
      </w:r>
      <w:r w:rsidRPr="00D87562">
        <w:rPr>
          <w:rFonts w:ascii="Candara" w:eastAsia="Cambria" w:hAnsi="Candara" w:cs="Cambria"/>
        </w:rPr>
        <w:t xml:space="preserve">switches across the </w:t>
      </w:r>
      <w:r w:rsidR="00DF0060">
        <w:rPr>
          <w:rFonts w:ascii="Candara" w:eastAsia="Cambria" w:hAnsi="Candara" w:cs="Cambria"/>
        </w:rPr>
        <w:t>network</w:t>
      </w:r>
      <w:r w:rsidRPr="00D87562">
        <w:rPr>
          <w:rFonts w:ascii="Candara" w:eastAsia="Cambria" w:hAnsi="Candara" w:cs="Cambria"/>
        </w:rPr>
        <w:t xml:space="preserve"> and all of these switches are Power over Ethernet (PoE's) </w:t>
      </w:r>
      <w:r w:rsidR="00D20221" w:rsidRPr="00D87562">
        <w:rPr>
          <w:rFonts w:ascii="Candara" w:eastAsia="Cambria" w:hAnsi="Candara" w:cs="Cambria"/>
        </w:rPr>
        <w:t>comp</w:t>
      </w:r>
      <w:r w:rsidR="00113CDF">
        <w:rPr>
          <w:rFonts w:ascii="Candara" w:eastAsia="Cambria" w:hAnsi="Candara" w:cs="Cambria"/>
        </w:rPr>
        <w:t>a</w:t>
      </w:r>
      <w:r w:rsidR="00D20221" w:rsidRPr="00D87562">
        <w:rPr>
          <w:rFonts w:ascii="Candara" w:eastAsia="Cambria" w:hAnsi="Candara" w:cs="Cambria"/>
        </w:rPr>
        <w:t>tible</w:t>
      </w:r>
      <w:r w:rsidRPr="00D87562">
        <w:rPr>
          <w:rFonts w:ascii="Candara" w:eastAsia="Cambria" w:hAnsi="Candara" w:cs="Cambria"/>
        </w:rPr>
        <w:t xml:space="preserve">. </w:t>
      </w:r>
    </w:p>
    <w:p w14:paraId="7D894EB4" w14:textId="77777777" w:rsidR="005D681C" w:rsidRPr="00D87562" w:rsidRDefault="005D681C" w:rsidP="002759D8">
      <w:pPr>
        <w:spacing w:after="0" w:line="240" w:lineRule="auto"/>
        <w:ind w:left="100" w:right="41"/>
        <w:rPr>
          <w:rFonts w:ascii="Candara" w:eastAsia="Cambria" w:hAnsi="Candara" w:cs="Cambria"/>
        </w:rPr>
      </w:pPr>
    </w:p>
    <w:p w14:paraId="179D37C5" w14:textId="77777777" w:rsidR="003E42DA" w:rsidRPr="00D87562" w:rsidRDefault="00D20221" w:rsidP="00C127E1">
      <w:pPr>
        <w:pStyle w:val="ListParagraph"/>
        <w:numPr>
          <w:ilvl w:val="0"/>
          <w:numId w:val="2"/>
        </w:numPr>
        <w:tabs>
          <w:tab w:val="left" w:pos="460"/>
        </w:tabs>
        <w:spacing w:after="0"/>
        <w:ind w:right="-20"/>
        <w:rPr>
          <w:rFonts w:ascii="Candara" w:eastAsia="Cambria" w:hAnsi="Candara" w:cs="Cambria"/>
        </w:rPr>
      </w:pPr>
      <w:r w:rsidRPr="00D87562">
        <w:rPr>
          <w:rFonts w:ascii="Candara" w:eastAsia="Cambria" w:hAnsi="Candara" w:cs="Cambria"/>
        </w:rPr>
        <w:t>Juniper Gig switches (Po</w:t>
      </w:r>
      <w:r w:rsidR="003E42DA" w:rsidRPr="00D87562">
        <w:rPr>
          <w:rFonts w:ascii="Candara" w:eastAsia="Cambria" w:hAnsi="Candara" w:cs="Cambria"/>
        </w:rPr>
        <w:t>E)</w:t>
      </w:r>
      <w:r w:rsidRPr="00D87562">
        <w:rPr>
          <w:rFonts w:ascii="Candara" w:eastAsia="Cambria" w:hAnsi="Candara" w:cs="Cambria"/>
        </w:rPr>
        <w:t xml:space="preserve"> – Rack</w:t>
      </w:r>
      <w:r w:rsidR="00A2235E" w:rsidRPr="00D87562">
        <w:rPr>
          <w:rFonts w:ascii="Candara" w:eastAsia="Cambria" w:hAnsi="Candara" w:cs="Cambria"/>
        </w:rPr>
        <w:t>-</w:t>
      </w:r>
      <w:r w:rsidRPr="00D87562">
        <w:rPr>
          <w:rFonts w:ascii="Candara" w:eastAsia="Cambria" w:hAnsi="Candara" w:cs="Cambria"/>
        </w:rPr>
        <w:t>mountable</w:t>
      </w:r>
      <w:r w:rsidR="00272FDF" w:rsidRPr="00D87562">
        <w:rPr>
          <w:rFonts w:ascii="Candara" w:eastAsia="Cambria" w:hAnsi="Candara" w:cs="Cambria"/>
        </w:rPr>
        <w:t>.</w:t>
      </w:r>
    </w:p>
    <w:p w14:paraId="05713518" w14:textId="77777777" w:rsidR="003E42DA" w:rsidRPr="00D87562" w:rsidRDefault="003E42DA" w:rsidP="00C127E1">
      <w:pPr>
        <w:pStyle w:val="ListParagraph"/>
        <w:numPr>
          <w:ilvl w:val="0"/>
          <w:numId w:val="2"/>
        </w:numPr>
        <w:tabs>
          <w:tab w:val="left" w:pos="460"/>
        </w:tabs>
        <w:spacing w:after="0"/>
        <w:ind w:right="-20"/>
        <w:rPr>
          <w:rFonts w:ascii="Candara" w:eastAsia="Cambria" w:hAnsi="Candara" w:cs="Cambria"/>
        </w:rPr>
      </w:pPr>
      <w:r w:rsidRPr="00D87562">
        <w:rPr>
          <w:rFonts w:ascii="Candara" w:eastAsia="Cambria" w:hAnsi="Candara" w:cs="Cambria"/>
        </w:rPr>
        <w:t xml:space="preserve">Cat5 cabling in Pretoria and </w:t>
      </w:r>
      <w:proofErr w:type="spellStart"/>
      <w:r w:rsidRPr="00D87562">
        <w:rPr>
          <w:rFonts w:ascii="Candara" w:eastAsia="Cambria" w:hAnsi="Candara" w:cs="Cambria"/>
        </w:rPr>
        <w:t>Sweetwaters</w:t>
      </w:r>
      <w:proofErr w:type="spellEnd"/>
      <w:r w:rsidR="00D20221" w:rsidRPr="00D87562">
        <w:rPr>
          <w:rFonts w:ascii="Candara" w:eastAsia="Cambria" w:hAnsi="Candara" w:cs="Cambria"/>
        </w:rPr>
        <w:t xml:space="preserve"> offices</w:t>
      </w:r>
      <w:r w:rsidR="00272FDF" w:rsidRPr="00D87562">
        <w:rPr>
          <w:rFonts w:ascii="Candara" w:eastAsia="Cambria" w:hAnsi="Candara" w:cs="Cambria"/>
        </w:rPr>
        <w:t>.</w:t>
      </w:r>
    </w:p>
    <w:p w14:paraId="630E99DB" w14:textId="77777777" w:rsidR="003E42DA" w:rsidRPr="00D87562" w:rsidRDefault="007B42BA" w:rsidP="00C127E1">
      <w:pPr>
        <w:pStyle w:val="ListParagraph"/>
        <w:numPr>
          <w:ilvl w:val="0"/>
          <w:numId w:val="2"/>
        </w:numPr>
        <w:tabs>
          <w:tab w:val="left" w:pos="460"/>
        </w:tabs>
        <w:spacing w:after="0"/>
        <w:ind w:right="-20"/>
        <w:rPr>
          <w:rFonts w:ascii="Candara" w:eastAsia="Cambria" w:hAnsi="Candara" w:cs="Cambria"/>
        </w:rPr>
      </w:pPr>
      <w:r w:rsidRPr="00D87562">
        <w:rPr>
          <w:rFonts w:ascii="Candara" w:eastAsia="Cambria" w:hAnsi="Candara" w:cs="Cambria"/>
        </w:rPr>
        <w:t>Cat</w:t>
      </w:r>
      <w:r w:rsidR="003E42DA" w:rsidRPr="00D87562">
        <w:rPr>
          <w:rFonts w:ascii="Candara" w:eastAsia="Cambria" w:hAnsi="Candara" w:cs="Cambria"/>
        </w:rPr>
        <w:t>6 cabling in Durban and Cape Town</w:t>
      </w:r>
      <w:r w:rsidR="00D20221" w:rsidRPr="00D87562">
        <w:rPr>
          <w:rFonts w:ascii="Candara" w:eastAsia="Cambria" w:hAnsi="Candara" w:cs="Cambria"/>
        </w:rPr>
        <w:t xml:space="preserve"> offices</w:t>
      </w:r>
      <w:r w:rsidR="00272FDF" w:rsidRPr="00D87562">
        <w:rPr>
          <w:rFonts w:ascii="Candara" w:eastAsia="Cambria" w:hAnsi="Candara" w:cs="Cambria"/>
        </w:rPr>
        <w:t>.</w:t>
      </w:r>
    </w:p>
    <w:p w14:paraId="423152FB" w14:textId="77777777" w:rsidR="003E42DA" w:rsidRPr="00D87562" w:rsidRDefault="003E42DA" w:rsidP="00C127E1">
      <w:pPr>
        <w:pStyle w:val="ListParagraph"/>
        <w:numPr>
          <w:ilvl w:val="0"/>
          <w:numId w:val="2"/>
        </w:numPr>
        <w:tabs>
          <w:tab w:val="left" w:pos="460"/>
        </w:tabs>
        <w:spacing w:after="0"/>
        <w:ind w:right="-20"/>
        <w:rPr>
          <w:rFonts w:ascii="Candara" w:eastAsia="Cambria" w:hAnsi="Candara" w:cs="Cambria"/>
        </w:rPr>
      </w:pPr>
      <w:r w:rsidRPr="00D87562">
        <w:rPr>
          <w:rFonts w:ascii="Candara" w:eastAsia="Cambria" w:hAnsi="Candara" w:cs="Cambria"/>
        </w:rPr>
        <w:t>V</w:t>
      </w:r>
      <w:r w:rsidR="00BC7244" w:rsidRPr="00D87562">
        <w:rPr>
          <w:rFonts w:ascii="Candara" w:eastAsia="Cambria" w:hAnsi="Candara" w:cs="Cambria"/>
        </w:rPr>
        <w:t>LAN</w:t>
      </w:r>
      <w:r w:rsidR="00D20221" w:rsidRPr="00D87562">
        <w:rPr>
          <w:rFonts w:ascii="Candara" w:eastAsia="Cambria" w:hAnsi="Candara" w:cs="Cambria"/>
        </w:rPr>
        <w:t>s</w:t>
      </w:r>
      <w:r w:rsidRPr="00D87562">
        <w:rPr>
          <w:rFonts w:ascii="Candara" w:eastAsia="Cambria" w:hAnsi="Candara" w:cs="Cambria"/>
        </w:rPr>
        <w:t xml:space="preserve"> in all offices</w:t>
      </w:r>
      <w:r w:rsidR="00272FDF" w:rsidRPr="00D87562">
        <w:rPr>
          <w:rFonts w:ascii="Candara" w:eastAsia="Cambria" w:hAnsi="Candara" w:cs="Cambria"/>
        </w:rPr>
        <w:t>.</w:t>
      </w:r>
    </w:p>
    <w:p w14:paraId="79493AA7" w14:textId="77777777" w:rsidR="003E42DA" w:rsidRPr="00D87562" w:rsidRDefault="003E42DA" w:rsidP="00C127E1">
      <w:pPr>
        <w:pStyle w:val="ListParagraph"/>
        <w:numPr>
          <w:ilvl w:val="0"/>
          <w:numId w:val="2"/>
        </w:numPr>
        <w:tabs>
          <w:tab w:val="left" w:pos="460"/>
        </w:tabs>
        <w:spacing w:after="0"/>
        <w:ind w:right="-20"/>
        <w:rPr>
          <w:rFonts w:ascii="Candara" w:eastAsia="Cambria" w:hAnsi="Candara" w:cs="Cambria"/>
        </w:rPr>
      </w:pPr>
      <w:r w:rsidRPr="00D87562">
        <w:rPr>
          <w:rFonts w:ascii="Candara" w:eastAsia="Cambria" w:hAnsi="Candara" w:cs="Cambria"/>
        </w:rPr>
        <w:t>1 Gig inter</w:t>
      </w:r>
      <w:r w:rsidR="00BC7244" w:rsidRPr="00D87562">
        <w:rPr>
          <w:rFonts w:ascii="Candara" w:eastAsia="Cambria" w:hAnsi="Candara" w:cs="Cambria"/>
        </w:rPr>
        <w:t>-</w:t>
      </w:r>
      <w:r w:rsidRPr="00D87562">
        <w:rPr>
          <w:rFonts w:ascii="Candara" w:eastAsia="Cambria" w:hAnsi="Candara" w:cs="Cambria"/>
        </w:rPr>
        <w:t xml:space="preserve">branch </w:t>
      </w:r>
      <w:proofErr w:type="spellStart"/>
      <w:r w:rsidRPr="00D87562">
        <w:rPr>
          <w:rFonts w:ascii="Candara" w:eastAsia="Cambria" w:hAnsi="Candara" w:cs="Cambria"/>
        </w:rPr>
        <w:t>fibre</w:t>
      </w:r>
      <w:proofErr w:type="spellEnd"/>
      <w:r w:rsidRPr="00D87562">
        <w:rPr>
          <w:rFonts w:ascii="Candara" w:eastAsia="Cambria" w:hAnsi="Candara" w:cs="Cambria"/>
        </w:rPr>
        <w:t xml:space="preserve"> backbone/ </w:t>
      </w:r>
      <w:r w:rsidR="007B02CA" w:rsidRPr="00D87562">
        <w:rPr>
          <w:rFonts w:ascii="Candara" w:eastAsia="Cambria" w:hAnsi="Candara" w:cs="Cambria"/>
        </w:rPr>
        <w:t xml:space="preserve">TENET </w:t>
      </w:r>
      <w:r w:rsidRPr="00D87562">
        <w:rPr>
          <w:rFonts w:ascii="Candara" w:eastAsia="Cambria" w:hAnsi="Candara" w:cs="Cambria"/>
        </w:rPr>
        <w:t>connectivity</w:t>
      </w:r>
      <w:r w:rsidR="00272FDF" w:rsidRPr="00D87562">
        <w:rPr>
          <w:rFonts w:ascii="Candara" w:eastAsia="Cambria" w:hAnsi="Candara" w:cs="Cambria"/>
        </w:rPr>
        <w:t>.</w:t>
      </w:r>
    </w:p>
    <w:p w14:paraId="095BFFD9" w14:textId="77777777" w:rsidR="003E42DA" w:rsidRPr="00D87562" w:rsidRDefault="003E42DA" w:rsidP="00C127E1">
      <w:pPr>
        <w:pStyle w:val="ListParagraph"/>
        <w:numPr>
          <w:ilvl w:val="0"/>
          <w:numId w:val="2"/>
        </w:numPr>
        <w:tabs>
          <w:tab w:val="left" w:pos="460"/>
        </w:tabs>
        <w:spacing w:after="0"/>
        <w:ind w:right="-20"/>
        <w:rPr>
          <w:rFonts w:ascii="Candara" w:eastAsia="Cambria" w:hAnsi="Candara" w:cs="Cambria"/>
        </w:rPr>
      </w:pPr>
      <w:r w:rsidRPr="00D87562">
        <w:rPr>
          <w:rFonts w:ascii="Candara" w:eastAsia="Cambria" w:hAnsi="Candara" w:cs="Cambria"/>
        </w:rPr>
        <w:t>Each HSRC site can break out directly to the internet</w:t>
      </w:r>
      <w:r w:rsidR="00272FDF" w:rsidRPr="00D87562">
        <w:rPr>
          <w:rFonts w:ascii="Candara" w:eastAsia="Cambria" w:hAnsi="Candara" w:cs="Cambria"/>
        </w:rPr>
        <w:t>.</w:t>
      </w:r>
    </w:p>
    <w:p w14:paraId="2972DFF4" w14:textId="77777777" w:rsidR="00524BEE" w:rsidRPr="00D87562" w:rsidRDefault="00524BEE" w:rsidP="00C127E1">
      <w:pPr>
        <w:pStyle w:val="ListParagraph"/>
        <w:numPr>
          <w:ilvl w:val="0"/>
          <w:numId w:val="2"/>
        </w:numPr>
        <w:tabs>
          <w:tab w:val="left" w:pos="460"/>
        </w:tabs>
        <w:spacing w:after="0"/>
        <w:ind w:right="-20"/>
        <w:rPr>
          <w:rFonts w:ascii="Candara" w:eastAsia="Cambria" w:hAnsi="Candara" w:cs="Cambria"/>
        </w:rPr>
      </w:pPr>
      <w:r w:rsidRPr="00D87562">
        <w:rPr>
          <w:rFonts w:ascii="Candara" w:eastAsia="Cambria" w:hAnsi="Candara" w:cs="Cambria"/>
        </w:rPr>
        <w:t>All sites make use of Sonic</w:t>
      </w:r>
      <w:r w:rsidR="00331F15" w:rsidRPr="00D87562">
        <w:rPr>
          <w:rFonts w:ascii="Candara" w:eastAsia="Cambria" w:hAnsi="Candara" w:cs="Cambria"/>
        </w:rPr>
        <w:t>Wall</w:t>
      </w:r>
      <w:r w:rsidRPr="00D87562">
        <w:rPr>
          <w:rFonts w:ascii="Candara" w:eastAsia="Cambria" w:hAnsi="Candara" w:cs="Cambria"/>
        </w:rPr>
        <w:t xml:space="preserve"> </w:t>
      </w:r>
      <w:r w:rsidR="00D20221" w:rsidRPr="00D87562">
        <w:rPr>
          <w:rFonts w:ascii="Candara" w:eastAsia="Cambria" w:hAnsi="Candara" w:cs="Cambria"/>
        </w:rPr>
        <w:t xml:space="preserve">NSA </w:t>
      </w:r>
      <w:r w:rsidRPr="00D87562">
        <w:rPr>
          <w:rFonts w:ascii="Candara" w:eastAsia="Cambria" w:hAnsi="Candara" w:cs="Cambria"/>
        </w:rPr>
        <w:t>firewall</w:t>
      </w:r>
      <w:r w:rsidR="00D205B7" w:rsidRPr="00D87562">
        <w:rPr>
          <w:rFonts w:ascii="Candara" w:eastAsia="Cambria" w:hAnsi="Candara" w:cs="Cambria"/>
        </w:rPr>
        <w:t>s</w:t>
      </w:r>
      <w:r w:rsidR="00D20221" w:rsidRPr="00D87562">
        <w:rPr>
          <w:rFonts w:ascii="Candara" w:eastAsia="Cambria" w:hAnsi="Candara" w:cs="Cambria"/>
        </w:rPr>
        <w:t xml:space="preserve"> (NGFWs)</w:t>
      </w:r>
      <w:r w:rsidR="00272FDF" w:rsidRPr="00D87562">
        <w:rPr>
          <w:rFonts w:ascii="Candara" w:eastAsia="Cambria" w:hAnsi="Candara" w:cs="Cambria"/>
        </w:rPr>
        <w:t>.</w:t>
      </w:r>
    </w:p>
    <w:p w14:paraId="37066F5B" w14:textId="77777777" w:rsidR="00A92CE5" w:rsidRPr="00D87562" w:rsidRDefault="00D20221" w:rsidP="00C127E1">
      <w:pPr>
        <w:pStyle w:val="ListParagraph"/>
        <w:numPr>
          <w:ilvl w:val="0"/>
          <w:numId w:val="2"/>
        </w:numPr>
        <w:tabs>
          <w:tab w:val="left" w:pos="460"/>
        </w:tabs>
        <w:spacing w:after="0"/>
        <w:ind w:right="-20"/>
        <w:rPr>
          <w:rFonts w:ascii="Candara" w:eastAsia="Cambria" w:hAnsi="Candara" w:cs="Cambria"/>
        </w:rPr>
      </w:pPr>
      <w:r w:rsidRPr="00D87562">
        <w:rPr>
          <w:rFonts w:ascii="Candara" w:eastAsia="Cambria" w:hAnsi="Candara" w:cs="Cambria"/>
        </w:rPr>
        <w:t xml:space="preserve">All sites have </w:t>
      </w:r>
      <w:proofErr w:type="spellStart"/>
      <w:r w:rsidR="005D681C" w:rsidRPr="00D87562">
        <w:rPr>
          <w:rFonts w:ascii="Candara" w:eastAsia="Cambria" w:hAnsi="Candara" w:cs="Cambria"/>
        </w:rPr>
        <w:t>SonicPoint</w:t>
      </w:r>
      <w:proofErr w:type="spellEnd"/>
      <w:r w:rsidR="005D681C" w:rsidRPr="00D87562">
        <w:rPr>
          <w:rFonts w:ascii="Candara" w:eastAsia="Cambria" w:hAnsi="Candara" w:cs="Cambria"/>
        </w:rPr>
        <w:t xml:space="preserve"> </w:t>
      </w:r>
      <w:r w:rsidR="00A92CE5" w:rsidRPr="00D87562">
        <w:rPr>
          <w:rFonts w:ascii="Candara" w:eastAsia="Cambria" w:hAnsi="Candara" w:cs="Cambria"/>
        </w:rPr>
        <w:t>Wireless (Wi</w:t>
      </w:r>
      <w:r w:rsidR="00331F15" w:rsidRPr="00D87562">
        <w:rPr>
          <w:rFonts w:ascii="Candara" w:eastAsia="Cambria" w:hAnsi="Candara" w:cs="Cambria"/>
        </w:rPr>
        <w:t>-</w:t>
      </w:r>
      <w:r w:rsidR="00A92CE5" w:rsidRPr="00D87562">
        <w:rPr>
          <w:rFonts w:ascii="Candara" w:eastAsia="Cambria" w:hAnsi="Candara" w:cs="Cambria"/>
        </w:rPr>
        <w:t>Fi)</w:t>
      </w:r>
      <w:r w:rsidRPr="00D87562">
        <w:rPr>
          <w:rFonts w:ascii="Candara" w:eastAsia="Cambria" w:hAnsi="Candara" w:cs="Cambria"/>
        </w:rPr>
        <w:t xml:space="preserve"> </w:t>
      </w:r>
      <w:r w:rsidR="005C3CD9" w:rsidRPr="00D87562">
        <w:rPr>
          <w:rFonts w:ascii="Candara" w:eastAsia="Cambria" w:hAnsi="Candara" w:cs="Cambria"/>
        </w:rPr>
        <w:t>connectivity</w:t>
      </w:r>
      <w:r w:rsidR="00272FDF" w:rsidRPr="00D87562">
        <w:rPr>
          <w:rFonts w:ascii="Candara" w:eastAsia="Cambria" w:hAnsi="Candara" w:cs="Cambria"/>
        </w:rPr>
        <w:t>.</w:t>
      </w:r>
    </w:p>
    <w:p w14:paraId="0CEAB620" w14:textId="77777777" w:rsidR="0048372D" w:rsidRPr="00D87562" w:rsidRDefault="0048372D">
      <w:pPr>
        <w:spacing w:before="8" w:after="0" w:line="150" w:lineRule="exact"/>
        <w:rPr>
          <w:rFonts w:ascii="Candara" w:hAnsi="Candara"/>
        </w:rPr>
      </w:pPr>
    </w:p>
    <w:p w14:paraId="2359A8B7" w14:textId="77777777" w:rsidR="00A85E34" w:rsidRDefault="00A85E34">
      <w:pPr>
        <w:rPr>
          <w:rFonts w:ascii="Candara" w:hAnsi="Candara"/>
        </w:rPr>
      </w:pPr>
      <w:r>
        <w:rPr>
          <w:rFonts w:ascii="Candara" w:hAnsi="Candara"/>
        </w:rPr>
        <w:br w:type="page"/>
      </w:r>
    </w:p>
    <w:p w14:paraId="41AA4C12" w14:textId="77777777" w:rsidR="00335E30" w:rsidRPr="00D87562" w:rsidRDefault="00335E30">
      <w:pPr>
        <w:spacing w:before="8" w:after="0" w:line="150" w:lineRule="exact"/>
        <w:rPr>
          <w:rFonts w:ascii="Candara" w:hAnsi="Candara"/>
        </w:rPr>
      </w:pPr>
    </w:p>
    <w:p w14:paraId="3D353557" w14:textId="77777777" w:rsidR="00335E30" w:rsidRPr="00D87562" w:rsidRDefault="00A31DD4" w:rsidP="00C127E1">
      <w:pPr>
        <w:pStyle w:val="ListParagraph"/>
        <w:numPr>
          <w:ilvl w:val="0"/>
          <w:numId w:val="6"/>
        </w:numPr>
        <w:spacing w:before="26" w:after="0" w:line="240" w:lineRule="auto"/>
        <w:ind w:right="-20"/>
        <w:rPr>
          <w:rFonts w:ascii="Candara" w:eastAsia="Cambria" w:hAnsi="Candara" w:cs="Cambria"/>
          <w:b/>
          <w:bCs/>
        </w:rPr>
      </w:pPr>
      <w:r w:rsidRPr="00D87562">
        <w:rPr>
          <w:rFonts w:ascii="Candara" w:eastAsia="Cambria" w:hAnsi="Candara" w:cs="Cambria"/>
          <w:b/>
          <w:bCs/>
        </w:rPr>
        <w:t>HSRC WAN diagram</w:t>
      </w:r>
    </w:p>
    <w:p w14:paraId="3D4C2C8A" w14:textId="77777777" w:rsidR="00A31DD4" w:rsidRPr="00D87562" w:rsidRDefault="00A31DD4">
      <w:pPr>
        <w:spacing w:before="8" w:after="0" w:line="150" w:lineRule="exact"/>
        <w:rPr>
          <w:rFonts w:ascii="Candara" w:hAnsi="Candara"/>
        </w:rPr>
      </w:pPr>
    </w:p>
    <w:p w14:paraId="2E556D1F" w14:textId="77777777" w:rsidR="00CB26D4" w:rsidRPr="00D87562" w:rsidRDefault="00CB26D4">
      <w:pPr>
        <w:spacing w:after="0" w:line="240" w:lineRule="auto"/>
        <w:ind w:left="100" w:right="-20"/>
        <w:rPr>
          <w:rFonts w:ascii="Candara" w:eastAsia="Cambria" w:hAnsi="Candara" w:cs="Cambria"/>
          <w:b/>
          <w:bCs/>
        </w:rPr>
      </w:pPr>
    </w:p>
    <w:p w14:paraId="1E480093" w14:textId="77777777" w:rsidR="00CB26D4" w:rsidRPr="00D87562" w:rsidRDefault="00CB26D4">
      <w:pPr>
        <w:spacing w:after="0" w:line="240" w:lineRule="auto"/>
        <w:ind w:left="100" w:right="-20"/>
        <w:rPr>
          <w:rFonts w:ascii="Candara" w:eastAsia="Cambria" w:hAnsi="Candara" w:cs="Cambria"/>
          <w:b/>
          <w:bCs/>
        </w:rPr>
      </w:pPr>
    </w:p>
    <w:p w14:paraId="4B4AD7BA" w14:textId="77777777" w:rsidR="00CB26D4" w:rsidRPr="00D87562" w:rsidRDefault="00CB26D4">
      <w:pPr>
        <w:spacing w:after="0" w:line="240" w:lineRule="auto"/>
        <w:ind w:left="100" w:right="-20"/>
        <w:rPr>
          <w:rFonts w:ascii="Candara" w:eastAsia="Cambria" w:hAnsi="Candara" w:cs="Cambria"/>
          <w:b/>
          <w:bCs/>
        </w:rPr>
      </w:pPr>
      <w:r w:rsidRPr="00D87562">
        <w:rPr>
          <w:rFonts w:ascii="Candara" w:eastAsia="Cambria" w:hAnsi="Candara" w:cs="Cambria"/>
          <w:b/>
          <w:bCs/>
          <w:noProof/>
          <w:lang w:val="en-ZA" w:eastAsia="en-ZA"/>
        </w:rPr>
        <w:drawing>
          <wp:inline distT="0" distB="0" distL="0" distR="0" wp14:anchorId="6F8A3756" wp14:editId="2479DF45">
            <wp:extent cx="6083300" cy="43014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NET-WAN-PTA-DBN-CPT-PSW-DR-V3 7 Nov 2019.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83300" cy="4301490"/>
                    </a:xfrm>
                    <a:prstGeom prst="rect">
                      <a:avLst/>
                    </a:prstGeom>
                  </pic:spPr>
                </pic:pic>
              </a:graphicData>
            </a:graphic>
          </wp:inline>
        </w:drawing>
      </w:r>
    </w:p>
    <w:p w14:paraId="1142C99F" w14:textId="77777777" w:rsidR="00CB26D4" w:rsidRPr="00D87562" w:rsidRDefault="00CB26D4">
      <w:pPr>
        <w:spacing w:after="0" w:line="240" w:lineRule="auto"/>
        <w:ind w:left="100" w:right="-20"/>
        <w:rPr>
          <w:rFonts w:ascii="Candara" w:eastAsia="Cambria" w:hAnsi="Candara" w:cs="Cambria"/>
          <w:b/>
          <w:bCs/>
        </w:rPr>
      </w:pPr>
    </w:p>
    <w:p w14:paraId="4A3DA470" w14:textId="77777777" w:rsidR="00CB26D4" w:rsidRPr="00D87562" w:rsidRDefault="00CB26D4">
      <w:pPr>
        <w:spacing w:after="0" w:line="240" w:lineRule="auto"/>
        <w:ind w:left="100" w:right="-20"/>
        <w:rPr>
          <w:rFonts w:ascii="Candara" w:eastAsia="Cambria" w:hAnsi="Candara" w:cs="Cambria"/>
          <w:b/>
          <w:bCs/>
        </w:rPr>
      </w:pPr>
    </w:p>
    <w:p w14:paraId="39DA480F" w14:textId="77777777" w:rsidR="001B1E79" w:rsidRPr="00D87562" w:rsidRDefault="001B1E79">
      <w:pPr>
        <w:rPr>
          <w:rFonts w:ascii="Candara" w:eastAsia="Cambria" w:hAnsi="Candara" w:cs="Cambria"/>
          <w:b/>
          <w:bCs/>
        </w:rPr>
      </w:pPr>
      <w:r w:rsidRPr="00D87562">
        <w:rPr>
          <w:rFonts w:ascii="Candara" w:eastAsia="Cambria" w:hAnsi="Candara" w:cs="Cambria"/>
          <w:b/>
          <w:bCs/>
        </w:rPr>
        <w:br w:type="page"/>
      </w:r>
    </w:p>
    <w:p w14:paraId="060B4C75" w14:textId="77777777" w:rsidR="005B1D5C" w:rsidRPr="00D87562" w:rsidRDefault="005B1D5C">
      <w:pPr>
        <w:spacing w:after="0" w:line="240" w:lineRule="auto"/>
        <w:ind w:left="100" w:right="-20"/>
        <w:rPr>
          <w:rFonts w:ascii="Candara" w:eastAsia="Cambria" w:hAnsi="Candara" w:cs="Cambria"/>
          <w:b/>
          <w:bCs/>
        </w:rPr>
      </w:pPr>
    </w:p>
    <w:p w14:paraId="7A80D248" w14:textId="77777777" w:rsidR="005B1D5C" w:rsidRPr="00D87562" w:rsidRDefault="005B1D5C">
      <w:pPr>
        <w:spacing w:after="0" w:line="240" w:lineRule="auto"/>
        <w:ind w:left="100" w:right="-20"/>
        <w:rPr>
          <w:rFonts w:ascii="Candara" w:eastAsia="Cambria" w:hAnsi="Candara" w:cs="Cambria"/>
          <w:b/>
          <w:bCs/>
        </w:rPr>
      </w:pPr>
    </w:p>
    <w:p w14:paraId="3B1013AF" w14:textId="77777777" w:rsidR="00A31DD4" w:rsidRPr="00D87562" w:rsidRDefault="00A31DD4" w:rsidP="00C127E1">
      <w:pPr>
        <w:pStyle w:val="ListParagraph"/>
        <w:numPr>
          <w:ilvl w:val="0"/>
          <w:numId w:val="6"/>
        </w:numPr>
        <w:spacing w:before="26" w:after="0" w:line="240" w:lineRule="auto"/>
        <w:ind w:right="-20"/>
        <w:rPr>
          <w:rFonts w:ascii="Candara" w:eastAsia="Cambria" w:hAnsi="Candara" w:cs="Cambria"/>
          <w:b/>
          <w:bCs/>
        </w:rPr>
      </w:pPr>
      <w:r w:rsidRPr="00D87562">
        <w:rPr>
          <w:rFonts w:ascii="Candara" w:eastAsia="Cambria" w:hAnsi="Candara" w:cs="Cambria"/>
          <w:b/>
          <w:bCs/>
        </w:rPr>
        <w:t>HSRC LAN diagram</w:t>
      </w:r>
    </w:p>
    <w:p w14:paraId="72D00068" w14:textId="77777777" w:rsidR="00A31DD4" w:rsidRPr="00D87562" w:rsidRDefault="00A31DD4">
      <w:pPr>
        <w:spacing w:after="0" w:line="240" w:lineRule="auto"/>
        <w:ind w:left="100" w:right="-20"/>
        <w:rPr>
          <w:rFonts w:ascii="Candara" w:eastAsia="Cambria" w:hAnsi="Candara" w:cs="Cambria"/>
          <w:b/>
          <w:bCs/>
        </w:rPr>
      </w:pPr>
    </w:p>
    <w:p w14:paraId="30AC7BD6" w14:textId="77777777" w:rsidR="00A31DD4" w:rsidRPr="00D87562" w:rsidRDefault="00A31DD4">
      <w:pPr>
        <w:spacing w:after="0" w:line="240" w:lineRule="auto"/>
        <w:ind w:left="100" w:right="-20"/>
        <w:rPr>
          <w:rFonts w:ascii="Candara" w:eastAsia="Cambria" w:hAnsi="Candara" w:cs="Cambria"/>
          <w:b/>
          <w:bCs/>
        </w:rPr>
      </w:pPr>
    </w:p>
    <w:p w14:paraId="64178380" w14:textId="77777777" w:rsidR="005B1D5C" w:rsidRPr="00D87562" w:rsidRDefault="005B1D5C">
      <w:pPr>
        <w:spacing w:after="0" w:line="240" w:lineRule="auto"/>
        <w:ind w:left="100" w:right="-20"/>
        <w:rPr>
          <w:rFonts w:ascii="Candara" w:eastAsia="Cambria" w:hAnsi="Candara" w:cs="Cambria"/>
          <w:b/>
          <w:bCs/>
        </w:rPr>
      </w:pPr>
      <w:r w:rsidRPr="00D87562">
        <w:rPr>
          <w:rFonts w:ascii="Candara" w:eastAsia="Cambria" w:hAnsi="Candara" w:cs="Cambria"/>
          <w:b/>
          <w:bCs/>
          <w:noProof/>
          <w:lang w:val="en-ZA" w:eastAsia="en-ZA"/>
        </w:rPr>
        <w:drawing>
          <wp:inline distT="0" distB="0" distL="0" distR="0" wp14:anchorId="72772BCF" wp14:editId="60D8AAEB">
            <wp:extent cx="6083300" cy="5112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NET-SWEETWATERST-all2018.jpg"/>
                    <pic:cNvPicPr/>
                  </pic:nvPicPr>
                  <pic:blipFill>
                    <a:blip r:embed="rId11">
                      <a:extLst>
                        <a:ext uri="{28A0092B-C50C-407E-A947-70E740481C1C}">
                          <a14:useLocalDpi xmlns:a14="http://schemas.microsoft.com/office/drawing/2010/main" val="0"/>
                        </a:ext>
                      </a:extLst>
                    </a:blip>
                    <a:stretch>
                      <a:fillRect/>
                    </a:stretch>
                  </pic:blipFill>
                  <pic:spPr>
                    <a:xfrm>
                      <a:off x="0" y="0"/>
                      <a:ext cx="6083300" cy="5112385"/>
                    </a:xfrm>
                    <a:prstGeom prst="rect">
                      <a:avLst/>
                    </a:prstGeom>
                  </pic:spPr>
                </pic:pic>
              </a:graphicData>
            </a:graphic>
          </wp:inline>
        </w:drawing>
      </w:r>
    </w:p>
    <w:p w14:paraId="751CBFA1" w14:textId="77777777" w:rsidR="005B1D5C" w:rsidRPr="00D87562" w:rsidRDefault="005B1D5C">
      <w:pPr>
        <w:spacing w:after="0" w:line="240" w:lineRule="auto"/>
        <w:ind w:left="100" w:right="-20"/>
        <w:rPr>
          <w:rFonts w:ascii="Candara" w:eastAsia="Cambria" w:hAnsi="Candara" w:cs="Cambria"/>
          <w:b/>
          <w:bCs/>
        </w:rPr>
      </w:pPr>
    </w:p>
    <w:p w14:paraId="6AF08689" w14:textId="77777777" w:rsidR="005B1D5C" w:rsidRPr="00D87562" w:rsidRDefault="005B1D5C">
      <w:pPr>
        <w:spacing w:after="0" w:line="240" w:lineRule="auto"/>
        <w:ind w:left="100" w:right="-20"/>
        <w:rPr>
          <w:rFonts w:ascii="Candara" w:eastAsia="Cambria" w:hAnsi="Candara" w:cs="Cambria"/>
          <w:b/>
          <w:bCs/>
        </w:rPr>
      </w:pPr>
    </w:p>
    <w:p w14:paraId="28662A23" w14:textId="77777777" w:rsidR="001870A2" w:rsidRPr="00D87562" w:rsidRDefault="001870A2">
      <w:pPr>
        <w:rPr>
          <w:rFonts w:ascii="Candara" w:eastAsia="Cambria" w:hAnsi="Candara" w:cs="Cambria"/>
          <w:b/>
          <w:bCs/>
        </w:rPr>
      </w:pPr>
      <w:r w:rsidRPr="00D87562">
        <w:rPr>
          <w:rFonts w:ascii="Candara" w:eastAsia="Cambria" w:hAnsi="Candara" w:cs="Cambria"/>
          <w:b/>
          <w:bCs/>
        </w:rPr>
        <w:br w:type="page"/>
      </w:r>
    </w:p>
    <w:p w14:paraId="726B37A2" w14:textId="77777777" w:rsidR="0048372D" w:rsidRPr="00D87562" w:rsidRDefault="00F13F73">
      <w:pPr>
        <w:spacing w:after="0" w:line="200" w:lineRule="exact"/>
        <w:rPr>
          <w:rFonts w:ascii="Candara" w:hAnsi="Candara"/>
        </w:rPr>
      </w:pPr>
      <w:r w:rsidRPr="00D87562">
        <w:rPr>
          <w:rFonts w:ascii="Candara" w:hAnsi="Candara"/>
          <w:noProof/>
          <w:lang w:val="en-ZA" w:eastAsia="en-ZA"/>
        </w:rPr>
        <mc:AlternateContent>
          <mc:Choice Requires="wpg">
            <w:drawing>
              <wp:anchor distT="0" distB="0" distL="114300" distR="114300" simplePos="0" relativeHeight="251651072" behindDoc="1" locked="0" layoutInCell="1" allowOverlap="1" wp14:anchorId="7321E9FC" wp14:editId="771A68F9">
                <wp:simplePos x="0" y="0"/>
                <wp:positionH relativeFrom="page">
                  <wp:posOffset>300990</wp:posOffset>
                </wp:positionH>
                <wp:positionV relativeFrom="page">
                  <wp:posOffset>297815</wp:posOffset>
                </wp:positionV>
                <wp:extent cx="7171690" cy="9464040"/>
                <wp:effectExtent l="5715" t="2540" r="4445" b="1270"/>
                <wp:wrapNone/>
                <wp:docPr id="1524" name="Group 15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525" name="Group 1564"/>
                        <wpg:cNvGrpSpPr>
                          <a:grpSpLocks/>
                        </wpg:cNvGrpSpPr>
                        <wpg:grpSpPr bwMode="auto">
                          <a:xfrm>
                            <a:off x="480" y="485"/>
                            <a:ext cx="11282" cy="2"/>
                            <a:chOff x="480" y="485"/>
                            <a:chExt cx="11282" cy="2"/>
                          </a:xfrm>
                        </wpg:grpSpPr>
                        <wps:wsp>
                          <wps:cNvPr id="1526" name="Freeform 1565"/>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7" name="Group 1562"/>
                        <wpg:cNvGrpSpPr>
                          <a:grpSpLocks/>
                        </wpg:cNvGrpSpPr>
                        <wpg:grpSpPr bwMode="auto">
                          <a:xfrm>
                            <a:off x="490" y="490"/>
                            <a:ext cx="38" cy="10"/>
                            <a:chOff x="490" y="490"/>
                            <a:chExt cx="38" cy="10"/>
                          </a:xfrm>
                        </wpg:grpSpPr>
                        <wps:wsp>
                          <wps:cNvPr id="1528" name="Freeform 1563"/>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9" name="Group 1560"/>
                        <wpg:cNvGrpSpPr>
                          <a:grpSpLocks/>
                        </wpg:cNvGrpSpPr>
                        <wpg:grpSpPr bwMode="auto">
                          <a:xfrm>
                            <a:off x="499" y="504"/>
                            <a:ext cx="11244" cy="2"/>
                            <a:chOff x="499" y="504"/>
                            <a:chExt cx="11244" cy="2"/>
                          </a:xfrm>
                        </wpg:grpSpPr>
                        <wps:wsp>
                          <wps:cNvPr id="1530" name="Freeform 1561"/>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1" name="Group 1558"/>
                        <wpg:cNvGrpSpPr>
                          <a:grpSpLocks/>
                        </wpg:cNvGrpSpPr>
                        <wpg:grpSpPr bwMode="auto">
                          <a:xfrm>
                            <a:off x="509" y="509"/>
                            <a:ext cx="19" cy="10"/>
                            <a:chOff x="509" y="509"/>
                            <a:chExt cx="19" cy="10"/>
                          </a:xfrm>
                        </wpg:grpSpPr>
                        <wps:wsp>
                          <wps:cNvPr id="1532" name="Freeform 1559"/>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3" name="Group 1556"/>
                        <wpg:cNvGrpSpPr>
                          <a:grpSpLocks/>
                        </wpg:cNvGrpSpPr>
                        <wpg:grpSpPr bwMode="auto">
                          <a:xfrm>
                            <a:off x="518" y="523"/>
                            <a:ext cx="11205" cy="2"/>
                            <a:chOff x="518" y="523"/>
                            <a:chExt cx="11205" cy="2"/>
                          </a:xfrm>
                        </wpg:grpSpPr>
                        <wps:wsp>
                          <wps:cNvPr id="1534" name="Freeform 1557"/>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5" name="Group 1554"/>
                        <wpg:cNvGrpSpPr>
                          <a:grpSpLocks/>
                        </wpg:cNvGrpSpPr>
                        <wpg:grpSpPr bwMode="auto">
                          <a:xfrm>
                            <a:off x="11714" y="490"/>
                            <a:ext cx="38" cy="10"/>
                            <a:chOff x="11714" y="490"/>
                            <a:chExt cx="38" cy="10"/>
                          </a:xfrm>
                        </wpg:grpSpPr>
                        <wps:wsp>
                          <wps:cNvPr id="1536" name="Freeform 1555"/>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7" name="Group 1552"/>
                        <wpg:cNvGrpSpPr>
                          <a:grpSpLocks/>
                        </wpg:cNvGrpSpPr>
                        <wpg:grpSpPr bwMode="auto">
                          <a:xfrm>
                            <a:off x="11714" y="509"/>
                            <a:ext cx="19" cy="10"/>
                            <a:chOff x="11714" y="509"/>
                            <a:chExt cx="19" cy="10"/>
                          </a:xfrm>
                        </wpg:grpSpPr>
                        <wps:wsp>
                          <wps:cNvPr id="1538" name="Freeform 1553"/>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9" name="Group 1550"/>
                        <wpg:cNvGrpSpPr>
                          <a:grpSpLocks/>
                        </wpg:cNvGrpSpPr>
                        <wpg:grpSpPr bwMode="auto">
                          <a:xfrm>
                            <a:off x="485" y="475"/>
                            <a:ext cx="2" cy="14892"/>
                            <a:chOff x="485" y="475"/>
                            <a:chExt cx="2" cy="14892"/>
                          </a:xfrm>
                        </wpg:grpSpPr>
                        <wps:wsp>
                          <wps:cNvPr id="1540" name="Freeform 1551"/>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1" name="Group 1548"/>
                        <wpg:cNvGrpSpPr>
                          <a:grpSpLocks/>
                        </wpg:cNvGrpSpPr>
                        <wpg:grpSpPr bwMode="auto">
                          <a:xfrm>
                            <a:off x="494" y="485"/>
                            <a:ext cx="2" cy="14873"/>
                            <a:chOff x="494" y="485"/>
                            <a:chExt cx="2" cy="14873"/>
                          </a:xfrm>
                        </wpg:grpSpPr>
                        <wps:wsp>
                          <wps:cNvPr id="1542" name="Freeform 1549"/>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3" name="Group 1546"/>
                        <wpg:cNvGrpSpPr>
                          <a:grpSpLocks/>
                        </wpg:cNvGrpSpPr>
                        <wpg:grpSpPr bwMode="auto">
                          <a:xfrm>
                            <a:off x="504" y="494"/>
                            <a:ext cx="2" cy="14854"/>
                            <a:chOff x="504" y="494"/>
                            <a:chExt cx="2" cy="14854"/>
                          </a:xfrm>
                        </wpg:grpSpPr>
                        <wps:wsp>
                          <wps:cNvPr id="1544" name="Freeform 1547"/>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5" name="Group 1544"/>
                        <wpg:cNvGrpSpPr>
                          <a:grpSpLocks/>
                        </wpg:cNvGrpSpPr>
                        <wpg:grpSpPr bwMode="auto">
                          <a:xfrm>
                            <a:off x="514" y="504"/>
                            <a:ext cx="2" cy="14834"/>
                            <a:chOff x="514" y="504"/>
                            <a:chExt cx="2" cy="14834"/>
                          </a:xfrm>
                        </wpg:grpSpPr>
                        <wps:wsp>
                          <wps:cNvPr id="1546" name="Freeform 1545"/>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7" name="Group 1542"/>
                        <wpg:cNvGrpSpPr>
                          <a:grpSpLocks/>
                        </wpg:cNvGrpSpPr>
                        <wpg:grpSpPr bwMode="auto">
                          <a:xfrm>
                            <a:off x="523" y="528"/>
                            <a:ext cx="2" cy="14786"/>
                            <a:chOff x="523" y="528"/>
                            <a:chExt cx="2" cy="14786"/>
                          </a:xfrm>
                        </wpg:grpSpPr>
                        <wps:wsp>
                          <wps:cNvPr id="1548" name="Freeform 1543"/>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9" name="Group 1540"/>
                        <wpg:cNvGrpSpPr>
                          <a:grpSpLocks/>
                        </wpg:cNvGrpSpPr>
                        <wpg:grpSpPr bwMode="auto">
                          <a:xfrm>
                            <a:off x="11757" y="475"/>
                            <a:ext cx="2" cy="14892"/>
                            <a:chOff x="11757" y="475"/>
                            <a:chExt cx="2" cy="14892"/>
                          </a:xfrm>
                        </wpg:grpSpPr>
                        <wps:wsp>
                          <wps:cNvPr id="1550" name="Freeform 1541"/>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1" name="Group 1538"/>
                        <wpg:cNvGrpSpPr>
                          <a:grpSpLocks/>
                        </wpg:cNvGrpSpPr>
                        <wpg:grpSpPr bwMode="auto">
                          <a:xfrm>
                            <a:off x="11748" y="485"/>
                            <a:ext cx="2" cy="14873"/>
                            <a:chOff x="11748" y="485"/>
                            <a:chExt cx="2" cy="14873"/>
                          </a:xfrm>
                        </wpg:grpSpPr>
                        <wps:wsp>
                          <wps:cNvPr id="1552" name="Freeform 1539"/>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3" name="Group 1536"/>
                        <wpg:cNvGrpSpPr>
                          <a:grpSpLocks/>
                        </wpg:cNvGrpSpPr>
                        <wpg:grpSpPr bwMode="auto">
                          <a:xfrm>
                            <a:off x="11738" y="494"/>
                            <a:ext cx="2" cy="14854"/>
                            <a:chOff x="11738" y="494"/>
                            <a:chExt cx="2" cy="14854"/>
                          </a:xfrm>
                        </wpg:grpSpPr>
                        <wps:wsp>
                          <wps:cNvPr id="1554" name="Freeform 1537"/>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5" name="Group 1534"/>
                        <wpg:cNvGrpSpPr>
                          <a:grpSpLocks/>
                        </wpg:cNvGrpSpPr>
                        <wpg:grpSpPr bwMode="auto">
                          <a:xfrm>
                            <a:off x="11728" y="504"/>
                            <a:ext cx="2" cy="14834"/>
                            <a:chOff x="11728" y="504"/>
                            <a:chExt cx="2" cy="14834"/>
                          </a:xfrm>
                        </wpg:grpSpPr>
                        <wps:wsp>
                          <wps:cNvPr id="1556" name="Freeform 1535"/>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7" name="Group 1532"/>
                        <wpg:cNvGrpSpPr>
                          <a:grpSpLocks/>
                        </wpg:cNvGrpSpPr>
                        <wpg:grpSpPr bwMode="auto">
                          <a:xfrm>
                            <a:off x="11719" y="528"/>
                            <a:ext cx="2" cy="14786"/>
                            <a:chOff x="11719" y="528"/>
                            <a:chExt cx="2" cy="14786"/>
                          </a:xfrm>
                        </wpg:grpSpPr>
                        <wps:wsp>
                          <wps:cNvPr id="1558" name="Freeform 1533"/>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9" name="Group 1530"/>
                        <wpg:cNvGrpSpPr>
                          <a:grpSpLocks/>
                        </wpg:cNvGrpSpPr>
                        <wpg:grpSpPr bwMode="auto">
                          <a:xfrm>
                            <a:off x="480" y="15358"/>
                            <a:ext cx="11282" cy="2"/>
                            <a:chOff x="480" y="15358"/>
                            <a:chExt cx="11282" cy="2"/>
                          </a:xfrm>
                        </wpg:grpSpPr>
                        <wps:wsp>
                          <wps:cNvPr id="1560" name="Freeform 1531"/>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1" name="Group 1528"/>
                        <wpg:cNvGrpSpPr>
                          <a:grpSpLocks/>
                        </wpg:cNvGrpSpPr>
                        <wpg:grpSpPr bwMode="auto">
                          <a:xfrm>
                            <a:off x="490" y="15343"/>
                            <a:ext cx="38" cy="10"/>
                            <a:chOff x="490" y="15343"/>
                            <a:chExt cx="38" cy="10"/>
                          </a:xfrm>
                        </wpg:grpSpPr>
                        <wps:wsp>
                          <wps:cNvPr id="1562" name="Freeform 1529"/>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3" name="Group 1526"/>
                        <wpg:cNvGrpSpPr>
                          <a:grpSpLocks/>
                        </wpg:cNvGrpSpPr>
                        <wpg:grpSpPr bwMode="auto">
                          <a:xfrm>
                            <a:off x="499" y="15338"/>
                            <a:ext cx="11244" cy="2"/>
                            <a:chOff x="499" y="15338"/>
                            <a:chExt cx="11244" cy="2"/>
                          </a:xfrm>
                        </wpg:grpSpPr>
                        <wps:wsp>
                          <wps:cNvPr id="1564" name="Freeform 1527"/>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5" name="Group 1524"/>
                        <wpg:cNvGrpSpPr>
                          <a:grpSpLocks/>
                        </wpg:cNvGrpSpPr>
                        <wpg:grpSpPr bwMode="auto">
                          <a:xfrm>
                            <a:off x="509" y="15324"/>
                            <a:ext cx="19" cy="10"/>
                            <a:chOff x="509" y="15324"/>
                            <a:chExt cx="19" cy="10"/>
                          </a:xfrm>
                        </wpg:grpSpPr>
                        <wps:wsp>
                          <wps:cNvPr id="1566" name="Freeform 1525"/>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7" name="Group 1522"/>
                        <wpg:cNvGrpSpPr>
                          <a:grpSpLocks/>
                        </wpg:cNvGrpSpPr>
                        <wpg:grpSpPr bwMode="auto">
                          <a:xfrm>
                            <a:off x="518" y="15319"/>
                            <a:ext cx="11205" cy="2"/>
                            <a:chOff x="518" y="15319"/>
                            <a:chExt cx="11205" cy="2"/>
                          </a:xfrm>
                        </wpg:grpSpPr>
                        <wps:wsp>
                          <wps:cNvPr id="1568" name="Freeform 1523"/>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9" name="Group 1520"/>
                        <wpg:cNvGrpSpPr>
                          <a:grpSpLocks/>
                        </wpg:cNvGrpSpPr>
                        <wpg:grpSpPr bwMode="auto">
                          <a:xfrm>
                            <a:off x="11714" y="15343"/>
                            <a:ext cx="38" cy="10"/>
                            <a:chOff x="11714" y="15343"/>
                            <a:chExt cx="38" cy="10"/>
                          </a:xfrm>
                        </wpg:grpSpPr>
                        <wps:wsp>
                          <wps:cNvPr id="1570" name="Freeform 1521"/>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1" name="Group 1518"/>
                        <wpg:cNvGrpSpPr>
                          <a:grpSpLocks/>
                        </wpg:cNvGrpSpPr>
                        <wpg:grpSpPr bwMode="auto">
                          <a:xfrm>
                            <a:off x="11714" y="15324"/>
                            <a:ext cx="19" cy="10"/>
                            <a:chOff x="11714" y="15324"/>
                            <a:chExt cx="19" cy="10"/>
                          </a:xfrm>
                        </wpg:grpSpPr>
                        <wps:wsp>
                          <wps:cNvPr id="1572" name="Freeform 1519"/>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44E7B0A9" id="Group 1517" o:spid="_x0000_s1026" style="position:absolute;margin-left:23.7pt;margin-top:23.45pt;width:564.7pt;height:745.2pt;z-index:-251665408;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">
                <v:group id="Group 1564"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">
                  <v:shape id="Freeform 1565"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" path="m,l11282,e" filled="f" strokecolor="#b4c5e7" strokeweight=".58pt">
                    <v:path arrowok="t" o:connecttype="custom" o:connectlocs="0,0;11282,0" o:connectangles="0,0"/>
                  </v:shape>
                </v:group>
                <v:group id="Group 1562"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">
                  <v:shape id="Freeform 1563"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" path="m,4r38,e" filled="f" strokecolor="white" strokeweight=".58pt">
                    <v:path arrowok="t" o:connecttype="custom" o:connectlocs="0,494;38,494" o:connectangles="0,0"/>
                  </v:shape>
                </v:group>
                <v:group id="Group 1560"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">
                  <v:shape id="Freeform 1561"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" path="m,l11244,e" filled="f" strokecolor="#b4c5e7" strokeweight=".58pt">
                    <v:path arrowok="t" o:connecttype="custom" o:connectlocs="0,0;11244,0" o:connectangles="0,0"/>
                  </v:shape>
                </v:group>
                <v:group id="Group 1558"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Freeform 1559"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" path="m,5r19,e" filled="f" strokecolor="white" strokeweight=".58pt">
                    <v:path arrowok="t" o:connecttype="custom" o:connectlocs="0,514;19,514" o:connectangles="0,0"/>
                  </v:shape>
                </v:group>
                <v:group id="Group 1556"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">
                  <v:shape id="Freeform 1557"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" path="m,l11206,e" filled="f" strokecolor="#b4c5e7" strokeweight=".58pt">
                    <v:path arrowok="t" o:connecttype="custom" o:connectlocs="0,0;11206,0" o:connectangles="0,0"/>
                  </v:shape>
                </v:group>
                <v:group id="Group 1554"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">
                  <v:shape id="Freeform 1555"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" path="m,4r38,e" filled="f" strokecolor="white" strokeweight=".58pt">
                    <v:path arrowok="t" o:connecttype="custom" o:connectlocs="0,494;38,494" o:connectangles="0,0"/>
                  </v:shape>
                </v:group>
                <v:group id="Group 1552"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">
                  <v:shape id="Freeform 1553"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" path="m,5r19,e" filled="f" strokecolor="white" strokeweight=".58pt">
                    <v:path arrowok="t" o:connecttype="custom" o:connectlocs="0,514;19,514" o:connectangles="0,0"/>
                  </v:shape>
                </v:group>
                <v:group id="Group 1550"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">
                  <v:shape id="Freeform 1551"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" path="m,l,14892e" filled="f" strokecolor="#b4c5e7" strokeweight=".58pt">
                    <v:path arrowok="t" o:connecttype="custom" o:connectlocs="0,475;0,15367" o:connectangles="0,0"/>
                  </v:shape>
                </v:group>
                <v:group id="Group 1548"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">
                  <v:shape id="Freeform 1549"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" path="m,l,14873e" filled="f" strokecolor="white" strokeweight=".58pt">
                    <v:path arrowok="t" o:connecttype="custom" o:connectlocs="0,485;0,15358" o:connectangles="0,0"/>
                  </v:shape>
                </v:group>
                <v:group id="Group 1546"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">
                  <v:shape id="Freeform 1547"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" path="m,l,14854e" filled="f" strokecolor="#b4c5e7" strokeweight=".58pt">
                    <v:path arrowok="t" o:connecttype="custom" o:connectlocs="0,494;0,15348" o:connectangles="0,0"/>
                  </v:shape>
                </v:group>
                <v:group id="Group 1544"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">
                  <v:shape id="Freeform 1545"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" path="m,l,14834e" filled="f" strokecolor="white" strokeweight=".58pt">
                    <v:path arrowok="t" o:connecttype="custom" o:connectlocs="0,504;0,15338" o:connectangles="0,0"/>
                  </v:shape>
                </v:group>
                <v:group id="Group 1542"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">
                  <v:shape id="Freeform 1543"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" path="m,l,14786e" filled="f" strokecolor="#b4c5e7" strokeweight=".58pt">
                    <v:path arrowok="t" o:connecttype="custom" o:connectlocs="0,528;0,15314" o:connectangles="0,0"/>
                  </v:shape>
                </v:group>
                <v:group id="Group 1540"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">
                  <v:shape id="Freeform 1541"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" path="m,l,14892e" filled="f" strokecolor="#b4c5e7" strokeweight=".58pt">
                    <v:path arrowok="t" o:connecttype="custom" o:connectlocs="0,475;0,15367" o:connectangles="0,0"/>
                  </v:shape>
                </v:group>
                <v:group id="Group 1538"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">
                  <v:shape id="Freeform 1539"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" path="m,l,14873e" filled="f" strokecolor="white" strokeweight=".20464mm">
                    <v:path arrowok="t" o:connecttype="custom" o:connectlocs="0,485;0,15358" o:connectangles="0,0"/>
                  </v:shape>
                </v:group>
                <v:group id="Group 1536"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">
                  <v:shape id="Freeform 1537"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" path="m,l,14854e" filled="f" strokecolor="#b4c5e7" strokeweight=".58pt">
                    <v:path arrowok="t" o:connecttype="custom" o:connectlocs="0,494;0,15348" o:connectangles="0,0"/>
                  </v:shape>
                </v:group>
                <v:group id="Group 1534"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">
                  <v:shape id="Freeform 1535"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" path="m,l,14834e" filled="f" strokecolor="white" strokeweight=".58pt">
                    <v:path arrowok="t" o:connecttype="custom" o:connectlocs="0,504;0,15338" o:connectangles="0,0"/>
                  </v:shape>
                </v:group>
                <v:group id="Group 1532"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">
                  <v:shape id="Freeform 1533"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" path="m,l,14786e" filled="f" strokecolor="#b4c5e7" strokeweight=".20464mm">
                    <v:path arrowok="t" o:connecttype="custom" o:connectlocs="0,528;0,15314" o:connectangles="0,0"/>
                  </v:shape>
                </v:group>
                <v:group id="Group 1530"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">
                  <v:shape id="Freeform 1531"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" path="m,l11282,e" filled="f" strokecolor="#b4c5e7" strokeweight=".58pt">
                    <v:path arrowok="t" o:connecttype="custom" o:connectlocs="0,0;11282,0" o:connectangles="0,0"/>
                  </v:shape>
                </v:group>
                <v:group id="Group 1528"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">
                  <v:shape id="Freeform 1529"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" path="m,5r38,e" filled="f" strokecolor="white" strokeweight=".58pt">
                    <v:path arrowok="t" o:connecttype="custom" o:connectlocs="0,15348;38,15348" o:connectangles="0,0"/>
                  </v:shape>
                </v:group>
                <v:group id="Group 1526"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">
                  <v:shape id="Freeform 1527"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" path="m,l11244,e" filled="f" strokecolor="#b4c5e7" strokeweight=".20464mm">
                    <v:path arrowok="t" o:connecttype="custom" o:connectlocs="0,0;11244,0" o:connectangles="0,0"/>
                  </v:shape>
                </v:group>
                <v:group id="Group 1524"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">
                  <v:shape id="Freeform 1525"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" path="m,5r19,e" filled="f" strokecolor="white" strokeweight=".58pt">
                    <v:path arrowok="t" o:connecttype="custom" o:connectlocs="0,15329;19,15329" o:connectangles="0,0"/>
                  </v:shape>
                </v:group>
                <v:group id="Group 1522"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">
                  <v:shape id="Freeform 1523"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" path="m,l11206,e" filled="f" strokecolor="#b4c5e7" strokeweight=".58pt">
                    <v:path arrowok="t" o:connecttype="custom" o:connectlocs="0,0;11206,0" o:connectangles="0,0"/>
                  </v:shape>
                </v:group>
                <v:group id="Group 1520"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">
                  <v:shape id="Freeform 1521"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" path="m,5r38,e" filled="f" strokecolor="white" strokeweight=".58pt">
                    <v:path arrowok="t" o:connecttype="custom" o:connectlocs="0,15348;38,15348" o:connectangles="0,0"/>
                  </v:shape>
                </v:group>
                <v:group id="Group 1518"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">
                  <v:shape id="Freeform 1519"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" path="m,5r19,e" filled="f" strokecolor="white" strokeweight=".58pt">
                    <v:path arrowok="t" o:connecttype="custom" o:connectlocs="0,15329;19,15329" o:connectangles="0,0"/>
                  </v:shape>
                </v:group>
                <w10:wrap anchorx="page" anchory="page"/>
              </v:group>
            </w:pict>
          </mc:Fallback>
        </mc:AlternateContent>
      </w:r>
    </w:p>
    <w:p w14:paraId="16424787" w14:textId="77777777" w:rsidR="00564932" w:rsidRPr="008A308C" w:rsidRDefault="00F13F73" w:rsidP="008A308C">
      <w:pPr>
        <w:spacing w:before="26" w:after="0" w:line="240" w:lineRule="auto"/>
        <w:ind w:right="-20"/>
        <w:rPr>
          <w:rFonts w:ascii="Candara" w:eastAsia="Cambria" w:hAnsi="Candara" w:cs="Cambria"/>
          <w:b/>
          <w:bCs/>
        </w:rPr>
      </w:pPr>
      <w:r w:rsidRPr="00D87562">
        <w:rPr>
          <w:noProof/>
        </w:rPr>
        <mc:AlternateContent>
          <mc:Choice Requires="wpg">
            <w:drawing>
              <wp:anchor distT="0" distB="0" distL="114300" distR="114300" simplePos="0" relativeHeight="251652096" behindDoc="1" locked="0" layoutInCell="1" allowOverlap="1" wp14:anchorId="4B39FF2F" wp14:editId="0AFF891E">
                <wp:simplePos x="0" y="0"/>
                <wp:positionH relativeFrom="page">
                  <wp:posOffset>4051935</wp:posOffset>
                </wp:positionH>
                <wp:positionV relativeFrom="page">
                  <wp:posOffset>1092835</wp:posOffset>
                </wp:positionV>
                <wp:extent cx="1270" cy="6350"/>
                <wp:effectExtent l="13335" t="6985" r="4445" b="5715"/>
                <wp:wrapNone/>
                <wp:docPr id="1520" name="Group 15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6350"/>
                          <a:chOff x="6381" y="1721"/>
                          <a:chExt cx="2" cy="10"/>
                        </a:xfrm>
                      </wpg:grpSpPr>
                      <wps:wsp>
                        <wps:cNvPr id="1521" name="Freeform 1514"/>
                        <wps:cNvSpPr>
                          <a:spLocks/>
                        </wps:cNvSpPr>
                        <wps:spPr bwMode="auto">
                          <a:xfrm>
                            <a:off x="6381" y="1721"/>
                            <a:ext cx="2" cy="10"/>
                          </a:xfrm>
                          <a:custGeom>
                            <a:avLst/>
                            <a:gdLst>
                              <a:gd name="T0" fmla="+- 0 1721 1721"/>
                              <a:gd name="T1" fmla="*/ 1721 h 10"/>
                              <a:gd name="T2" fmla="+- 0 1732 1721"/>
                              <a:gd name="T3" fmla="*/ 1732 h 10"/>
                            </a:gdLst>
                            <a:ahLst/>
                            <a:cxnLst>
                              <a:cxn ang="0">
                                <a:pos x="0" y="T1"/>
                              </a:cxn>
                              <a:cxn ang="0">
                                <a:pos x="0" y="T3"/>
                              </a:cxn>
                            </a:cxnLst>
                            <a:rect l="0" t="0" r="r" b="b"/>
                            <a:pathLst>
                              <a:path h="10">
                                <a:moveTo>
                                  <a:pt x="0" y="0"/>
                                </a:moveTo>
                                <a:lnTo>
                                  <a:pt x="0" y="11"/>
                                </a:lnTo>
                              </a:path>
                            </a:pathLst>
                          </a:custGeom>
                          <a:noFill/>
                          <a:ln w="0">
                            <a:solidFill>
                              <a:srgbClr val="D3D3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19793C6F" id="Group 1513" o:spid="_x0000_s1026" style="position:absolute;margin-left:319.05pt;margin-top:86.05pt;width:.1pt;height:.5pt;z-index:-251664384;mso-position-horizontal-relative:page;mso-position-vertical-relative:page" coordorigin="6381,1721" coordsize="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">
                <v:shape id="Freeform 1514" o:spid="_x0000_s1027" style="position:absolute;left:6381;top:1721;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" path="m,l,11e" filled="f" strokecolor="#d3d3d3" strokeweight="0">
                  <v:path arrowok="t" o:connecttype="custom" o:connectlocs="0,1721;0,1732" o:connectangles="0,0"/>
                </v:shape>
                <w10:wrap anchorx="page" anchory="page"/>
              </v:group>
            </w:pict>
          </mc:Fallback>
        </mc:AlternateContent>
      </w:r>
      <w:r w:rsidRPr="00D87562">
        <w:rPr>
          <w:noProof/>
        </w:rPr>
        <mc:AlternateContent>
          <mc:Choice Requires="wpg">
            <w:drawing>
              <wp:anchor distT="0" distB="0" distL="114300" distR="114300" simplePos="0" relativeHeight="251653120" behindDoc="1" locked="0" layoutInCell="1" allowOverlap="1" wp14:anchorId="083BEB9D" wp14:editId="7DCAA3D9">
                <wp:simplePos x="0" y="0"/>
                <wp:positionH relativeFrom="page">
                  <wp:posOffset>300990</wp:posOffset>
                </wp:positionH>
                <wp:positionV relativeFrom="page">
                  <wp:posOffset>297815</wp:posOffset>
                </wp:positionV>
                <wp:extent cx="7171690" cy="9464040"/>
                <wp:effectExtent l="5715" t="2540" r="4445" b="1270"/>
                <wp:wrapNone/>
                <wp:docPr id="1471" name="Group 1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472" name="Group 1511"/>
                        <wpg:cNvGrpSpPr>
                          <a:grpSpLocks/>
                        </wpg:cNvGrpSpPr>
                        <wpg:grpSpPr bwMode="auto">
                          <a:xfrm>
                            <a:off x="480" y="485"/>
                            <a:ext cx="11282" cy="2"/>
                            <a:chOff x="480" y="485"/>
                            <a:chExt cx="11282" cy="2"/>
                          </a:xfrm>
                        </wpg:grpSpPr>
                        <wps:wsp>
                          <wps:cNvPr id="1473" name="Freeform 1512"/>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74" name="Group 1509"/>
                        <wpg:cNvGrpSpPr>
                          <a:grpSpLocks/>
                        </wpg:cNvGrpSpPr>
                        <wpg:grpSpPr bwMode="auto">
                          <a:xfrm>
                            <a:off x="490" y="490"/>
                            <a:ext cx="38" cy="10"/>
                            <a:chOff x="490" y="490"/>
                            <a:chExt cx="38" cy="10"/>
                          </a:xfrm>
                        </wpg:grpSpPr>
                        <wps:wsp>
                          <wps:cNvPr id="1475" name="Freeform 1510"/>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76" name="Group 1507"/>
                        <wpg:cNvGrpSpPr>
                          <a:grpSpLocks/>
                        </wpg:cNvGrpSpPr>
                        <wpg:grpSpPr bwMode="auto">
                          <a:xfrm>
                            <a:off x="499" y="504"/>
                            <a:ext cx="11244" cy="2"/>
                            <a:chOff x="499" y="504"/>
                            <a:chExt cx="11244" cy="2"/>
                          </a:xfrm>
                        </wpg:grpSpPr>
                        <wps:wsp>
                          <wps:cNvPr id="1477" name="Freeform 1508"/>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78" name="Group 1505"/>
                        <wpg:cNvGrpSpPr>
                          <a:grpSpLocks/>
                        </wpg:cNvGrpSpPr>
                        <wpg:grpSpPr bwMode="auto">
                          <a:xfrm>
                            <a:off x="509" y="509"/>
                            <a:ext cx="19" cy="10"/>
                            <a:chOff x="509" y="509"/>
                            <a:chExt cx="19" cy="10"/>
                          </a:xfrm>
                        </wpg:grpSpPr>
                        <wps:wsp>
                          <wps:cNvPr id="1479" name="Freeform 1506"/>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0" name="Group 1503"/>
                        <wpg:cNvGrpSpPr>
                          <a:grpSpLocks/>
                        </wpg:cNvGrpSpPr>
                        <wpg:grpSpPr bwMode="auto">
                          <a:xfrm>
                            <a:off x="518" y="523"/>
                            <a:ext cx="11205" cy="2"/>
                            <a:chOff x="518" y="523"/>
                            <a:chExt cx="11205" cy="2"/>
                          </a:xfrm>
                        </wpg:grpSpPr>
                        <wps:wsp>
                          <wps:cNvPr id="1481" name="Freeform 1504"/>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2" name="Group 1501"/>
                        <wpg:cNvGrpSpPr>
                          <a:grpSpLocks/>
                        </wpg:cNvGrpSpPr>
                        <wpg:grpSpPr bwMode="auto">
                          <a:xfrm>
                            <a:off x="11714" y="490"/>
                            <a:ext cx="38" cy="10"/>
                            <a:chOff x="11714" y="490"/>
                            <a:chExt cx="38" cy="10"/>
                          </a:xfrm>
                        </wpg:grpSpPr>
                        <wps:wsp>
                          <wps:cNvPr id="1483" name="Freeform 1502"/>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4" name="Group 1499"/>
                        <wpg:cNvGrpSpPr>
                          <a:grpSpLocks/>
                        </wpg:cNvGrpSpPr>
                        <wpg:grpSpPr bwMode="auto">
                          <a:xfrm>
                            <a:off x="11714" y="509"/>
                            <a:ext cx="19" cy="10"/>
                            <a:chOff x="11714" y="509"/>
                            <a:chExt cx="19" cy="10"/>
                          </a:xfrm>
                        </wpg:grpSpPr>
                        <wps:wsp>
                          <wps:cNvPr id="1485" name="Freeform 1500"/>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6" name="Group 1497"/>
                        <wpg:cNvGrpSpPr>
                          <a:grpSpLocks/>
                        </wpg:cNvGrpSpPr>
                        <wpg:grpSpPr bwMode="auto">
                          <a:xfrm>
                            <a:off x="485" y="475"/>
                            <a:ext cx="2" cy="14892"/>
                            <a:chOff x="485" y="475"/>
                            <a:chExt cx="2" cy="14892"/>
                          </a:xfrm>
                        </wpg:grpSpPr>
                        <wps:wsp>
                          <wps:cNvPr id="1487" name="Freeform 1498"/>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8" name="Group 1495"/>
                        <wpg:cNvGrpSpPr>
                          <a:grpSpLocks/>
                        </wpg:cNvGrpSpPr>
                        <wpg:grpSpPr bwMode="auto">
                          <a:xfrm>
                            <a:off x="494" y="485"/>
                            <a:ext cx="2" cy="14873"/>
                            <a:chOff x="494" y="485"/>
                            <a:chExt cx="2" cy="14873"/>
                          </a:xfrm>
                        </wpg:grpSpPr>
                        <wps:wsp>
                          <wps:cNvPr id="1489" name="Freeform 1496"/>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0" name="Group 1493"/>
                        <wpg:cNvGrpSpPr>
                          <a:grpSpLocks/>
                        </wpg:cNvGrpSpPr>
                        <wpg:grpSpPr bwMode="auto">
                          <a:xfrm>
                            <a:off x="504" y="494"/>
                            <a:ext cx="2" cy="14854"/>
                            <a:chOff x="504" y="494"/>
                            <a:chExt cx="2" cy="14854"/>
                          </a:xfrm>
                        </wpg:grpSpPr>
                        <wps:wsp>
                          <wps:cNvPr id="1491" name="Freeform 1494"/>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2" name="Group 1491"/>
                        <wpg:cNvGrpSpPr>
                          <a:grpSpLocks/>
                        </wpg:cNvGrpSpPr>
                        <wpg:grpSpPr bwMode="auto">
                          <a:xfrm>
                            <a:off x="514" y="504"/>
                            <a:ext cx="2" cy="14834"/>
                            <a:chOff x="514" y="504"/>
                            <a:chExt cx="2" cy="14834"/>
                          </a:xfrm>
                        </wpg:grpSpPr>
                        <wps:wsp>
                          <wps:cNvPr id="1493" name="Freeform 1492"/>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4" name="Group 1489"/>
                        <wpg:cNvGrpSpPr>
                          <a:grpSpLocks/>
                        </wpg:cNvGrpSpPr>
                        <wpg:grpSpPr bwMode="auto">
                          <a:xfrm>
                            <a:off x="523" y="528"/>
                            <a:ext cx="2" cy="14786"/>
                            <a:chOff x="523" y="528"/>
                            <a:chExt cx="2" cy="14786"/>
                          </a:xfrm>
                        </wpg:grpSpPr>
                        <wps:wsp>
                          <wps:cNvPr id="1495" name="Freeform 1490"/>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6" name="Group 1487"/>
                        <wpg:cNvGrpSpPr>
                          <a:grpSpLocks/>
                        </wpg:cNvGrpSpPr>
                        <wpg:grpSpPr bwMode="auto">
                          <a:xfrm>
                            <a:off x="11757" y="475"/>
                            <a:ext cx="2" cy="14892"/>
                            <a:chOff x="11757" y="475"/>
                            <a:chExt cx="2" cy="14892"/>
                          </a:xfrm>
                        </wpg:grpSpPr>
                        <wps:wsp>
                          <wps:cNvPr id="1497" name="Freeform 1488"/>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8" name="Group 1485"/>
                        <wpg:cNvGrpSpPr>
                          <a:grpSpLocks/>
                        </wpg:cNvGrpSpPr>
                        <wpg:grpSpPr bwMode="auto">
                          <a:xfrm>
                            <a:off x="11748" y="485"/>
                            <a:ext cx="2" cy="14873"/>
                            <a:chOff x="11748" y="485"/>
                            <a:chExt cx="2" cy="14873"/>
                          </a:xfrm>
                        </wpg:grpSpPr>
                        <wps:wsp>
                          <wps:cNvPr id="1499" name="Freeform 1486"/>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0" name="Group 1483"/>
                        <wpg:cNvGrpSpPr>
                          <a:grpSpLocks/>
                        </wpg:cNvGrpSpPr>
                        <wpg:grpSpPr bwMode="auto">
                          <a:xfrm>
                            <a:off x="11738" y="494"/>
                            <a:ext cx="2" cy="14854"/>
                            <a:chOff x="11738" y="494"/>
                            <a:chExt cx="2" cy="14854"/>
                          </a:xfrm>
                        </wpg:grpSpPr>
                        <wps:wsp>
                          <wps:cNvPr id="1501" name="Freeform 1484"/>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2" name="Group 1481"/>
                        <wpg:cNvGrpSpPr>
                          <a:grpSpLocks/>
                        </wpg:cNvGrpSpPr>
                        <wpg:grpSpPr bwMode="auto">
                          <a:xfrm>
                            <a:off x="11728" y="504"/>
                            <a:ext cx="2" cy="14834"/>
                            <a:chOff x="11728" y="504"/>
                            <a:chExt cx="2" cy="14834"/>
                          </a:xfrm>
                        </wpg:grpSpPr>
                        <wps:wsp>
                          <wps:cNvPr id="1503" name="Freeform 1482"/>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4" name="Group 1479"/>
                        <wpg:cNvGrpSpPr>
                          <a:grpSpLocks/>
                        </wpg:cNvGrpSpPr>
                        <wpg:grpSpPr bwMode="auto">
                          <a:xfrm>
                            <a:off x="11719" y="528"/>
                            <a:ext cx="2" cy="14786"/>
                            <a:chOff x="11719" y="528"/>
                            <a:chExt cx="2" cy="14786"/>
                          </a:xfrm>
                        </wpg:grpSpPr>
                        <wps:wsp>
                          <wps:cNvPr id="1505" name="Freeform 1480"/>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6" name="Group 1477"/>
                        <wpg:cNvGrpSpPr>
                          <a:grpSpLocks/>
                        </wpg:cNvGrpSpPr>
                        <wpg:grpSpPr bwMode="auto">
                          <a:xfrm>
                            <a:off x="480" y="15358"/>
                            <a:ext cx="11282" cy="2"/>
                            <a:chOff x="480" y="15358"/>
                            <a:chExt cx="11282" cy="2"/>
                          </a:xfrm>
                        </wpg:grpSpPr>
                        <wps:wsp>
                          <wps:cNvPr id="1507" name="Freeform 1478"/>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8" name="Group 1475"/>
                        <wpg:cNvGrpSpPr>
                          <a:grpSpLocks/>
                        </wpg:cNvGrpSpPr>
                        <wpg:grpSpPr bwMode="auto">
                          <a:xfrm>
                            <a:off x="490" y="15343"/>
                            <a:ext cx="38" cy="10"/>
                            <a:chOff x="490" y="15343"/>
                            <a:chExt cx="38" cy="10"/>
                          </a:xfrm>
                        </wpg:grpSpPr>
                        <wps:wsp>
                          <wps:cNvPr id="1509" name="Freeform 1476"/>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0" name="Group 1473"/>
                        <wpg:cNvGrpSpPr>
                          <a:grpSpLocks/>
                        </wpg:cNvGrpSpPr>
                        <wpg:grpSpPr bwMode="auto">
                          <a:xfrm>
                            <a:off x="499" y="15338"/>
                            <a:ext cx="11244" cy="2"/>
                            <a:chOff x="499" y="15338"/>
                            <a:chExt cx="11244" cy="2"/>
                          </a:xfrm>
                        </wpg:grpSpPr>
                        <wps:wsp>
                          <wps:cNvPr id="1511" name="Freeform 1474"/>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2" name="Group 1471"/>
                        <wpg:cNvGrpSpPr>
                          <a:grpSpLocks/>
                        </wpg:cNvGrpSpPr>
                        <wpg:grpSpPr bwMode="auto">
                          <a:xfrm>
                            <a:off x="509" y="15324"/>
                            <a:ext cx="19" cy="10"/>
                            <a:chOff x="509" y="15324"/>
                            <a:chExt cx="19" cy="10"/>
                          </a:xfrm>
                        </wpg:grpSpPr>
                        <wps:wsp>
                          <wps:cNvPr id="1513" name="Freeform 1472"/>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4" name="Group 1469"/>
                        <wpg:cNvGrpSpPr>
                          <a:grpSpLocks/>
                        </wpg:cNvGrpSpPr>
                        <wpg:grpSpPr bwMode="auto">
                          <a:xfrm>
                            <a:off x="518" y="15319"/>
                            <a:ext cx="11205" cy="2"/>
                            <a:chOff x="518" y="15319"/>
                            <a:chExt cx="11205" cy="2"/>
                          </a:xfrm>
                        </wpg:grpSpPr>
                        <wps:wsp>
                          <wps:cNvPr id="1515" name="Freeform 1470"/>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6" name="Group 1467"/>
                        <wpg:cNvGrpSpPr>
                          <a:grpSpLocks/>
                        </wpg:cNvGrpSpPr>
                        <wpg:grpSpPr bwMode="auto">
                          <a:xfrm>
                            <a:off x="11714" y="15343"/>
                            <a:ext cx="38" cy="10"/>
                            <a:chOff x="11714" y="15343"/>
                            <a:chExt cx="38" cy="10"/>
                          </a:xfrm>
                        </wpg:grpSpPr>
                        <wps:wsp>
                          <wps:cNvPr id="1517" name="Freeform 1468"/>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8" name="Group 1465"/>
                        <wpg:cNvGrpSpPr>
                          <a:grpSpLocks/>
                        </wpg:cNvGrpSpPr>
                        <wpg:grpSpPr bwMode="auto">
                          <a:xfrm>
                            <a:off x="11714" y="15324"/>
                            <a:ext cx="19" cy="10"/>
                            <a:chOff x="11714" y="15324"/>
                            <a:chExt cx="19" cy="10"/>
                          </a:xfrm>
                        </wpg:grpSpPr>
                        <wps:wsp>
                          <wps:cNvPr id="1519" name="Freeform 1466"/>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0DBAA138" id="Group 1464" o:spid="_x0000_s1026" style="position:absolute;margin-left:23.7pt;margin-top:23.45pt;width:564.7pt;height:745.2pt;z-index:-251663360;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">
                <v:group id="Group 1511"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">
                  <v:shape id="Freeform 1512"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" path="m,l11282,e" filled="f" strokecolor="#b4c5e7" strokeweight=".58pt">
                    <v:path arrowok="t" o:connecttype="custom" o:connectlocs="0,0;11282,0" o:connectangles="0,0"/>
                  </v:shape>
                </v:group>
                <v:group id="Group 1509"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">
                  <v:shape id="Freeform 1510"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" path="m,4r38,e" filled="f" strokecolor="white" strokeweight=".58pt">
                    <v:path arrowok="t" o:connecttype="custom" o:connectlocs="0,494;38,494" o:connectangles="0,0"/>
                  </v:shape>
                </v:group>
                <v:group id="Group 1507"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">
                  <v:shape id="Freeform 1508"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" path="m,l11244,e" filled="f" strokecolor="#b4c5e7" strokeweight=".58pt">
                    <v:path arrowok="t" o:connecttype="custom" o:connectlocs="0,0;11244,0" o:connectangles="0,0"/>
                  </v:shape>
                </v:group>
                <v:group id="Group 1505"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">
                  <v:shape id="Freeform 1506"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" path="m,5r19,e" filled="f" strokecolor="white" strokeweight=".58pt">
                    <v:path arrowok="t" o:connecttype="custom" o:connectlocs="0,514;19,514" o:connectangles="0,0"/>
                  </v:shape>
                </v:group>
                <v:group id="Group 1503"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sYg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14Xwyzcygl7/AgAA//8DAFBLAQItABQABgAIAAAAIQDb4fbL7gAAAIUBAAATAAAAAAAA&#10;AAAAAAAAAAAAAABbQ29udGVudF9UeXBlc10ueG1sUEsBAi0AFAAGAAgAAAAhAFr0LFu/AAAAFQEA&#10;AAsAAAAAAAAAAAAAAAAAHwEAAF9yZWxzLy5yZWxzUEsBAi0AFAAGAAgAAAAhABnGxiDHAAAA3QAA&#10;AA8AAAAAAAAAAAAAAAAABwIAAGRycy9kb3ducmV2LnhtbFBLBQYAAAAAAwADALcAAAD7AgAAAAA=&#10;">
                  <v:shape id="Freeform 1504"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" path="m,l11206,e" filled="f" strokecolor="#b4c5e7" strokeweight=".58pt">
                    <v:path arrowok="t" o:connecttype="custom" o:connectlocs="0,0;11206,0" o:connectangles="0,0"/>
                  </v:shape>
                </v:group>
                <v:group id="Group 1501"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">
                  <v:shape id="Freeform 1502"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" path="m,4r38,e" filled="f" strokecolor="white" strokeweight=".58pt">
                    <v:path arrowok="t" o:connecttype="custom" o:connectlocs="0,494;38,494" o:connectangles="0,0"/>
                  </v:shape>
                </v:group>
                <v:group id="Group 1499"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">
                  <v:shape id="Freeform 1500"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" path="m,5r19,e" filled="f" strokecolor="white" strokeweight=".58pt">
                    <v:path arrowok="t" o:connecttype="custom" o:connectlocs="0,514;19,514" o:connectangles="0,0"/>
                  </v:shape>
                </v:group>
                <v:group id="Group 1497"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">
                  <v:shape id="Freeform 1498"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" path="m,l,14892e" filled="f" strokecolor="#b4c5e7" strokeweight=".58pt">
                    <v:path arrowok="t" o:connecttype="custom" o:connectlocs="0,475;0,15367" o:connectangles="0,0"/>
                  </v:shape>
                </v:group>
                <v:group id="Group 1495"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Mom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14Xgyjcygl7/AgAA//8DAFBLAQItABQABgAIAAAAIQDb4fbL7gAAAIUBAAATAAAAAAAA&#10;AAAAAAAAAAAAAABbQ29udGVudF9UeXBlc10ueG1sUEsBAi0AFAAGAAgAAAAhAFr0LFu/AAAAFQEA&#10;AAsAAAAAAAAAAAAAAAAAHwEAAF9yZWxzLy5yZWxzUEsBAi0AFAAGAAgAAAAhAOewyibHAAAA3QAA&#10;AA8AAAAAAAAAAAAAAAAABwIAAGRycy9kb3ducmV2LnhtbFBLBQYAAAAAAwADALcAAAD7AgAAAAA=&#10;">
                  <v:shape id="Freeform 1496"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" path="m,l,14873e" filled="f" strokecolor="white" strokeweight=".58pt">
                    <v:path arrowok="t" o:connecttype="custom" o:connectlocs="0,485;0,15358" o:connectangles="0,0"/>
                  </v:shape>
                </v:group>
                <v:group id="Group 1493"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">
                  <v:shape id="Freeform 1494"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" path="m,l,14854e" filled="f" strokecolor="#b4c5e7" strokeweight=".58pt">
                    <v:path arrowok="t" o:connecttype="custom" o:connectlocs="0,494;0,15348" o:connectangles="0,0"/>
                  </v:shape>
                </v:group>
                <v:group id="Group 1491"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">
                  <v:shape id="Freeform 1492"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" path="m,l,14834e" filled="f" strokecolor="white" strokeweight=".58pt">
                    <v:path arrowok="t" o:connecttype="custom" o:connectlocs="0,504;0,15338" o:connectangles="0,0"/>
                  </v:shape>
                </v:group>
                <v:group id="Group 1489"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">
                  <v:shape id="Freeform 1490"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" path="m,l,14786e" filled="f" strokecolor="#b4c5e7" strokeweight=".58pt">
                    <v:path arrowok="t" o:connecttype="custom" o:connectlocs="0,528;0,15314" o:connectangles="0,0"/>
                  </v:shape>
                </v:group>
                <v:group id="Group 1487"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">
                  <v:shape id="Freeform 1488"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" path="m,l,14892e" filled="f" strokecolor="#b4c5e7" strokeweight=".58pt">
                    <v:path arrowok="t" o:connecttype="custom" o:connectlocs="0,475;0,15367" o:connectangles="0,0"/>
                  </v:shape>
                </v:group>
                <v:group id="Group 1485"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">
                  <v:shape id="Freeform 1486"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" path="m,l,14873e" filled="f" strokecolor="white" strokeweight=".20464mm">
                    <v:path arrowok="t" o:connecttype="custom" o:connectlocs="0,485;0,15358" o:connectangles="0,0"/>
                  </v:shape>
                </v:group>
                <v:group id="Group 1483"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">
                  <v:shape id="Freeform 1484"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" path="m,l,14854e" filled="f" strokecolor="#b4c5e7" strokeweight=".58pt">
                    <v:path arrowok="t" o:connecttype="custom" o:connectlocs="0,494;0,15348" o:connectangles="0,0"/>
                  </v:shape>
                </v:group>
                <v:group id="Group 1481"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">
                  <v:shape id="Freeform 1482"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" path="m,l,14834e" filled="f" strokecolor="white" strokeweight=".58pt">
                    <v:path arrowok="t" o:connecttype="custom" o:connectlocs="0,504;0,15338" o:connectangles="0,0"/>
                  </v:shape>
                </v:group>
                <v:group id="Group 1479"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">
                  <v:shape id="Freeform 1480"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" path="m,l,14786e" filled="f" strokecolor="#b4c5e7" strokeweight=".20464mm">
                    <v:path arrowok="t" o:connecttype="custom" o:connectlocs="0,528;0,15314" o:connectangles="0,0"/>
                  </v:shape>
                </v:group>
                <v:group id="Group 1477"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">
                  <v:shape id="Freeform 1478"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" path="m,l11282,e" filled="f" strokecolor="#b4c5e7" strokeweight=".58pt">
                    <v:path arrowok="t" o:connecttype="custom" o:connectlocs="0,0;11282,0" o:connectangles="0,0"/>
                  </v:shape>
                </v:group>
                <v:group id="Group 1475"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">
                  <v:shape id="Freeform 1476"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" path="m,5r38,e" filled="f" strokecolor="white" strokeweight=".58pt">
                    <v:path arrowok="t" o:connecttype="custom" o:connectlocs="0,15348;38,15348" o:connectangles="0,0"/>
                  </v:shape>
                </v:group>
                <v:group id="Group 1473"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">
                  <v:shape id="Freeform 1474"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" path="m,l11244,e" filled="f" strokecolor="#b4c5e7" strokeweight=".20464mm">
                    <v:path arrowok="t" o:connecttype="custom" o:connectlocs="0,0;11244,0" o:connectangles="0,0"/>
                  </v:shape>
                </v:group>
                <v:group id="Group 1471"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">
                  <v:shape id="Freeform 1472"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" path="m,5r19,e" filled="f" strokecolor="white" strokeweight=".58pt">
                    <v:path arrowok="t" o:connecttype="custom" o:connectlocs="0,15329;19,15329" o:connectangles="0,0"/>
                  </v:shape>
                </v:group>
                <v:group id="Group 1469"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">
                  <v:shape id="Freeform 1470"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" path="m,l11206,e" filled="f" strokecolor="#b4c5e7" strokeweight=".58pt">
                    <v:path arrowok="t" o:connecttype="custom" o:connectlocs="0,0;11206,0" o:connectangles="0,0"/>
                  </v:shape>
                </v:group>
                <v:group id="Group 1467"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">
                  <v:shape id="Freeform 1468"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" path="m,5r38,e" filled="f" strokecolor="white" strokeweight=".58pt">
                    <v:path arrowok="t" o:connecttype="custom" o:connectlocs="0,15348;38,15348" o:connectangles="0,0"/>
                  </v:shape>
                </v:group>
                <v:group id="Group 1465"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">
                  <v:shape id="Freeform 1466"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" path="m,5r19,e" filled="f" strokecolor="white" strokeweight=".58pt">
                    <v:path arrowok="t" o:connecttype="custom" o:connectlocs="0,15329;19,15329" o:connectangles="0,0"/>
                  </v:shape>
                </v:group>
                <w10:wrap anchorx="page" anchory="page"/>
              </v:group>
            </w:pict>
          </mc:Fallback>
        </mc:AlternateContent>
      </w:r>
      <w:r w:rsidRPr="00D87562">
        <w:rPr>
          <w:noProof/>
        </w:rPr>
        <mc:AlternateContent>
          <mc:Choice Requires="wpg">
            <w:drawing>
              <wp:anchor distT="0" distB="0" distL="114300" distR="114300" simplePos="0" relativeHeight="251654144" behindDoc="1" locked="0" layoutInCell="1" allowOverlap="1" wp14:anchorId="61FCB66A" wp14:editId="36EEE0A4">
                <wp:simplePos x="0" y="0"/>
                <wp:positionH relativeFrom="page">
                  <wp:posOffset>300990</wp:posOffset>
                </wp:positionH>
                <wp:positionV relativeFrom="page">
                  <wp:posOffset>297815</wp:posOffset>
                </wp:positionV>
                <wp:extent cx="7171690" cy="9464040"/>
                <wp:effectExtent l="5715" t="2540" r="4445" b="1270"/>
                <wp:wrapNone/>
                <wp:docPr id="1420" name="Group 1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421" name="Group 1460"/>
                        <wpg:cNvGrpSpPr>
                          <a:grpSpLocks/>
                        </wpg:cNvGrpSpPr>
                        <wpg:grpSpPr bwMode="auto">
                          <a:xfrm>
                            <a:off x="480" y="485"/>
                            <a:ext cx="11282" cy="2"/>
                            <a:chOff x="480" y="485"/>
                            <a:chExt cx="11282" cy="2"/>
                          </a:xfrm>
                        </wpg:grpSpPr>
                        <wps:wsp>
                          <wps:cNvPr id="1422" name="Freeform 1461"/>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23" name="Group 1458"/>
                        <wpg:cNvGrpSpPr>
                          <a:grpSpLocks/>
                        </wpg:cNvGrpSpPr>
                        <wpg:grpSpPr bwMode="auto">
                          <a:xfrm>
                            <a:off x="490" y="490"/>
                            <a:ext cx="38" cy="10"/>
                            <a:chOff x="490" y="490"/>
                            <a:chExt cx="38" cy="10"/>
                          </a:xfrm>
                        </wpg:grpSpPr>
                        <wps:wsp>
                          <wps:cNvPr id="1424" name="Freeform 1459"/>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25" name="Group 1456"/>
                        <wpg:cNvGrpSpPr>
                          <a:grpSpLocks/>
                        </wpg:cNvGrpSpPr>
                        <wpg:grpSpPr bwMode="auto">
                          <a:xfrm>
                            <a:off x="499" y="504"/>
                            <a:ext cx="11244" cy="2"/>
                            <a:chOff x="499" y="504"/>
                            <a:chExt cx="11244" cy="2"/>
                          </a:xfrm>
                        </wpg:grpSpPr>
                        <wps:wsp>
                          <wps:cNvPr id="1426" name="Freeform 1457"/>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27" name="Group 1454"/>
                        <wpg:cNvGrpSpPr>
                          <a:grpSpLocks/>
                        </wpg:cNvGrpSpPr>
                        <wpg:grpSpPr bwMode="auto">
                          <a:xfrm>
                            <a:off x="509" y="509"/>
                            <a:ext cx="19" cy="10"/>
                            <a:chOff x="509" y="509"/>
                            <a:chExt cx="19" cy="10"/>
                          </a:xfrm>
                        </wpg:grpSpPr>
                        <wps:wsp>
                          <wps:cNvPr id="1428" name="Freeform 1455"/>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29" name="Group 1452"/>
                        <wpg:cNvGrpSpPr>
                          <a:grpSpLocks/>
                        </wpg:cNvGrpSpPr>
                        <wpg:grpSpPr bwMode="auto">
                          <a:xfrm>
                            <a:off x="518" y="523"/>
                            <a:ext cx="11205" cy="2"/>
                            <a:chOff x="518" y="523"/>
                            <a:chExt cx="11205" cy="2"/>
                          </a:xfrm>
                        </wpg:grpSpPr>
                        <wps:wsp>
                          <wps:cNvPr id="1430" name="Freeform 1453"/>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1" name="Group 1450"/>
                        <wpg:cNvGrpSpPr>
                          <a:grpSpLocks/>
                        </wpg:cNvGrpSpPr>
                        <wpg:grpSpPr bwMode="auto">
                          <a:xfrm>
                            <a:off x="11714" y="490"/>
                            <a:ext cx="38" cy="10"/>
                            <a:chOff x="11714" y="490"/>
                            <a:chExt cx="38" cy="10"/>
                          </a:xfrm>
                        </wpg:grpSpPr>
                        <wps:wsp>
                          <wps:cNvPr id="1432" name="Freeform 1451"/>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3" name="Group 1448"/>
                        <wpg:cNvGrpSpPr>
                          <a:grpSpLocks/>
                        </wpg:cNvGrpSpPr>
                        <wpg:grpSpPr bwMode="auto">
                          <a:xfrm>
                            <a:off x="11714" y="509"/>
                            <a:ext cx="19" cy="10"/>
                            <a:chOff x="11714" y="509"/>
                            <a:chExt cx="19" cy="10"/>
                          </a:xfrm>
                        </wpg:grpSpPr>
                        <wps:wsp>
                          <wps:cNvPr id="1434" name="Freeform 1449"/>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5" name="Group 1446"/>
                        <wpg:cNvGrpSpPr>
                          <a:grpSpLocks/>
                        </wpg:cNvGrpSpPr>
                        <wpg:grpSpPr bwMode="auto">
                          <a:xfrm>
                            <a:off x="485" y="475"/>
                            <a:ext cx="2" cy="14892"/>
                            <a:chOff x="485" y="475"/>
                            <a:chExt cx="2" cy="14892"/>
                          </a:xfrm>
                        </wpg:grpSpPr>
                        <wps:wsp>
                          <wps:cNvPr id="1436" name="Freeform 1447"/>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7" name="Group 1444"/>
                        <wpg:cNvGrpSpPr>
                          <a:grpSpLocks/>
                        </wpg:cNvGrpSpPr>
                        <wpg:grpSpPr bwMode="auto">
                          <a:xfrm>
                            <a:off x="494" y="485"/>
                            <a:ext cx="2" cy="14873"/>
                            <a:chOff x="494" y="485"/>
                            <a:chExt cx="2" cy="14873"/>
                          </a:xfrm>
                        </wpg:grpSpPr>
                        <wps:wsp>
                          <wps:cNvPr id="1438" name="Freeform 1445"/>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9" name="Group 1442"/>
                        <wpg:cNvGrpSpPr>
                          <a:grpSpLocks/>
                        </wpg:cNvGrpSpPr>
                        <wpg:grpSpPr bwMode="auto">
                          <a:xfrm>
                            <a:off x="504" y="494"/>
                            <a:ext cx="2" cy="14854"/>
                            <a:chOff x="504" y="494"/>
                            <a:chExt cx="2" cy="14854"/>
                          </a:xfrm>
                        </wpg:grpSpPr>
                        <wps:wsp>
                          <wps:cNvPr id="1440" name="Freeform 1443"/>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41" name="Group 1440"/>
                        <wpg:cNvGrpSpPr>
                          <a:grpSpLocks/>
                        </wpg:cNvGrpSpPr>
                        <wpg:grpSpPr bwMode="auto">
                          <a:xfrm>
                            <a:off x="514" y="504"/>
                            <a:ext cx="2" cy="14834"/>
                            <a:chOff x="514" y="504"/>
                            <a:chExt cx="2" cy="14834"/>
                          </a:xfrm>
                        </wpg:grpSpPr>
                        <wps:wsp>
                          <wps:cNvPr id="1442" name="Freeform 1441"/>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43" name="Group 1438"/>
                        <wpg:cNvGrpSpPr>
                          <a:grpSpLocks/>
                        </wpg:cNvGrpSpPr>
                        <wpg:grpSpPr bwMode="auto">
                          <a:xfrm>
                            <a:off x="523" y="528"/>
                            <a:ext cx="2" cy="14786"/>
                            <a:chOff x="523" y="528"/>
                            <a:chExt cx="2" cy="14786"/>
                          </a:xfrm>
                        </wpg:grpSpPr>
                        <wps:wsp>
                          <wps:cNvPr id="1444" name="Freeform 1439"/>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45" name="Group 1436"/>
                        <wpg:cNvGrpSpPr>
                          <a:grpSpLocks/>
                        </wpg:cNvGrpSpPr>
                        <wpg:grpSpPr bwMode="auto">
                          <a:xfrm>
                            <a:off x="11757" y="475"/>
                            <a:ext cx="2" cy="14892"/>
                            <a:chOff x="11757" y="475"/>
                            <a:chExt cx="2" cy="14892"/>
                          </a:xfrm>
                        </wpg:grpSpPr>
                        <wps:wsp>
                          <wps:cNvPr id="1446" name="Freeform 1437"/>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47" name="Group 1434"/>
                        <wpg:cNvGrpSpPr>
                          <a:grpSpLocks/>
                        </wpg:cNvGrpSpPr>
                        <wpg:grpSpPr bwMode="auto">
                          <a:xfrm>
                            <a:off x="11748" y="485"/>
                            <a:ext cx="2" cy="14873"/>
                            <a:chOff x="11748" y="485"/>
                            <a:chExt cx="2" cy="14873"/>
                          </a:xfrm>
                        </wpg:grpSpPr>
                        <wps:wsp>
                          <wps:cNvPr id="1448" name="Freeform 1435"/>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49" name="Group 1432"/>
                        <wpg:cNvGrpSpPr>
                          <a:grpSpLocks/>
                        </wpg:cNvGrpSpPr>
                        <wpg:grpSpPr bwMode="auto">
                          <a:xfrm>
                            <a:off x="11738" y="494"/>
                            <a:ext cx="2" cy="14854"/>
                            <a:chOff x="11738" y="494"/>
                            <a:chExt cx="2" cy="14854"/>
                          </a:xfrm>
                        </wpg:grpSpPr>
                        <wps:wsp>
                          <wps:cNvPr id="1450" name="Freeform 1433"/>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1" name="Group 1430"/>
                        <wpg:cNvGrpSpPr>
                          <a:grpSpLocks/>
                        </wpg:cNvGrpSpPr>
                        <wpg:grpSpPr bwMode="auto">
                          <a:xfrm>
                            <a:off x="11728" y="504"/>
                            <a:ext cx="2" cy="14834"/>
                            <a:chOff x="11728" y="504"/>
                            <a:chExt cx="2" cy="14834"/>
                          </a:xfrm>
                        </wpg:grpSpPr>
                        <wps:wsp>
                          <wps:cNvPr id="1452" name="Freeform 1431"/>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3" name="Group 1428"/>
                        <wpg:cNvGrpSpPr>
                          <a:grpSpLocks/>
                        </wpg:cNvGrpSpPr>
                        <wpg:grpSpPr bwMode="auto">
                          <a:xfrm>
                            <a:off x="11719" y="528"/>
                            <a:ext cx="2" cy="14786"/>
                            <a:chOff x="11719" y="528"/>
                            <a:chExt cx="2" cy="14786"/>
                          </a:xfrm>
                        </wpg:grpSpPr>
                        <wps:wsp>
                          <wps:cNvPr id="1454" name="Freeform 1429"/>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5" name="Group 1426"/>
                        <wpg:cNvGrpSpPr>
                          <a:grpSpLocks/>
                        </wpg:cNvGrpSpPr>
                        <wpg:grpSpPr bwMode="auto">
                          <a:xfrm>
                            <a:off x="480" y="15358"/>
                            <a:ext cx="11282" cy="2"/>
                            <a:chOff x="480" y="15358"/>
                            <a:chExt cx="11282" cy="2"/>
                          </a:xfrm>
                        </wpg:grpSpPr>
                        <wps:wsp>
                          <wps:cNvPr id="1456" name="Freeform 1427"/>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7" name="Group 1424"/>
                        <wpg:cNvGrpSpPr>
                          <a:grpSpLocks/>
                        </wpg:cNvGrpSpPr>
                        <wpg:grpSpPr bwMode="auto">
                          <a:xfrm>
                            <a:off x="490" y="15343"/>
                            <a:ext cx="38" cy="10"/>
                            <a:chOff x="490" y="15343"/>
                            <a:chExt cx="38" cy="10"/>
                          </a:xfrm>
                        </wpg:grpSpPr>
                        <wps:wsp>
                          <wps:cNvPr id="1458" name="Freeform 1425"/>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9" name="Group 1422"/>
                        <wpg:cNvGrpSpPr>
                          <a:grpSpLocks/>
                        </wpg:cNvGrpSpPr>
                        <wpg:grpSpPr bwMode="auto">
                          <a:xfrm>
                            <a:off x="499" y="15338"/>
                            <a:ext cx="11244" cy="2"/>
                            <a:chOff x="499" y="15338"/>
                            <a:chExt cx="11244" cy="2"/>
                          </a:xfrm>
                        </wpg:grpSpPr>
                        <wps:wsp>
                          <wps:cNvPr id="1460" name="Freeform 1423"/>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61" name="Group 1420"/>
                        <wpg:cNvGrpSpPr>
                          <a:grpSpLocks/>
                        </wpg:cNvGrpSpPr>
                        <wpg:grpSpPr bwMode="auto">
                          <a:xfrm>
                            <a:off x="509" y="15324"/>
                            <a:ext cx="19" cy="10"/>
                            <a:chOff x="509" y="15324"/>
                            <a:chExt cx="19" cy="10"/>
                          </a:xfrm>
                        </wpg:grpSpPr>
                        <wps:wsp>
                          <wps:cNvPr id="1462" name="Freeform 1421"/>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63" name="Group 1418"/>
                        <wpg:cNvGrpSpPr>
                          <a:grpSpLocks/>
                        </wpg:cNvGrpSpPr>
                        <wpg:grpSpPr bwMode="auto">
                          <a:xfrm>
                            <a:off x="518" y="15319"/>
                            <a:ext cx="11205" cy="2"/>
                            <a:chOff x="518" y="15319"/>
                            <a:chExt cx="11205" cy="2"/>
                          </a:xfrm>
                        </wpg:grpSpPr>
                        <wps:wsp>
                          <wps:cNvPr id="1464" name="Freeform 1419"/>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65" name="Group 1416"/>
                        <wpg:cNvGrpSpPr>
                          <a:grpSpLocks/>
                        </wpg:cNvGrpSpPr>
                        <wpg:grpSpPr bwMode="auto">
                          <a:xfrm>
                            <a:off x="11714" y="15343"/>
                            <a:ext cx="38" cy="10"/>
                            <a:chOff x="11714" y="15343"/>
                            <a:chExt cx="38" cy="10"/>
                          </a:xfrm>
                        </wpg:grpSpPr>
                        <wps:wsp>
                          <wps:cNvPr id="1466" name="Freeform 1417"/>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67" name="Group 1414"/>
                        <wpg:cNvGrpSpPr>
                          <a:grpSpLocks/>
                        </wpg:cNvGrpSpPr>
                        <wpg:grpSpPr bwMode="auto">
                          <a:xfrm>
                            <a:off x="11714" y="15324"/>
                            <a:ext cx="19" cy="10"/>
                            <a:chOff x="11714" y="15324"/>
                            <a:chExt cx="19" cy="10"/>
                          </a:xfrm>
                        </wpg:grpSpPr>
                        <wps:wsp>
                          <wps:cNvPr id="1468" name="Freeform 1415"/>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59EB311E" id="Group 1413" o:spid="_x0000_s1026" style="position:absolute;margin-left:23.7pt;margin-top:23.45pt;width:564.7pt;height:745.2pt;z-index:-251662336;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">
                <v:group id="Group 1460"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">
                  <v:shape id="Freeform 1461"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" path="m,l11282,e" filled="f" strokecolor="#b4c5e7" strokeweight=".58pt">
                    <v:path arrowok="t" o:connecttype="custom" o:connectlocs="0,0;11282,0" o:connectangles="0,0"/>
                  </v:shape>
                </v:group>
                <v:group id="Group 1458"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">
                  <v:shape id="Freeform 1459"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" path="m,4r38,e" filled="f" strokecolor="white" strokeweight=".58pt">
                    <v:path arrowok="t" o:connecttype="custom" o:connectlocs="0,494;38,494" o:connectangles="0,0"/>
                  </v:shape>
                </v:group>
                <v:group id="Group 1456"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">
                  <v:shape id="Freeform 1457"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" path="m,l11244,e" filled="f" strokecolor="#b4c5e7" strokeweight=".58pt">
                    <v:path arrowok="t" o:connecttype="custom" o:connectlocs="0,0;11244,0" o:connectangles="0,0"/>
                  </v:shape>
                </v:group>
                <v:group id="Group 1454"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">
                  <v:shape id="Freeform 1455"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" path="m,5r19,e" filled="f" strokecolor="white" strokeweight=".58pt">
                    <v:path arrowok="t" o:connecttype="custom" o:connectlocs="0,514;19,514" o:connectangles="0,0"/>
                  </v:shape>
                </v:group>
                <v:group id="Group 1452"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">
                  <v:shape id="Freeform 1453"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" path="m,l11206,e" filled="f" strokecolor="#b4c5e7" strokeweight=".58pt">
                    <v:path arrowok="t" o:connecttype="custom" o:connectlocs="0,0;11206,0" o:connectangles="0,0"/>
                  </v:shape>
                </v:group>
                <v:group id="Group 1450"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">
                  <v:shape id="Freeform 1451"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" path="m,4r38,e" filled="f" strokecolor="white" strokeweight=".58pt">
                    <v:path arrowok="t" o:connecttype="custom" o:connectlocs="0,494;38,494" o:connectangles="0,0"/>
                  </v:shape>
                </v:group>
                <v:group id="Group 1448"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">
                  <v:shape id="Freeform 1449"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" path="m,5r19,e" filled="f" strokecolor="white" strokeweight=".58pt">
                    <v:path arrowok="t" o:connecttype="custom" o:connectlocs="0,514;19,514" o:connectangles="0,0"/>
                  </v:shape>
                </v:group>
                <v:group id="Group 1446"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">
                  <v:shape id="Freeform 1447"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" path="m,l,14892e" filled="f" strokecolor="#b4c5e7" strokeweight=".58pt">
                    <v:path arrowok="t" o:connecttype="custom" o:connectlocs="0,475;0,15367" o:connectangles="0,0"/>
                  </v:shape>
                </v:group>
                <v:group id="Group 1444"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">
                  <v:shape id="Freeform 1445"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" path="m,l,14873e" filled="f" strokecolor="white" strokeweight=".58pt">
                    <v:path arrowok="t" o:connecttype="custom" o:connectlocs="0,485;0,15358" o:connectangles="0,0"/>
                  </v:shape>
                </v:group>
                <v:group id="Group 1442"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">
                  <v:shape id="Freeform 1443"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" path="m,l,14854e" filled="f" strokecolor="#b4c5e7" strokeweight=".58pt">
                    <v:path arrowok="t" o:connecttype="custom" o:connectlocs="0,494;0,15348" o:connectangles="0,0"/>
                  </v:shape>
                </v:group>
                <v:group id="Group 1440"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">
                  <v:shape id="Freeform 1441"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" path="m,l,14834e" filled="f" strokecolor="white" strokeweight=".58pt">
                    <v:path arrowok="t" o:connecttype="custom" o:connectlocs="0,504;0,15338" o:connectangles="0,0"/>
                  </v:shape>
                </v:group>
                <v:group id="Group 1438"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">
                  <v:shape id="Freeform 1439"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" path="m,l,14786e" filled="f" strokecolor="#b4c5e7" strokeweight=".58pt">
                    <v:path arrowok="t" o:connecttype="custom" o:connectlocs="0,528;0,15314" o:connectangles="0,0"/>
                  </v:shape>
                </v:group>
                <v:group id="Group 1436"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">
                  <v:shape id="Freeform 1437"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" path="m,l,14892e" filled="f" strokecolor="#b4c5e7" strokeweight=".58pt">
                    <v:path arrowok="t" o:connecttype="custom" o:connectlocs="0,475;0,15367" o:connectangles="0,0"/>
                  </v:shape>
                </v:group>
                <v:group id="Group 1434"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">
                  <v:shape id="Freeform 1435"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" path="m,l,14873e" filled="f" strokecolor="white" strokeweight=".20464mm">
                    <v:path arrowok="t" o:connecttype="custom" o:connectlocs="0,485;0,15358" o:connectangles="0,0"/>
                  </v:shape>
                </v:group>
                <v:group id="Group 1432"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">
                  <v:shape id="Freeform 1433"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" path="m,l,14854e" filled="f" strokecolor="#b4c5e7" strokeweight=".58pt">
                    <v:path arrowok="t" o:connecttype="custom" o:connectlocs="0,494;0,15348" o:connectangles="0,0"/>
                  </v:shape>
                </v:group>
                <v:group id="Group 1430"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">
                  <v:shape id="Freeform 1431"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" path="m,l,14834e" filled="f" strokecolor="white" strokeweight=".58pt">
                    <v:path arrowok="t" o:connecttype="custom" o:connectlocs="0,504;0,15338" o:connectangles="0,0"/>
                  </v:shape>
                </v:group>
                <v:group id="Group 1428"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">
                  <v:shape id="Freeform 1429"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" path="m,l,14786e" filled="f" strokecolor="#b4c5e7" strokeweight=".20464mm">
                    <v:path arrowok="t" o:connecttype="custom" o:connectlocs="0,528;0,15314" o:connectangles="0,0"/>
                  </v:shape>
                </v:group>
                <v:group id="Group 1426"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">
                  <v:shape id="Freeform 1427"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" path="m,l11282,e" filled="f" strokecolor="#b4c5e7" strokeweight=".58pt">
                    <v:path arrowok="t" o:connecttype="custom" o:connectlocs="0,0;11282,0" o:connectangles="0,0"/>
                  </v:shape>
                </v:group>
                <v:group id="Group 1424"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">
                  <v:shape id="Freeform 1425"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" path="m,5r38,e" filled="f" strokecolor="white" strokeweight=".58pt">
                    <v:path arrowok="t" o:connecttype="custom" o:connectlocs="0,15348;38,15348" o:connectangles="0,0"/>
                  </v:shape>
                </v:group>
                <v:group id="Group 1422"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">
                  <v:shape id="Freeform 1423"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" path="m,l11244,e" filled="f" strokecolor="#b4c5e7" strokeweight=".20464mm">
                    <v:path arrowok="t" o:connecttype="custom" o:connectlocs="0,0;11244,0" o:connectangles="0,0"/>
                  </v:shape>
                </v:group>
                <v:group id="Group 1420"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">
                  <v:shape id="Freeform 1421"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" path="m,5r19,e" filled="f" strokecolor="white" strokeweight=".58pt">
                    <v:path arrowok="t" o:connecttype="custom" o:connectlocs="0,15329;19,15329" o:connectangles="0,0"/>
                  </v:shape>
                </v:group>
                <v:group id="Group 1418"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">
                  <v:shape id="Freeform 1419"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" path="m,l11206,e" filled="f" strokecolor="#b4c5e7" strokeweight=".58pt">
                    <v:path arrowok="t" o:connecttype="custom" o:connectlocs="0,0;11206,0" o:connectangles="0,0"/>
                  </v:shape>
                </v:group>
                <v:group id="Group 1416"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">
                  <v:shape id="Freeform 1417"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" path="m,5r38,e" filled="f" strokecolor="white" strokeweight=".58pt">
                    <v:path arrowok="t" o:connecttype="custom" o:connectlocs="0,15348;38,15348" o:connectangles="0,0"/>
                  </v:shape>
                </v:group>
                <v:group id="Group 1414"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">
                  <v:shape id="Freeform 1415"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" path="m,5r19,e" filled="f" strokecolor="white" strokeweight=".58pt">
                    <v:path arrowok="t" o:connecttype="custom" o:connectlocs="0,15329;19,15329" o:connectangles="0,0"/>
                  </v:shape>
                </v:group>
                <w10:wrap anchorx="page" anchory="page"/>
              </v:group>
            </w:pict>
          </mc:Fallback>
        </mc:AlternateContent>
      </w:r>
      <w:r w:rsidRPr="00D87562">
        <w:rPr>
          <w:noProof/>
        </w:rPr>
        <mc:AlternateContent>
          <mc:Choice Requires="wpg">
            <w:drawing>
              <wp:anchor distT="0" distB="0" distL="114300" distR="114300" simplePos="0" relativeHeight="251655168" behindDoc="1" locked="0" layoutInCell="1" allowOverlap="1" wp14:anchorId="052CCF25" wp14:editId="23137092">
                <wp:simplePos x="0" y="0"/>
                <wp:positionH relativeFrom="page">
                  <wp:posOffset>300990</wp:posOffset>
                </wp:positionH>
                <wp:positionV relativeFrom="page">
                  <wp:posOffset>297815</wp:posOffset>
                </wp:positionV>
                <wp:extent cx="7171690" cy="9464040"/>
                <wp:effectExtent l="5715" t="2540" r="4445" b="1270"/>
                <wp:wrapNone/>
                <wp:docPr id="1360" name="Group 13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361" name="Group 1400"/>
                        <wpg:cNvGrpSpPr>
                          <a:grpSpLocks/>
                        </wpg:cNvGrpSpPr>
                        <wpg:grpSpPr bwMode="auto">
                          <a:xfrm>
                            <a:off x="480" y="485"/>
                            <a:ext cx="11282" cy="2"/>
                            <a:chOff x="480" y="485"/>
                            <a:chExt cx="11282" cy="2"/>
                          </a:xfrm>
                        </wpg:grpSpPr>
                        <wps:wsp>
                          <wps:cNvPr id="1362" name="Freeform 1401"/>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3" name="Group 1398"/>
                        <wpg:cNvGrpSpPr>
                          <a:grpSpLocks/>
                        </wpg:cNvGrpSpPr>
                        <wpg:grpSpPr bwMode="auto">
                          <a:xfrm>
                            <a:off x="490" y="490"/>
                            <a:ext cx="38" cy="10"/>
                            <a:chOff x="490" y="490"/>
                            <a:chExt cx="38" cy="10"/>
                          </a:xfrm>
                        </wpg:grpSpPr>
                        <wps:wsp>
                          <wps:cNvPr id="1364" name="Freeform 1399"/>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5" name="Group 1396"/>
                        <wpg:cNvGrpSpPr>
                          <a:grpSpLocks/>
                        </wpg:cNvGrpSpPr>
                        <wpg:grpSpPr bwMode="auto">
                          <a:xfrm>
                            <a:off x="499" y="504"/>
                            <a:ext cx="11244" cy="2"/>
                            <a:chOff x="499" y="504"/>
                            <a:chExt cx="11244" cy="2"/>
                          </a:xfrm>
                        </wpg:grpSpPr>
                        <wps:wsp>
                          <wps:cNvPr id="1366" name="Freeform 1397"/>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7" name="Group 1394"/>
                        <wpg:cNvGrpSpPr>
                          <a:grpSpLocks/>
                        </wpg:cNvGrpSpPr>
                        <wpg:grpSpPr bwMode="auto">
                          <a:xfrm>
                            <a:off x="509" y="509"/>
                            <a:ext cx="19" cy="10"/>
                            <a:chOff x="509" y="509"/>
                            <a:chExt cx="19" cy="10"/>
                          </a:xfrm>
                        </wpg:grpSpPr>
                        <wps:wsp>
                          <wps:cNvPr id="1368" name="Freeform 1395"/>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9" name="Group 1392"/>
                        <wpg:cNvGrpSpPr>
                          <a:grpSpLocks/>
                        </wpg:cNvGrpSpPr>
                        <wpg:grpSpPr bwMode="auto">
                          <a:xfrm>
                            <a:off x="518" y="523"/>
                            <a:ext cx="11205" cy="2"/>
                            <a:chOff x="518" y="523"/>
                            <a:chExt cx="11205" cy="2"/>
                          </a:xfrm>
                        </wpg:grpSpPr>
                        <wps:wsp>
                          <wps:cNvPr id="1370" name="Freeform 1393"/>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1" name="Group 1390"/>
                        <wpg:cNvGrpSpPr>
                          <a:grpSpLocks/>
                        </wpg:cNvGrpSpPr>
                        <wpg:grpSpPr bwMode="auto">
                          <a:xfrm>
                            <a:off x="11714" y="490"/>
                            <a:ext cx="38" cy="10"/>
                            <a:chOff x="11714" y="490"/>
                            <a:chExt cx="38" cy="10"/>
                          </a:xfrm>
                        </wpg:grpSpPr>
                        <wps:wsp>
                          <wps:cNvPr id="1372" name="Freeform 1391"/>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3" name="Group 1388"/>
                        <wpg:cNvGrpSpPr>
                          <a:grpSpLocks/>
                        </wpg:cNvGrpSpPr>
                        <wpg:grpSpPr bwMode="auto">
                          <a:xfrm>
                            <a:off x="11714" y="509"/>
                            <a:ext cx="19" cy="10"/>
                            <a:chOff x="11714" y="509"/>
                            <a:chExt cx="19" cy="10"/>
                          </a:xfrm>
                        </wpg:grpSpPr>
                        <wps:wsp>
                          <wps:cNvPr id="1374" name="Freeform 1389"/>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5" name="Group 1386"/>
                        <wpg:cNvGrpSpPr>
                          <a:grpSpLocks/>
                        </wpg:cNvGrpSpPr>
                        <wpg:grpSpPr bwMode="auto">
                          <a:xfrm>
                            <a:off x="485" y="475"/>
                            <a:ext cx="2" cy="14892"/>
                            <a:chOff x="485" y="475"/>
                            <a:chExt cx="2" cy="14892"/>
                          </a:xfrm>
                        </wpg:grpSpPr>
                        <wps:wsp>
                          <wps:cNvPr id="1376" name="Freeform 1387"/>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7" name="Group 1384"/>
                        <wpg:cNvGrpSpPr>
                          <a:grpSpLocks/>
                        </wpg:cNvGrpSpPr>
                        <wpg:grpSpPr bwMode="auto">
                          <a:xfrm>
                            <a:off x="494" y="485"/>
                            <a:ext cx="2" cy="14873"/>
                            <a:chOff x="494" y="485"/>
                            <a:chExt cx="2" cy="14873"/>
                          </a:xfrm>
                        </wpg:grpSpPr>
                        <wps:wsp>
                          <wps:cNvPr id="1378" name="Freeform 1385"/>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9" name="Group 1382"/>
                        <wpg:cNvGrpSpPr>
                          <a:grpSpLocks/>
                        </wpg:cNvGrpSpPr>
                        <wpg:grpSpPr bwMode="auto">
                          <a:xfrm>
                            <a:off x="504" y="494"/>
                            <a:ext cx="2" cy="14854"/>
                            <a:chOff x="504" y="494"/>
                            <a:chExt cx="2" cy="14854"/>
                          </a:xfrm>
                        </wpg:grpSpPr>
                        <wps:wsp>
                          <wps:cNvPr id="1380" name="Freeform 1383"/>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1" name="Group 1380"/>
                        <wpg:cNvGrpSpPr>
                          <a:grpSpLocks/>
                        </wpg:cNvGrpSpPr>
                        <wpg:grpSpPr bwMode="auto">
                          <a:xfrm>
                            <a:off x="514" y="504"/>
                            <a:ext cx="2" cy="14834"/>
                            <a:chOff x="514" y="504"/>
                            <a:chExt cx="2" cy="14834"/>
                          </a:xfrm>
                        </wpg:grpSpPr>
                        <wps:wsp>
                          <wps:cNvPr id="1382" name="Freeform 1381"/>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3" name="Group 1378"/>
                        <wpg:cNvGrpSpPr>
                          <a:grpSpLocks/>
                        </wpg:cNvGrpSpPr>
                        <wpg:grpSpPr bwMode="auto">
                          <a:xfrm>
                            <a:off x="523" y="528"/>
                            <a:ext cx="2" cy="14786"/>
                            <a:chOff x="523" y="528"/>
                            <a:chExt cx="2" cy="14786"/>
                          </a:xfrm>
                        </wpg:grpSpPr>
                        <wps:wsp>
                          <wps:cNvPr id="1384" name="Freeform 1379"/>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5" name="Group 1376"/>
                        <wpg:cNvGrpSpPr>
                          <a:grpSpLocks/>
                        </wpg:cNvGrpSpPr>
                        <wpg:grpSpPr bwMode="auto">
                          <a:xfrm>
                            <a:off x="11757" y="475"/>
                            <a:ext cx="2" cy="14892"/>
                            <a:chOff x="11757" y="475"/>
                            <a:chExt cx="2" cy="14892"/>
                          </a:xfrm>
                        </wpg:grpSpPr>
                        <wps:wsp>
                          <wps:cNvPr id="1386" name="Freeform 1377"/>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7" name="Group 1374"/>
                        <wpg:cNvGrpSpPr>
                          <a:grpSpLocks/>
                        </wpg:cNvGrpSpPr>
                        <wpg:grpSpPr bwMode="auto">
                          <a:xfrm>
                            <a:off x="11748" y="485"/>
                            <a:ext cx="2" cy="14873"/>
                            <a:chOff x="11748" y="485"/>
                            <a:chExt cx="2" cy="14873"/>
                          </a:xfrm>
                        </wpg:grpSpPr>
                        <wps:wsp>
                          <wps:cNvPr id="1388" name="Freeform 1375"/>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9" name="Group 1372"/>
                        <wpg:cNvGrpSpPr>
                          <a:grpSpLocks/>
                        </wpg:cNvGrpSpPr>
                        <wpg:grpSpPr bwMode="auto">
                          <a:xfrm>
                            <a:off x="11738" y="494"/>
                            <a:ext cx="2" cy="14854"/>
                            <a:chOff x="11738" y="494"/>
                            <a:chExt cx="2" cy="14854"/>
                          </a:xfrm>
                        </wpg:grpSpPr>
                        <wps:wsp>
                          <wps:cNvPr id="1390" name="Freeform 1373"/>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1" name="Group 1370"/>
                        <wpg:cNvGrpSpPr>
                          <a:grpSpLocks/>
                        </wpg:cNvGrpSpPr>
                        <wpg:grpSpPr bwMode="auto">
                          <a:xfrm>
                            <a:off x="11728" y="504"/>
                            <a:ext cx="2" cy="14834"/>
                            <a:chOff x="11728" y="504"/>
                            <a:chExt cx="2" cy="14834"/>
                          </a:xfrm>
                        </wpg:grpSpPr>
                        <wps:wsp>
                          <wps:cNvPr id="1392" name="Freeform 1371"/>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3" name="Group 1368"/>
                        <wpg:cNvGrpSpPr>
                          <a:grpSpLocks/>
                        </wpg:cNvGrpSpPr>
                        <wpg:grpSpPr bwMode="auto">
                          <a:xfrm>
                            <a:off x="11719" y="528"/>
                            <a:ext cx="2" cy="14786"/>
                            <a:chOff x="11719" y="528"/>
                            <a:chExt cx="2" cy="14786"/>
                          </a:xfrm>
                        </wpg:grpSpPr>
                        <wps:wsp>
                          <wps:cNvPr id="1394" name="Freeform 1369"/>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5" name="Group 1366"/>
                        <wpg:cNvGrpSpPr>
                          <a:grpSpLocks/>
                        </wpg:cNvGrpSpPr>
                        <wpg:grpSpPr bwMode="auto">
                          <a:xfrm>
                            <a:off x="480" y="15358"/>
                            <a:ext cx="11282" cy="2"/>
                            <a:chOff x="480" y="15358"/>
                            <a:chExt cx="11282" cy="2"/>
                          </a:xfrm>
                        </wpg:grpSpPr>
                        <wps:wsp>
                          <wps:cNvPr id="1396" name="Freeform 1367"/>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7" name="Group 1364"/>
                        <wpg:cNvGrpSpPr>
                          <a:grpSpLocks/>
                        </wpg:cNvGrpSpPr>
                        <wpg:grpSpPr bwMode="auto">
                          <a:xfrm>
                            <a:off x="490" y="15343"/>
                            <a:ext cx="38" cy="10"/>
                            <a:chOff x="490" y="15343"/>
                            <a:chExt cx="38" cy="10"/>
                          </a:xfrm>
                        </wpg:grpSpPr>
                        <wps:wsp>
                          <wps:cNvPr id="1398" name="Freeform 1365"/>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9" name="Group 1362"/>
                        <wpg:cNvGrpSpPr>
                          <a:grpSpLocks/>
                        </wpg:cNvGrpSpPr>
                        <wpg:grpSpPr bwMode="auto">
                          <a:xfrm>
                            <a:off x="499" y="15338"/>
                            <a:ext cx="11244" cy="2"/>
                            <a:chOff x="499" y="15338"/>
                            <a:chExt cx="11244" cy="2"/>
                          </a:xfrm>
                        </wpg:grpSpPr>
                        <wps:wsp>
                          <wps:cNvPr id="1400" name="Freeform 1363"/>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1" name="Group 1360"/>
                        <wpg:cNvGrpSpPr>
                          <a:grpSpLocks/>
                        </wpg:cNvGrpSpPr>
                        <wpg:grpSpPr bwMode="auto">
                          <a:xfrm>
                            <a:off x="509" y="15324"/>
                            <a:ext cx="19" cy="10"/>
                            <a:chOff x="509" y="15324"/>
                            <a:chExt cx="19" cy="10"/>
                          </a:xfrm>
                        </wpg:grpSpPr>
                        <wps:wsp>
                          <wps:cNvPr id="1402" name="Freeform 1361"/>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3" name="Group 1358"/>
                        <wpg:cNvGrpSpPr>
                          <a:grpSpLocks/>
                        </wpg:cNvGrpSpPr>
                        <wpg:grpSpPr bwMode="auto">
                          <a:xfrm>
                            <a:off x="518" y="15319"/>
                            <a:ext cx="11205" cy="2"/>
                            <a:chOff x="518" y="15319"/>
                            <a:chExt cx="11205" cy="2"/>
                          </a:xfrm>
                        </wpg:grpSpPr>
                        <wps:wsp>
                          <wps:cNvPr id="1404" name="Freeform 1359"/>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5" name="Group 1356"/>
                        <wpg:cNvGrpSpPr>
                          <a:grpSpLocks/>
                        </wpg:cNvGrpSpPr>
                        <wpg:grpSpPr bwMode="auto">
                          <a:xfrm>
                            <a:off x="11714" y="15343"/>
                            <a:ext cx="38" cy="10"/>
                            <a:chOff x="11714" y="15343"/>
                            <a:chExt cx="38" cy="10"/>
                          </a:xfrm>
                        </wpg:grpSpPr>
                        <wps:wsp>
                          <wps:cNvPr id="1406" name="Freeform 1357"/>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7" name="Group 1354"/>
                        <wpg:cNvGrpSpPr>
                          <a:grpSpLocks/>
                        </wpg:cNvGrpSpPr>
                        <wpg:grpSpPr bwMode="auto">
                          <a:xfrm>
                            <a:off x="11714" y="15324"/>
                            <a:ext cx="19" cy="10"/>
                            <a:chOff x="11714" y="15324"/>
                            <a:chExt cx="19" cy="10"/>
                          </a:xfrm>
                        </wpg:grpSpPr>
                        <wps:wsp>
                          <wps:cNvPr id="1408" name="Freeform 1355"/>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2BB10C23" id="Group 1353" o:spid="_x0000_s1026" style="position:absolute;margin-left:23.7pt;margin-top:23.45pt;width:564.7pt;height:745.2pt;z-index:-251661312;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">
                <v:group id="Group 1400"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">
                  <v:shape id="Freeform 1401"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" path="m,l11282,e" filled="f" strokecolor="#b4c5e7" strokeweight=".58pt">
                    <v:path arrowok="t" o:connecttype="custom" o:connectlocs="0,0;11282,0" o:connectangles="0,0"/>
                  </v:shape>
                </v:group>
                <v:group id="Group 1398"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">
                  <v:shape id="Freeform 1399"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" path="m,4r38,e" filled="f" strokecolor="white" strokeweight=".58pt">
                    <v:path arrowok="t" o:connecttype="custom" o:connectlocs="0,494;38,494" o:connectangles="0,0"/>
                  </v:shape>
                </v:group>
                <v:group id="Group 1396"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">
                  <v:shape id="Freeform 1397"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" path="m,l11244,e" filled="f" strokecolor="#b4c5e7" strokeweight=".58pt">
                    <v:path arrowok="t" o:connecttype="custom" o:connectlocs="0,0;11244,0" o:connectangles="0,0"/>
                  </v:shape>
                </v:group>
                <v:group id="Group 1394"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">
                  <v:shape id="Freeform 1395"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" path="m,5r19,e" filled="f" strokecolor="white" strokeweight=".58pt">
                    <v:path arrowok="t" o:connecttype="custom" o:connectlocs="0,514;19,514" o:connectangles="0,0"/>
                  </v:shape>
                </v:group>
                <v:group id="Group 1392"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">
                  <v:shape id="Freeform 1393"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" path="m,l11206,e" filled="f" strokecolor="#b4c5e7" strokeweight=".58pt">
                    <v:path arrowok="t" o:connecttype="custom" o:connectlocs="0,0;11206,0" o:connectangles="0,0"/>
                  </v:shape>
                </v:group>
                <v:group id="Group 1390"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">
                  <v:shape id="Freeform 1391"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" path="m,4r38,e" filled="f" strokecolor="white" strokeweight=".58pt">
                    <v:path arrowok="t" o:connecttype="custom" o:connectlocs="0,494;38,494" o:connectangles="0,0"/>
                  </v:shape>
                </v:group>
                <v:group id="Group 1388"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">
                  <v:shape id="Freeform 1389"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" path="m,5r19,e" filled="f" strokecolor="white" strokeweight=".58pt">
                    <v:path arrowok="t" o:connecttype="custom" o:connectlocs="0,514;19,514" o:connectangles="0,0"/>
                  </v:shape>
                </v:group>
                <v:group id="Group 1386"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">
                  <v:shape id="Freeform 1387"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" path="m,l,14892e" filled="f" strokecolor="#b4c5e7" strokeweight=".58pt">
                    <v:path arrowok="t" o:connecttype="custom" o:connectlocs="0,475;0,15367" o:connectangles="0,0"/>
                  </v:shape>
                </v:group>
                <v:group id="Group 1384"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">
                  <v:shape id="Freeform 1385"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" path="m,l,14873e" filled="f" strokecolor="white" strokeweight=".58pt">
                    <v:path arrowok="t" o:connecttype="custom" o:connectlocs="0,485;0,15358" o:connectangles="0,0"/>
                  </v:shape>
                </v:group>
                <v:group id="Group 1382"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">
                  <v:shape id="Freeform 1383"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" path="m,l,14854e" filled="f" strokecolor="#b4c5e7" strokeweight=".58pt">
                    <v:path arrowok="t" o:connecttype="custom" o:connectlocs="0,494;0,15348" o:connectangles="0,0"/>
                  </v:shape>
                </v:group>
                <v:group id="Group 1380"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">
                  <v:shape id="Freeform 1381"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" path="m,l,14834e" filled="f" strokecolor="white" strokeweight=".58pt">
                    <v:path arrowok="t" o:connecttype="custom" o:connectlocs="0,504;0,15338" o:connectangles="0,0"/>
                  </v:shape>
                </v:group>
                <v:group id="Group 1378"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">
                  <v:shape id="Freeform 1379"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" path="m,l,14786e" filled="f" strokecolor="#b4c5e7" strokeweight=".58pt">
                    <v:path arrowok="t" o:connecttype="custom" o:connectlocs="0,528;0,15314" o:connectangles="0,0"/>
                  </v:shape>
                </v:group>
                <v:group id="Group 1376"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">
                  <v:shape id="Freeform 1377"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" path="m,l,14892e" filled="f" strokecolor="#b4c5e7" strokeweight=".58pt">
                    <v:path arrowok="t" o:connecttype="custom" o:connectlocs="0,475;0,15367" o:connectangles="0,0"/>
                  </v:shape>
                </v:group>
                <v:group id="Group 1374"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">
                  <v:shape id="Freeform 1375"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" path="m,l,14873e" filled="f" strokecolor="white" strokeweight=".20464mm">
                    <v:path arrowok="t" o:connecttype="custom" o:connectlocs="0,485;0,15358" o:connectangles="0,0"/>
                  </v:shape>
                </v:group>
                <v:group id="Group 1372"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">
                  <v:shape id="Freeform 1373"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" path="m,l,14854e" filled="f" strokecolor="#b4c5e7" strokeweight=".58pt">
                    <v:path arrowok="t" o:connecttype="custom" o:connectlocs="0,494;0,15348" o:connectangles="0,0"/>
                  </v:shape>
                </v:group>
                <v:group id="Group 1370"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">
                  <v:shape id="Freeform 1371"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" path="m,l,14834e" filled="f" strokecolor="white" strokeweight=".58pt">
                    <v:path arrowok="t" o:connecttype="custom" o:connectlocs="0,504;0,15338" o:connectangles="0,0"/>
                  </v:shape>
                </v:group>
                <v:group id="Group 1368"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">
                  <v:shape id="Freeform 1369"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" path="m,l,14786e" filled="f" strokecolor="#b4c5e7" strokeweight=".20464mm">
                    <v:path arrowok="t" o:connecttype="custom" o:connectlocs="0,528;0,15314" o:connectangles="0,0"/>
                  </v:shape>
                </v:group>
                <v:group id="Group 1366"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">
                  <v:shape id="Freeform 1367"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" path="m,l11282,e" filled="f" strokecolor="#b4c5e7" strokeweight=".58pt">
                    <v:path arrowok="t" o:connecttype="custom" o:connectlocs="0,0;11282,0" o:connectangles="0,0"/>
                  </v:shape>
                </v:group>
                <v:group id="Group 1364"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">
                  <v:shape id="Freeform 1365"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" path="m,5r38,e" filled="f" strokecolor="white" strokeweight=".58pt">
                    <v:path arrowok="t" o:connecttype="custom" o:connectlocs="0,15348;38,15348" o:connectangles="0,0"/>
                  </v:shape>
                </v:group>
                <v:group id="Group 1362"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">
                  <v:shape id="Freeform 1363"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" path="m,l11244,e" filled="f" strokecolor="#b4c5e7" strokeweight=".20464mm">
                    <v:path arrowok="t" o:connecttype="custom" o:connectlocs="0,0;11244,0" o:connectangles="0,0"/>
                  </v:shape>
                </v:group>
                <v:group id="Group 1360"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">
                  <v:shape id="Freeform 1361"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" path="m,5r19,e" filled="f" strokecolor="white" strokeweight=".58pt">
                    <v:path arrowok="t" o:connecttype="custom" o:connectlocs="0,15329;19,15329" o:connectangles="0,0"/>
                  </v:shape>
                </v:group>
                <v:group id="Group 1358"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">
                  <v:shape id="Freeform 1359"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" path="m,l11206,e" filled="f" strokecolor="#b4c5e7" strokeweight=".58pt">
                    <v:path arrowok="t" o:connecttype="custom" o:connectlocs="0,0;11206,0" o:connectangles="0,0"/>
                  </v:shape>
                </v:group>
                <v:group id="Group 1356"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">
                  <v:shape id="Freeform 1357"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" path="m,5r38,e" filled="f" strokecolor="white" strokeweight=".58pt">
                    <v:path arrowok="t" o:connecttype="custom" o:connectlocs="0,15348;38,15348" o:connectangles="0,0"/>
                  </v:shape>
                </v:group>
                <v:group id="Group 1354"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">
                  <v:shape id="Freeform 1355"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" path="m,5r19,e" filled="f" strokecolor="white" strokeweight=".58pt">
                    <v:path arrowok="t" o:connecttype="custom" o:connectlocs="0,15329;19,15329" o:connectangles="0,0"/>
                  </v:shape>
                </v:group>
                <w10:wrap anchorx="page" anchory="page"/>
              </v:group>
            </w:pict>
          </mc:Fallback>
        </mc:AlternateContent>
      </w:r>
      <w:r w:rsidRPr="00D87562">
        <w:rPr>
          <w:noProof/>
          <w:lang w:val="en-ZA" w:eastAsia="en-ZA"/>
        </w:rPr>
        <mc:AlternateContent>
          <mc:Choice Requires="wpg">
            <w:drawing>
              <wp:anchor distT="0" distB="0" distL="114300" distR="114300" simplePos="0" relativeHeight="251659264" behindDoc="1" locked="0" layoutInCell="1" allowOverlap="1" wp14:anchorId="3BD2585F" wp14:editId="0F950B5B">
                <wp:simplePos x="0" y="0"/>
                <wp:positionH relativeFrom="page">
                  <wp:posOffset>300990</wp:posOffset>
                </wp:positionH>
                <wp:positionV relativeFrom="page">
                  <wp:posOffset>297815</wp:posOffset>
                </wp:positionV>
                <wp:extent cx="7171690" cy="9464040"/>
                <wp:effectExtent l="5715" t="2540" r="4445" b="1270"/>
                <wp:wrapNone/>
                <wp:docPr id="1004" name="Group 9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005" name="Group 1044"/>
                        <wpg:cNvGrpSpPr>
                          <a:grpSpLocks/>
                        </wpg:cNvGrpSpPr>
                        <wpg:grpSpPr bwMode="auto">
                          <a:xfrm>
                            <a:off x="480" y="485"/>
                            <a:ext cx="11282" cy="2"/>
                            <a:chOff x="480" y="485"/>
                            <a:chExt cx="11282" cy="2"/>
                          </a:xfrm>
                        </wpg:grpSpPr>
                        <wps:wsp>
                          <wps:cNvPr id="1006" name="Freeform 1045"/>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7" name="Group 1042"/>
                        <wpg:cNvGrpSpPr>
                          <a:grpSpLocks/>
                        </wpg:cNvGrpSpPr>
                        <wpg:grpSpPr bwMode="auto">
                          <a:xfrm>
                            <a:off x="490" y="490"/>
                            <a:ext cx="38" cy="10"/>
                            <a:chOff x="490" y="490"/>
                            <a:chExt cx="38" cy="10"/>
                          </a:xfrm>
                        </wpg:grpSpPr>
                        <wps:wsp>
                          <wps:cNvPr id="1008" name="Freeform 1043"/>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9" name="Group 1040"/>
                        <wpg:cNvGrpSpPr>
                          <a:grpSpLocks/>
                        </wpg:cNvGrpSpPr>
                        <wpg:grpSpPr bwMode="auto">
                          <a:xfrm>
                            <a:off x="499" y="504"/>
                            <a:ext cx="11244" cy="2"/>
                            <a:chOff x="499" y="504"/>
                            <a:chExt cx="11244" cy="2"/>
                          </a:xfrm>
                        </wpg:grpSpPr>
                        <wps:wsp>
                          <wps:cNvPr id="1010" name="Freeform 1041"/>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1" name="Group 1038"/>
                        <wpg:cNvGrpSpPr>
                          <a:grpSpLocks/>
                        </wpg:cNvGrpSpPr>
                        <wpg:grpSpPr bwMode="auto">
                          <a:xfrm>
                            <a:off x="509" y="509"/>
                            <a:ext cx="19" cy="10"/>
                            <a:chOff x="509" y="509"/>
                            <a:chExt cx="19" cy="10"/>
                          </a:xfrm>
                        </wpg:grpSpPr>
                        <wps:wsp>
                          <wps:cNvPr id="1012" name="Freeform 1039"/>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3" name="Group 1036"/>
                        <wpg:cNvGrpSpPr>
                          <a:grpSpLocks/>
                        </wpg:cNvGrpSpPr>
                        <wpg:grpSpPr bwMode="auto">
                          <a:xfrm>
                            <a:off x="518" y="523"/>
                            <a:ext cx="11205" cy="2"/>
                            <a:chOff x="518" y="523"/>
                            <a:chExt cx="11205" cy="2"/>
                          </a:xfrm>
                        </wpg:grpSpPr>
                        <wps:wsp>
                          <wps:cNvPr id="1014" name="Freeform 1037"/>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5" name="Group 1034"/>
                        <wpg:cNvGrpSpPr>
                          <a:grpSpLocks/>
                        </wpg:cNvGrpSpPr>
                        <wpg:grpSpPr bwMode="auto">
                          <a:xfrm>
                            <a:off x="11714" y="490"/>
                            <a:ext cx="38" cy="10"/>
                            <a:chOff x="11714" y="490"/>
                            <a:chExt cx="38" cy="10"/>
                          </a:xfrm>
                        </wpg:grpSpPr>
                        <wps:wsp>
                          <wps:cNvPr id="1016" name="Freeform 1035"/>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7" name="Group 1032"/>
                        <wpg:cNvGrpSpPr>
                          <a:grpSpLocks/>
                        </wpg:cNvGrpSpPr>
                        <wpg:grpSpPr bwMode="auto">
                          <a:xfrm>
                            <a:off x="11714" y="509"/>
                            <a:ext cx="19" cy="10"/>
                            <a:chOff x="11714" y="509"/>
                            <a:chExt cx="19" cy="10"/>
                          </a:xfrm>
                        </wpg:grpSpPr>
                        <wps:wsp>
                          <wps:cNvPr id="1018" name="Freeform 1033"/>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9" name="Group 1030"/>
                        <wpg:cNvGrpSpPr>
                          <a:grpSpLocks/>
                        </wpg:cNvGrpSpPr>
                        <wpg:grpSpPr bwMode="auto">
                          <a:xfrm>
                            <a:off x="485" y="475"/>
                            <a:ext cx="2" cy="14892"/>
                            <a:chOff x="485" y="475"/>
                            <a:chExt cx="2" cy="14892"/>
                          </a:xfrm>
                        </wpg:grpSpPr>
                        <wps:wsp>
                          <wps:cNvPr id="1020" name="Freeform 1031"/>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1" name="Group 1028"/>
                        <wpg:cNvGrpSpPr>
                          <a:grpSpLocks/>
                        </wpg:cNvGrpSpPr>
                        <wpg:grpSpPr bwMode="auto">
                          <a:xfrm>
                            <a:off x="494" y="485"/>
                            <a:ext cx="2" cy="14873"/>
                            <a:chOff x="494" y="485"/>
                            <a:chExt cx="2" cy="14873"/>
                          </a:xfrm>
                        </wpg:grpSpPr>
                        <wps:wsp>
                          <wps:cNvPr id="1022" name="Freeform 1029"/>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3" name="Group 1026"/>
                        <wpg:cNvGrpSpPr>
                          <a:grpSpLocks/>
                        </wpg:cNvGrpSpPr>
                        <wpg:grpSpPr bwMode="auto">
                          <a:xfrm>
                            <a:off x="504" y="494"/>
                            <a:ext cx="2" cy="14854"/>
                            <a:chOff x="504" y="494"/>
                            <a:chExt cx="2" cy="14854"/>
                          </a:xfrm>
                        </wpg:grpSpPr>
                        <wps:wsp>
                          <wps:cNvPr id="1024" name="Freeform 1027"/>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5" name="Group 1024"/>
                        <wpg:cNvGrpSpPr>
                          <a:grpSpLocks/>
                        </wpg:cNvGrpSpPr>
                        <wpg:grpSpPr bwMode="auto">
                          <a:xfrm>
                            <a:off x="514" y="504"/>
                            <a:ext cx="2" cy="14834"/>
                            <a:chOff x="514" y="504"/>
                            <a:chExt cx="2" cy="14834"/>
                          </a:xfrm>
                        </wpg:grpSpPr>
                        <wps:wsp>
                          <wps:cNvPr id="1026" name="Freeform 1025"/>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7" name="Group 1022"/>
                        <wpg:cNvGrpSpPr>
                          <a:grpSpLocks/>
                        </wpg:cNvGrpSpPr>
                        <wpg:grpSpPr bwMode="auto">
                          <a:xfrm>
                            <a:off x="523" y="528"/>
                            <a:ext cx="2" cy="14786"/>
                            <a:chOff x="523" y="528"/>
                            <a:chExt cx="2" cy="14786"/>
                          </a:xfrm>
                        </wpg:grpSpPr>
                        <wps:wsp>
                          <wps:cNvPr id="1028" name="Freeform 1023"/>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9" name="Group 1020"/>
                        <wpg:cNvGrpSpPr>
                          <a:grpSpLocks/>
                        </wpg:cNvGrpSpPr>
                        <wpg:grpSpPr bwMode="auto">
                          <a:xfrm>
                            <a:off x="11757" y="475"/>
                            <a:ext cx="2" cy="14892"/>
                            <a:chOff x="11757" y="475"/>
                            <a:chExt cx="2" cy="14892"/>
                          </a:xfrm>
                        </wpg:grpSpPr>
                        <wps:wsp>
                          <wps:cNvPr id="1030" name="Freeform 1021"/>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1" name="Group 1018"/>
                        <wpg:cNvGrpSpPr>
                          <a:grpSpLocks/>
                        </wpg:cNvGrpSpPr>
                        <wpg:grpSpPr bwMode="auto">
                          <a:xfrm>
                            <a:off x="11748" y="485"/>
                            <a:ext cx="2" cy="14873"/>
                            <a:chOff x="11748" y="485"/>
                            <a:chExt cx="2" cy="14873"/>
                          </a:xfrm>
                        </wpg:grpSpPr>
                        <wps:wsp>
                          <wps:cNvPr id="1032" name="Freeform 1019"/>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3" name="Group 1016"/>
                        <wpg:cNvGrpSpPr>
                          <a:grpSpLocks/>
                        </wpg:cNvGrpSpPr>
                        <wpg:grpSpPr bwMode="auto">
                          <a:xfrm>
                            <a:off x="11738" y="494"/>
                            <a:ext cx="2" cy="14854"/>
                            <a:chOff x="11738" y="494"/>
                            <a:chExt cx="2" cy="14854"/>
                          </a:xfrm>
                        </wpg:grpSpPr>
                        <wps:wsp>
                          <wps:cNvPr id="1034" name="Freeform 1017"/>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5" name="Group 1014"/>
                        <wpg:cNvGrpSpPr>
                          <a:grpSpLocks/>
                        </wpg:cNvGrpSpPr>
                        <wpg:grpSpPr bwMode="auto">
                          <a:xfrm>
                            <a:off x="11728" y="504"/>
                            <a:ext cx="2" cy="14834"/>
                            <a:chOff x="11728" y="504"/>
                            <a:chExt cx="2" cy="14834"/>
                          </a:xfrm>
                        </wpg:grpSpPr>
                        <wps:wsp>
                          <wps:cNvPr id="1036" name="Freeform 1015"/>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7" name="Group 1012"/>
                        <wpg:cNvGrpSpPr>
                          <a:grpSpLocks/>
                        </wpg:cNvGrpSpPr>
                        <wpg:grpSpPr bwMode="auto">
                          <a:xfrm>
                            <a:off x="11719" y="528"/>
                            <a:ext cx="2" cy="14786"/>
                            <a:chOff x="11719" y="528"/>
                            <a:chExt cx="2" cy="14786"/>
                          </a:xfrm>
                        </wpg:grpSpPr>
                        <wps:wsp>
                          <wps:cNvPr id="1038" name="Freeform 1013"/>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9" name="Group 1010"/>
                        <wpg:cNvGrpSpPr>
                          <a:grpSpLocks/>
                        </wpg:cNvGrpSpPr>
                        <wpg:grpSpPr bwMode="auto">
                          <a:xfrm>
                            <a:off x="480" y="15358"/>
                            <a:ext cx="11282" cy="2"/>
                            <a:chOff x="480" y="15358"/>
                            <a:chExt cx="11282" cy="2"/>
                          </a:xfrm>
                        </wpg:grpSpPr>
                        <wps:wsp>
                          <wps:cNvPr id="1040" name="Freeform 1011"/>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1" name="Group 1008"/>
                        <wpg:cNvGrpSpPr>
                          <a:grpSpLocks/>
                        </wpg:cNvGrpSpPr>
                        <wpg:grpSpPr bwMode="auto">
                          <a:xfrm>
                            <a:off x="490" y="15343"/>
                            <a:ext cx="38" cy="10"/>
                            <a:chOff x="490" y="15343"/>
                            <a:chExt cx="38" cy="10"/>
                          </a:xfrm>
                        </wpg:grpSpPr>
                        <wps:wsp>
                          <wps:cNvPr id="1042" name="Freeform 1009"/>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3" name="Group 1006"/>
                        <wpg:cNvGrpSpPr>
                          <a:grpSpLocks/>
                        </wpg:cNvGrpSpPr>
                        <wpg:grpSpPr bwMode="auto">
                          <a:xfrm>
                            <a:off x="499" y="15338"/>
                            <a:ext cx="11244" cy="2"/>
                            <a:chOff x="499" y="15338"/>
                            <a:chExt cx="11244" cy="2"/>
                          </a:xfrm>
                        </wpg:grpSpPr>
                        <wps:wsp>
                          <wps:cNvPr id="1044" name="Freeform 1007"/>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5" name="Group 1004"/>
                        <wpg:cNvGrpSpPr>
                          <a:grpSpLocks/>
                        </wpg:cNvGrpSpPr>
                        <wpg:grpSpPr bwMode="auto">
                          <a:xfrm>
                            <a:off x="509" y="15324"/>
                            <a:ext cx="19" cy="10"/>
                            <a:chOff x="509" y="15324"/>
                            <a:chExt cx="19" cy="10"/>
                          </a:xfrm>
                        </wpg:grpSpPr>
                        <wps:wsp>
                          <wps:cNvPr id="1046" name="Freeform 1005"/>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7" name="Group 1002"/>
                        <wpg:cNvGrpSpPr>
                          <a:grpSpLocks/>
                        </wpg:cNvGrpSpPr>
                        <wpg:grpSpPr bwMode="auto">
                          <a:xfrm>
                            <a:off x="518" y="15319"/>
                            <a:ext cx="11205" cy="2"/>
                            <a:chOff x="518" y="15319"/>
                            <a:chExt cx="11205" cy="2"/>
                          </a:xfrm>
                        </wpg:grpSpPr>
                        <wps:wsp>
                          <wps:cNvPr id="1048" name="Freeform 1003"/>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9" name="Group 1000"/>
                        <wpg:cNvGrpSpPr>
                          <a:grpSpLocks/>
                        </wpg:cNvGrpSpPr>
                        <wpg:grpSpPr bwMode="auto">
                          <a:xfrm>
                            <a:off x="11714" y="15343"/>
                            <a:ext cx="38" cy="10"/>
                            <a:chOff x="11714" y="15343"/>
                            <a:chExt cx="38" cy="10"/>
                          </a:xfrm>
                        </wpg:grpSpPr>
                        <wps:wsp>
                          <wps:cNvPr id="1050" name="Freeform 1001"/>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51" name="Group 998"/>
                        <wpg:cNvGrpSpPr>
                          <a:grpSpLocks/>
                        </wpg:cNvGrpSpPr>
                        <wpg:grpSpPr bwMode="auto">
                          <a:xfrm>
                            <a:off x="11714" y="15324"/>
                            <a:ext cx="19" cy="10"/>
                            <a:chOff x="11714" y="15324"/>
                            <a:chExt cx="19" cy="10"/>
                          </a:xfrm>
                        </wpg:grpSpPr>
                        <wps:wsp>
                          <wps:cNvPr id="1052" name="Freeform 999"/>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662869C4" id="Group 997" o:spid="_x0000_s1026" style="position:absolute;margin-left:23.7pt;margin-top:23.45pt;width:564.7pt;height:745.2pt;z-index:-251657216;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">
                <v:group id="Group 1044"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">
                  <v:shape id="Freeform 1045"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" path="m,l11282,e" filled="f" strokecolor="#b4c5e7" strokeweight=".58pt">
                    <v:path arrowok="t" o:connecttype="custom" o:connectlocs="0,0;11282,0" o:connectangles="0,0"/>
                  </v:shape>
                </v:group>
                <v:group id="Group 1042"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">
                  <v:shape id="Freeform 1043"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" path="m,4r38,e" filled="f" strokecolor="white" strokeweight=".58pt">
                    <v:path arrowok="t" o:connecttype="custom" o:connectlocs="0,494;38,494" o:connectangles="0,0"/>
                  </v:shape>
                </v:group>
                <v:group id="Group 1040"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">
                  <v:shape id="Freeform 1041"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" path="m,l11244,e" filled="f" strokecolor="#b4c5e7" strokeweight=".58pt">
                    <v:path arrowok="t" o:connecttype="custom" o:connectlocs="0,0;11244,0" o:connectangles="0,0"/>
                  </v:shape>
                </v:group>
                <v:group id="Group 1038"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039"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" path="m,5r19,e" filled="f" strokecolor="white" strokeweight=".58pt">
                    <v:path arrowok="t" o:connecttype="custom" o:connectlocs="0,514;19,514" o:connectangles="0,0"/>
                  </v:shape>
                </v:group>
                <v:group id="Group 1036"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">
                  <v:shape id="Freeform 1037"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" path="m,l11206,e" filled="f" strokecolor="#b4c5e7" strokeweight=".58pt">
                    <v:path arrowok="t" o:connecttype="custom" o:connectlocs="0,0;11206,0" o:connectangles="0,0"/>
                  </v:shape>
                </v:group>
                <v:group id="Group 1034"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">
                  <v:shape id="Freeform 1035"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" path="m,4r38,e" filled="f" strokecolor="white" strokeweight=".58pt">
                    <v:path arrowok="t" o:connecttype="custom" o:connectlocs="0,494;38,494" o:connectangles="0,0"/>
                  </v:shape>
                </v:group>
                <v:group id="Group 1032"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">
                  <v:shape id="Freeform 1033"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" path="m,5r19,e" filled="f" strokecolor="white" strokeweight=".58pt">
                    <v:path arrowok="t" o:connecttype="custom" o:connectlocs="0,514;19,514" o:connectangles="0,0"/>
                  </v:shape>
                </v:group>
                <v:group id="Group 1030"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">
                  <v:shape id="Freeform 1031"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" path="m,l,14892e" filled="f" strokecolor="#b4c5e7" strokeweight=".58pt">
                    <v:path arrowok="t" o:connecttype="custom" o:connectlocs="0,475;0,15367" o:connectangles="0,0"/>
                  </v:shape>
                </v:group>
                <v:group id="Group 1028"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">
                  <v:shape id="Freeform 1029"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" path="m,l,14873e" filled="f" strokecolor="white" strokeweight=".58pt">
                    <v:path arrowok="t" o:connecttype="custom" o:connectlocs="0,485;0,15358" o:connectangles="0,0"/>
                  </v:shape>
                </v:group>
                <v:group id="Group 1026"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">
                  <v:shape id="Freeform 1027"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" path="m,l,14854e" filled="f" strokecolor="#b4c5e7" strokeweight=".58pt">
                    <v:path arrowok="t" o:connecttype="custom" o:connectlocs="0,494;0,15348" o:connectangles="0,0"/>
                  </v:shape>
                </v:group>
                <v:group id="Group 1024"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">
                  <v:shape id="Freeform 1025"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" path="m,l,14834e" filled="f" strokecolor="white" strokeweight=".58pt">
                    <v:path arrowok="t" o:connecttype="custom" o:connectlocs="0,504;0,15338" o:connectangles="0,0"/>
                  </v:shape>
                </v:group>
                <v:group id="Group 1022"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">
                  <v:shape id="Freeform 1023"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" path="m,l,14786e" filled="f" strokecolor="#b4c5e7" strokeweight=".58pt">
                    <v:path arrowok="t" o:connecttype="custom" o:connectlocs="0,528;0,15314" o:connectangles="0,0"/>
                  </v:shape>
                </v:group>
                <v:group id="Group 1020"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shape id="Freeform 1021"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" path="m,l,14892e" filled="f" strokecolor="#b4c5e7" strokeweight=".58pt">
                    <v:path arrowok="t" o:connecttype="custom" o:connectlocs="0,475;0,15367" o:connectangles="0,0"/>
                  </v:shape>
                </v:group>
                <v:group id="Group 1018"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">
                  <v:shape id="Freeform 1019"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" path="m,l,14873e" filled="f" strokecolor="white" strokeweight=".20464mm">
                    <v:path arrowok="t" o:connecttype="custom" o:connectlocs="0,485;0,15358" o:connectangles="0,0"/>
                  </v:shape>
                </v:group>
                <v:group id="Group 1016"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017"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" path="m,l,14854e" filled="f" strokecolor="#b4c5e7" strokeweight=".58pt">
                    <v:path arrowok="t" o:connecttype="custom" o:connectlocs="0,494;0,15348" o:connectangles="0,0"/>
                  </v:shape>
                </v:group>
                <v:group id="Group 1014"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">
                  <v:shape id="Freeform 1015"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" path="m,l,14834e" filled="f" strokecolor="white" strokeweight=".58pt">
                    <v:path arrowok="t" o:connecttype="custom" o:connectlocs="0,504;0,15338" o:connectangles="0,0"/>
                  </v:shape>
                </v:group>
                <v:group id="Group 1012"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">
                  <v:shape id="Freeform 1013"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" path="m,l,14786e" filled="f" strokecolor="#b4c5e7" strokeweight=".20464mm">
                    <v:path arrowok="t" o:connecttype="custom" o:connectlocs="0,528;0,15314" o:connectangles="0,0"/>
                  </v:shape>
                </v:group>
                <v:group id="Group 1010"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shape id="Freeform 1011"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" path="m,l11282,e" filled="f" strokecolor="#b4c5e7" strokeweight=".58pt">
                    <v:path arrowok="t" o:connecttype="custom" o:connectlocs="0,0;11282,0" o:connectangles="0,0"/>
                  </v:shape>
                </v:group>
                <v:group id="Group 1008"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">
                  <v:shape id="Freeform 1009"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" path="m,5r38,e" filled="f" strokecolor="white" strokeweight=".58pt">
                    <v:path arrowok="t" o:connecttype="custom" o:connectlocs="0,15348;38,15348" o:connectangles="0,0"/>
                  </v:shape>
                </v:group>
                <v:group id="Group 1006"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">
                  <v:shape id="Freeform 1007"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" path="m,l11244,e" filled="f" strokecolor="#b4c5e7" strokeweight=".20464mm">
                    <v:path arrowok="t" o:connecttype="custom" o:connectlocs="0,0;11244,0" o:connectangles="0,0"/>
                  </v:shape>
                </v:group>
                <v:group id="Group 1004"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">
                  <v:shape id="Freeform 1005"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" path="m,5r19,e" filled="f" strokecolor="white" strokeweight=".58pt">
                    <v:path arrowok="t" o:connecttype="custom" o:connectlocs="0,15329;19,15329" o:connectangles="0,0"/>
                  </v:shape>
                </v:group>
                <v:group id="Group 1002"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">
                  <v:shape id="Freeform 1003"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" path="m,l11206,e" filled="f" strokecolor="#b4c5e7" strokeweight=".58pt">
                    <v:path arrowok="t" o:connecttype="custom" o:connectlocs="0,0;11206,0" o:connectangles="0,0"/>
                  </v:shape>
                </v:group>
                <v:group id="Group 1000"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">
                  <v:shape id="Freeform 1001"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" path="m,5r38,e" filled="f" strokecolor="white" strokeweight=".58pt">
                    <v:path arrowok="t" o:connecttype="custom" o:connectlocs="0,15348;38,15348" o:connectangles="0,0"/>
                  </v:shape>
                </v:group>
                <v:group id="Group 998"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">
                  <v:shape id="Freeform 999"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" path="m,5r19,e" filled="f" strokecolor="white" strokeweight=".58pt">
                    <v:path arrowok="t" o:connecttype="custom" o:connectlocs="0,15329;19,15329" o:connectangles="0,0"/>
                  </v:shape>
                </v:group>
                <w10:wrap anchorx="page" anchory="page"/>
              </v:group>
            </w:pict>
          </mc:Fallback>
        </mc:AlternateContent>
      </w:r>
    </w:p>
    <w:p w14:paraId="07BEBB52" w14:textId="77777777" w:rsidR="00C25C57" w:rsidRPr="00D87562" w:rsidRDefault="00C25C57" w:rsidP="00C127E1">
      <w:pPr>
        <w:pStyle w:val="ListParagraph"/>
        <w:numPr>
          <w:ilvl w:val="0"/>
          <w:numId w:val="6"/>
        </w:numPr>
        <w:spacing w:before="26" w:after="0" w:line="240" w:lineRule="auto"/>
        <w:ind w:right="-20"/>
        <w:rPr>
          <w:rFonts w:ascii="Candara" w:eastAsia="Cambria" w:hAnsi="Candara" w:cs="Cambria"/>
          <w:b/>
          <w:bCs/>
        </w:rPr>
      </w:pPr>
      <w:r w:rsidRPr="00D87562">
        <w:rPr>
          <w:rFonts w:ascii="Candara" w:eastAsia="Cambria" w:hAnsi="Candara" w:cs="Cambria"/>
          <w:b/>
          <w:bCs/>
        </w:rPr>
        <w:t>COMPULSORY REQUIREMENTS</w:t>
      </w:r>
    </w:p>
    <w:p w14:paraId="3B24F1E3" w14:textId="77777777" w:rsidR="00C25C57" w:rsidRPr="00D87562" w:rsidRDefault="00C25C57" w:rsidP="00C25C57">
      <w:pPr>
        <w:spacing w:before="5" w:after="0" w:line="160" w:lineRule="exact"/>
        <w:rPr>
          <w:rFonts w:ascii="Candara" w:hAnsi="Candara"/>
        </w:rPr>
      </w:pPr>
    </w:p>
    <w:p w14:paraId="136054AE" w14:textId="52CDFFC9" w:rsidR="004C5C4A" w:rsidRPr="00D87562" w:rsidRDefault="00100C91" w:rsidP="004C5C4A">
      <w:pPr>
        <w:spacing w:after="0" w:line="240" w:lineRule="auto"/>
        <w:ind w:left="100" w:right="1043"/>
        <w:rPr>
          <w:rFonts w:ascii="Candara" w:eastAsia="Cambria" w:hAnsi="Candara" w:cs="Cambria"/>
          <w:spacing w:val="1"/>
        </w:rPr>
      </w:pPr>
      <w:r>
        <w:rPr>
          <w:rFonts w:ascii="Candara" w:eastAsia="Cambria" w:hAnsi="Candara" w:cs="Cambria"/>
          <w:spacing w:val="1"/>
        </w:rPr>
        <w:t>A</w:t>
      </w:r>
      <w:r w:rsidR="00072E90" w:rsidRPr="00D87562">
        <w:rPr>
          <w:rFonts w:ascii="Candara" w:eastAsia="Cambria" w:hAnsi="Candara" w:cs="Cambria"/>
          <w:spacing w:val="1"/>
        </w:rPr>
        <w:t xml:space="preserve"> </w:t>
      </w:r>
      <w:r w:rsidR="00E63130" w:rsidRPr="00D87562">
        <w:rPr>
          <w:rFonts w:ascii="Candara" w:eastAsia="Cambria" w:hAnsi="Candara" w:cs="Cambria"/>
          <w:spacing w:val="1"/>
        </w:rPr>
        <w:t>bidder</w:t>
      </w:r>
      <w:r w:rsidR="004C5C4A" w:rsidRPr="00D87562">
        <w:rPr>
          <w:rFonts w:ascii="Candara" w:eastAsia="Cambria" w:hAnsi="Candara" w:cs="Cambria"/>
          <w:spacing w:val="1"/>
        </w:rPr>
        <w:t xml:space="preserve"> </w:t>
      </w:r>
      <w:r>
        <w:rPr>
          <w:rFonts w:ascii="Candara" w:eastAsia="Cambria" w:hAnsi="Candara" w:cs="Cambria"/>
          <w:spacing w:val="1"/>
        </w:rPr>
        <w:t>who</w:t>
      </w:r>
      <w:r w:rsidR="004C5C4A" w:rsidRPr="00D87562">
        <w:rPr>
          <w:rFonts w:ascii="Candara" w:eastAsia="Cambria" w:hAnsi="Candara" w:cs="Cambria"/>
          <w:spacing w:val="1"/>
        </w:rPr>
        <w:t xml:space="preserve"> fails to meet the minimum requirements as mentioned below </w:t>
      </w:r>
      <w:r w:rsidR="00E63130" w:rsidRPr="00D87562">
        <w:rPr>
          <w:rFonts w:ascii="Candara" w:eastAsia="Cambria" w:hAnsi="Candara" w:cs="Cambria"/>
          <w:spacing w:val="1"/>
        </w:rPr>
        <w:t xml:space="preserve">will be </w:t>
      </w:r>
      <w:r w:rsidR="004C5C4A" w:rsidRPr="00D87562">
        <w:rPr>
          <w:rFonts w:ascii="Candara" w:eastAsia="Cambria" w:hAnsi="Candara" w:cs="Cambria"/>
          <w:spacing w:val="1"/>
        </w:rPr>
        <w:t>disqualified.</w:t>
      </w:r>
    </w:p>
    <w:p w14:paraId="719D4810" w14:textId="77777777" w:rsidR="00F46CCB" w:rsidRPr="00D87562" w:rsidRDefault="00F46CCB" w:rsidP="004C5C4A">
      <w:pPr>
        <w:spacing w:after="0" w:line="240" w:lineRule="auto"/>
        <w:ind w:left="100" w:right="1043"/>
        <w:rPr>
          <w:rFonts w:ascii="Candara" w:eastAsia="Cambria" w:hAnsi="Candara" w:cs="Cambria"/>
          <w:spacing w:val="1"/>
        </w:rPr>
      </w:pPr>
    </w:p>
    <w:p w14:paraId="39E27823" w14:textId="77777777" w:rsidR="00BE68EA" w:rsidRPr="00D87562" w:rsidRDefault="00072E90" w:rsidP="00BE68EA">
      <w:pPr>
        <w:spacing w:after="0" w:line="240" w:lineRule="auto"/>
        <w:ind w:right="1043"/>
        <w:rPr>
          <w:rFonts w:ascii="Candara" w:eastAsia="Cambria" w:hAnsi="Candara" w:cs="Cambria"/>
          <w:spacing w:val="1"/>
        </w:rPr>
      </w:pPr>
      <w:r w:rsidRPr="00D87562">
        <w:rPr>
          <w:rFonts w:ascii="Candara" w:eastAsia="Cambria" w:hAnsi="Candara" w:cs="Cambria"/>
          <w:spacing w:val="1"/>
        </w:rPr>
        <w:t xml:space="preserve">The </w:t>
      </w:r>
      <w:r w:rsidR="00E63130" w:rsidRPr="00D87562">
        <w:rPr>
          <w:rFonts w:ascii="Candara" w:eastAsia="Cambria" w:hAnsi="Candara" w:cs="Cambria"/>
          <w:spacing w:val="1"/>
        </w:rPr>
        <w:t>bidder</w:t>
      </w:r>
      <w:r w:rsidR="00BE68EA" w:rsidRPr="00D87562">
        <w:rPr>
          <w:rFonts w:ascii="Candara" w:eastAsia="Cambria" w:hAnsi="Candara" w:cs="Cambria"/>
          <w:spacing w:val="1"/>
        </w:rPr>
        <w:t xml:space="preserve"> must:</w:t>
      </w:r>
    </w:p>
    <w:p w14:paraId="4027A6F7" w14:textId="77777777" w:rsidR="00BE68EA" w:rsidRPr="00D87562" w:rsidRDefault="00BE68EA" w:rsidP="00BE68EA">
      <w:pPr>
        <w:spacing w:after="0" w:line="240" w:lineRule="auto"/>
        <w:ind w:right="1043"/>
        <w:rPr>
          <w:rFonts w:ascii="Candara" w:eastAsia="Cambria" w:hAnsi="Candara" w:cs="Cambria"/>
          <w:spacing w:val="1"/>
        </w:rPr>
      </w:pPr>
    </w:p>
    <w:p w14:paraId="4C3D19D0" w14:textId="2A20BF19" w:rsidR="004C5C4A" w:rsidRPr="00D87562" w:rsidRDefault="00BE68EA" w:rsidP="00C127E1">
      <w:pPr>
        <w:pStyle w:val="ListParagraph"/>
        <w:numPr>
          <w:ilvl w:val="0"/>
          <w:numId w:val="3"/>
        </w:numPr>
        <w:spacing w:after="0" w:line="240" w:lineRule="auto"/>
        <w:ind w:right="1043"/>
        <w:rPr>
          <w:rFonts w:ascii="Candara" w:eastAsia="Cambria" w:hAnsi="Candara" w:cs="Cambria"/>
          <w:spacing w:val="1"/>
        </w:rPr>
      </w:pPr>
      <w:r w:rsidRPr="00D87562">
        <w:rPr>
          <w:rFonts w:ascii="Candara" w:eastAsia="Cambria" w:hAnsi="Candara" w:cs="Cambria"/>
          <w:spacing w:val="1"/>
        </w:rPr>
        <w:t>S</w:t>
      </w:r>
      <w:r w:rsidR="004C5C4A" w:rsidRPr="00D87562">
        <w:rPr>
          <w:rFonts w:ascii="Candara" w:eastAsia="Cambria" w:hAnsi="Candara" w:cs="Cambria"/>
          <w:spacing w:val="1"/>
        </w:rPr>
        <w:t xml:space="preserve">ubmit </w:t>
      </w:r>
      <w:r w:rsidR="00072E90" w:rsidRPr="00D87562">
        <w:rPr>
          <w:rFonts w:ascii="Candara" w:eastAsia="Cambria" w:hAnsi="Candara" w:cs="Cambria"/>
          <w:spacing w:val="1"/>
        </w:rPr>
        <w:t xml:space="preserve">a </w:t>
      </w:r>
      <w:r w:rsidR="004C5C4A" w:rsidRPr="00D87562">
        <w:rPr>
          <w:rFonts w:ascii="Candara" w:eastAsia="Cambria" w:hAnsi="Candara" w:cs="Cambria"/>
          <w:spacing w:val="1"/>
        </w:rPr>
        <w:t xml:space="preserve">company profile which indicates </w:t>
      </w:r>
      <w:r w:rsidR="00211E87" w:rsidRPr="00D87562">
        <w:rPr>
          <w:rFonts w:ascii="Candara" w:eastAsia="Cambria" w:hAnsi="Candara" w:cs="Cambria"/>
          <w:spacing w:val="1"/>
        </w:rPr>
        <w:t>five (5</w:t>
      </w:r>
      <w:r w:rsidR="004C5C4A" w:rsidRPr="00D87562">
        <w:rPr>
          <w:rFonts w:ascii="Candara" w:eastAsia="Cambria" w:hAnsi="Candara" w:cs="Cambria"/>
          <w:spacing w:val="1"/>
        </w:rPr>
        <w:t xml:space="preserve">) </w:t>
      </w:r>
      <w:r w:rsidR="00A53A83" w:rsidRPr="00D87562">
        <w:rPr>
          <w:rFonts w:ascii="Candara" w:eastAsia="Cambria" w:hAnsi="Candara" w:cs="Cambria"/>
          <w:spacing w:val="1"/>
        </w:rPr>
        <w:t>years’ experience</w:t>
      </w:r>
      <w:r w:rsidR="004C5C4A" w:rsidRPr="00D87562">
        <w:rPr>
          <w:rFonts w:ascii="Candara" w:eastAsia="Cambria" w:hAnsi="Candara" w:cs="Cambria"/>
          <w:spacing w:val="1"/>
        </w:rPr>
        <w:t xml:space="preserve"> in implementing, commissioning and supporting of </w:t>
      </w:r>
      <w:r w:rsidR="00072E90" w:rsidRPr="00D87562">
        <w:rPr>
          <w:rFonts w:ascii="Candara" w:eastAsia="Cambria" w:hAnsi="Candara" w:cs="Cambria"/>
          <w:spacing w:val="1"/>
        </w:rPr>
        <w:t xml:space="preserve">a </w:t>
      </w:r>
      <w:r w:rsidR="004C5C4A" w:rsidRPr="00D87562">
        <w:rPr>
          <w:rFonts w:ascii="Candara" w:eastAsia="Cambria" w:hAnsi="Candara" w:cs="Cambria"/>
          <w:spacing w:val="1"/>
        </w:rPr>
        <w:t>VOIP system.</w:t>
      </w:r>
    </w:p>
    <w:p w14:paraId="5F14105C" w14:textId="69E39793" w:rsidR="004C5C4A" w:rsidRPr="00D87562" w:rsidRDefault="00BE68EA" w:rsidP="00C127E1">
      <w:pPr>
        <w:pStyle w:val="ListParagraph"/>
        <w:numPr>
          <w:ilvl w:val="0"/>
          <w:numId w:val="3"/>
        </w:numPr>
        <w:spacing w:after="0" w:line="240" w:lineRule="auto"/>
        <w:ind w:right="1043"/>
        <w:rPr>
          <w:rFonts w:ascii="Candara" w:eastAsia="Cambria" w:hAnsi="Candara" w:cs="Cambria"/>
          <w:spacing w:val="1"/>
        </w:rPr>
      </w:pPr>
      <w:r w:rsidRPr="00D87562">
        <w:rPr>
          <w:rFonts w:ascii="Candara" w:eastAsia="Cambria" w:hAnsi="Candara" w:cs="Cambria"/>
          <w:spacing w:val="1"/>
        </w:rPr>
        <w:t>S</w:t>
      </w:r>
      <w:r w:rsidR="00211E87" w:rsidRPr="00D87562">
        <w:rPr>
          <w:rFonts w:ascii="Candara" w:eastAsia="Cambria" w:hAnsi="Candara" w:cs="Cambria"/>
          <w:spacing w:val="1"/>
        </w:rPr>
        <w:t xml:space="preserve">ubmit </w:t>
      </w:r>
      <w:r w:rsidR="004C5C4A" w:rsidRPr="00D87562">
        <w:rPr>
          <w:rFonts w:ascii="Candara" w:eastAsia="Cambria" w:hAnsi="Candara" w:cs="Cambria"/>
          <w:spacing w:val="1"/>
        </w:rPr>
        <w:t xml:space="preserve">three (3) </w:t>
      </w:r>
      <w:r w:rsidR="00E70046" w:rsidRPr="00D87562">
        <w:rPr>
          <w:rFonts w:ascii="Candara" w:eastAsia="Cambria" w:hAnsi="Candara" w:cs="Cambria"/>
          <w:spacing w:val="1"/>
        </w:rPr>
        <w:t xml:space="preserve">contactable </w:t>
      </w:r>
      <w:r w:rsidR="004C5C4A" w:rsidRPr="00D87562">
        <w:rPr>
          <w:rFonts w:ascii="Candara" w:eastAsia="Cambria" w:hAnsi="Candara" w:cs="Cambria"/>
          <w:spacing w:val="1"/>
        </w:rPr>
        <w:t xml:space="preserve">reference letters from previous clients where </w:t>
      </w:r>
      <w:r w:rsidR="00A65ED4">
        <w:rPr>
          <w:rFonts w:ascii="Candara" w:eastAsia="Cambria" w:hAnsi="Candara" w:cs="Cambria"/>
          <w:spacing w:val="1"/>
        </w:rPr>
        <w:t xml:space="preserve">MS Teams </w:t>
      </w:r>
      <w:r w:rsidR="004C5C4A" w:rsidRPr="00D87562">
        <w:rPr>
          <w:rFonts w:ascii="Candara" w:eastAsia="Cambria" w:hAnsi="Candara" w:cs="Cambria"/>
          <w:spacing w:val="1"/>
        </w:rPr>
        <w:t>services were rendered. All letters must be on the company letterhead of the referee and signed by the referee.</w:t>
      </w:r>
    </w:p>
    <w:p w14:paraId="1FC4846C" w14:textId="1DB7B1C4" w:rsidR="00B54BF4" w:rsidRPr="00D87562" w:rsidRDefault="00BE68EA" w:rsidP="00C127E1">
      <w:pPr>
        <w:pStyle w:val="ListParagraph"/>
        <w:numPr>
          <w:ilvl w:val="0"/>
          <w:numId w:val="3"/>
        </w:numPr>
        <w:spacing w:after="0" w:line="240" w:lineRule="auto"/>
        <w:ind w:right="1043"/>
        <w:rPr>
          <w:rFonts w:ascii="Candara" w:eastAsia="Cambria" w:hAnsi="Candara" w:cs="Cambria"/>
          <w:spacing w:val="1"/>
        </w:rPr>
      </w:pPr>
      <w:r w:rsidRPr="00D87562">
        <w:rPr>
          <w:rFonts w:ascii="Candara" w:eastAsia="Cambria" w:hAnsi="Candara" w:cs="Cambria"/>
          <w:spacing w:val="1"/>
        </w:rPr>
        <w:t>P</w:t>
      </w:r>
      <w:r w:rsidR="004C5C4A" w:rsidRPr="00D87562">
        <w:rPr>
          <w:rFonts w:ascii="Candara" w:eastAsia="Cambria" w:hAnsi="Candara" w:cs="Cambria"/>
          <w:spacing w:val="1"/>
        </w:rPr>
        <w:t>rovide CV's for the project team members e.g. Project Manager, Network Engineer,</w:t>
      </w:r>
      <w:r w:rsidR="00072E90" w:rsidRPr="00D87562">
        <w:rPr>
          <w:rFonts w:ascii="Candara" w:eastAsia="Cambria" w:hAnsi="Candara" w:cs="Cambria"/>
          <w:spacing w:val="1"/>
        </w:rPr>
        <w:t xml:space="preserve"> </w:t>
      </w:r>
      <w:r w:rsidR="004C5C4A" w:rsidRPr="00D87562">
        <w:rPr>
          <w:rFonts w:ascii="Candara" w:eastAsia="Cambria" w:hAnsi="Candara" w:cs="Cambria"/>
          <w:spacing w:val="1"/>
        </w:rPr>
        <w:t xml:space="preserve">Telecommunication Specialist </w:t>
      </w:r>
      <w:r w:rsidR="00A5351B" w:rsidRPr="00D87562">
        <w:rPr>
          <w:rFonts w:ascii="Candara" w:eastAsia="Cambria" w:hAnsi="Candara" w:cs="Cambria"/>
          <w:spacing w:val="1"/>
        </w:rPr>
        <w:t xml:space="preserve">and </w:t>
      </w:r>
      <w:r w:rsidR="00B54BF4" w:rsidRPr="00D87562">
        <w:rPr>
          <w:rFonts w:ascii="Candara" w:eastAsia="Cambria" w:hAnsi="Candara" w:cs="Cambria"/>
          <w:spacing w:val="1"/>
        </w:rPr>
        <w:t>VOIP Engineer/ Architect</w:t>
      </w:r>
      <w:r w:rsidR="001C4976" w:rsidRPr="00D87562">
        <w:rPr>
          <w:rFonts w:ascii="Candara" w:eastAsia="Cambria" w:hAnsi="Candara" w:cs="Cambria"/>
          <w:spacing w:val="1"/>
        </w:rPr>
        <w:t xml:space="preserve"> etc</w:t>
      </w:r>
      <w:r w:rsidR="00B54BF4" w:rsidRPr="00D87562">
        <w:rPr>
          <w:rFonts w:ascii="Candara" w:eastAsia="Cambria" w:hAnsi="Candara" w:cs="Cambria"/>
          <w:spacing w:val="1"/>
        </w:rPr>
        <w:t>. A</w:t>
      </w:r>
      <w:r w:rsidR="001C4976" w:rsidRPr="00D87562">
        <w:rPr>
          <w:rFonts w:ascii="Candara" w:eastAsia="Cambria" w:hAnsi="Candara" w:cs="Cambria"/>
          <w:spacing w:val="1"/>
        </w:rPr>
        <w:t>ll</w:t>
      </w:r>
      <w:r w:rsidR="00B54BF4" w:rsidRPr="00D87562">
        <w:rPr>
          <w:rFonts w:ascii="Candara" w:eastAsia="Cambria" w:hAnsi="Candara" w:cs="Cambria"/>
          <w:spacing w:val="1"/>
        </w:rPr>
        <w:t xml:space="preserve"> team members must have a minimum of three</w:t>
      </w:r>
      <w:r w:rsidR="00737FB3">
        <w:rPr>
          <w:rFonts w:ascii="Candara" w:eastAsia="Cambria" w:hAnsi="Candara" w:cs="Cambria"/>
          <w:spacing w:val="1"/>
        </w:rPr>
        <w:t xml:space="preserve"> (3)</w:t>
      </w:r>
      <w:r w:rsidR="00B54BF4" w:rsidRPr="00D87562">
        <w:rPr>
          <w:rFonts w:ascii="Candara" w:eastAsia="Cambria" w:hAnsi="Candara" w:cs="Cambria"/>
          <w:spacing w:val="1"/>
        </w:rPr>
        <w:t xml:space="preserve"> </w:t>
      </w:r>
      <w:proofErr w:type="spellStart"/>
      <w:r w:rsidR="00B54BF4" w:rsidRPr="00D87562">
        <w:rPr>
          <w:rFonts w:ascii="Candara" w:eastAsia="Cambria" w:hAnsi="Candara" w:cs="Cambria"/>
          <w:spacing w:val="1"/>
        </w:rPr>
        <w:t>years experience</w:t>
      </w:r>
      <w:proofErr w:type="spellEnd"/>
      <w:r w:rsidR="00B54BF4" w:rsidRPr="00D87562">
        <w:rPr>
          <w:rFonts w:ascii="Candara" w:eastAsia="Cambria" w:hAnsi="Candara" w:cs="Cambria"/>
          <w:spacing w:val="1"/>
        </w:rPr>
        <w:t xml:space="preserve"> in implement</w:t>
      </w:r>
      <w:r w:rsidR="00A5351B" w:rsidRPr="00D87562">
        <w:rPr>
          <w:rFonts w:ascii="Candara" w:eastAsia="Cambria" w:hAnsi="Candara" w:cs="Cambria"/>
          <w:spacing w:val="1"/>
        </w:rPr>
        <w:t xml:space="preserve">ing, commission, supporting of </w:t>
      </w:r>
      <w:r w:rsidR="00B54BF4" w:rsidRPr="00D87562">
        <w:rPr>
          <w:rFonts w:ascii="Candara" w:eastAsia="Cambria" w:hAnsi="Candara" w:cs="Cambria"/>
          <w:spacing w:val="1"/>
        </w:rPr>
        <w:t>VOIP system and list of projects they have successfully implemented.</w:t>
      </w:r>
    </w:p>
    <w:p w14:paraId="5118E565" w14:textId="77777777" w:rsidR="00B54BF4" w:rsidRPr="00D87562" w:rsidRDefault="00BE68EA" w:rsidP="00C127E1">
      <w:pPr>
        <w:pStyle w:val="ListParagraph"/>
        <w:numPr>
          <w:ilvl w:val="0"/>
          <w:numId w:val="3"/>
        </w:numPr>
        <w:spacing w:after="0" w:line="240" w:lineRule="auto"/>
        <w:ind w:right="1043"/>
        <w:rPr>
          <w:rFonts w:ascii="Candara" w:eastAsia="Cambria" w:hAnsi="Candara" w:cs="Cambria"/>
          <w:spacing w:val="1"/>
        </w:rPr>
      </w:pPr>
      <w:r w:rsidRPr="00D87562">
        <w:rPr>
          <w:rFonts w:ascii="Candara" w:eastAsia="Cambria" w:hAnsi="Candara" w:cs="Cambria"/>
          <w:spacing w:val="1"/>
        </w:rPr>
        <w:t>Pr</w:t>
      </w:r>
      <w:r w:rsidR="00B54BF4" w:rsidRPr="00D87562">
        <w:rPr>
          <w:rFonts w:ascii="Candara" w:eastAsia="Cambria" w:hAnsi="Candara" w:cs="Cambria"/>
          <w:spacing w:val="1"/>
        </w:rPr>
        <w:t>ovide ICASA accreditation certificate in providing the required services.</w:t>
      </w:r>
    </w:p>
    <w:p w14:paraId="43253C71" w14:textId="77777777" w:rsidR="00B54BF4" w:rsidRDefault="00E63130" w:rsidP="00C127E1">
      <w:pPr>
        <w:pStyle w:val="ListParagraph"/>
        <w:numPr>
          <w:ilvl w:val="0"/>
          <w:numId w:val="3"/>
        </w:numPr>
        <w:spacing w:after="0" w:line="240" w:lineRule="auto"/>
        <w:ind w:right="1043"/>
        <w:rPr>
          <w:rFonts w:ascii="Candara" w:eastAsia="Cambria" w:hAnsi="Candara" w:cs="Cambria"/>
          <w:spacing w:val="1"/>
        </w:rPr>
      </w:pPr>
      <w:r w:rsidRPr="00D87562">
        <w:rPr>
          <w:rFonts w:ascii="Candara" w:eastAsia="Cambria" w:hAnsi="Candara" w:cs="Cambria"/>
          <w:spacing w:val="1"/>
        </w:rPr>
        <w:t>S</w:t>
      </w:r>
      <w:r w:rsidR="00B54BF4" w:rsidRPr="00D87562">
        <w:rPr>
          <w:rFonts w:ascii="Candara" w:eastAsia="Cambria" w:hAnsi="Candara" w:cs="Cambria"/>
          <w:spacing w:val="1"/>
        </w:rPr>
        <w:t xml:space="preserve">ubmit </w:t>
      </w:r>
      <w:r w:rsidR="001C2DB0" w:rsidRPr="00D87562">
        <w:rPr>
          <w:rFonts w:ascii="Candara" w:eastAsia="Cambria" w:hAnsi="Candara" w:cs="Cambria"/>
          <w:spacing w:val="1"/>
        </w:rPr>
        <w:t xml:space="preserve">a </w:t>
      </w:r>
      <w:r w:rsidR="00B54BF4" w:rsidRPr="00D87562">
        <w:rPr>
          <w:rFonts w:ascii="Candara" w:eastAsia="Cambria" w:hAnsi="Candara" w:cs="Cambria"/>
          <w:spacing w:val="1"/>
        </w:rPr>
        <w:t>document</w:t>
      </w:r>
      <w:r w:rsidR="00FB774D" w:rsidRPr="00D87562">
        <w:rPr>
          <w:rFonts w:ascii="Candara" w:eastAsia="Cambria" w:hAnsi="Candara" w:cs="Cambria"/>
          <w:spacing w:val="1"/>
        </w:rPr>
        <w:t xml:space="preserve"> that indicate</w:t>
      </w:r>
      <w:r w:rsidR="001C2DB0" w:rsidRPr="00D87562">
        <w:rPr>
          <w:rFonts w:ascii="Candara" w:eastAsia="Cambria" w:hAnsi="Candara" w:cs="Cambria"/>
          <w:spacing w:val="1"/>
        </w:rPr>
        <w:t>s</w:t>
      </w:r>
      <w:r w:rsidR="00FB774D" w:rsidRPr="00D87562">
        <w:rPr>
          <w:rFonts w:ascii="Candara" w:eastAsia="Cambria" w:hAnsi="Candara" w:cs="Cambria"/>
          <w:spacing w:val="1"/>
        </w:rPr>
        <w:t xml:space="preserve"> the</w:t>
      </w:r>
      <w:r w:rsidR="00B54BF4" w:rsidRPr="00D87562">
        <w:rPr>
          <w:rFonts w:ascii="Candara" w:eastAsia="Cambria" w:hAnsi="Candara" w:cs="Cambria"/>
          <w:spacing w:val="1"/>
        </w:rPr>
        <w:t xml:space="preserve"> system architecture and design, timelines and milestones for project completion, support and maintenance plan with turnaround times, training plan of </w:t>
      </w:r>
      <w:r w:rsidR="00FB774D" w:rsidRPr="00D87562">
        <w:rPr>
          <w:rFonts w:ascii="Candara" w:eastAsia="Cambria" w:hAnsi="Candara" w:cs="Cambria"/>
          <w:spacing w:val="1"/>
        </w:rPr>
        <w:t>HSRC</w:t>
      </w:r>
      <w:r w:rsidR="00B54BF4" w:rsidRPr="00D87562">
        <w:rPr>
          <w:rFonts w:ascii="Candara" w:eastAsia="Cambria" w:hAnsi="Candara" w:cs="Cambria"/>
          <w:spacing w:val="1"/>
        </w:rPr>
        <w:t xml:space="preserve"> staff</w:t>
      </w:r>
      <w:r w:rsidR="00FB774D" w:rsidRPr="00D87562">
        <w:rPr>
          <w:rFonts w:ascii="Candara" w:eastAsia="Cambria" w:hAnsi="Candara" w:cs="Cambria"/>
          <w:spacing w:val="1"/>
        </w:rPr>
        <w:t xml:space="preserve"> etc</w:t>
      </w:r>
      <w:r w:rsidR="00B54BF4" w:rsidRPr="00D87562">
        <w:rPr>
          <w:rFonts w:ascii="Candara" w:eastAsia="Cambria" w:hAnsi="Candara" w:cs="Cambria"/>
          <w:spacing w:val="1"/>
        </w:rPr>
        <w:t>.</w:t>
      </w:r>
    </w:p>
    <w:p w14:paraId="77D002A2" w14:textId="4F5339CA" w:rsidR="00A65ED4" w:rsidRPr="00D87562" w:rsidRDefault="00A65ED4" w:rsidP="00C127E1">
      <w:pPr>
        <w:pStyle w:val="ListParagraph"/>
        <w:numPr>
          <w:ilvl w:val="0"/>
          <w:numId w:val="3"/>
        </w:numPr>
        <w:spacing w:after="0" w:line="240" w:lineRule="auto"/>
        <w:ind w:right="1043"/>
        <w:rPr>
          <w:rFonts w:ascii="Candara" w:eastAsia="Cambria" w:hAnsi="Candara" w:cs="Cambria"/>
          <w:spacing w:val="1"/>
        </w:rPr>
      </w:pPr>
      <w:r>
        <w:rPr>
          <w:rFonts w:ascii="Candara" w:eastAsia="Cambria" w:hAnsi="Candara" w:cs="Cambria"/>
          <w:spacing w:val="1"/>
        </w:rPr>
        <w:t>Microsoft Gold Partner</w:t>
      </w:r>
    </w:p>
    <w:p w14:paraId="068C9259" w14:textId="77777777" w:rsidR="00B54BF4" w:rsidRPr="00D87562" w:rsidRDefault="00B54BF4" w:rsidP="00D9223B">
      <w:pPr>
        <w:spacing w:after="0" w:line="240" w:lineRule="auto"/>
        <w:ind w:right="1043"/>
        <w:rPr>
          <w:rFonts w:ascii="Candara" w:eastAsia="Cambria" w:hAnsi="Candara" w:cs="Cambria"/>
          <w:spacing w:val="1"/>
        </w:rPr>
      </w:pPr>
    </w:p>
    <w:p w14:paraId="59D704E5" w14:textId="77777777" w:rsidR="00D9223B" w:rsidRPr="00D87562" w:rsidRDefault="00D9223B" w:rsidP="00C127E1">
      <w:pPr>
        <w:pStyle w:val="ListParagraph"/>
        <w:numPr>
          <w:ilvl w:val="0"/>
          <w:numId w:val="6"/>
        </w:numPr>
        <w:spacing w:before="26" w:after="0" w:line="240" w:lineRule="auto"/>
        <w:ind w:right="-20"/>
        <w:rPr>
          <w:rFonts w:ascii="Candara" w:eastAsia="Cambria" w:hAnsi="Candara" w:cs="Cambria"/>
          <w:b/>
          <w:bCs/>
        </w:rPr>
      </w:pPr>
      <w:r w:rsidRPr="00D87562">
        <w:rPr>
          <w:rFonts w:ascii="Candara" w:eastAsia="Cambria" w:hAnsi="Candara" w:cs="Cambria"/>
          <w:b/>
          <w:bCs/>
        </w:rPr>
        <w:t>PROJECT MANAGEMENT AND REPORTING</w:t>
      </w:r>
    </w:p>
    <w:p w14:paraId="28E3B79C" w14:textId="77777777" w:rsidR="007447BE" w:rsidRPr="00D87562" w:rsidRDefault="007447BE" w:rsidP="00D9223B">
      <w:pPr>
        <w:spacing w:after="0" w:line="240" w:lineRule="auto"/>
        <w:ind w:right="1043"/>
        <w:rPr>
          <w:rFonts w:ascii="Candara" w:eastAsia="Arial" w:hAnsi="Candara" w:cs="Arial"/>
          <w:b/>
          <w:position w:val="-1"/>
        </w:rPr>
      </w:pPr>
    </w:p>
    <w:p w14:paraId="43079D29" w14:textId="77777777" w:rsidR="00D9223B" w:rsidRPr="00D87562" w:rsidRDefault="00D9223B" w:rsidP="00C127E1">
      <w:pPr>
        <w:pStyle w:val="ListParagraph"/>
        <w:numPr>
          <w:ilvl w:val="0"/>
          <w:numId w:val="4"/>
        </w:numPr>
        <w:spacing w:after="0" w:line="240" w:lineRule="auto"/>
        <w:ind w:right="1043"/>
        <w:rPr>
          <w:rFonts w:ascii="Candara" w:eastAsia="Cambria" w:hAnsi="Candara" w:cs="Cambria"/>
          <w:spacing w:val="1"/>
        </w:rPr>
      </w:pPr>
      <w:r w:rsidRPr="00D87562">
        <w:rPr>
          <w:rFonts w:ascii="Candara" w:eastAsia="Cambria" w:hAnsi="Candara" w:cs="Cambria"/>
          <w:spacing w:val="1"/>
        </w:rPr>
        <w:t xml:space="preserve">A Service Level Agreement (SLA) must be signed between </w:t>
      </w:r>
      <w:r w:rsidR="00E63130" w:rsidRPr="00D87562">
        <w:rPr>
          <w:rFonts w:ascii="Candara" w:eastAsia="Cambria" w:hAnsi="Candara" w:cs="Cambria"/>
          <w:spacing w:val="1"/>
        </w:rPr>
        <w:t>the</w:t>
      </w:r>
      <w:r w:rsidRPr="00D87562">
        <w:rPr>
          <w:rFonts w:ascii="Candara" w:eastAsia="Cambria" w:hAnsi="Candara" w:cs="Cambria"/>
          <w:spacing w:val="1"/>
        </w:rPr>
        <w:t xml:space="preserve"> successful </w:t>
      </w:r>
      <w:r w:rsidR="00E63130" w:rsidRPr="00D87562">
        <w:rPr>
          <w:rFonts w:ascii="Candara" w:eastAsia="Cambria" w:hAnsi="Candara" w:cs="Cambria"/>
          <w:spacing w:val="1"/>
        </w:rPr>
        <w:t>bidder and the HSRC</w:t>
      </w:r>
    </w:p>
    <w:p w14:paraId="1624FE4C" w14:textId="77777777" w:rsidR="00C4168D" w:rsidRPr="00D87562" w:rsidRDefault="00C4168D" w:rsidP="00C127E1">
      <w:pPr>
        <w:pStyle w:val="ListParagraph"/>
        <w:numPr>
          <w:ilvl w:val="0"/>
          <w:numId w:val="4"/>
        </w:numPr>
        <w:spacing w:after="0" w:line="240" w:lineRule="auto"/>
        <w:ind w:right="1043"/>
        <w:rPr>
          <w:rFonts w:ascii="Candara" w:eastAsia="Cambria" w:hAnsi="Candara" w:cs="Cambria"/>
          <w:spacing w:val="1"/>
        </w:rPr>
      </w:pPr>
      <w:r w:rsidRPr="00D87562">
        <w:rPr>
          <w:rFonts w:ascii="Candara" w:eastAsia="Cambria" w:hAnsi="Candara" w:cs="Cambria"/>
          <w:spacing w:val="1"/>
        </w:rPr>
        <w:t>A Non-Disclosure Agreement (NDA</w:t>
      </w:r>
      <w:r w:rsidR="00E63130" w:rsidRPr="00D87562">
        <w:rPr>
          <w:rFonts w:ascii="Candara" w:eastAsia="Cambria" w:hAnsi="Candara" w:cs="Cambria"/>
          <w:spacing w:val="1"/>
        </w:rPr>
        <w:t xml:space="preserve">) must be signed between the </w:t>
      </w:r>
      <w:r w:rsidRPr="00D87562">
        <w:rPr>
          <w:rFonts w:ascii="Candara" w:eastAsia="Cambria" w:hAnsi="Candara" w:cs="Cambria"/>
          <w:spacing w:val="1"/>
        </w:rPr>
        <w:t xml:space="preserve">successful </w:t>
      </w:r>
      <w:r w:rsidR="00E63130" w:rsidRPr="00D87562">
        <w:rPr>
          <w:rFonts w:ascii="Candara" w:eastAsia="Cambria" w:hAnsi="Candara" w:cs="Cambria"/>
          <w:spacing w:val="1"/>
        </w:rPr>
        <w:t>bidder</w:t>
      </w:r>
      <w:r w:rsidRPr="00D87562">
        <w:rPr>
          <w:rFonts w:ascii="Candara" w:eastAsia="Cambria" w:hAnsi="Candara" w:cs="Cambria"/>
          <w:spacing w:val="1"/>
        </w:rPr>
        <w:t xml:space="preserve"> and the HSRC</w:t>
      </w:r>
    </w:p>
    <w:p w14:paraId="243C5944" w14:textId="77777777" w:rsidR="00D9223B" w:rsidRPr="00D87562" w:rsidRDefault="00E63130" w:rsidP="00C127E1">
      <w:pPr>
        <w:pStyle w:val="ListParagraph"/>
        <w:numPr>
          <w:ilvl w:val="0"/>
          <w:numId w:val="4"/>
        </w:numPr>
        <w:spacing w:after="0" w:line="240" w:lineRule="auto"/>
        <w:ind w:right="1043"/>
        <w:rPr>
          <w:rFonts w:ascii="Candara" w:eastAsia="Cambria" w:hAnsi="Candara" w:cs="Cambria"/>
          <w:spacing w:val="1"/>
        </w:rPr>
      </w:pPr>
      <w:r w:rsidRPr="00D87562">
        <w:rPr>
          <w:rFonts w:ascii="Candara" w:eastAsia="Cambria" w:hAnsi="Candara" w:cs="Cambria"/>
          <w:spacing w:val="1"/>
        </w:rPr>
        <w:t>The</w:t>
      </w:r>
      <w:r w:rsidR="00D9223B" w:rsidRPr="00D87562">
        <w:rPr>
          <w:rFonts w:ascii="Candara" w:eastAsia="Cambria" w:hAnsi="Candara" w:cs="Cambria"/>
          <w:spacing w:val="1"/>
        </w:rPr>
        <w:t xml:space="preserve"> successful </w:t>
      </w:r>
      <w:r w:rsidRPr="00D87562">
        <w:rPr>
          <w:rFonts w:ascii="Candara" w:eastAsia="Cambria" w:hAnsi="Candara" w:cs="Cambria"/>
          <w:spacing w:val="1"/>
        </w:rPr>
        <w:t xml:space="preserve">bidder </w:t>
      </w:r>
      <w:r w:rsidR="00D9223B" w:rsidRPr="00D87562">
        <w:rPr>
          <w:rFonts w:ascii="Candara" w:eastAsia="Cambria" w:hAnsi="Candara" w:cs="Cambria"/>
          <w:spacing w:val="1"/>
        </w:rPr>
        <w:t xml:space="preserve">must provide documented weekly progress reports and monthly reports </w:t>
      </w:r>
      <w:r w:rsidR="00134D1F">
        <w:rPr>
          <w:rFonts w:ascii="Candara" w:eastAsia="Cambria" w:hAnsi="Candara" w:cs="Cambria"/>
          <w:spacing w:val="1"/>
        </w:rPr>
        <w:t>about</w:t>
      </w:r>
      <w:r w:rsidR="00D9223B" w:rsidRPr="00D87562">
        <w:rPr>
          <w:rFonts w:ascii="Candara" w:eastAsia="Cambria" w:hAnsi="Candara" w:cs="Cambria"/>
          <w:spacing w:val="1"/>
        </w:rPr>
        <w:t xml:space="preserve"> </w:t>
      </w:r>
      <w:r w:rsidR="001C2DB0" w:rsidRPr="00D87562">
        <w:rPr>
          <w:rFonts w:ascii="Candara" w:eastAsia="Cambria" w:hAnsi="Candara" w:cs="Cambria"/>
          <w:spacing w:val="1"/>
        </w:rPr>
        <w:t xml:space="preserve">the </w:t>
      </w:r>
      <w:r w:rsidR="00D9223B" w:rsidRPr="00D87562">
        <w:rPr>
          <w:rFonts w:ascii="Candara" w:eastAsia="Cambria" w:hAnsi="Candara" w:cs="Cambria"/>
          <w:spacing w:val="1"/>
        </w:rPr>
        <w:t xml:space="preserve">implementation of </w:t>
      </w:r>
      <w:r w:rsidRPr="00D87562">
        <w:rPr>
          <w:rFonts w:ascii="Candara" w:eastAsia="Cambria" w:hAnsi="Candara" w:cs="Cambria"/>
          <w:spacing w:val="1"/>
        </w:rPr>
        <w:t xml:space="preserve">the </w:t>
      </w:r>
      <w:r w:rsidR="00E976B3">
        <w:rPr>
          <w:rFonts w:ascii="Candara" w:eastAsia="Cambria" w:hAnsi="Candara" w:cs="Cambria"/>
          <w:spacing w:val="1"/>
        </w:rPr>
        <w:t>UC</w:t>
      </w:r>
      <w:r w:rsidRPr="00D87562">
        <w:rPr>
          <w:rFonts w:ascii="Candara" w:eastAsia="Cambria" w:hAnsi="Candara" w:cs="Cambria"/>
          <w:spacing w:val="1"/>
        </w:rPr>
        <w:t xml:space="preserve"> solution</w:t>
      </w:r>
    </w:p>
    <w:p w14:paraId="1669702D" w14:textId="77777777" w:rsidR="004A4E7D" w:rsidRPr="004A4E7D" w:rsidRDefault="004A4E7D" w:rsidP="004A4E7D">
      <w:pPr>
        <w:pStyle w:val="ListParagraph"/>
        <w:numPr>
          <w:ilvl w:val="0"/>
          <w:numId w:val="4"/>
        </w:numPr>
        <w:spacing w:before="3" w:after="0"/>
        <w:ind w:right="183"/>
        <w:rPr>
          <w:rFonts w:ascii="Candara" w:eastAsia="Cambria" w:hAnsi="Candara" w:cs="Cambria"/>
          <w:spacing w:val="1"/>
        </w:rPr>
      </w:pPr>
      <w:r w:rsidRPr="004A4E7D">
        <w:rPr>
          <w:rFonts w:ascii="Candara" w:eastAsia="Cambria" w:hAnsi="Candara" w:cs="Cambria"/>
          <w:spacing w:val="1"/>
        </w:rPr>
        <w:t>Produce a design plan for the proposed solution.</w:t>
      </w:r>
    </w:p>
    <w:p w14:paraId="66012112" w14:textId="77777777" w:rsidR="004A4E7D" w:rsidRPr="004A4E7D" w:rsidRDefault="004A4E7D" w:rsidP="004A4E7D">
      <w:pPr>
        <w:pStyle w:val="ListParagraph"/>
        <w:numPr>
          <w:ilvl w:val="0"/>
          <w:numId w:val="4"/>
        </w:numPr>
        <w:spacing w:before="3" w:after="0"/>
        <w:ind w:right="183"/>
        <w:rPr>
          <w:rFonts w:ascii="Candara" w:eastAsia="Cambria" w:hAnsi="Candara" w:cs="Cambria"/>
          <w:spacing w:val="1"/>
        </w:rPr>
      </w:pPr>
      <w:r w:rsidRPr="004A4E7D">
        <w:rPr>
          <w:rFonts w:ascii="Candara" w:eastAsia="Cambria" w:hAnsi="Candara" w:cs="Cambria"/>
          <w:spacing w:val="1"/>
        </w:rPr>
        <w:t>Install, configure, test and commission the system at all four (4) HSRC regional offices.</w:t>
      </w:r>
    </w:p>
    <w:p w14:paraId="545EAE9E" w14:textId="77777777" w:rsidR="004A4E7D" w:rsidRPr="004A4E7D" w:rsidRDefault="004A4E7D" w:rsidP="004A4E7D">
      <w:pPr>
        <w:pStyle w:val="ListParagraph"/>
        <w:numPr>
          <w:ilvl w:val="0"/>
          <w:numId w:val="4"/>
        </w:numPr>
        <w:spacing w:before="3" w:after="0"/>
        <w:ind w:right="183"/>
        <w:rPr>
          <w:rFonts w:ascii="Candara" w:eastAsia="Cambria" w:hAnsi="Candara" w:cs="Cambria"/>
          <w:spacing w:val="1"/>
        </w:rPr>
      </w:pPr>
      <w:r w:rsidRPr="004A4E7D">
        <w:rPr>
          <w:rFonts w:ascii="Candara" w:eastAsia="Cambria" w:hAnsi="Candara" w:cs="Cambria"/>
          <w:spacing w:val="1"/>
        </w:rPr>
        <w:t>Provide an electronic user manual to assist with operating the UC system.</w:t>
      </w:r>
    </w:p>
    <w:p w14:paraId="4F5DBFA2" w14:textId="77777777" w:rsidR="004A4E7D" w:rsidRPr="00A65ED4" w:rsidRDefault="004A4E7D" w:rsidP="004A4E7D">
      <w:pPr>
        <w:pStyle w:val="ListParagraph"/>
        <w:numPr>
          <w:ilvl w:val="0"/>
          <w:numId w:val="4"/>
        </w:numPr>
        <w:spacing w:before="3" w:after="0" w:line="280" w:lineRule="exact"/>
        <w:ind w:right="183"/>
        <w:rPr>
          <w:rFonts w:ascii="Candara" w:eastAsia="Cambria" w:hAnsi="Candara" w:cs="Cambria"/>
          <w:spacing w:val="1"/>
        </w:rPr>
      </w:pPr>
      <w:r w:rsidRPr="00A65ED4">
        <w:rPr>
          <w:rFonts w:ascii="Candara" w:eastAsia="Cambria" w:hAnsi="Candara" w:cs="Cambria"/>
          <w:spacing w:val="1"/>
        </w:rPr>
        <w:t>Provide HSRC IT technicians and switchboard operators with training and manual of the UC system to provide first-line support after going live.</w:t>
      </w:r>
    </w:p>
    <w:p w14:paraId="5A8D9AB1" w14:textId="77777777" w:rsidR="004A4E7D" w:rsidRPr="00A65ED4" w:rsidRDefault="004A4E7D" w:rsidP="004A4E7D">
      <w:pPr>
        <w:pStyle w:val="ListParagraph"/>
        <w:numPr>
          <w:ilvl w:val="0"/>
          <w:numId w:val="4"/>
        </w:numPr>
        <w:spacing w:after="0"/>
        <w:ind w:right="-20"/>
        <w:rPr>
          <w:rFonts w:ascii="Candara" w:eastAsia="Cambria" w:hAnsi="Candara" w:cs="Cambria"/>
        </w:rPr>
      </w:pPr>
      <w:r w:rsidRPr="00A65ED4">
        <w:rPr>
          <w:rFonts w:ascii="Candara" w:eastAsia="Cambria" w:hAnsi="Candara" w:cs="Cambria"/>
          <w:position w:val="2"/>
        </w:rPr>
        <w:t>Provide trai</w:t>
      </w:r>
      <w:r w:rsidRPr="00A65ED4">
        <w:rPr>
          <w:rFonts w:ascii="Candara" w:eastAsia="Cambria" w:hAnsi="Candara" w:cs="Cambria"/>
          <w:spacing w:val="1"/>
          <w:position w:val="2"/>
        </w:rPr>
        <w:t>n</w:t>
      </w:r>
      <w:r w:rsidRPr="00A65ED4">
        <w:rPr>
          <w:rFonts w:ascii="Candara" w:eastAsia="Cambria" w:hAnsi="Candara" w:cs="Cambria"/>
          <w:position w:val="2"/>
        </w:rPr>
        <w:t>i</w:t>
      </w:r>
      <w:r w:rsidRPr="00A65ED4">
        <w:rPr>
          <w:rFonts w:ascii="Candara" w:eastAsia="Cambria" w:hAnsi="Candara" w:cs="Cambria"/>
          <w:spacing w:val="1"/>
          <w:position w:val="2"/>
        </w:rPr>
        <w:t>n</w:t>
      </w:r>
      <w:r w:rsidRPr="00A65ED4">
        <w:rPr>
          <w:rFonts w:ascii="Candara" w:eastAsia="Cambria" w:hAnsi="Candara" w:cs="Cambria"/>
          <w:position w:val="2"/>
        </w:rPr>
        <w:t>g</w:t>
      </w:r>
      <w:r w:rsidRPr="00A65ED4">
        <w:rPr>
          <w:rFonts w:ascii="Candara" w:eastAsia="Cambria" w:hAnsi="Candara" w:cs="Cambria"/>
          <w:spacing w:val="-3"/>
          <w:position w:val="2"/>
        </w:rPr>
        <w:t xml:space="preserve"> </w:t>
      </w:r>
      <w:r w:rsidRPr="00A65ED4">
        <w:rPr>
          <w:rFonts w:ascii="Candara" w:eastAsia="Cambria" w:hAnsi="Candara" w:cs="Cambria"/>
          <w:position w:val="2"/>
        </w:rPr>
        <w:t>to the HSRC</w:t>
      </w:r>
      <w:r w:rsidRPr="00A65ED4">
        <w:rPr>
          <w:rFonts w:ascii="Candara" w:eastAsia="Cambria" w:hAnsi="Candara" w:cs="Cambria"/>
          <w:spacing w:val="-6"/>
          <w:position w:val="2"/>
        </w:rPr>
        <w:t xml:space="preserve"> </w:t>
      </w:r>
      <w:r w:rsidRPr="00A65ED4">
        <w:rPr>
          <w:rFonts w:ascii="Candara" w:eastAsia="Cambria" w:hAnsi="Candara" w:cs="Cambria"/>
          <w:spacing w:val="-1"/>
          <w:position w:val="2"/>
        </w:rPr>
        <w:t>end-users to enhance user experience.</w:t>
      </w:r>
    </w:p>
    <w:p w14:paraId="05746746" w14:textId="7B5183BA" w:rsidR="004A4E7D" w:rsidRPr="004A4E7D" w:rsidRDefault="004A4E7D" w:rsidP="004A4E7D">
      <w:pPr>
        <w:pStyle w:val="ListParagraph"/>
        <w:numPr>
          <w:ilvl w:val="0"/>
          <w:numId w:val="4"/>
        </w:numPr>
        <w:spacing w:before="3" w:after="0"/>
        <w:ind w:right="183"/>
        <w:rPr>
          <w:rFonts w:ascii="Candara" w:eastAsia="Cambria" w:hAnsi="Candara" w:cs="Cambria"/>
          <w:spacing w:val="1"/>
        </w:rPr>
      </w:pPr>
      <w:r w:rsidRPr="004A4E7D">
        <w:rPr>
          <w:rFonts w:ascii="Candara" w:eastAsia="Cambria" w:hAnsi="Candara" w:cs="Cambria"/>
          <w:spacing w:val="1"/>
        </w:rPr>
        <w:t>Provide and configure new handsets/softphones to all staff.</w:t>
      </w:r>
    </w:p>
    <w:p w14:paraId="3A394D43" w14:textId="77777777" w:rsidR="00D9223B" w:rsidRPr="00D87562" w:rsidRDefault="00D9223B" w:rsidP="00D9223B">
      <w:pPr>
        <w:spacing w:after="0" w:line="240" w:lineRule="auto"/>
        <w:ind w:right="1043"/>
        <w:rPr>
          <w:rFonts w:ascii="Candara" w:eastAsia="Cambria" w:hAnsi="Candara" w:cs="Cambria"/>
          <w:spacing w:val="1"/>
        </w:rPr>
      </w:pPr>
    </w:p>
    <w:p w14:paraId="4355C8B9" w14:textId="77777777" w:rsidR="00F52A94" w:rsidRPr="00D87562" w:rsidRDefault="00F52A94" w:rsidP="00A92CE5">
      <w:pPr>
        <w:spacing w:after="0" w:line="200" w:lineRule="exact"/>
        <w:rPr>
          <w:rFonts w:ascii="Candara" w:hAnsi="Candara"/>
        </w:rPr>
      </w:pPr>
    </w:p>
    <w:p w14:paraId="6F023E42" w14:textId="77777777" w:rsidR="002F68BE" w:rsidRDefault="002F68BE">
      <w:pPr>
        <w:rPr>
          <w:rFonts w:ascii="Candara" w:hAnsi="Candara"/>
        </w:rPr>
      </w:pPr>
    </w:p>
    <w:p w14:paraId="685E1422" w14:textId="77777777" w:rsidR="002F68BE" w:rsidRPr="002F68BE" w:rsidRDefault="002F68BE" w:rsidP="002F68BE">
      <w:pPr>
        <w:spacing w:after="0" w:line="240" w:lineRule="auto"/>
        <w:ind w:left="100" w:right="-20"/>
        <w:rPr>
          <w:rFonts w:ascii="Candara" w:eastAsia="Cambria" w:hAnsi="Candara" w:cs="Cambria"/>
          <w:color w:val="FF0000"/>
          <w:sz w:val="18"/>
        </w:rPr>
      </w:pPr>
    </w:p>
    <w:p w14:paraId="4D0242B0" w14:textId="0C428558" w:rsidR="00F64F46" w:rsidRDefault="00F64F46">
      <w:pPr>
        <w:rPr>
          <w:rFonts w:ascii="Candara" w:hAnsi="Candara"/>
        </w:rPr>
      </w:pPr>
      <w:r>
        <w:rPr>
          <w:rFonts w:ascii="Candara" w:hAnsi="Candara"/>
        </w:rPr>
        <w:br w:type="page"/>
      </w:r>
    </w:p>
    <w:p w14:paraId="6AC53FD6" w14:textId="77777777" w:rsidR="00F52A94" w:rsidRPr="00D87562" w:rsidRDefault="00F52A94">
      <w:pPr>
        <w:rPr>
          <w:rFonts w:ascii="Candara" w:hAnsi="Candara"/>
        </w:rPr>
      </w:pPr>
    </w:p>
    <w:p w14:paraId="2C2EF625" w14:textId="77777777" w:rsidR="00856B64" w:rsidRPr="00D87562" w:rsidRDefault="00856B64" w:rsidP="00C127E1">
      <w:pPr>
        <w:pStyle w:val="ListParagraph"/>
        <w:numPr>
          <w:ilvl w:val="0"/>
          <w:numId w:val="6"/>
        </w:numPr>
        <w:spacing w:before="26" w:after="0" w:line="240" w:lineRule="auto"/>
        <w:ind w:right="-20"/>
        <w:rPr>
          <w:rFonts w:ascii="Candara" w:eastAsia="Cambria" w:hAnsi="Candara" w:cs="Cambria"/>
          <w:b/>
          <w:bCs/>
        </w:rPr>
      </w:pPr>
      <w:r w:rsidRPr="00D87562">
        <w:rPr>
          <w:rFonts w:ascii="Candara" w:eastAsia="Cambria" w:hAnsi="Candara" w:cs="Cambria"/>
          <w:b/>
          <w:bCs/>
        </w:rPr>
        <w:t xml:space="preserve">COMPULSORY SUBMISSIONS </w:t>
      </w:r>
    </w:p>
    <w:p w14:paraId="20A5B798" w14:textId="77777777" w:rsidR="00856B64" w:rsidRPr="00D87562" w:rsidRDefault="00856B64" w:rsidP="00856B64">
      <w:pPr>
        <w:spacing w:before="12" w:after="0" w:line="280" w:lineRule="exact"/>
        <w:rPr>
          <w:rFonts w:ascii="Candara" w:hAnsi="Candara"/>
        </w:rPr>
      </w:pPr>
    </w:p>
    <w:p w14:paraId="10810702" w14:textId="77777777" w:rsidR="00856B64" w:rsidRPr="00D87562" w:rsidRDefault="00856B64" w:rsidP="00303FAF">
      <w:pPr>
        <w:pStyle w:val="Heading1"/>
        <w:rPr>
          <w:rFonts w:ascii="Candara" w:eastAsia="Cambria" w:hAnsi="Candara" w:cs="Cambria"/>
          <w:color w:val="auto"/>
        </w:rPr>
      </w:pPr>
      <w:r w:rsidRPr="00D87562">
        <w:rPr>
          <w:rFonts w:ascii="Candara" w:eastAsia="Cambria" w:hAnsi="Candara" w:cs="Cambria"/>
          <w:b/>
          <w:bCs/>
          <w:color w:val="auto"/>
          <w:spacing w:val="-1"/>
          <w:position w:val="-1"/>
          <w:sz w:val="24"/>
        </w:rPr>
        <w:t>PLEASE COMPLETE THE TABLE BELOW AND ATTACH SUPPORTING</w:t>
      </w:r>
      <w:r w:rsidR="00303FAF" w:rsidRPr="00D87562">
        <w:rPr>
          <w:rFonts w:ascii="Candara" w:eastAsia="Cambria" w:hAnsi="Candara" w:cs="Cambria"/>
          <w:b/>
          <w:bCs/>
          <w:color w:val="auto"/>
          <w:spacing w:val="-1"/>
          <w:position w:val="-1"/>
          <w:sz w:val="24"/>
        </w:rPr>
        <w:t xml:space="preserve"> DOCUMENTS</w:t>
      </w:r>
      <w:r w:rsidRPr="00D87562">
        <w:rPr>
          <w:rFonts w:ascii="Candara" w:eastAsia="Cambria" w:hAnsi="Candara"/>
          <w:color w:val="auto"/>
          <w:spacing w:val="-6"/>
          <w:sz w:val="24"/>
        </w:rPr>
        <w:t xml:space="preserve"> </w:t>
      </w:r>
    </w:p>
    <w:p w14:paraId="40F68176" w14:textId="77777777" w:rsidR="00856B64" w:rsidRPr="00D87562" w:rsidRDefault="00856B64" w:rsidP="00856B64">
      <w:pPr>
        <w:spacing w:before="10" w:after="0" w:line="170" w:lineRule="exact"/>
        <w:rPr>
          <w:rFonts w:ascii="Candara" w:hAnsi="Candara"/>
        </w:rPr>
      </w:pPr>
    </w:p>
    <w:p w14:paraId="4BD16C60" w14:textId="77777777" w:rsidR="00856B64" w:rsidRPr="00D87562" w:rsidRDefault="00856B64" w:rsidP="00856B64">
      <w:pPr>
        <w:spacing w:before="29" w:after="0" w:line="240" w:lineRule="auto"/>
        <w:ind w:left="100" w:right="-20"/>
        <w:rPr>
          <w:rFonts w:ascii="Candara" w:eastAsia="Arial" w:hAnsi="Candara" w:cs="Arial"/>
        </w:rPr>
      </w:pPr>
      <w:r w:rsidRPr="00D87562">
        <w:rPr>
          <w:rFonts w:ascii="Candara" w:eastAsia="Arial" w:hAnsi="Candara" w:cs="Arial"/>
        </w:rPr>
        <w:t>All</w:t>
      </w:r>
      <w:r w:rsidRPr="00D87562">
        <w:rPr>
          <w:rFonts w:ascii="Candara" w:eastAsia="Arial" w:hAnsi="Candara" w:cs="Arial"/>
          <w:spacing w:val="-1"/>
        </w:rPr>
        <w:t xml:space="preserve"> </w:t>
      </w:r>
      <w:r w:rsidRPr="00D87562">
        <w:rPr>
          <w:rFonts w:ascii="Candara" w:eastAsia="Arial" w:hAnsi="Candara" w:cs="Arial"/>
          <w:spacing w:val="1"/>
        </w:rPr>
        <w:t>b</w:t>
      </w:r>
      <w:r w:rsidRPr="00D87562">
        <w:rPr>
          <w:rFonts w:ascii="Candara" w:eastAsia="Arial" w:hAnsi="Candara" w:cs="Arial"/>
        </w:rPr>
        <w:t>id</w:t>
      </w:r>
      <w:r w:rsidRPr="00D87562">
        <w:rPr>
          <w:rFonts w:ascii="Candara" w:eastAsia="Arial" w:hAnsi="Candara" w:cs="Arial"/>
          <w:spacing w:val="1"/>
        </w:rPr>
        <w:t>de</w:t>
      </w:r>
      <w:r w:rsidRPr="00D87562">
        <w:rPr>
          <w:rFonts w:ascii="Candara" w:eastAsia="Arial" w:hAnsi="Candara" w:cs="Arial"/>
        </w:rPr>
        <w:t>rs</w:t>
      </w:r>
      <w:r w:rsidRPr="00D87562">
        <w:rPr>
          <w:rFonts w:ascii="Candara" w:eastAsia="Arial" w:hAnsi="Candara" w:cs="Arial"/>
          <w:spacing w:val="-3"/>
        </w:rPr>
        <w:t xml:space="preserve"> </w:t>
      </w:r>
      <w:r w:rsidRPr="00D87562">
        <w:rPr>
          <w:rFonts w:ascii="Candara" w:eastAsia="Arial" w:hAnsi="Candara" w:cs="Arial"/>
          <w:spacing w:val="1"/>
        </w:rPr>
        <w:t>a</w:t>
      </w:r>
      <w:r w:rsidRPr="00D87562">
        <w:rPr>
          <w:rFonts w:ascii="Candara" w:eastAsia="Arial" w:hAnsi="Candara" w:cs="Arial"/>
        </w:rPr>
        <w:t xml:space="preserve">re </w:t>
      </w:r>
      <w:r w:rsidRPr="00D87562">
        <w:rPr>
          <w:rFonts w:ascii="Candara" w:eastAsia="Arial" w:hAnsi="Candara" w:cs="Arial"/>
          <w:spacing w:val="1"/>
        </w:rPr>
        <w:t>e</w:t>
      </w:r>
      <w:r w:rsidRPr="00D87562">
        <w:rPr>
          <w:rFonts w:ascii="Candara" w:eastAsia="Arial" w:hAnsi="Candara" w:cs="Arial"/>
          <w:spacing w:val="-2"/>
        </w:rPr>
        <w:t>x</w:t>
      </w:r>
      <w:r w:rsidRPr="00D87562">
        <w:rPr>
          <w:rFonts w:ascii="Candara" w:eastAsia="Arial" w:hAnsi="Candara" w:cs="Arial"/>
          <w:spacing w:val="1"/>
        </w:rPr>
        <w:t>pe</w:t>
      </w:r>
      <w:r w:rsidRPr="00D87562">
        <w:rPr>
          <w:rFonts w:ascii="Candara" w:eastAsia="Arial" w:hAnsi="Candara" w:cs="Arial"/>
        </w:rPr>
        <w:t>c</w:t>
      </w:r>
      <w:r w:rsidRPr="00D87562">
        <w:rPr>
          <w:rFonts w:ascii="Candara" w:eastAsia="Arial" w:hAnsi="Candara" w:cs="Arial"/>
          <w:spacing w:val="-2"/>
        </w:rPr>
        <w:t>t</w:t>
      </w:r>
      <w:r w:rsidRPr="00D87562">
        <w:rPr>
          <w:rFonts w:ascii="Candara" w:eastAsia="Arial" w:hAnsi="Candara" w:cs="Arial"/>
          <w:spacing w:val="-1"/>
        </w:rPr>
        <w:t>e</w:t>
      </w:r>
      <w:r w:rsidRPr="00D87562">
        <w:rPr>
          <w:rFonts w:ascii="Candara" w:eastAsia="Arial" w:hAnsi="Candara" w:cs="Arial"/>
        </w:rPr>
        <w:t>d</w:t>
      </w:r>
      <w:r w:rsidRPr="00D87562">
        <w:rPr>
          <w:rFonts w:ascii="Candara" w:eastAsia="Arial" w:hAnsi="Candara" w:cs="Arial"/>
          <w:spacing w:val="1"/>
        </w:rPr>
        <w:t xml:space="preserve"> t</w:t>
      </w:r>
      <w:r w:rsidRPr="00D87562">
        <w:rPr>
          <w:rFonts w:ascii="Candara" w:eastAsia="Arial" w:hAnsi="Candara" w:cs="Arial"/>
        </w:rPr>
        <w:t>o</w:t>
      </w:r>
      <w:r w:rsidRPr="00D87562">
        <w:rPr>
          <w:rFonts w:ascii="Candara" w:eastAsia="Arial" w:hAnsi="Candara" w:cs="Arial"/>
          <w:spacing w:val="1"/>
        </w:rPr>
        <w:t xml:space="preserve"> </w:t>
      </w:r>
      <w:r w:rsidRPr="00D87562">
        <w:rPr>
          <w:rFonts w:ascii="Candara" w:eastAsia="Arial" w:hAnsi="Candara" w:cs="Arial"/>
        </w:rPr>
        <w:t>s</w:t>
      </w:r>
      <w:r w:rsidRPr="00D87562">
        <w:rPr>
          <w:rFonts w:ascii="Candara" w:eastAsia="Arial" w:hAnsi="Candara" w:cs="Arial"/>
          <w:spacing w:val="-2"/>
        </w:rPr>
        <w:t>c</w:t>
      </w:r>
      <w:r w:rsidRPr="00D87562">
        <w:rPr>
          <w:rFonts w:ascii="Candara" w:eastAsia="Arial" w:hAnsi="Candara" w:cs="Arial"/>
          <w:spacing w:val="1"/>
        </w:rPr>
        <w:t>o</w:t>
      </w:r>
      <w:r w:rsidRPr="00D87562">
        <w:rPr>
          <w:rFonts w:ascii="Candara" w:eastAsia="Arial" w:hAnsi="Candara" w:cs="Arial"/>
        </w:rPr>
        <w:t xml:space="preserve">re </w:t>
      </w:r>
      <w:r w:rsidRPr="00D87562">
        <w:rPr>
          <w:rFonts w:ascii="Candara" w:eastAsia="Arial" w:hAnsi="Candara" w:cs="Arial"/>
          <w:spacing w:val="-1"/>
        </w:rPr>
        <w:t>1</w:t>
      </w:r>
      <w:r w:rsidRPr="00D87562">
        <w:rPr>
          <w:rFonts w:ascii="Candara" w:eastAsia="Arial" w:hAnsi="Candara" w:cs="Arial"/>
          <w:spacing w:val="1"/>
        </w:rPr>
        <w:t>00</w:t>
      </w:r>
      <w:r w:rsidRPr="00D87562">
        <w:rPr>
          <w:rFonts w:ascii="Candara" w:eastAsia="Arial" w:hAnsi="Candara" w:cs="Arial"/>
        </w:rPr>
        <w:t>%</w:t>
      </w:r>
      <w:r w:rsidRPr="00D87562">
        <w:rPr>
          <w:rFonts w:ascii="Candara" w:eastAsia="Arial" w:hAnsi="Candara" w:cs="Arial"/>
          <w:spacing w:val="-2"/>
        </w:rPr>
        <w:t xml:space="preserve"> </w:t>
      </w:r>
      <w:r w:rsidRPr="00D87562">
        <w:rPr>
          <w:rFonts w:ascii="Candara" w:eastAsia="Arial" w:hAnsi="Candara" w:cs="Arial"/>
          <w:spacing w:val="1"/>
        </w:rPr>
        <w:t>o</w:t>
      </w:r>
      <w:r w:rsidRPr="00D87562">
        <w:rPr>
          <w:rFonts w:ascii="Candara" w:eastAsia="Arial" w:hAnsi="Candara" w:cs="Arial"/>
        </w:rPr>
        <w:t>n</w:t>
      </w:r>
      <w:r w:rsidRPr="00D87562">
        <w:rPr>
          <w:rFonts w:ascii="Candara" w:eastAsia="Arial" w:hAnsi="Candara" w:cs="Arial"/>
          <w:spacing w:val="-1"/>
        </w:rPr>
        <w:t xml:space="preserve"> </w:t>
      </w:r>
      <w:r w:rsidRPr="00D87562">
        <w:rPr>
          <w:rFonts w:ascii="Candara" w:eastAsia="Arial" w:hAnsi="Candara" w:cs="Arial"/>
        </w:rPr>
        <w:t>t</w:t>
      </w:r>
      <w:r w:rsidRPr="00D87562">
        <w:rPr>
          <w:rFonts w:ascii="Candara" w:eastAsia="Arial" w:hAnsi="Candara" w:cs="Arial"/>
          <w:spacing w:val="-1"/>
        </w:rPr>
        <w:t>h</w:t>
      </w:r>
      <w:r w:rsidRPr="00D87562">
        <w:rPr>
          <w:rFonts w:ascii="Candara" w:eastAsia="Arial" w:hAnsi="Candara" w:cs="Arial"/>
        </w:rPr>
        <w:t>e</w:t>
      </w:r>
      <w:r w:rsidRPr="00D87562">
        <w:rPr>
          <w:rFonts w:ascii="Candara" w:eastAsia="Arial" w:hAnsi="Candara" w:cs="Arial"/>
          <w:spacing w:val="1"/>
        </w:rPr>
        <w:t xml:space="preserve"> </w:t>
      </w:r>
      <w:r w:rsidRPr="00D87562">
        <w:rPr>
          <w:rFonts w:ascii="Candara" w:eastAsia="Arial" w:hAnsi="Candara" w:cs="Arial"/>
        </w:rPr>
        <w:t>s</w:t>
      </w:r>
      <w:r w:rsidRPr="00D87562">
        <w:rPr>
          <w:rFonts w:ascii="Candara" w:eastAsia="Arial" w:hAnsi="Candara" w:cs="Arial"/>
          <w:spacing w:val="1"/>
        </w:rPr>
        <w:t>u</w:t>
      </w:r>
      <w:r w:rsidRPr="00D87562">
        <w:rPr>
          <w:rFonts w:ascii="Candara" w:eastAsia="Arial" w:hAnsi="Candara" w:cs="Arial"/>
          <w:spacing w:val="-1"/>
        </w:rPr>
        <w:t>b</w:t>
      </w:r>
      <w:r w:rsidRPr="00D87562">
        <w:rPr>
          <w:rFonts w:ascii="Candara" w:eastAsia="Arial" w:hAnsi="Candara" w:cs="Arial"/>
          <w:spacing w:val="1"/>
        </w:rPr>
        <w:t>m</w:t>
      </w:r>
      <w:r w:rsidRPr="00D87562">
        <w:rPr>
          <w:rFonts w:ascii="Candara" w:eastAsia="Arial" w:hAnsi="Candara" w:cs="Arial"/>
        </w:rPr>
        <w:t>iss</w:t>
      </w:r>
      <w:r w:rsidRPr="00D87562">
        <w:rPr>
          <w:rFonts w:ascii="Candara" w:eastAsia="Arial" w:hAnsi="Candara" w:cs="Arial"/>
          <w:spacing w:val="-1"/>
        </w:rPr>
        <w:t>i</w:t>
      </w:r>
      <w:r w:rsidRPr="00D87562">
        <w:rPr>
          <w:rFonts w:ascii="Candara" w:eastAsia="Arial" w:hAnsi="Candara" w:cs="Arial"/>
          <w:spacing w:val="1"/>
        </w:rPr>
        <w:t>o</w:t>
      </w:r>
      <w:r w:rsidRPr="00D87562">
        <w:rPr>
          <w:rFonts w:ascii="Candara" w:eastAsia="Arial" w:hAnsi="Candara" w:cs="Arial"/>
        </w:rPr>
        <w:t>n</w:t>
      </w:r>
      <w:r w:rsidRPr="00D87562">
        <w:rPr>
          <w:rFonts w:ascii="Candara" w:eastAsia="Arial" w:hAnsi="Candara" w:cs="Arial"/>
          <w:spacing w:val="-1"/>
        </w:rPr>
        <w:t xml:space="preserve"> o</w:t>
      </w:r>
      <w:r w:rsidRPr="00D87562">
        <w:rPr>
          <w:rFonts w:ascii="Candara" w:eastAsia="Arial" w:hAnsi="Candara" w:cs="Arial"/>
        </w:rPr>
        <w:t>f</w:t>
      </w:r>
      <w:r w:rsidRPr="00D87562">
        <w:rPr>
          <w:rFonts w:ascii="Candara" w:eastAsia="Arial" w:hAnsi="Candara" w:cs="Arial"/>
          <w:spacing w:val="1"/>
        </w:rPr>
        <w:t xml:space="preserve"> </w:t>
      </w:r>
      <w:r w:rsidRPr="00D87562">
        <w:rPr>
          <w:rFonts w:ascii="Candara" w:eastAsia="Arial" w:hAnsi="Candara" w:cs="Arial"/>
        </w:rPr>
        <w:t>t</w:t>
      </w:r>
      <w:r w:rsidRPr="00D87562">
        <w:rPr>
          <w:rFonts w:ascii="Candara" w:eastAsia="Arial" w:hAnsi="Candara" w:cs="Arial"/>
          <w:spacing w:val="1"/>
        </w:rPr>
        <w:t>h</w:t>
      </w:r>
      <w:r w:rsidRPr="00D87562">
        <w:rPr>
          <w:rFonts w:ascii="Candara" w:eastAsia="Arial" w:hAnsi="Candara" w:cs="Arial"/>
        </w:rPr>
        <w:t>e</w:t>
      </w:r>
      <w:r w:rsidRPr="00D87562">
        <w:rPr>
          <w:rFonts w:ascii="Candara" w:eastAsia="Arial" w:hAnsi="Candara" w:cs="Arial"/>
          <w:spacing w:val="-1"/>
        </w:rPr>
        <w:t xml:space="preserve"> </w:t>
      </w:r>
      <w:r w:rsidR="00B473F4">
        <w:rPr>
          <w:rFonts w:ascii="Candara" w:eastAsia="Arial" w:hAnsi="Candara" w:cs="Arial"/>
          <w:spacing w:val="1"/>
        </w:rPr>
        <w:t>below listed</w:t>
      </w:r>
      <w:r w:rsidRPr="00D87562">
        <w:rPr>
          <w:rFonts w:ascii="Candara" w:eastAsia="Arial" w:hAnsi="Candara" w:cs="Arial"/>
          <w:spacing w:val="1"/>
        </w:rPr>
        <w:t xml:space="preserve"> </w:t>
      </w:r>
    </w:p>
    <w:p w14:paraId="3C3776EB" w14:textId="77777777" w:rsidR="00856B64" w:rsidRPr="00D87562" w:rsidRDefault="00856B64" w:rsidP="00856B64">
      <w:pPr>
        <w:spacing w:after="0" w:line="240" w:lineRule="auto"/>
        <w:ind w:left="100" w:right="-20"/>
        <w:rPr>
          <w:rFonts w:ascii="Candara" w:eastAsia="Arial" w:hAnsi="Candara" w:cs="Arial"/>
        </w:rPr>
      </w:pPr>
      <w:r w:rsidRPr="00D87562">
        <w:rPr>
          <w:rFonts w:ascii="Candara" w:eastAsia="Arial" w:hAnsi="Candara" w:cs="Arial"/>
        </w:rPr>
        <w:t>(</w:t>
      </w:r>
      <w:r w:rsidR="00C65FE9" w:rsidRPr="00D87562">
        <w:rPr>
          <w:rFonts w:ascii="Candara" w:eastAsia="Arial" w:hAnsi="Candara" w:cs="Arial"/>
          <w:spacing w:val="1"/>
        </w:rPr>
        <w:t>Compulsory</w:t>
      </w:r>
      <w:r w:rsidRPr="00D87562">
        <w:rPr>
          <w:rFonts w:ascii="Candara" w:eastAsia="Arial" w:hAnsi="Candara" w:cs="Arial"/>
        </w:rPr>
        <w:t>) b</w:t>
      </w:r>
      <w:r w:rsidRPr="00D87562">
        <w:rPr>
          <w:rFonts w:ascii="Candara" w:eastAsia="Arial" w:hAnsi="Candara" w:cs="Arial"/>
          <w:spacing w:val="-1"/>
        </w:rPr>
        <w:t>e</w:t>
      </w:r>
      <w:r w:rsidRPr="00D87562">
        <w:rPr>
          <w:rFonts w:ascii="Candara" w:eastAsia="Arial" w:hAnsi="Candara" w:cs="Arial"/>
          <w:spacing w:val="3"/>
        </w:rPr>
        <w:t>f</w:t>
      </w:r>
      <w:r w:rsidRPr="00D87562">
        <w:rPr>
          <w:rFonts w:ascii="Candara" w:eastAsia="Arial" w:hAnsi="Candara" w:cs="Arial"/>
          <w:spacing w:val="1"/>
        </w:rPr>
        <w:t>o</w:t>
      </w:r>
      <w:r w:rsidRPr="00D87562">
        <w:rPr>
          <w:rFonts w:ascii="Candara" w:eastAsia="Arial" w:hAnsi="Candara" w:cs="Arial"/>
        </w:rPr>
        <w:t>re</w:t>
      </w:r>
      <w:r w:rsidRPr="00D87562">
        <w:rPr>
          <w:rFonts w:ascii="Candara" w:eastAsia="Arial" w:hAnsi="Candara" w:cs="Arial"/>
          <w:spacing w:val="-2"/>
        </w:rPr>
        <w:t xml:space="preserve"> </w:t>
      </w:r>
      <w:r w:rsidRPr="00D87562">
        <w:rPr>
          <w:rFonts w:ascii="Candara" w:eastAsia="Arial" w:hAnsi="Candara" w:cs="Arial"/>
          <w:spacing w:val="1"/>
        </w:rPr>
        <w:t>t</w:t>
      </w:r>
      <w:r w:rsidRPr="00D87562">
        <w:rPr>
          <w:rFonts w:ascii="Candara" w:eastAsia="Arial" w:hAnsi="Candara" w:cs="Arial"/>
          <w:spacing w:val="-1"/>
        </w:rPr>
        <w:t>h</w:t>
      </w:r>
      <w:r w:rsidRPr="00D87562">
        <w:rPr>
          <w:rFonts w:ascii="Candara" w:eastAsia="Arial" w:hAnsi="Candara" w:cs="Arial"/>
          <w:spacing w:val="1"/>
        </w:rPr>
        <w:t>e</w:t>
      </w:r>
      <w:r w:rsidRPr="00D87562">
        <w:rPr>
          <w:rFonts w:ascii="Candara" w:eastAsia="Arial" w:hAnsi="Candara" w:cs="Arial"/>
        </w:rPr>
        <w:t>y</w:t>
      </w:r>
      <w:r w:rsidRPr="00D87562">
        <w:rPr>
          <w:rFonts w:ascii="Candara" w:eastAsia="Arial" w:hAnsi="Candara" w:cs="Arial"/>
          <w:spacing w:val="-2"/>
        </w:rPr>
        <w:t xml:space="preserve"> </w:t>
      </w:r>
      <w:r w:rsidRPr="00D87562">
        <w:rPr>
          <w:rFonts w:ascii="Candara" w:eastAsia="Arial" w:hAnsi="Candara" w:cs="Arial"/>
        </w:rPr>
        <w:t>c</w:t>
      </w:r>
      <w:r w:rsidRPr="00D87562">
        <w:rPr>
          <w:rFonts w:ascii="Candara" w:eastAsia="Arial" w:hAnsi="Candara" w:cs="Arial"/>
          <w:spacing w:val="1"/>
        </w:rPr>
        <w:t>a</w:t>
      </w:r>
      <w:r w:rsidRPr="00D87562">
        <w:rPr>
          <w:rFonts w:ascii="Candara" w:eastAsia="Arial" w:hAnsi="Candara" w:cs="Arial"/>
        </w:rPr>
        <w:t>n</w:t>
      </w:r>
      <w:r w:rsidRPr="00D87562">
        <w:rPr>
          <w:rFonts w:ascii="Candara" w:eastAsia="Arial" w:hAnsi="Candara" w:cs="Arial"/>
          <w:spacing w:val="1"/>
        </w:rPr>
        <w:t xml:space="preserve"> b</w:t>
      </w:r>
      <w:r w:rsidRPr="00D87562">
        <w:rPr>
          <w:rFonts w:ascii="Candara" w:eastAsia="Arial" w:hAnsi="Candara" w:cs="Arial"/>
        </w:rPr>
        <w:t>e</w:t>
      </w:r>
      <w:r w:rsidRPr="00D87562">
        <w:rPr>
          <w:rFonts w:ascii="Candara" w:eastAsia="Arial" w:hAnsi="Candara" w:cs="Arial"/>
          <w:spacing w:val="-1"/>
        </w:rPr>
        <w:t xml:space="preserve"> </w:t>
      </w:r>
      <w:r w:rsidRPr="00D87562">
        <w:rPr>
          <w:rFonts w:ascii="Candara" w:eastAsia="Arial" w:hAnsi="Candara" w:cs="Arial"/>
        </w:rPr>
        <w:t>r</w:t>
      </w:r>
      <w:r w:rsidRPr="00D87562">
        <w:rPr>
          <w:rFonts w:ascii="Candara" w:eastAsia="Arial" w:hAnsi="Candara" w:cs="Arial"/>
          <w:spacing w:val="-2"/>
        </w:rPr>
        <w:t>e</w:t>
      </w:r>
      <w:r w:rsidRPr="00D87562">
        <w:rPr>
          <w:rFonts w:ascii="Candara" w:eastAsia="Arial" w:hAnsi="Candara" w:cs="Arial"/>
        </w:rPr>
        <w:t>c</w:t>
      </w:r>
      <w:r w:rsidRPr="00D87562">
        <w:rPr>
          <w:rFonts w:ascii="Candara" w:eastAsia="Arial" w:hAnsi="Candara" w:cs="Arial"/>
          <w:spacing w:val="1"/>
        </w:rPr>
        <w:t>o</w:t>
      </w:r>
      <w:r w:rsidRPr="00D87562">
        <w:rPr>
          <w:rFonts w:ascii="Candara" w:eastAsia="Arial" w:hAnsi="Candara" w:cs="Arial"/>
          <w:spacing w:val="-1"/>
        </w:rPr>
        <w:t>m</w:t>
      </w:r>
      <w:r w:rsidRPr="00D87562">
        <w:rPr>
          <w:rFonts w:ascii="Candara" w:eastAsia="Arial" w:hAnsi="Candara" w:cs="Arial"/>
          <w:spacing w:val="1"/>
        </w:rPr>
        <w:t>m</w:t>
      </w:r>
      <w:r w:rsidRPr="00D87562">
        <w:rPr>
          <w:rFonts w:ascii="Candara" w:eastAsia="Arial" w:hAnsi="Candara" w:cs="Arial"/>
          <w:spacing w:val="-1"/>
        </w:rPr>
        <w:t>e</w:t>
      </w:r>
      <w:r w:rsidRPr="00D87562">
        <w:rPr>
          <w:rFonts w:ascii="Candara" w:eastAsia="Arial" w:hAnsi="Candara" w:cs="Arial"/>
          <w:spacing w:val="1"/>
        </w:rPr>
        <w:t>nd</w:t>
      </w:r>
      <w:r w:rsidRPr="00D87562">
        <w:rPr>
          <w:rFonts w:ascii="Candara" w:eastAsia="Arial" w:hAnsi="Candara" w:cs="Arial"/>
          <w:spacing w:val="-1"/>
        </w:rPr>
        <w:t>e</w:t>
      </w:r>
      <w:r w:rsidRPr="00D87562">
        <w:rPr>
          <w:rFonts w:ascii="Candara" w:eastAsia="Arial" w:hAnsi="Candara" w:cs="Arial"/>
        </w:rPr>
        <w:t>d</w:t>
      </w:r>
      <w:r w:rsidRPr="00D87562">
        <w:rPr>
          <w:rFonts w:ascii="Candara" w:eastAsia="Arial" w:hAnsi="Candara" w:cs="Arial"/>
          <w:spacing w:val="-1"/>
        </w:rPr>
        <w:t xml:space="preserve"> </w:t>
      </w:r>
      <w:r w:rsidRPr="00D87562">
        <w:rPr>
          <w:rFonts w:ascii="Candara" w:eastAsia="Arial" w:hAnsi="Candara" w:cs="Arial"/>
          <w:spacing w:val="3"/>
        </w:rPr>
        <w:t>f</w:t>
      </w:r>
      <w:r w:rsidRPr="00D87562">
        <w:rPr>
          <w:rFonts w:ascii="Candara" w:eastAsia="Arial" w:hAnsi="Candara" w:cs="Arial"/>
          <w:spacing w:val="1"/>
        </w:rPr>
        <w:t>o</w:t>
      </w:r>
      <w:r w:rsidRPr="00D87562">
        <w:rPr>
          <w:rFonts w:ascii="Candara" w:eastAsia="Arial" w:hAnsi="Candara" w:cs="Arial"/>
        </w:rPr>
        <w:t>r</w:t>
      </w:r>
      <w:r w:rsidRPr="00D87562">
        <w:rPr>
          <w:rFonts w:ascii="Candara" w:eastAsia="Arial" w:hAnsi="Candara" w:cs="Arial"/>
          <w:spacing w:val="-3"/>
        </w:rPr>
        <w:t xml:space="preserve"> </w:t>
      </w:r>
      <w:r w:rsidRPr="00D87562">
        <w:rPr>
          <w:rFonts w:ascii="Candara" w:eastAsia="Arial" w:hAnsi="Candara" w:cs="Arial"/>
        </w:rPr>
        <w:t>e</w:t>
      </w:r>
      <w:r w:rsidRPr="00D87562">
        <w:rPr>
          <w:rFonts w:ascii="Candara" w:eastAsia="Arial" w:hAnsi="Candara" w:cs="Arial"/>
          <w:spacing w:val="-2"/>
        </w:rPr>
        <w:t>v</w:t>
      </w:r>
      <w:r w:rsidRPr="00D87562">
        <w:rPr>
          <w:rFonts w:ascii="Candara" w:eastAsia="Arial" w:hAnsi="Candara" w:cs="Arial"/>
          <w:spacing w:val="1"/>
        </w:rPr>
        <w:t>a</w:t>
      </w:r>
      <w:r w:rsidRPr="00D87562">
        <w:rPr>
          <w:rFonts w:ascii="Candara" w:eastAsia="Arial" w:hAnsi="Candara" w:cs="Arial"/>
        </w:rPr>
        <w:t>lu</w:t>
      </w:r>
      <w:r w:rsidRPr="00D87562">
        <w:rPr>
          <w:rFonts w:ascii="Candara" w:eastAsia="Arial" w:hAnsi="Candara" w:cs="Arial"/>
          <w:spacing w:val="1"/>
        </w:rPr>
        <w:t>a</w:t>
      </w:r>
      <w:r w:rsidRPr="00D87562">
        <w:rPr>
          <w:rFonts w:ascii="Candara" w:eastAsia="Arial" w:hAnsi="Candara" w:cs="Arial"/>
        </w:rPr>
        <w:t>ti</w:t>
      </w:r>
      <w:r w:rsidRPr="00D87562">
        <w:rPr>
          <w:rFonts w:ascii="Candara" w:eastAsia="Arial" w:hAnsi="Candara" w:cs="Arial"/>
          <w:spacing w:val="1"/>
        </w:rPr>
        <w:t>on</w:t>
      </w:r>
      <w:r w:rsidRPr="00D87562">
        <w:rPr>
          <w:rFonts w:ascii="Candara" w:eastAsia="Arial" w:hAnsi="Candara" w:cs="Arial"/>
        </w:rPr>
        <w:t>.</w:t>
      </w:r>
    </w:p>
    <w:p w14:paraId="36D9D942" w14:textId="77777777" w:rsidR="0048372D" w:rsidRPr="00D87562" w:rsidRDefault="0048372D">
      <w:pPr>
        <w:spacing w:after="0" w:line="200" w:lineRule="exact"/>
        <w:rPr>
          <w:rFonts w:ascii="Candara" w:hAnsi="Candara"/>
        </w:rPr>
      </w:pPr>
    </w:p>
    <w:p w14:paraId="5E70822E" w14:textId="77777777" w:rsidR="0048372D" w:rsidRPr="00D87562" w:rsidRDefault="0048372D">
      <w:pPr>
        <w:spacing w:after="0" w:line="200" w:lineRule="exact"/>
        <w:rPr>
          <w:rFonts w:ascii="Candara" w:hAnsi="Candara"/>
        </w:rPr>
      </w:pPr>
    </w:p>
    <w:p w14:paraId="1D3F0A4F" w14:textId="77777777" w:rsidR="00112A70" w:rsidRPr="001A0746" w:rsidRDefault="001A0746" w:rsidP="00C127E1">
      <w:pPr>
        <w:pStyle w:val="ListParagraph"/>
        <w:numPr>
          <w:ilvl w:val="0"/>
          <w:numId w:val="6"/>
        </w:numPr>
        <w:spacing w:before="26" w:after="0" w:line="240" w:lineRule="auto"/>
        <w:ind w:right="-20"/>
        <w:rPr>
          <w:rFonts w:ascii="Candara" w:eastAsia="Cambria" w:hAnsi="Candara" w:cs="Cambria"/>
          <w:b/>
          <w:bCs/>
          <w:caps/>
        </w:rPr>
      </w:pPr>
      <w:r w:rsidRPr="001A0746">
        <w:rPr>
          <w:rFonts w:ascii="Candara" w:eastAsia="Cambria" w:hAnsi="Candara" w:cs="Cambria"/>
          <w:b/>
          <w:bCs/>
          <w:caps/>
        </w:rPr>
        <w:t>Requirements</w:t>
      </w:r>
    </w:p>
    <w:p w14:paraId="167B4C3F" w14:textId="77777777" w:rsidR="00112A70" w:rsidRPr="00D87562" w:rsidRDefault="00112A70" w:rsidP="00112A70">
      <w:pPr>
        <w:spacing w:before="19" w:after="0" w:line="260" w:lineRule="exact"/>
        <w:rPr>
          <w:rFonts w:ascii="Candara" w:hAnsi="Candara"/>
        </w:rPr>
      </w:pPr>
    </w:p>
    <w:tbl>
      <w:tblPr>
        <w:tblW w:w="0" w:type="auto"/>
        <w:tblInd w:w="94" w:type="dxa"/>
        <w:tblLayout w:type="fixed"/>
        <w:tblCellMar>
          <w:left w:w="0" w:type="dxa"/>
          <w:right w:w="0" w:type="dxa"/>
        </w:tblCellMar>
        <w:tblLook w:val="01E0" w:firstRow="1" w:lastRow="1" w:firstColumn="1" w:lastColumn="1" w:noHBand="0" w:noVBand="0"/>
      </w:tblPr>
      <w:tblGrid>
        <w:gridCol w:w="350"/>
        <w:gridCol w:w="8109"/>
        <w:gridCol w:w="756"/>
      </w:tblGrid>
      <w:tr w:rsidR="00BE68EA" w:rsidRPr="00D87562" w14:paraId="72B18C5D" w14:textId="77777777" w:rsidTr="0001457A">
        <w:trPr>
          <w:trHeight w:hRule="exact" w:val="293"/>
        </w:trPr>
        <w:tc>
          <w:tcPr>
            <w:tcW w:w="350" w:type="dxa"/>
            <w:tcBorders>
              <w:top w:val="single" w:sz="4" w:space="0" w:color="000000"/>
              <w:left w:val="single" w:sz="4" w:space="0" w:color="000000"/>
              <w:bottom w:val="single" w:sz="4" w:space="0" w:color="000000"/>
              <w:right w:val="single" w:sz="4" w:space="0" w:color="000000"/>
            </w:tcBorders>
          </w:tcPr>
          <w:p w14:paraId="1328D4AC" w14:textId="77777777" w:rsidR="00BE68EA" w:rsidRPr="00D87562" w:rsidRDefault="00BE68EA" w:rsidP="0001457A">
            <w:pPr>
              <w:rPr>
                <w:rFonts w:ascii="Candara" w:hAnsi="Candara"/>
              </w:rPr>
            </w:pPr>
          </w:p>
        </w:tc>
        <w:tc>
          <w:tcPr>
            <w:tcW w:w="8109" w:type="dxa"/>
            <w:tcBorders>
              <w:top w:val="single" w:sz="4" w:space="0" w:color="000000"/>
              <w:left w:val="single" w:sz="4" w:space="0" w:color="000000"/>
              <w:bottom w:val="single" w:sz="4" w:space="0" w:color="000000"/>
              <w:right w:val="single" w:sz="4" w:space="0" w:color="000000"/>
            </w:tcBorders>
            <w:shd w:val="clear" w:color="auto" w:fill="ADAAAA"/>
          </w:tcPr>
          <w:p w14:paraId="20737E69" w14:textId="77777777" w:rsidR="00BE68EA" w:rsidRPr="00D87562" w:rsidRDefault="00BE68EA" w:rsidP="0001457A">
            <w:pPr>
              <w:spacing w:after="0" w:line="280" w:lineRule="exact"/>
              <w:ind w:left="100" w:right="-20"/>
              <w:rPr>
                <w:rFonts w:ascii="Candara" w:eastAsia="Cambria" w:hAnsi="Candara" w:cs="Cambria"/>
              </w:rPr>
            </w:pPr>
            <w:r w:rsidRPr="00D87562">
              <w:rPr>
                <w:rFonts w:ascii="Candara" w:eastAsia="Cambria" w:hAnsi="Candara" w:cs="Cambria"/>
                <w:b/>
                <w:bCs/>
              </w:rPr>
              <w:t>RE</w:t>
            </w:r>
            <w:r w:rsidRPr="00D87562">
              <w:rPr>
                <w:rFonts w:ascii="Candara" w:eastAsia="Cambria" w:hAnsi="Candara" w:cs="Cambria"/>
                <w:b/>
                <w:bCs/>
                <w:spacing w:val="1"/>
              </w:rPr>
              <w:t>QU</w:t>
            </w:r>
            <w:r w:rsidRPr="00D87562">
              <w:rPr>
                <w:rFonts w:ascii="Candara" w:eastAsia="Cambria" w:hAnsi="Candara" w:cs="Cambria"/>
                <w:b/>
                <w:bCs/>
              </w:rPr>
              <w:t>IRED</w:t>
            </w:r>
            <w:r w:rsidRPr="00D87562">
              <w:rPr>
                <w:rFonts w:ascii="Candara" w:eastAsia="Cambria" w:hAnsi="Candara" w:cs="Cambria"/>
                <w:b/>
                <w:bCs/>
                <w:spacing w:val="-11"/>
              </w:rPr>
              <w:t xml:space="preserve"> </w:t>
            </w:r>
            <w:r w:rsidRPr="00D87562">
              <w:rPr>
                <w:rFonts w:ascii="Candara" w:eastAsia="Cambria" w:hAnsi="Candara" w:cs="Cambria"/>
                <w:b/>
                <w:bCs/>
                <w:spacing w:val="-1"/>
              </w:rPr>
              <w:t>D</w:t>
            </w:r>
            <w:r w:rsidRPr="00D87562">
              <w:rPr>
                <w:rFonts w:ascii="Candara" w:eastAsia="Cambria" w:hAnsi="Candara" w:cs="Cambria"/>
                <w:b/>
                <w:bCs/>
                <w:spacing w:val="1"/>
              </w:rPr>
              <w:t>O</w:t>
            </w:r>
            <w:r w:rsidRPr="00D87562">
              <w:rPr>
                <w:rFonts w:ascii="Candara" w:eastAsia="Cambria" w:hAnsi="Candara" w:cs="Cambria"/>
                <w:b/>
                <w:bCs/>
                <w:spacing w:val="-1"/>
              </w:rPr>
              <w:t>C</w:t>
            </w:r>
            <w:r w:rsidRPr="00D87562">
              <w:rPr>
                <w:rFonts w:ascii="Candara" w:eastAsia="Cambria" w:hAnsi="Candara" w:cs="Cambria"/>
                <w:b/>
                <w:bCs/>
                <w:spacing w:val="1"/>
              </w:rPr>
              <w:t>UM</w:t>
            </w:r>
            <w:r w:rsidRPr="00D87562">
              <w:rPr>
                <w:rFonts w:ascii="Candara" w:eastAsia="Cambria" w:hAnsi="Candara" w:cs="Cambria"/>
                <w:b/>
                <w:bCs/>
              </w:rPr>
              <w:t>E</w:t>
            </w:r>
            <w:r w:rsidRPr="00D87562">
              <w:rPr>
                <w:rFonts w:ascii="Candara" w:eastAsia="Cambria" w:hAnsi="Candara" w:cs="Cambria"/>
                <w:b/>
                <w:bCs/>
                <w:spacing w:val="-2"/>
              </w:rPr>
              <w:t>N</w:t>
            </w:r>
            <w:r w:rsidRPr="00D87562">
              <w:rPr>
                <w:rFonts w:ascii="Candara" w:eastAsia="Cambria" w:hAnsi="Candara" w:cs="Cambria"/>
                <w:b/>
                <w:bCs/>
              </w:rPr>
              <w:t>TS</w:t>
            </w:r>
          </w:p>
        </w:tc>
        <w:tc>
          <w:tcPr>
            <w:tcW w:w="756" w:type="dxa"/>
            <w:tcBorders>
              <w:top w:val="single" w:sz="4" w:space="0" w:color="000000"/>
              <w:left w:val="single" w:sz="4" w:space="0" w:color="000000"/>
              <w:bottom w:val="single" w:sz="4" w:space="0" w:color="000000"/>
              <w:right w:val="single" w:sz="4" w:space="0" w:color="000000"/>
            </w:tcBorders>
            <w:shd w:val="clear" w:color="auto" w:fill="ADAAAA"/>
          </w:tcPr>
          <w:p w14:paraId="09C55744" w14:textId="77777777" w:rsidR="00BE68EA" w:rsidRPr="00D87562" w:rsidRDefault="00BE68EA" w:rsidP="0001457A">
            <w:pPr>
              <w:spacing w:after="0" w:line="280" w:lineRule="exact"/>
              <w:ind w:left="102" w:right="-20"/>
              <w:rPr>
                <w:rFonts w:ascii="Candara" w:eastAsia="Cambria" w:hAnsi="Candara" w:cs="Cambria"/>
              </w:rPr>
            </w:pPr>
            <w:r w:rsidRPr="00D87562">
              <w:rPr>
                <w:rFonts w:ascii="Candara" w:eastAsia="Cambria" w:hAnsi="Candara" w:cs="Cambria"/>
                <w:b/>
                <w:bCs/>
              </w:rPr>
              <w:t>TICK</w:t>
            </w:r>
          </w:p>
        </w:tc>
      </w:tr>
      <w:tr w:rsidR="00BE68EA" w:rsidRPr="00D87562" w14:paraId="654989FA" w14:textId="77777777" w:rsidTr="0001457A">
        <w:trPr>
          <w:trHeight w:hRule="exact" w:val="290"/>
        </w:trPr>
        <w:tc>
          <w:tcPr>
            <w:tcW w:w="350" w:type="dxa"/>
            <w:tcBorders>
              <w:top w:val="single" w:sz="4" w:space="0" w:color="000000"/>
              <w:left w:val="single" w:sz="4" w:space="0" w:color="000000"/>
              <w:bottom w:val="single" w:sz="4" w:space="0" w:color="000000"/>
              <w:right w:val="single" w:sz="4" w:space="0" w:color="000000"/>
            </w:tcBorders>
          </w:tcPr>
          <w:p w14:paraId="2062C2A0" w14:textId="77777777" w:rsidR="00BE68EA" w:rsidRPr="00D87562" w:rsidRDefault="00BE68EA" w:rsidP="0001457A">
            <w:pPr>
              <w:spacing w:after="0" w:line="279" w:lineRule="exact"/>
              <w:ind w:left="102" w:right="-20"/>
              <w:rPr>
                <w:rFonts w:ascii="Candara" w:eastAsia="Cambria" w:hAnsi="Candara" w:cs="Cambria"/>
              </w:rPr>
            </w:pPr>
            <w:r w:rsidRPr="00D87562">
              <w:rPr>
                <w:rFonts w:ascii="Candara" w:eastAsia="Cambria" w:hAnsi="Candara" w:cs="Cambria"/>
              </w:rPr>
              <w:t>1</w:t>
            </w:r>
          </w:p>
        </w:tc>
        <w:tc>
          <w:tcPr>
            <w:tcW w:w="8109" w:type="dxa"/>
            <w:tcBorders>
              <w:top w:val="single" w:sz="4" w:space="0" w:color="000000"/>
              <w:left w:val="single" w:sz="4" w:space="0" w:color="000000"/>
              <w:bottom w:val="single" w:sz="4" w:space="0" w:color="000000"/>
              <w:right w:val="single" w:sz="4" w:space="0" w:color="000000"/>
            </w:tcBorders>
          </w:tcPr>
          <w:p w14:paraId="07D12AE7" w14:textId="77777777" w:rsidR="00BE68EA" w:rsidRPr="00D87562" w:rsidRDefault="00BE68EA" w:rsidP="0001457A">
            <w:pPr>
              <w:spacing w:after="0" w:line="279" w:lineRule="exact"/>
              <w:ind w:left="100" w:right="-20"/>
              <w:rPr>
                <w:rFonts w:ascii="Candara" w:eastAsia="Cambria" w:hAnsi="Candara" w:cs="Cambria"/>
              </w:rPr>
            </w:pPr>
            <w:r w:rsidRPr="00D87562">
              <w:rPr>
                <w:rFonts w:ascii="Candara" w:eastAsia="Cambria" w:hAnsi="Candara" w:cs="Cambria"/>
                <w:spacing w:val="-1"/>
              </w:rPr>
              <w:t>C</w:t>
            </w:r>
            <w:r w:rsidRPr="00D87562">
              <w:rPr>
                <w:rFonts w:ascii="Candara" w:eastAsia="Cambria" w:hAnsi="Candara" w:cs="Cambria"/>
              </w:rPr>
              <w:t>o</w:t>
            </w:r>
            <w:r w:rsidRPr="00D87562">
              <w:rPr>
                <w:rFonts w:ascii="Candara" w:eastAsia="Cambria" w:hAnsi="Candara" w:cs="Cambria"/>
                <w:spacing w:val="-1"/>
              </w:rPr>
              <w:t>m</w:t>
            </w:r>
            <w:r w:rsidRPr="00D87562">
              <w:rPr>
                <w:rFonts w:ascii="Candara" w:eastAsia="Cambria" w:hAnsi="Candara" w:cs="Cambria"/>
                <w:spacing w:val="1"/>
              </w:rPr>
              <w:t>p</w:t>
            </w:r>
            <w:r w:rsidRPr="00D87562">
              <w:rPr>
                <w:rFonts w:ascii="Candara" w:eastAsia="Cambria" w:hAnsi="Candara" w:cs="Cambria"/>
              </w:rPr>
              <w:t>a</w:t>
            </w:r>
            <w:r w:rsidRPr="00D87562">
              <w:rPr>
                <w:rFonts w:ascii="Candara" w:eastAsia="Cambria" w:hAnsi="Candara" w:cs="Cambria"/>
                <w:spacing w:val="1"/>
              </w:rPr>
              <w:t>n</w:t>
            </w:r>
            <w:r w:rsidRPr="00D87562">
              <w:rPr>
                <w:rFonts w:ascii="Candara" w:eastAsia="Cambria" w:hAnsi="Candara" w:cs="Cambria"/>
              </w:rPr>
              <w:t>y</w:t>
            </w:r>
            <w:r w:rsidRPr="00D87562">
              <w:rPr>
                <w:rFonts w:ascii="Candara" w:eastAsia="Cambria" w:hAnsi="Candara" w:cs="Cambria"/>
                <w:spacing w:val="-7"/>
              </w:rPr>
              <w:t xml:space="preserve"> </w:t>
            </w:r>
            <w:r w:rsidRPr="00D87562">
              <w:rPr>
                <w:rFonts w:ascii="Candara" w:eastAsia="Cambria" w:hAnsi="Candara" w:cs="Cambria"/>
              </w:rPr>
              <w:t>Pr</w:t>
            </w:r>
            <w:r w:rsidRPr="00D87562">
              <w:rPr>
                <w:rFonts w:ascii="Candara" w:eastAsia="Cambria" w:hAnsi="Candara" w:cs="Cambria"/>
                <w:spacing w:val="-1"/>
              </w:rPr>
              <w:t>o</w:t>
            </w:r>
            <w:r w:rsidRPr="00D87562">
              <w:rPr>
                <w:rFonts w:ascii="Candara" w:eastAsia="Cambria" w:hAnsi="Candara" w:cs="Cambria"/>
              </w:rPr>
              <w:t>file</w:t>
            </w:r>
          </w:p>
        </w:tc>
        <w:tc>
          <w:tcPr>
            <w:tcW w:w="756" w:type="dxa"/>
            <w:tcBorders>
              <w:top w:val="single" w:sz="4" w:space="0" w:color="000000"/>
              <w:left w:val="single" w:sz="4" w:space="0" w:color="000000"/>
              <w:bottom w:val="single" w:sz="4" w:space="0" w:color="000000"/>
              <w:right w:val="single" w:sz="4" w:space="0" w:color="000000"/>
            </w:tcBorders>
          </w:tcPr>
          <w:p w14:paraId="7E678AEC" w14:textId="77777777" w:rsidR="00BE68EA" w:rsidRPr="00D87562" w:rsidRDefault="00BE68EA" w:rsidP="0001457A">
            <w:pPr>
              <w:rPr>
                <w:rFonts w:ascii="Candara" w:hAnsi="Candara"/>
              </w:rPr>
            </w:pPr>
          </w:p>
        </w:tc>
      </w:tr>
      <w:tr w:rsidR="00BE68EA" w:rsidRPr="00D87562" w14:paraId="554C5D5C" w14:textId="77777777" w:rsidTr="0001457A">
        <w:trPr>
          <w:trHeight w:hRule="exact" w:val="290"/>
        </w:trPr>
        <w:tc>
          <w:tcPr>
            <w:tcW w:w="350" w:type="dxa"/>
            <w:tcBorders>
              <w:top w:val="single" w:sz="4" w:space="0" w:color="000000"/>
              <w:left w:val="single" w:sz="4" w:space="0" w:color="000000"/>
              <w:bottom w:val="single" w:sz="4" w:space="0" w:color="000000"/>
              <w:right w:val="single" w:sz="4" w:space="0" w:color="000000"/>
            </w:tcBorders>
          </w:tcPr>
          <w:p w14:paraId="513F1A9B" w14:textId="77777777" w:rsidR="00BE68EA" w:rsidRPr="00D87562" w:rsidRDefault="00BE68EA" w:rsidP="0001457A">
            <w:pPr>
              <w:spacing w:after="0" w:line="279" w:lineRule="exact"/>
              <w:ind w:left="102" w:right="-20"/>
              <w:rPr>
                <w:rFonts w:ascii="Candara" w:eastAsia="Cambria" w:hAnsi="Candara" w:cs="Cambria"/>
              </w:rPr>
            </w:pPr>
            <w:r w:rsidRPr="00D87562">
              <w:rPr>
                <w:rFonts w:ascii="Candara" w:eastAsia="Cambria" w:hAnsi="Candara" w:cs="Cambria"/>
              </w:rPr>
              <w:t>2</w:t>
            </w:r>
          </w:p>
        </w:tc>
        <w:tc>
          <w:tcPr>
            <w:tcW w:w="8109" w:type="dxa"/>
            <w:tcBorders>
              <w:top w:val="single" w:sz="4" w:space="0" w:color="000000"/>
              <w:left w:val="single" w:sz="4" w:space="0" w:color="000000"/>
              <w:bottom w:val="single" w:sz="4" w:space="0" w:color="000000"/>
              <w:right w:val="single" w:sz="4" w:space="0" w:color="000000"/>
            </w:tcBorders>
          </w:tcPr>
          <w:p w14:paraId="7CEC7D87" w14:textId="77777777" w:rsidR="00BE68EA" w:rsidRPr="00D87562" w:rsidRDefault="00BE68EA" w:rsidP="0001457A">
            <w:pPr>
              <w:spacing w:after="0" w:line="279" w:lineRule="exact"/>
              <w:ind w:left="100" w:right="-20"/>
              <w:rPr>
                <w:rFonts w:ascii="Candara" w:eastAsia="Cambria" w:hAnsi="Candara" w:cs="Cambria"/>
              </w:rPr>
            </w:pPr>
            <w:r w:rsidRPr="00D87562">
              <w:rPr>
                <w:rFonts w:ascii="Candara" w:eastAsia="Cambria" w:hAnsi="Candara" w:cs="Cambria"/>
              </w:rPr>
              <w:t>Pr</w:t>
            </w:r>
            <w:r w:rsidRPr="00D87562">
              <w:rPr>
                <w:rFonts w:ascii="Candara" w:eastAsia="Cambria" w:hAnsi="Candara" w:cs="Cambria"/>
                <w:spacing w:val="-1"/>
              </w:rPr>
              <w:t>o</w:t>
            </w:r>
            <w:r w:rsidRPr="00D87562">
              <w:rPr>
                <w:rFonts w:ascii="Candara" w:eastAsia="Cambria" w:hAnsi="Candara" w:cs="Cambria"/>
              </w:rPr>
              <w:t>of</w:t>
            </w:r>
            <w:r w:rsidRPr="00D87562">
              <w:rPr>
                <w:rFonts w:ascii="Candara" w:eastAsia="Cambria" w:hAnsi="Candara" w:cs="Cambria"/>
                <w:spacing w:val="-7"/>
              </w:rPr>
              <w:t xml:space="preserve"> </w:t>
            </w:r>
            <w:r w:rsidRPr="00D87562">
              <w:rPr>
                <w:rFonts w:ascii="Candara" w:eastAsia="Cambria" w:hAnsi="Candara" w:cs="Cambria"/>
              </w:rPr>
              <w:t>of</w:t>
            </w:r>
            <w:r w:rsidRPr="00D87562">
              <w:rPr>
                <w:rFonts w:ascii="Candara" w:eastAsia="Cambria" w:hAnsi="Candara" w:cs="Cambria"/>
                <w:spacing w:val="-3"/>
              </w:rPr>
              <w:t xml:space="preserve"> </w:t>
            </w:r>
            <w:r w:rsidRPr="00D87562">
              <w:rPr>
                <w:rFonts w:ascii="Candara" w:eastAsia="Cambria" w:hAnsi="Candara" w:cs="Cambria"/>
              </w:rPr>
              <w:t>busin</w:t>
            </w:r>
            <w:r w:rsidRPr="00D87562">
              <w:rPr>
                <w:rFonts w:ascii="Candara" w:eastAsia="Cambria" w:hAnsi="Candara" w:cs="Cambria"/>
                <w:spacing w:val="1"/>
              </w:rPr>
              <w:t>e</w:t>
            </w:r>
            <w:r w:rsidRPr="00D87562">
              <w:rPr>
                <w:rFonts w:ascii="Candara" w:eastAsia="Cambria" w:hAnsi="Candara" w:cs="Cambria"/>
              </w:rPr>
              <w:t>ss</w:t>
            </w:r>
            <w:r w:rsidRPr="00D87562">
              <w:rPr>
                <w:rFonts w:ascii="Candara" w:eastAsia="Cambria" w:hAnsi="Candara" w:cs="Cambria"/>
                <w:spacing w:val="-8"/>
              </w:rPr>
              <w:t xml:space="preserve"> </w:t>
            </w:r>
            <w:r w:rsidRPr="00D87562">
              <w:rPr>
                <w:rFonts w:ascii="Candara" w:eastAsia="Cambria" w:hAnsi="Candara" w:cs="Cambria"/>
              </w:rPr>
              <w:t>a</w:t>
            </w:r>
            <w:r w:rsidRPr="00D87562">
              <w:rPr>
                <w:rFonts w:ascii="Candara" w:eastAsia="Cambria" w:hAnsi="Candara" w:cs="Cambria"/>
                <w:spacing w:val="-1"/>
              </w:rPr>
              <w:t>ddr</w:t>
            </w:r>
            <w:r w:rsidRPr="00D87562">
              <w:rPr>
                <w:rFonts w:ascii="Candara" w:eastAsia="Cambria" w:hAnsi="Candara" w:cs="Cambria"/>
                <w:spacing w:val="3"/>
              </w:rPr>
              <w:t>e</w:t>
            </w:r>
            <w:r w:rsidRPr="00D87562">
              <w:rPr>
                <w:rFonts w:ascii="Candara" w:eastAsia="Cambria" w:hAnsi="Candara" w:cs="Cambria"/>
              </w:rPr>
              <w:t>ss</w:t>
            </w:r>
          </w:p>
        </w:tc>
        <w:tc>
          <w:tcPr>
            <w:tcW w:w="756" w:type="dxa"/>
            <w:tcBorders>
              <w:top w:val="single" w:sz="4" w:space="0" w:color="000000"/>
              <w:left w:val="single" w:sz="4" w:space="0" w:color="000000"/>
              <w:bottom w:val="single" w:sz="4" w:space="0" w:color="000000"/>
              <w:right w:val="single" w:sz="4" w:space="0" w:color="000000"/>
            </w:tcBorders>
          </w:tcPr>
          <w:p w14:paraId="1798A05A" w14:textId="77777777" w:rsidR="00BE68EA" w:rsidRPr="00D87562" w:rsidRDefault="00BE68EA" w:rsidP="0001457A">
            <w:pPr>
              <w:rPr>
                <w:rFonts w:ascii="Candara" w:hAnsi="Candara"/>
              </w:rPr>
            </w:pPr>
          </w:p>
        </w:tc>
      </w:tr>
      <w:tr w:rsidR="00BE68EA" w:rsidRPr="00D87562" w14:paraId="41FA676F" w14:textId="77777777" w:rsidTr="00B473F4">
        <w:trPr>
          <w:trHeight w:hRule="exact" w:val="451"/>
        </w:trPr>
        <w:tc>
          <w:tcPr>
            <w:tcW w:w="350" w:type="dxa"/>
            <w:tcBorders>
              <w:top w:val="single" w:sz="4" w:space="0" w:color="000000"/>
              <w:left w:val="single" w:sz="4" w:space="0" w:color="000000"/>
              <w:bottom w:val="single" w:sz="4" w:space="0" w:color="000000"/>
              <w:right w:val="single" w:sz="4" w:space="0" w:color="000000"/>
            </w:tcBorders>
          </w:tcPr>
          <w:p w14:paraId="6DA662E4" w14:textId="77777777" w:rsidR="00BE68EA" w:rsidRPr="00D87562" w:rsidRDefault="00BE68EA" w:rsidP="0001457A">
            <w:pPr>
              <w:spacing w:before="1" w:after="0" w:line="280" w:lineRule="exact"/>
              <w:ind w:left="102" w:right="-20"/>
              <w:rPr>
                <w:rFonts w:ascii="Candara" w:eastAsia="Cambria" w:hAnsi="Candara" w:cs="Cambria"/>
              </w:rPr>
            </w:pPr>
            <w:r w:rsidRPr="00D87562">
              <w:rPr>
                <w:rFonts w:ascii="Candara" w:eastAsia="Cambria" w:hAnsi="Candara" w:cs="Cambria"/>
              </w:rPr>
              <w:t>3</w:t>
            </w:r>
          </w:p>
        </w:tc>
        <w:tc>
          <w:tcPr>
            <w:tcW w:w="8109" w:type="dxa"/>
            <w:tcBorders>
              <w:top w:val="single" w:sz="4" w:space="0" w:color="000000"/>
              <w:left w:val="single" w:sz="4" w:space="0" w:color="000000"/>
              <w:bottom w:val="single" w:sz="4" w:space="0" w:color="000000"/>
              <w:right w:val="single" w:sz="4" w:space="0" w:color="000000"/>
            </w:tcBorders>
          </w:tcPr>
          <w:p w14:paraId="232CC82E" w14:textId="77777777" w:rsidR="00BE68EA" w:rsidRPr="00D87562" w:rsidRDefault="00BE68EA" w:rsidP="00E63130">
            <w:pPr>
              <w:spacing w:before="1" w:after="0" w:line="280" w:lineRule="exact"/>
              <w:ind w:left="100" w:right="-20"/>
              <w:rPr>
                <w:rFonts w:ascii="Candara" w:eastAsia="Cambria" w:hAnsi="Candara" w:cs="Cambria"/>
              </w:rPr>
            </w:pPr>
            <w:r w:rsidRPr="00D87562">
              <w:rPr>
                <w:rFonts w:ascii="Candara" w:eastAsia="Cambria" w:hAnsi="Candara" w:cs="Cambria"/>
              </w:rPr>
              <w:t>Regist</w:t>
            </w:r>
            <w:r w:rsidRPr="00D87562">
              <w:rPr>
                <w:rFonts w:ascii="Candara" w:eastAsia="Cambria" w:hAnsi="Candara" w:cs="Cambria"/>
                <w:spacing w:val="-1"/>
              </w:rPr>
              <w:t>r</w:t>
            </w:r>
            <w:r w:rsidRPr="00D87562">
              <w:rPr>
                <w:rFonts w:ascii="Candara" w:eastAsia="Cambria" w:hAnsi="Candara" w:cs="Cambria"/>
              </w:rPr>
              <w:t>a</w:t>
            </w:r>
            <w:r w:rsidRPr="00D87562">
              <w:rPr>
                <w:rFonts w:ascii="Candara" w:eastAsia="Cambria" w:hAnsi="Candara" w:cs="Cambria"/>
                <w:spacing w:val="1"/>
              </w:rPr>
              <w:t>t</w:t>
            </w:r>
            <w:r w:rsidRPr="00D87562">
              <w:rPr>
                <w:rFonts w:ascii="Candara" w:eastAsia="Cambria" w:hAnsi="Candara" w:cs="Cambria"/>
              </w:rPr>
              <w:t>ion</w:t>
            </w:r>
            <w:r w:rsidRPr="00D87562">
              <w:rPr>
                <w:rFonts w:ascii="Candara" w:eastAsia="Cambria" w:hAnsi="Candara" w:cs="Cambria"/>
                <w:spacing w:val="-11"/>
              </w:rPr>
              <w:t xml:space="preserve"> </w:t>
            </w:r>
            <w:r w:rsidRPr="00D87562">
              <w:rPr>
                <w:rFonts w:ascii="Candara" w:eastAsia="Cambria" w:hAnsi="Candara" w:cs="Cambria"/>
              </w:rPr>
              <w:t>Certifica</w:t>
            </w:r>
            <w:r w:rsidRPr="00D87562">
              <w:rPr>
                <w:rFonts w:ascii="Candara" w:eastAsia="Cambria" w:hAnsi="Candara" w:cs="Cambria"/>
                <w:spacing w:val="1"/>
              </w:rPr>
              <w:t>t</w:t>
            </w:r>
            <w:r w:rsidRPr="00D87562">
              <w:rPr>
                <w:rFonts w:ascii="Candara" w:eastAsia="Cambria" w:hAnsi="Candara" w:cs="Cambria"/>
              </w:rPr>
              <w:t>e</w:t>
            </w:r>
            <w:r w:rsidRPr="00D87562">
              <w:rPr>
                <w:rFonts w:ascii="Candara" w:eastAsia="Cambria" w:hAnsi="Candara" w:cs="Cambria"/>
                <w:spacing w:val="-13"/>
              </w:rPr>
              <w:t xml:space="preserve"> </w:t>
            </w:r>
            <w:r w:rsidRPr="00D87562">
              <w:rPr>
                <w:rFonts w:ascii="Candara" w:eastAsia="Cambria" w:hAnsi="Candara" w:cs="Cambria"/>
                <w:spacing w:val="-1"/>
              </w:rPr>
              <w:t>w</w:t>
            </w:r>
            <w:r w:rsidRPr="00D87562">
              <w:rPr>
                <w:rFonts w:ascii="Candara" w:eastAsia="Cambria" w:hAnsi="Candara" w:cs="Cambria"/>
              </w:rPr>
              <w:t>i</w:t>
            </w:r>
            <w:r w:rsidRPr="00D87562">
              <w:rPr>
                <w:rFonts w:ascii="Candara" w:eastAsia="Cambria" w:hAnsi="Candara" w:cs="Cambria"/>
                <w:spacing w:val="1"/>
              </w:rPr>
              <w:t>t</w:t>
            </w:r>
            <w:r w:rsidRPr="00D87562">
              <w:rPr>
                <w:rFonts w:ascii="Candara" w:eastAsia="Cambria" w:hAnsi="Candara" w:cs="Cambria"/>
              </w:rPr>
              <w:t>h</w:t>
            </w:r>
            <w:r w:rsidRPr="00D87562">
              <w:rPr>
                <w:rFonts w:ascii="Candara" w:eastAsia="Cambria" w:hAnsi="Candara" w:cs="Cambria"/>
                <w:spacing w:val="-1"/>
              </w:rPr>
              <w:t xml:space="preserve"> I</w:t>
            </w:r>
            <w:r w:rsidRPr="00D87562">
              <w:rPr>
                <w:rFonts w:ascii="Candara" w:eastAsia="Cambria" w:hAnsi="Candara" w:cs="Cambria"/>
              </w:rPr>
              <w:t>n</w:t>
            </w:r>
            <w:r w:rsidRPr="00D87562">
              <w:rPr>
                <w:rFonts w:ascii="Candara" w:eastAsia="Cambria" w:hAnsi="Candara" w:cs="Cambria"/>
                <w:spacing w:val="-1"/>
              </w:rPr>
              <w:t>d</w:t>
            </w:r>
            <w:r w:rsidRPr="00D87562">
              <w:rPr>
                <w:rFonts w:ascii="Candara" w:eastAsia="Cambria" w:hAnsi="Candara" w:cs="Cambria"/>
              </w:rPr>
              <w:t>ust</w:t>
            </w:r>
            <w:r w:rsidRPr="00D87562">
              <w:rPr>
                <w:rFonts w:ascii="Candara" w:eastAsia="Cambria" w:hAnsi="Candara" w:cs="Cambria"/>
                <w:spacing w:val="1"/>
              </w:rPr>
              <w:t>r</w:t>
            </w:r>
            <w:r w:rsidRPr="00D87562">
              <w:rPr>
                <w:rFonts w:ascii="Candara" w:eastAsia="Cambria" w:hAnsi="Candara" w:cs="Cambria"/>
              </w:rPr>
              <w:t>y</w:t>
            </w:r>
            <w:r w:rsidRPr="00D87562">
              <w:rPr>
                <w:rFonts w:ascii="Candara" w:eastAsia="Cambria" w:hAnsi="Candara" w:cs="Cambria"/>
                <w:spacing w:val="-9"/>
              </w:rPr>
              <w:t xml:space="preserve"> </w:t>
            </w:r>
            <w:r w:rsidRPr="00D87562">
              <w:rPr>
                <w:rFonts w:ascii="Candara" w:eastAsia="Cambria" w:hAnsi="Candara" w:cs="Cambria"/>
              </w:rPr>
              <w:t>Pr</w:t>
            </w:r>
            <w:r w:rsidRPr="00D87562">
              <w:rPr>
                <w:rFonts w:ascii="Candara" w:eastAsia="Cambria" w:hAnsi="Candara" w:cs="Cambria"/>
                <w:spacing w:val="-1"/>
              </w:rPr>
              <w:t>o</w:t>
            </w:r>
            <w:r w:rsidRPr="00D87562">
              <w:rPr>
                <w:rFonts w:ascii="Candara" w:eastAsia="Cambria" w:hAnsi="Candara" w:cs="Cambria"/>
              </w:rPr>
              <w:t>fessi</w:t>
            </w:r>
            <w:r w:rsidRPr="00D87562">
              <w:rPr>
                <w:rFonts w:ascii="Candara" w:eastAsia="Cambria" w:hAnsi="Candara" w:cs="Cambria"/>
                <w:spacing w:val="3"/>
              </w:rPr>
              <w:t>o</w:t>
            </w:r>
            <w:r w:rsidRPr="00D87562">
              <w:rPr>
                <w:rFonts w:ascii="Candara" w:eastAsia="Cambria" w:hAnsi="Candara" w:cs="Cambria"/>
              </w:rPr>
              <w:t>n</w:t>
            </w:r>
            <w:r w:rsidRPr="00D87562">
              <w:rPr>
                <w:rFonts w:ascii="Candara" w:eastAsia="Cambria" w:hAnsi="Candara" w:cs="Cambria"/>
                <w:spacing w:val="1"/>
              </w:rPr>
              <w:t>a</w:t>
            </w:r>
            <w:r w:rsidRPr="00D87562">
              <w:rPr>
                <w:rFonts w:ascii="Candara" w:eastAsia="Cambria" w:hAnsi="Candara" w:cs="Cambria"/>
              </w:rPr>
              <w:t>l</w:t>
            </w:r>
            <w:r w:rsidRPr="00D87562">
              <w:rPr>
                <w:rFonts w:ascii="Candara" w:eastAsia="Cambria" w:hAnsi="Candara" w:cs="Cambria"/>
                <w:spacing w:val="-10"/>
              </w:rPr>
              <w:t xml:space="preserve"> </w:t>
            </w:r>
            <w:r w:rsidRPr="00D87562">
              <w:rPr>
                <w:rFonts w:ascii="Candara" w:eastAsia="Cambria" w:hAnsi="Candara" w:cs="Cambria"/>
              </w:rPr>
              <w:t>B</w:t>
            </w:r>
            <w:r w:rsidRPr="00D87562">
              <w:rPr>
                <w:rFonts w:ascii="Candara" w:eastAsia="Cambria" w:hAnsi="Candara" w:cs="Cambria"/>
                <w:spacing w:val="-1"/>
              </w:rPr>
              <w:t>od</w:t>
            </w:r>
            <w:r w:rsidRPr="00D87562">
              <w:rPr>
                <w:rFonts w:ascii="Candara" w:eastAsia="Cambria" w:hAnsi="Candara" w:cs="Cambria"/>
              </w:rPr>
              <w:t>i</w:t>
            </w:r>
            <w:r w:rsidRPr="00D87562">
              <w:rPr>
                <w:rFonts w:ascii="Candara" w:eastAsia="Cambria" w:hAnsi="Candara" w:cs="Cambria"/>
                <w:spacing w:val="1"/>
              </w:rPr>
              <w:t>e</w:t>
            </w:r>
            <w:r w:rsidRPr="00D87562">
              <w:rPr>
                <w:rFonts w:ascii="Candara" w:eastAsia="Cambria" w:hAnsi="Candara" w:cs="Cambria"/>
              </w:rPr>
              <w:t>s</w:t>
            </w:r>
            <w:r w:rsidRPr="00D87562">
              <w:rPr>
                <w:rFonts w:ascii="Candara" w:eastAsia="Cambria" w:hAnsi="Candara" w:cs="Cambria"/>
                <w:spacing w:val="-4"/>
              </w:rPr>
              <w:t xml:space="preserve"> </w:t>
            </w:r>
            <w:r w:rsidRPr="00D87562">
              <w:rPr>
                <w:rFonts w:ascii="Candara" w:eastAsia="Cambria" w:hAnsi="Candara" w:cs="Cambria"/>
              </w:rPr>
              <w:t>(</w:t>
            </w:r>
            <w:r w:rsidRPr="00D87562">
              <w:rPr>
                <w:rFonts w:ascii="Candara" w:eastAsia="Cambria" w:hAnsi="Candara" w:cs="Cambria"/>
                <w:spacing w:val="-1"/>
              </w:rPr>
              <w:t>o</w:t>
            </w:r>
            <w:r w:rsidRPr="00D87562">
              <w:rPr>
                <w:rFonts w:ascii="Candara" w:eastAsia="Cambria" w:hAnsi="Candara" w:cs="Cambria"/>
                <w:spacing w:val="1"/>
              </w:rPr>
              <w:t>p</w:t>
            </w:r>
            <w:r w:rsidRPr="00D87562">
              <w:rPr>
                <w:rFonts w:ascii="Candara" w:eastAsia="Cambria" w:hAnsi="Candara" w:cs="Cambria"/>
              </w:rPr>
              <w:t>erat</w:t>
            </w:r>
            <w:r w:rsidRPr="00D87562">
              <w:rPr>
                <w:rFonts w:ascii="Candara" w:eastAsia="Cambria" w:hAnsi="Candara" w:cs="Cambria"/>
                <w:spacing w:val="1"/>
              </w:rPr>
              <w:t>i</w:t>
            </w:r>
            <w:r w:rsidRPr="00D87562">
              <w:rPr>
                <w:rFonts w:ascii="Candara" w:eastAsia="Cambria" w:hAnsi="Candara" w:cs="Cambria"/>
              </w:rPr>
              <w:t>ng</w:t>
            </w:r>
            <w:r w:rsidR="00E63130" w:rsidRPr="00D87562">
              <w:rPr>
                <w:rFonts w:ascii="Candara" w:eastAsia="Cambria" w:hAnsi="Candara" w:cs="Cambria"/>
              </w:rPr>
              <w:t xml:space="preserve"> license</w:t>
            </w:r>
            <w:r w:rsidRPr="00D87562">
              <w:rPr>
                <w:rFonts w:ascii="Candara" w:eastAsia="Cambria" w:hAnsi="Candara" w:cs="Cambria"/>
              </w:rPr>
              <w:t>)</w:t>
            </w:r>
          </w:p>
        </w:tc>
        <w:tc>
          <w:tcPr>
            <w:tcW w:w="756" w:type="dxa"/>
            <w:tcBorders>
              <w:top w:val="single" w:sz="4" w:space="0" w:color="000000"/>
              <w:left w:val="single" w:sz="4" w:space="0" w:color="000000"/>
              <w:bottom w:val="single" w:sz="4" w:space="0" w:color="000000"/>
              <w:right w:val="single" w:sz="4" w:space="0" w:color="000000"/>
            </w:tcBorders>
          </w:tcPr>
          <w:p w14:paraId="0808503A" w14:textId="77777777" w:rsidR="00BE68EA" w:rsidRPr="00D87562" w:rsidRDefault="00BE68EA" w:rsidP="0001457A">
            <w:pPr>
              <w:rPr>
                <w:rFonts w:ascii="Candara" w:hAnsi="Candara"/>
              </w:rPr>
            </w:pPr>
          </w:p>
        </w:tc>
      </w:tr>
      <w:tr w:rsidR="00BE68EA" w:rsidRPr="00D87562" w14:paraId="323E8F6C" w14:textId="77777777" w:rsidTr="0001457A">
        <w:trPr>
          <w:trHeight w:hRule="exact" w:val="290"/>
        </w:trPr>
        <w:tc>
          <w:tcPr>
            <w:tcW w:w="350" w:type="dxa"/>
            <w:tcBorders>
              <w:top w:val="single" w:sz="4" w:space="0" w:color="000000"/>
              <w:left w:val="single" w:sz="4" w:space="0" w:color="000000"/>
              <w:bottom w:val="single" w:sz="4" w:space="0" w:color="000000"/>
              <w:right w:val="single" w:sz="4" w:space="0" w:color="000000"/>
            </w:tcBorders>
          </w:tcPr>
          <w:p w14:paraId="3E5EE72A" w14:textId="77777777" w:rsidR="00BE68EA" w:rsidRPr="00D87562" w:rsidRDefault="00BE68EA" w:rsidP="0001457A">
            <w:pPr>
              <w:spacing w:after="0" w:line="279" w:lineRule="exact"/>
              <w:ind w:left="102" w:right="-20"/>
              <w:rPr>
                <w:rFonts w:ascii="Candara" w:eastAsia="Cambria" w:hAnsi="Candara" w:cs="Cambria"/>
              </w:rPr>
            </w:pPr>
            <w:r w:rsidRPr="00D87562">
              <w:rPr>
                <w:rFonts w:ascii="Candara" w:eastAsia="Cambria" w:hAnsi="Candara" w:cs="Cambria"/>
              </w:rPr>
              <w:t>4</w:t>
            </w:r>
          </w:p>
        </w:tc>
        <w:tc>
          <w:tcPr>
            <w:tcW w:w="8109" w:type="dxa"/>
            <w:tcBorders>
              <w:top w:val="single" w:sz="4" w:space="0" w:color="000000"/>
              <w:left w:val="single" w:sz="4" w:space="0" w:color="000000"/>
              <w:bottom w:val="single" w:sz="4" w:space="0" w:color="000000"/>
              <w:right w:val="single" w:sz="4" w:space="0" w:color="000000"/>
            </w:tcBorders>
          </w:tcPr>
          <w:p w14:paraId="59D707EE" w14:textId="77777777" w:rsidR="00BE68EA" w:rsidRPr="00D87562" w:rsidRDefault="00BE68EA" w:rsidP="0001457A">
            <w:pPr>
              <w:spacing w:after="0" w:line="279" w:lineRule="exact"/>
              <w:ind w:left="100" w:right="-20"/>
              <w:rPr>
                <w:rFonts w:ascii="Candara" w:eastAsia="Cambria" w:hAnsi="Candara" w:cs="Cambria"/>
              </w:rPr>
            </w:pPr>
            <w:r w:rsidRPr="00D87562">
              <w:rPr>
                <w:rFonts w:ascii="Candara" w:eastAsia="Cambria" w:hAnsi="Candara" w:cs="Cambria"/>
                <w:spacing w:val="-1"/>
              </w:rPr>
              <w:t>C</w:t>
            </w:r>
            <w:r w:rsidRPr="00D87562">
              <w:rPr>
                <w:rFonts w:ascii="Candara" w:eastAsia="Cambria" w:hAnsi="Candara" w:cs="Cambria"/>
              </w:rPr>
              <w:t>V</w:t>
            </w:r>
            <w:r w:rsidRPr="00D87562">
              <w:rPr>
                <w:rFonts w:ascii="Candara" w:eastAsia="Cambria" w:hAnsi="Candara" w:cs="Cambria"/>
                <w:spacing w:val="-4"/>
              </w:rPr>
              <w:t xml:space="preserve"> </w:t>
            </w:r>
            <w:r w:rsidRPr="00D87562">
              <w:rPr>
                <w:rFonts w:ascii="Candara" w:eastAsia="Cambria" w:hAnsi="Candara" w:cs="Cambria"/>
              </w:rPr>
              <w:t>&amp;</w:t>
            </w:r>
            <w:r w:rsidRPr="00D87562">
              <w:rPr>
                <w:rFonts w:ascii="Candara" w:eastAsia="Cambria" w:hAnsi="Candara" w:cs="Cambria"/>
                <w:spacing w:val="-2"/>
              </w:rPr>
              <w:t xml:space="preserve"> </w:t>
            </w:r>
            <w:r w:rsidRPr="00D87562">
              <w:rPr>
                <w:rFonts w:ascii="Candara" w:eastAsia="Cambria" w:hAnsi="Candara" w:cs="Cambria"/>
              </w:rPr>
              <w:t>Q</w:t>
            </w:r>
            <w:r w:rsidRPr="00D87562">
              <w:rPr>
                <w:rFonts w:ascii="Candara" w:eastAsia="Cambria" w:hAnsi="Candara" w:cs="Cambria"/>
                <w:spacing w:val="-1"/>
              </w:rPr>
              <w:t>u</w:t>
            </w:r>
            <w:r w:rsidRPr="00D87562">
              <w:rPr>
                <w:rFonts w:ascii="Candara" w:eastAsia="Cambria" w:hAnsi="Candara" w:cs="Cambria"/>
              </w:rPr>
              <w:t>alificat</w:t>
            </w:r>
            <w:r w:rsidRPr="00D87562">
              <w:rPr>
                <w:rFonts w:ascii="Candara" w:eastAsia="Cambria" w:hAnsi="Candara" w:cs="Cambria"/>
                <w:spacing w:val="1"/>
              </w:rPr>
              <w:t>i</w:t>
            </w:r>
            <w:r w:rsidRPr="00D87562">
              <w:rPr>
                <w:rFonts w:ascii="Candara" w:eastAsia="Cambria" w:hAnsi="Candara" w:cs="Cambria"/>
              </w:rPr>
              <w:t>on</w:t>
            </w:r>
            <w:r w:rsidRPr="00D87562">
              <w:rPr>
                <w:rFonts w:ascii="Candara" w:eastAsia="Cambria" w:hAnsi="Candara" w:cs="Cambria"/>
                <w:spacing w:val="-8"/>
              </w:rPr>
              <w:t xml:space="preserve"> </w:t>
            </w:r>
            <w:r w:rsidRPr="00D87562">
              <w:rPr>
                <w:rFonts w:ascii="Candara" w:eastAsia="Cambria" w:hAnsi="Candara" w:cs="Cambria"/>
              </w:rPr>
              <w:t>Ce</w:t>
            </w:r>
            <w:r w:rsidRPr="00D87562">
              <w:rPr>
                <w:rFonts w:ascii="Candara" w:eastAsia="Cambria" w:hAnsi="Candara" w:cs="Cambria"/>
                <w:spacing w:val="-1"/>
              </w:rPr>
              <w:t>r</w:t>
            </w:r>
            <w:r w:rsidRPr="00D87562">
              <w:rPr>
                <w:rFonts w:ascii="Candara" w:eastAsia="Cambria" w:hAnsi="Candara" w:cs="Cambria"/>
              </w:rPr>
              <w:t>t</w:t>
            </w:r>
            <w:r w:rsidRPr="00D87562">
              <w:rPr>
                <w:rFonts w:ascii="Candara" w:eastAsia="Cambria" w:hAnsi="Candara" w:cs="Cambria"/>
                <w:spacing w:val="1"/>
              </w:rPr>
              <w:t>i</w:t>
            </w:r>
            <w:r w:rsidRPr="00D87562">
              <w:rPr>
                <w:rFonts w:ascii="Candara" w:eastAsia="Cambria" w:hAnsi="Candara" w:cs="Cambria"/>
              </w:rPr>
              <w:t>ficat</w:t>
            </w:r>
            <w:r w:rsidRPr="00D87562">
              <w:rPr>
                <w:rFonts w:ascii="Candara" w:eastAsia="Cambria" w:hAnsi="Candara" w:cs="Cambria"/>
                <w:spacing w:val="1"/>
              </w:rPr>
              <w:t>e</w:t>
            </w:r>
            <w:r w:rsidRPr="00D87562">
              <w:rPr>
                <w:rFonts w:ascii="Candara" w:eastAsia="Cambria" w:hAnsi="Candara" w:cs="Cambria"/>
              </w:rPr>
              <w:t>s</w:t>
            </w:r>
            <w:r w:rsidRPr="00D87562">
              <w:rPr>
                <w:rFonts w:ascii="Candara" w:eastAsia="Cambria" w:hAnsi="Candara" w:cs="Cambria"/>
                <w:spacing w:val="-10"/>
              </w:rPr>
              <w:t xml:space="preserve"> </w:t>
            </w:r>
            <w:r w:rsidRPr="00D87562">
              <w:rPr>
                <w:rFonts w:ascii="Candara" w:eastAsia="Cambria" w:hAnsi="Candara" w:cs="Cambria"/>
              </w:rPr>
              <w:t>of</w:t>
            </w:r>
            <w:r w:rsidRPr="00D87562">
              <w:rPr>
                <w:rFonts w:ascii="Candara" w:eastAsia="Cambria" w:hAnsi="Candara" w:cs="Cambria"/>
                <w:spacing w:val="-3"/>
              </w:rPr>
              <w:t xml:space="preserve"> </w:t>
            </w:r>
            <w:r w:rsidRPr="00D87562">
              <w:rPr>
                <w:rFonts w:ascii="Candara" w:eastAsia="Cambria" w:hAnsi="Candara" w:cs="Cambria"/>
              </w:rPr>
              <w:t>Pr</w:t>
            </w:r>
            <w:r w:rsidRPr="00D87562">
              <w:rPr>
                <w:rFonts w:ascii="Candara" w:eastAsia="Cambria" w:hAnsi="Candara" w:cs="Cambria"/>
                <w:spacing w:val="-1"/>
              </w:rPr>
              <w:t>o</w:t>
            </w:r>
            <w:r w:rsidRPr="00D87562">
              <w:rPr>
                <w:rFonts w:ascii="Candara" w:eastAsia="Cambria" w:hAnsi="Candara" w:cs="Cambria"/>
                <w:spacing w:val="1"/>
              </w:rPr>
              <w:t>j</w:t>
            </w:r>
            <w:r w:rsidRPr="00D87562">
              <w:rPr>
                <w:rFonts w:ascii="Candara" w:eastAsia="Cambria" w:hAnsi="Candara" w:cs="Cambria"/>
              </w:rPr>
              <w:t>ect</w:t>
            </w:r>
            <w:r w:rsidRPr="00D87562">
              <w:rPr>
                <w:rFonts w:ascii="Candara" w:eastAsia="Cambria" w:hAnsi="Candara" w:cs="Cambria"/>
                <w:spacing w:val="-4"/>
              </w:rPr>
              <w:t xml:space="preserve"> </w:t>
            </w:r>
            <w:r w:rsidRPr="00D87562">
              <w:rPr>
                <w:rFonts w:ascii="Candara" w:eastAsia="Cambria" w:hAnsi="Candara" w:cs="Cambria"/>
                <w:spacing w:val="1"/>
              </w:rPr>
              <w:t>L</w:t>
            </w:r>
            <w:r w:rsidRPr="00D87562">
              <w:rPr>
                <w:rFonts w:ascii="Candara" w:eastAsia="Cambria" w:hAnsi="Candara" w:cs="Cambria"/>
              </w:rPr>
              <w:t>e</w:t>
            </w:r>
            <w:r w:rsidRPr="00D87562">
              <w:rPr>
                <w:rFonts w:ascii="Candara" w:eastAsia="Cambria" w:hAnsi="Candara" w:cs="Cambria"/>
                <w:spacing w:val="1"/>
              </w:rPr>
              <w:t>a</w:t>
            </w:r>
            <w:r w:rsidRPr="00D87562">
              <w:rPr>
                <w:rFonts w:ascii="Candara" w:eastAsia="Cambria" w:hAnsi="Candara" w:cs="Cambria"/>
                <w:spacing w:val="-1"/>
              </w:rPr>
              <w:t>d</w:t>
            </w:r>
            <w:r w:rsidRPr="00D87562">
              <w:rPr>
                <w:rFonts w:ascii="Candara" w:eastAsia="Cambria" w:hAnsi="Candara" w:cs="Cambria"/>
                <w:spacing w:val="-2"/>
              </w:rPr>
              <w:t>e</w:t>
            </w:r>
            <w:r w:rsidRPr="00D87562">
              <w:rPr>
                <w:rFonts w:ascii="Candara" w:eastAsia="Cambria" w:hAnsi="Candara" w:cs="Cambria"/>
              </w:rPr>
              <w:t>r</w:t>
            </w:r>
          </w:p>
        </w:tc>
        <w:tc>
          <w:tcPr>
            <w:tcW w:w="756" w:type="dxa"/>
            <w:tcBorders>
              <w:top w:val="single" w:sz="4" w:space="0" w:color="000000"/>
              <w:left w:val="single" w:sz="4" w:space="0" w:color="000000"/>
              <w:bottom w:val="single" w:sz="4" w:space="0" w:color="000000"/>
              <w:right w:val="single" w:sz="4" w:space="0" w:color="000000"/>
            </w:tcBorders>
          </w:tcPr>
          <w:p w14:paraId="29580EDA" w14:textId="77777777" w:rsidR="00BE68EA" w:rsidRPr="00D87562" w:rsidRDefault="00BE68EA" w:rsidP="0001457A">
            <w:pPr>
              <w:rPr>
                <w:rFonts w:ascii="Candara" w:hAnsi="Candara"/>
              </w:rPr>
            </w:pPr>
          </w:p>
        </w:tc>
      </w:tr>
      <w:tr w:rsidR="00BE68EA" w:rsidRPr="00D87562" w14:paraId="100F19DB" w14:textId="77777777" w:rsidTr="0001457A">
        <w:trPr>
          <w:trHeight w:hRule="exact" w:val="293"/>
        </w:trPr>
        <w:tc>
          <w:tcPr>
            <w:tcW w:w="350" w:type="dxa"/>
            <w:tcBorders>
              <w:top w:val="single" w:sz="4" w:space="0" w:color="000000"/>
              <w:left w:val="single" w:sz="4" w:space="0" w:color="000000"/>
              <w:bottom w:val="single" w:sz="4" w:space="0" w:color="000000"/>
              <w:right w:val="single" w:sz="4" w:space="0" w:color="000000"/>
            </w:tcBorders>
          </w:tcPr>
          <w:p w14:paraId="2510EDFD" w14:textId="77777777" w:rsidR="00BE68EA" w:rsidRPr="00D87562" w:rsidRDefault="00BE68EA" w:rsidP="0001457A">
            <w:pPr>
              <w:spacing w:after="0" w:line="280" w:lineRule="exact"/>
              <w:ind w:left="102" w:right="-20"/>
              <w:rPr>
                <w:rFonts w:ascii="Candara" w:eastAsia="Cambria" w:hAnsi="Candara" w:cs="Cambria"/>
              </w:rPr>
            </w:pPr>
            <w:r w:rsidRPr="00D87562">
              <w:rPr>
                <w:rFonts w:ascii="Candara" w:eastAsia="Cambria" w:hAnsi="Candara" w:cs="Cambria"/>
              </w:rPr>
              <w:t>5</w:t>
            </w:r>
          </w:p>
        </w:tc>
        <w:tc>
          <w:tcPr>
            <w:tcW w:w="8109" w:type="dxa"/>
            <w:tcBorders>
              <w:top w:val="single" w:sz="4" w:space="0" w:color="000000"/>
              <w:left w:val="single" w:sz="4" w:space="0" w:color="000000"/>
              <w:bottom w:val="single" w:sz="4" w:space="0" w:color="000000"/>
              <w:right w:val="single" w:sz="4" w:space="0" w:color="000000"/>
            </w:tcBorders>
          </w:tcPr>
          <w:p w14:paraId="1586CEE4" w14:textId="77777777" w:rsidR="00BE68EA" w:rsidRPr="00D87562" w:rsidRDefault="00BE68EA" w:rsidP="0001457A">
            <w:pPr>
              <w:spacing w:after="0" w:line="280" w:lineRule="exact"/>
              <w:ind w:left="100" w:right="-20"/>
              <w:rPr>
                <w:rFonts w:ascii="Candara" w:eastAsia="Cambria" w:hAnsi="Candara" w:cs="Cambria"/>
              </w:rPr>
            </w:pPr>
            <w:r w:rsidRPr="00D87562">
              <w:rPr>
                <w:rFonts w:ascii="Candara" w:eastAsia="Cambria" w:hAnsi="Candara" w:cs="Cambria"/>
                <w:spacing w:val="-1"/>
              </w:rPr>
              <w:t>C</w:t>
            </w:r>
            <w:r w:rsidRPr="00D87562">
              <w:rPr>
                <w:rFonts w:ascii="Candara" w:eastAsia="Cambria" w:hAnsi="Candara" w:cs="Cambria"/>
              </w:rPr>
              <w:t>V</w:t>
            </w:r>
            <w:r w:rsidRPr="00D87562">
              <w:rPr>
                <w:rFonts w:ascii="Candara" w:eastAsia="Cambria" w:hAnsi="Candara" w:cs="Cambria"/>
                <w:spacing w:val="-4"/>
              </w:rPr>
              <w:t xml:space="preserve"> </w:t>
            </w:r>
            <w:r w:rsidRPr="00D87562">
              <w:rPr>
                <w:rFonts w:ascii="Candara" w:eastAsia="Cambria" w:hAnsi="Candara" w:cs="Cambria"/>
              </w:rPr>
              <w:t>&amp;</w:t>
            </w:r>
            <w:r w:rsidRPr="00D87562">
              <w:rPr>
                <w:rFonts w:ascii="Candara" w:eastAsia="Cambria" w:hAnsi="Candara" w:cs="Cambria"/>
                <w:spacing w:val="-2"/>
              </w:rPr>
              <w:t xml:space="preserve"> </w:t>
            </w:r>
            <w:r w:rsidRPr="00D87562">
              <w:rPr>
                <w:rFonts w:ascii="Candara" w:eastAsia="Cambria" w:hAnsi="Candara" w:cs="Cambria"/>
              </w:rPr>
              <w:t>Q</w:t>
            </w:r>
            <w:r w:rsidRPr="00D87562">
              <w:rPr>
                <w:rFonts w:ascii="Candara" w:eastAsia="Cambria" w:hAnsi="Candara" w:cs="Cambria"/>
                <w:spacing w:val="-1"/>
              </w:rPr>
              <w:t>u</w:t>
            </w:r>
            <w:r w:rsidRPr="00D87562">
              <w:rPr>
                <w:rFonts w:ascii="Candara" w:eastAsia="Cambria" w:hAnsi="Candara" w:cs="Cambria"/>
              </w:rPr>
              <w:t>alificat</w:t>
            </w:r>
            <w:r w:rsidRPr="00D87562">
              <w:rPr>
                <w:rFonts w:ascii="Candara" w:eastAsia="Cambria" w:hAnsi="Candara" w:cs="Cambria"/>
                <w:spacing w:val="1"/>
              </w:rPr>
              <w:t>i</w:t>
            </w:r>
            <w:r w:rsidRPr="00D87562">
              <w:rPr>
                <w:rFonts w:ascii="Candara" w:eastAsia="Cambria" w:hAnsi="Candara" w:cs="Cambria"/>
              </w:rPr>
              <w:t>on</w:t>
            </w:r>
            <w:r w:rsidRPr="00D87562">
              <w:rPr>
                <w:rFonts w:ascii="Candara" w:eastAsia="Cambria" w:hAnsi="Candara" w:cs="Cambria"/>
                <w:spacing w:val="-8"/>
              </w:rPr>
              <w:t xml:space="preserve"> </w:t>
            </w:r>
            <w:r w:rsidRPr="00D87562">
              <w:rPr>
                <w:rFonts w:ascii="Candara" w:eastAsia="Cambria" w:hAnsi="Candara" w:cs="Cambria"/>
              </w:rPr>
              <w:t>Ce</w:t>
            </w:r>
            <w:r w:rsidRPr="00D87562">
              <w:rPr>
                <w:rFonts w:ascii="Candara" w:eastAsia="Cambria" w:hAnsi="Candara" w:cs="Cambria"/>
                <w:spacing w:val="-1"/>
              </w:rPr>
              <w:t>r</w:t>
            </w:r>
            <w:r w:rsidRPr="00D87562">
              <w:rPr>
                <w:rFonts w:ascii="Candara" w:eastAsia="Cambria" w:hAnsi="Candara" w:cs="Cambria"/>
              </w:rPr>
              <w:t>t</w:t>
            </w:r>
            <w:r w:rsidRPr="00D87562">
              <w:rPr>
                <w:rFonts w:ascii="Candara" w:eastAsia="Cambria" w:hAnsi="Candara" w:cs="Cambria"/>
                <w:spacing w:val="1"/>
              </w:rPr>
              <w:t>i</w:t>
            </w:r>
            <w:r w:rsidRPr="00D87562">
              <w:rPr>
                <w:rFonts w:ascii="Candara" w:eastAsia="Cambria" w:hAnsi="Candara" w:cs="Cambria"/>
              </w:rPr>
              <w:t>ficat</w:t>
            </w:r>
            <w:r w:rsidRPr="00D87562">
              <w:rPr>
                <w:rFonts w:ascii="Candara" w:eastAsia="Cambria" w:hAnsi="Candara" w:cs="Cambria"/>
                <w:spacing w:val="1"/>
              </w:rPr>
              <w:t>e</w:t>
            </w:r>
            <w:r w:rsidRPr="00D87562">
              <w:rPr>
                <w:rFonts w:ascii="Candara" w:eastAsia="Cambria" w:hAnsi="Candara" w:cs="Cambria"/>
              </w:rPr>
              <w:t>s</w:t>
            </w:r>
            <w:r w:rsidRPr="00D87562">
              <w:rPr>
                <w:rFonts w:ascii="Candara" w:eastAsia="Cambria" w:hAnsi="Candara" w:cs="Cambria"/>
                <w:spacing w:val="-10"/>
              </w:rPr>
              <w:t xml:space="preserve"> </w:t>
            </w:r>
            <w:r w:rsidRPr="00D87562">
              <w:rPr>
                <w:rFonts w:ascii="Candara" w:eastAsia="Cambria" w:hAnsi="Candara" w:cs="Cambria"/>
              </w:rPr>
              <w:t>of</w:t>
            </w:r>
            <w:r w:rsidRPr="00D87562">
              <w:rPr>
                <w:rFonts w:ascii="Candara" w:eastAsia="Cambria" w:hAnsi="Candara" w:cs="Cambria"/>
                <w:spacing w:val="-3"/>
              </w:rPr>
              <w:t xml:space="preserve"> </w:t>
            </w:r>
            <w:r w:rsidRPr="00D87562">
              <w:rPr>
                <w:rFonts w:ascii="Candara" w:eastAsia="Cambria" w:hAnsi="Candara" w:cs="Cambria"/>
                <w:spacing w:val="-1"/>
              </w:rPr>
              <w:t>I</w:t>
            </w:r>
            <w:r w:rsidRPr="00D87562">
              <w:rPr>
                <w:rFonts w:ascii="Candara" w:eastAsia="Cambria" w:hAnsi="Candara" w:cs="Cambria"/>
              </w:rPr>
              <w:t>ns</w:t>
            </w:r>
            <w:r w:rsidRPr="00D87562">
              <w:rPr>
                <w:rFonts w:ascii="Candara" w:eastAsia="Cambria" w:hAnsi="Candara" w:cs="Cambria"/>
                <w:spacing w:val="1"/>
              </w:rPr>
              <w:t>t</w:t>
            </w:r>
            <w:r w:rsidRPr="00D87562">
              <w:rPr>
                <w:rFonts w:ascii="Candara" w:eastAsia="Cambria" w:hAnsi="Candara" w:cs="Cambria"/>
              </w:rPr>
              <w:t>allation/</w:t>
            </w:r>
            <w:r w:rsidRPr="00D87562">
              <w:rPr>
                <w:rFonts w:ascii="Candara" w:eastAsia="Cambria" w:hAnsi="Candara" w:cs="Cambria"/>
                <w:spacing w:val="-1"/>
              </w:rPr>
              <w:t>pr</w:t>
            </w:r>
            <w:r w:rsidRPr="00D87562">
              <w:rPr>
                <w:rFonts w:ascii="Candara" w:eastAsia="Cambria" w:hAnsi="Candara" w:cs="Cambria"/>
              </w:rPr>
              <w:t>o</w:t>
            </w:r>
            <w:r w:rsidRPr="00D87562">
              <w:rPr>
                <w:rFonts w:ascii="Candara" w:eastAsia="Cambria" w:hAnsi="Candara" w:cs="Cambria"/>
                <w:spacing w:val="-1"/>
              </w:rPr>
              <w:t>gr</w:t>
            </w:r>
            <w:r w:rsidRPr="00D87562">
              <w:rPr>
                <w:rFonts w:ascii="Candara" w:eastAsia="Cambria" w:hAnsi="Candara" w:cs="Cambria"/>
              </w:rPr>
              <w:t>amming</w:t>
            </w:r>
            <w:r w:rsidRPr="00D87562">
              <w:rPr>
                <w:rFonts w:ascii="Candara" w:eastAsia="Cambria" w:hAnsi="Candara" w:cs="Cambria"/>
                <w:spacing w:val="-2"/>
              </w:rPr>
              <w:t xml:space="preserve"> </w:t>
            </w:r>
            <w:r w:rsidRPr="00D87562">
              <w:rPr>
                <w:rFonts w:ascii="Candara" w:eastAsia="Cambria" w:hAnsi="Candara" w:cs="Cambria"/>
              </w:rPr>
              <w:t>t</w:t>
            </w:r>
            <w:r w:rsidRPr="00D87562">
              <w:rPr>
                <w:rFonts w:ascii="Candara" w:eastAsia="Cambria" w:hAnsi="Candara" w:cs="Cambria"/>
                <w:spacing w:val="1"/>
              </w:rPr>
              <w:t>e</w:t>
            </w:r>
            <w:r w:rsidRPr="00D87562">
              <w:rPr>
                <w:rFonts w:ascii="Candara" w:eastAsia="Cambria" w:hAnsi="Candara" w:cs="Cambria"/>
              </w:rPr>
              <w:t>c</w:t>
            </w:r>
            <w:r w:rsidRPr="00D87562">
              <w:rPr>
                <w:rFonts w:ascii="Candara" w:eastAsia="Cambria" w:hAnsi="Candara" w:cs="Cambria"/>
                <w:spacing w:val="-1"/>
              </w:rPr>
              <w:t>h</w:t>
            </w:r>
            <w:r w:rsidRPr="00D87562">
              <w:rPr>
                <w:rFonts w:ascii="Candara" w:eastAsia="Cambria" w:hAnsi="Candara" w:cs="Cambria"/>
              </w:rPr>
              <w:t>n</w:t>
            </w:r>
            <w:r w:rsidRPr="00D87562">
              <w:rPr>
                <w:rFonts w:ascii="Candara" w:eastAsia="Cambria" w:hAnsi="Candara" w:cs="Cambria"/>
                <w:spacing w:val="1"/>
              </w:rPr>
              <w:t>i</w:t>
            </w:r>
            <w:r w:rsidRPr="00D87562">
              <w:rPr>
                <w:rFonts w:ascii="Candara" w:eastAsia="Cambria" w:hAnsi="Candara" w:cs="Cambria"/>
              </w:rPr>
              <w:t>cian</w:t>
            </w:r>
          </w:p>
        </w:tc>
        <w:tc>
          <w:tcPr>
            <w:tcW w:w="756" w:type="dxa"/>
            <w:tcBorders>
              <w:top w:val="single" w:sz="4" w:space="0" w:color="000000"/>
              <w:left w:val="single" w:sz="4" w:space="0" w:color="000000"/>
              <w:bottom w:val="single" w:sz="4" w:space="0" w:color="000000"/>
              <w:right w:val="single" w:sz="4" w:space="0" w:color="000000"/>
            </w:tcBorders>
          </w:tcPr>
          <w:p w14:paraId="6FBBBB58" w14:textId="77777777" w:rsidR="00BE68EA" w:rsidRPr="00D87562" w:rsidRDefault="00BE68EA" w:rsidP="0001457A">
            <w:pPr>
              <w:rPr>
                <w:rFonts w:ascii="Candara" w:hAnsi="Candara"/>
              </w:rPr>
            </w:pPr>
          </w:p>
        </w:tc>
      </w:tr>
      <w:tr w:rsidR="00BE68EA" w:rsidRPr="00D87562" w14:paraId="171BBA6C" w14:textId="77777777" w:rsidTr="0001457A">
        <w:trPr>
          <w:trHeight w:hRule="exact" w:val="291"/>
        </w:trPr>
        <w:tc>
          <w:tcPr>
            <w:tcW w:w="350" w:type="dxa"/>
            <w:tcBorders>
              <w:top w:val="single" w:sz="4" w:space="0" w:color="000000"/>
              <w:left w:val="single" w:sz="4" w:space="0" w:color="000000"/>
              <w:bottom w:val="single" w:sz="4" w:space="0" w:color="000000"/>
              <w:right w:val="single" w:sz="4" w:space="0" w:color="000000"/>
            </w:tcBorders>
          </w:tcPr>
          <w:p w14:paraId="2E5F95D7" w14:textId="77777777" w:rsidR="00BE68EA" w:rsidRPr="00D87562" w:rsidRDefault="00BE68EA" w:rsidP="0001457A">
            <w:pPr>
              <w:spacing w:after="0" w:line="279" w:lineRule="exact"/>
              <w:ind w:left="102" w:right="-20"/>
              <w:rPr>
                <w:rFonts w:ascii="Candara" w:eastAsia="Cambria" w:hAnsi="Candara" w:cs="Cambria"/>
              </w:rPr>
            </w:pPr>
            <w:r w:rsidRPr="00D87562">
              <w:rPr>
                <w:rFonts w:ascii="Candara" w:eastAsia="Cambria" w:hAnsi="Candara" w:cs="Cambria"/>
              </w:rPr>
              <w:t>6</w:t>
            </w:r>
          </w:p>
        </w:tc>
        <w:tc>
          <w:tcPr>
            <w:tcW w:w="8109" w:type="dxa"/>
            <w:tcBorders>
              <w:top w:val="single" w:sz="4" w:space="0" w:color="000000"/>
              <w:left w:val="single" w:sz="4" w:space="0" w:color="000000"/>
              <w:bottom w:val="single" w:sz="4" w:space="0" w:color="000000"/>
              <w:right w:val="single" w:sz="4" w:space="0" w:color="000000"/>
            </w:tcBorders>
          </w:tcPr>
          <w:p w14:paraId="24042430" w14:textId="77777777" w:rsidR="00BE68EA" w:rsidRPr="00D87562" w:rsidRDefault="00BE68EA" w:rsidP="0001457A">
            <w:pPr>
              <w:spacing w:after="0" w:line="279" w:lineRule="exact"/>
              <w:ind w:left="100" w:right="-20"/>
              <w:rPr>
                <w:rFonts w:ascii="Candara" w:eastAsia="Cambria" w:hAnsi="Candara" w:cs="Cambria"/>
              </w:rPr>
            </w:pPr>
            <w:r w:rsidRPr="00D87562">
              <w:rPr>
                <w:rFonts w:ascii="Candara" w:eastAsia="Cambria" w:hAnsi="Candara" w:cs="Cambria"/>
              </w:rPr>
              <w:t>Pr</w:t>
            </w:r>
            <w:r w:rsidRPr="00D87562">
              <w:rPr>
                <w:rFonts w:ascii="Candara" w:eastAsia="Cambria" w:hAnsi="Candara" w:cs="Cambria"/>
                <w:spacing w:val="-1"/>
              </w:rPr>
              <w:t>o</w:t>
            </w:r>
            <w:r w:rsidRPr="00D87562">
              <w:rPr>
                <w:rFonts w:ascii="Candara" w:eastAsia="Cambria" w:hAnsi="Candara" w:cs="Cambria"/>
                <w:spacing w:val="1"/>
              </w:rPr>
              <w:t>j</w:t>
            </w:r>
            <w:r w:rsidRPr="00D87562">
              <w:rPr>
                <w:rFonts w:ascii="Candara" w:eastAsia="Cambria" w:hAnsi="Candara" w:cs="Cambria"/>
              </w:rPr>
              <w:t>ect</w:t>
            </w:r>
            <w:r w:rsidRPr="00D87562">
              <w:rPr>
                <w:rFonts w:ascii="Candara" w:eastAsia="Cambria" w:hAnsi="Candara" w:cs="Cambria"/>
                <w:spacing w:val="-4"/>
              </w:rPr>
              <w:t xml:space="preserve"> </w:t>
            </w:r>
            <w:r w:rsidRPr="00D87562">
              <w:rPr>
                <w:rFonts w:ascii="Candara" w:eastAsia="Cambria" w:hAnsi="Candara" w:cs="Cambria"/>
                <w:spacing w:val="-1"/>
              </w:rPr>
              <w:t>I</w:t>
            </w:r>
            <w:r w:rsidRPr="00D87562">
              <w:rPr>
                <w:rFonts w:ascii="Candara" w:eastAsia="Cambria" w:hAnsi="Candara" w:cs="Cambria"/>
              </w:rPr>
              <w:t>mpleme</w:t>
            </w:r>
            <w:r w:rsidRPr="00D87562">
              <w:rPr>
                <w:rFonts w:ascii="Candara" w:eastAsia="Cambria" w:hAnsi="Candara" w:cs="Cambria"/>
                <w:spacing w:val="1"/>
              </w:rPr>
              <w:t>n</w:t>
            </w:r>
            <w:r w:rsidRPr="00D87562">
              <w:rPr>
                <w:rFonts w:ascii="Candara" w:eastAsia="Cambria" w:hAnsi="Candara" w:cs="Cambria"/>
              </w:rPr>
              <w:t>t</w:t>
            </w:r>
            <w:r w:rsidRPr="00D87562">
              <w:rPr>
                <w:rFonts w:ascii="Candara" w:eastAsia="Cambria" w:hAnsi="Candara" w:cs="Cambria"/>
                <w:spacing w:val="1"/>
              </w:rPr>
              <w:t>a</w:t>
            </w:r>
            <w:r w:rsidRPr="00D87562">
              <w:rPr>
                <w:rFonts w:ascii="Candara" w:eastAsia="Cambria" w:hAnsi="Candara" w:cs="Cambria"/>
              </w:rPr>
              <w:t>t</w:t>
            </w:r>
            <w:r w:rsidRPr="00D87562">
              <w:rPr>
                <w:rFonts w:ascii="Candara" w:eastAsia="Cambria" w:hAnsi="Candara" w:cs="Cambria"/>
                <w:spacing w:val="1"/>
              </w:rPr>
              <w:t>i</w:t>
            </w:r>
            <w:r w:rsidRPr="00D87562">
              <w:rPr>
                <w:rFonts w:ascii="Candara" w:eastAsia="Cambria" w:hAnsi="Candara" w:cs="Cambria"/>
              </w:rPr>
              <w:t>on</w:t>
            </w:r>
            <w:r w:rsidRPr="00D87562">
              <w:rPr>
                <w:rFonts w:ascii="Candara" w:eastAsia="Cambria" w:hAnsi="Candara" w:cs="Cambria"/>
                <w:spacing w:val="-5"/>
              </w:rPr>
              <w:t xml:space="preserve"> </w:t>
            </w:r>
            <w:r w:rsidRPr="00D87562">
              <w:rPr>
                <w:rFonts w:ascii="Candara" w:eastAsia="Cambria" w:hAnsi="Candara" w:cs="Cambria"/>
              </w:rPr>
              <w:t>Plan</w:t>
            </w:r>
            <w:r w:rsidRPr="00D87562">
              <w:rPr>
                <w:rFonts w:ascii="Candara" w:eastAsia="Cambria" w:hAnsi="Candara" w:cs="Cambria"/>
                <w:spacing w:val="3"/>
              </w:rPr>
              <w:t xml:space="preserve"> </w:t>
            </w:r>
            <w:r w:rsidRPr="00D87562">
              <w:rPr>
                <w:rFonts w:ascii="Candara" w:eastAsia="Cambria" w:hAnsi="Candara" w:cs="Cambria"/>
              </w:rPr>
              <w:t>(Me</w:t>
            </w:r>
            <w:r w:rsidRPr="00D87562">
              <w:rPr>
                <w:rFonts w:ascii="Candara" w:eastAsia="Cambria" w:hAnsi="Candara" w:cs="Cambria"/>
                <w:spacing w:val="1"/>
              </w:rPr>
              <w:t>t</w:t>
            </w:r>
            <w:r w:rsidRPr="00D87562">
              <w:rPr>
                <w:rFonts w:ascii="Candara" w:eastAsia="Cambria" w:hAnsi="Candara" w:cs="Cambria"/>
              </w:rPr>
              <w:t>h</w:t>
            </w:r>
            <w:r w:rsidRPr="00D87562">
              <w:rPr>
                <w:rFonts w:ascii="Candara" w:eastAsia="Cambria" w:hAnsi="Candara" w:cs="Cambria"/>
                <w:spacing w:val="-1"/>
              </w:rPr>
              <w:t>od</w:t>
            </w:r>
            <w:r w:rsidRPr="00D87562">
              <w:rPr>
                <w:rFonts w:ascii="Candara" w:eastAsia="Cambria" w:hAnsi="Candara" w:cs="Cambria"/>
              </w:rPr>
              <w:t>ol</w:t>
            </w:r>
            <w:r w:rsidRPr="00D87562">
              <w:rPr>
                <w:rFonts w:ascii="Candara" w:eastAsia="Cambria" w:hAnsi="Candara" w:cs="Cambria"/>
                <w:spacing w:val="-1"/>
              </w:rPr>
              <w:t>og</w:t>
            </w:r>
            <w:r w:rsidRPr="00D87562">
              <w:rPr>
                <w:rFonts w:ascii="Candara" w:eastAsia="Cambria" w:hAnsi="Candara" w:cs="Cambria"/>
              </w:rPr>
              <w:t>y</w:t>
            </w:r>
            <w:r w:rsidRPr="00D87562">
              <w:rPr>
                <w:rFonts w:ascii="Candara" w:eastAsia="Cambria" w:hAnsi="Candara" w:cs="Cambria"/>
                <w:spacing w:val="-6"/>
              </w:rPr>
              <w:t xml:space="preserve"> </w:t>
            </w:r>
            <w:r w:rsidRPr="00D87562">
              <w:rPr>
                <w:rFonts w:ascii="Candara" w:eastAsia="Cambria" w:hAnsi="Candara" w:cs="Cambria"/>
              </w:rPr>
              <w:t>&amp;</w:t>
            </w:r>
            <w:r w:rsidRPr="00D87562">
              <w:rPr>
                <w:rFonts w:ascii="Candara" w:eastAsia="Cambria" w:hAnsi="Candara" w:cs="Cambria"/>
                <w:spacing w:val="-2"/>
              </w:rPr>
              <w:t xml:space="preserve"> </w:t>
            </w:r>
            <w:r w:rsidRPr="00D87562">
              <w:rPr>
                <w:rFonts w:ascii="Candara" w:eastAsia="Cambria" w:hAnsi="Candara" w:cs="Cambria"/>
                <w:spacing w:val="1"/>
              </w:rPr>
              <w:t>t</w:t>
            </w:r>
            <w:r w:rsidRPr="00D87562">
              <w:rPr>
                <w:rFonts w:ascii="Candara" w:eastAsia="Cambria" w:hAnsi="Candara" w:cs="Cambria"/>
              </w:rPr>
              <w:t>imelin</w:t>
            </w:r>
            <w:r w:rsidRPr="00D87562">
              <w:rPr>
                <w:rFonts w:ascii="Candara" w:eastAsia="Cambria" w:hAnsi="Candara" w:cs="Cambria"/>
                <w:spacing w:val="1"/>
              </w:rPr>
              <w:t>e</w:t>
            </w:r>
            <w:r w:rsidRPr="00D87562">
              <w:rPr>
                <w:rFonts w:ascii="Candara" w:eastAsia="Cambria" w:hAnsi="Candara" w:cs="Cambria"/>
              </w:rPr>
              <w:t>)</w:t>
            </w:r>
          </w:p>
        </w:tc>
        <w:tc>
          <w:tcPr>
            <w:tcW w:w="756" w:type="dxa"/>
            <w:tcBorders>
              <w:top w:val="single" w:sz="4" w:space="0" w:color="000000"/>
              <w:left w:val="single" w:sz="4" w:space="0" w:color="000000"/>
              <w:bottom w:val="single" w:sz="4" w:space="0" w:color="000000"/>
              <w:right w:val="single" w:sz="4" w:space="0" w:color="000000"/>
            </w:tcBorders>
          </w:tcPr>
          <w:p w14:paraId="4DECF910" w14:textId="77777777" w:rsidR="00BE68EA" w:rsidRPr="00D87562" w:rsidRDefault="00BE68EA" w:rsidP="0001457A">
            <w:pPr>
              <w:rPr>
                <w:rFonts w:ascii="Candara" w:hAnsi="Candara"/>
              </w:rPr>
            </w:pPr>
          </w:p>
        </w:tc>
      </w:tr>
      <w:tr w:rsidR="00BE68EA" w:rsidRPr="00D87562" w14:paraId="3262C374" w14:textId="77777777" w:rsidTr="00B473F4">
        <w:trPr>
          <w:trHeight w:hRule="exact" w:val="395"/>
        </w:trPr>
        <w:tc>
          <w:tcPr>
            <w:tcW w:w="350" w:type="dxa"/>
            <w:tcBorders>
              <w:top w:val="single" w:sz="4" w:space="0" w:color="000000"/>
              <w:left w:val="single" w:sz="4" w:space="0" w:color="000000"/>
              <w:bottom w:val="single" w:sz="4" w:space="0" w:color="000000"/>
              <w:right w:val="single" w:sz="4" w:space="0" w:color="000000"/>
            </w:tcBorders>
          </w:tcPr>
          <w:p w14:paraId="1DCB9262" w14:textId="77777777" w:rsidR="00BE68EA" w:rsidRPr="00D87562" w:rsidRDefault="00BE68EA" w:rsidP="0001457A">
            <w:pPr>
              <w:spacing w:after="0" w:line="279" w:lineRule="exact"/>
              <w:ind w:left="102" w:right="-20"/>
              <w:rPr>
                <w:rFonts w:ascii="Candara" w:eastAsia="Cambria" w:hAnsi="Candara" w:cs="Cambria"/>
              </w:rPr>
            </w:pPr>
            <w:r w:rsidRPr="00D87562">
              <w:rPr>
                <w:rFonts w:ascii="Candara" w:eastAsia="Cambria" w:hAnsi="Candara" w:cs="Cambria"/>
              </w:rPr>
              <w:t>7</w:t>
            </w:r>
          </w:p>
        </w:tc>
        <w:tc>
          <w:tcPr>
            <w:tcW w:w="8109" w:type="dxa"/>
            <w:tcBorders>
              <w:top w:val="single" w:sz="4" w:space="0" w:color="000000"/>
              <w:left w:val="single" w:sz="4" w:space="0" w:color="000000"/>
              <w:bottom w:val="single" w:sz="4" w:space="0" w:color="000000"/>
              <w:right w:val="single" w:sz="4" w:space="0" w:color="000000"/>
            </w:tcBorders>
          </w:tcPr>
          <w:p w14:paraId="25BB8894" w14:textId="77777777" w:rsidR="00BE68EA" w:rsidRPr="00D87562" w:rsidRDefault="00BE68EA" w:rsidP="0001457A">
            <w:pPr>
              <w:spacing w:after="0" w:line="279" w:lineRule="exact"/>
              <w:ind w:left="100" w:right="-20"/>
              <w:rPr>
                <w:rFonts w:ascii="Candara" w:eastAsia="Cambria" w:hAnsi="Candara" w:cs="Cambria"/>
              </w:rPr>
            </w:pPr>
            <w:r w:rsidRPr="00D87562">
              <w:rPr>
                <w:rFonts w:ascii="Candara" w:eastAsia="Cambria" w:hAnsi="Candara" w:cs="Cambria"/>
              </w:rPr>
              <w:t>Refe</w:t>
            </w:r>
            <w:r w:rsidRPr="00D87562">
              <w:rPr>
                <w:rFonts w:ascii="Candara" w:eastAsia="Cambria" w:hAnsi="Candara" w:cs="Cambria"/>
                <w:spacing w:val="-1"/>
              </w:rPr>
              <w:t>r</w:t>
            </w:r>
            <w:r w:rsidRPr="00D87562">
              <w:rPr>
                <w:rFonts w:ascii="Candara" w:eastAsia="Cambria" w:hAnsi="Candara" w:cs="Cambria"/>
              </w:rPr>
              <w:t>e</w:t>
            </w:r>
            <w:r w:rsidRPr="00D87562">
              <w:rPr>
                <w:rFonts w:ascii="Candara" w:eastAsia="Cambria" w:hAnsi="Candara" w:cs="Cambria"/>
                <w:spacing w:val="1"/>
              </w:rPr>
              <w:t>n</w:t>
            </w:r>
            <w:r w:rsidRPr="00D87562">
              <w:rPr>
                <w:rFonts w:ascii="Candara" w:eastAsia="Cambria" w:hAnsi="Candara" w:cs="Cambria"/>
              </w:rPr>
              <w:t>ce</w:t>
            </w:r>
            <w:r w:rsidRPr="00D87562">
              <w:rPr>
                <w:rFonts w:ascii="Candara" w:eastAsia="Cambria" w:hAnsi="Candara" w:cs="Cambria"/>
                <w:spacing w:val="-10"/>
              </w:rPr>
              <w:t xml:space="preserve"> </w:t>
            </w:r>
            <w:r w:rsidRPr="00D87562">
              <w:rPr>
                <w:rFonts w:ascii="Candara" w:eastAsia="Cambria" w:hAnsi="Candara" w:cs="Cambria"/>
                <w:spacing w:val="1"/>
              </w:rPr>
              <w:t>L</w:t>
            </w:r>
            <w:r w:rsidRPr="00D87562">
              <w:rPr>
                <w:rFonts w:ascii="Candara" w:eastAsia="Cambria" w:hAnsi="Candara" w:cs="Cambria"/>
              </w:rPr>
              <w:t>e</w:t>
            </w:r>
            <w:r w:rsidRPr="00D87562">
              <w:rPr>
                <w:rFonts w:ascii="Candara" w:eastAsia="Cambria" w:hAnsi="Candara" w:cs="Cambria"/>
                <w:spacing w:val="1"/>
              </w:rPr>
              <w:t>t</w:t>
            </w:r>
            <w:r w:rsidRPr="00D87562">
              <w:rPr>
                <w:rFonts w:ascii="Candara" w:eastAsia="Cambria" w:hAnsi="Candara" w:cs="Cambria"/>
              </w:rPr>
              <w:t>t</w:t>
            </w:r>
            <w:r w:rsidRPr="00D87562">
              <w:rPr>
                <w:rFonts w:ascii="Candara" w:eastAsia="Cambria" w:hAnsi="Candara" w:cs="Cambria"/>
                <w:spacing w:val="1"/>
              </w:rPr>
              <w:t>e</w:t>
            </w:r>
            <w:r w:rsidRPr="00D87562">
              <w:rPr>
                <w:rFonts w:ascii="Candara" w:eastAsia="Cambria" w:hAnsi="Candara" w:cs="Cambria"/>
                <w:spacing w:val="-1"/>
              </w:rPr>
              <w:t>r</w:t>
            </w:r>
            <w:r w:rsidRPr="00D87562">
              <w:rPr>
                <w:rFonts w:ascii="Candara" w:eastAsia="Cambria" w:hAnsi="Candara" w:cs="Cambria"/>
              </w:rPr>
              <w:t>/s</w:t>
            </w:r>
            <w:r w:rsidRPr="00D87562">
              <w:rPr>
                <w:rFonts w:ascii="Candara" w:eastAsia="Cambria" w:hAnsi="Candara" w:cs="Cambria"/>
                <w:spacing w:val="-4"/>
              </w:rPr>
              <w:t xml:space="preserve"> </w:t>
            </w:r>
            <w:r w:rsidRPr="00D87562">
              <w:rPr>
                <w:rFonts w:ascii="Candara" w:eastAsia="Cambria" w:hAnsi="Candara" w:cs="Cambria"/>
              </w:rPr>
              <w:t>f</w:t>
            </w:r>
            <w:r w:rsidRPr="00D87562">
              <w:rPr>
                <w:rFonts w:ascii="Candara" w:eastAsia="Cambria" w:hAnsi="Candara" w:cs="Cambria"/>
                <w:spacing w:val="-2"/>
              </w:rPr>
              <w:t>r</w:t>
            </w:r>
            <w:r w:rsidRPr="00D87562">
              <w:rPr>
                <w:rFonts w:ascii="Candara" w:eastAsia="Cambria" w:hAnsi="Candara" w:cs="Cambria"/>
              </w:rPr>
              <w:t>om</w:t>
            </w:r>
            <w:r w:rsidRPr="00D87562">
              <w:rPr>
                <w:rFonts w:ascii="Candara" w:eastAsia="Cambria" w:hAnsi="Candara" w:cs="Cambria"/>
                <w:spacing w:val="-6"/>
              </w:rPr>
              <w:t xml:space="preserve"> </w:t>
            </w:r>
            <w:r w:rsidRPr="00D87562">
              <w:rPr>
                <w:rFonts w:ascii="Candara" w:eastAsia="Cambria" w:hAnsi="Candara" w:cs="Cambria"/>
                <w:spacing w:val="1"/>
              </w:rPr>
              <w:t>p</w:t>
            </w:r>
            <w:r w:rsidRPr="00D87562">
              <w:rPr>
                <w:rFonts w:ascii="Candara" w:eastAsia="Cambria" w:hAnsi="Candara" w:cs="Cambria"/>
                <w:spacing w:val="-1"/>
              </w:rPr>
              <w:t>r</w:t>
            </w:r>
            <w:r w:rsidRPr="00D87562">
              <w:rPr>
                <w:rFonts w:ascii="Candara" w:eastAsia="Cambria" w:hAnsi="Candara" w:cs="Cambria"/>
              </w:rPr>
              <w:t>evio</w:t>
            </w:r>
            <w:r w:rsidRPr="00D87562">
              <w:rPr>
                <w:rFonts w:ascii="Candara" w:eastAsia="Cambria" w:hAnsi="Candara" w:cs="Cambria"/>
                <w:spacing w:val="-1"/>
              </w:rPr>
              <w:t>u</w:t>
            </w:r>
            <w:r w:rsidRPr="00D87562">
              <w:rPr>
                <w:rFonts w:ascii="Candara" w:eastAsia="Cambria" w:hAnsi="Candara" w:cs="Cambria"/>
              </w:rPr>
              <w:t>s/c</w:t>
            </w:r>
            <w:r w:rsidRPr="00D87562">
              <w:rPr>
                <w:rFonts w:ascii="Candara" w:eastAsia="Cambria" w:hAnsi="Candara" w:cs="Cambria"/>
                <w:spacing w:val="-1"/>
              </w:rPr>
              <w:t>u</w:t>
            </w:r>
            <w:r w:rsidRPr="00D87562">
              <w:rPr>
                <w:rFonts w:ascii="Candara" w:eastAsia="Cambria" w:hAnsi="Candara" w:cs="Cambria"/>
                <w:spacing w:val="1"/>
              </w:rPr>
              <w:t>r</w:t>
            </w:r>
            <w:r w:rsidRPr="00D87562">
              <w:rPr>
                <w:rFonts w:ascii="Candara" w:eastAsia="Cambria" w:hAnsi="Candara" w:cs="Cambria"/>
                <w:spacing w:val="-1"/>
              </w:rPr>
              <w:t>r</w:t>
            </w:r>
            <w:r w:rsidRPr="00D87562">
              <w:rPr>
                <w:rFonts w:ascii="Candara" w:eastAsia="Cambria" w:hAnsi="Candara" w:cs="Cambria"/>
              </w:rPr>
              <w:t>e</w:t>
            </w:r>
            <w:r w:rsidRPr="00D87562">
              <w:rPr>
                <w:rFonts w:ascii="Candara" w:eastAsia="Cambria" w:hAnsi="Candara" w:cs="Cambria"/>
                <w:spacing w:val="1"/>
              </w:rPr>
              <w:t>n</w:t>
            </w:r>
            <w:r w:rsidRPr="00D87562">
              <w:rPr>
                <w:rFonts w:ascii="Candara" w:eastAsia="Cambria" w:hAnsi="Candara" w:cs="Cambria"/>
              </w:rPr>
              <w:t>t</w:t>
            </w:r>
            <w:r w:rsidRPr="00D87562">
              <w:rPr>
                <w:rFonts w:ascii="Candara" w:eastAsia="Cambria" w:hAnsi="Candara" w:cs="Cambria"/>
                <w:spacing w:val="-11"/>
              </w:rPr>
              <w:t xml:space="preserve"> </w:t>
            </w:r>
            <w:r w:rsidRPr="00D87562">
              <w:rPr>
                <w:rFonts w:ascii="Candara" w:eastAsia="Cambria" w:hAnsi="Candara" w:cs="Cambria"/>
              </w:rPr>
              <w:t>cli</w:t>
            </w:r>
            <w:r w:rsidRPr="00D87562">
              <w:rPr>
                <w:rFonts w:ascii="Candara" w:eastAsia="Cambria" w:hAnsi="Candara" w:cs="Cambria"/>
                <w:spacing w:val="1"/>
              </w:rPr>
              <w:t>e</w:t>
            </w:r>
            <w:r w:rsidRPr="00D87562">
              <w:rPr>
                <w:rFonts w:ascii="Candara" w:eastAsia="Cambria" w:hAnsi="Candara" w:cs="Cambria"/>
              </w:rPr>
              <w:t>n</w:t>
            </w:r>
            <w:r w:rsidRPr="00D87562">
              <w:rPr>
                <w:rFonts w:ascii="Candara" w:eastAsia="Cambria" w:hAnsi="Candara" w:cs="Cambria"/>
                <w:spacing w:val="1"/>
              </w:rPr>
              <w:t>t</w:t>
            </w:r>
            <w:r w:rsidRPr="00D87562">
              <w:rPr>
                <w:rFonts w:ascii="Candara" w:eastAsia="Cambria" w:hAnsi="Candara" w:cs="Cambria"/>
              </w:rPr>
              <w:t>s – with the same implementation</w:t>
            </w:r>
          </w:p>
        </w:tc>
        <w:tc>
          <w:tcPr>
            <w:tcW w:w="756" w:type="dxa"/>
            <w:tcBorders>
              <w:top w:val="single" w:sz="4" w:space="0" w:color="000000"/>
              <w:left w:val="single" w:sz="4" w:space="0" w:color="000000"/>
              <w:bottom w:val="single" w:sz="4" w:space="0" w:color="000000"/>
              <w:right w:val="single" w:sz="4" w:space="0" w:color="000000"/>
            </w:tcBorders>
          </w:tcPr>
          <w:p w14:paraId="26735A7A" w14:textId="77777777" w:rsidR="00BE68EA" w:rsidRPr="00D87562" w:rsidRDefault="00BE68EA" w:rsidP="0001457A">
            <w:pPr>
              <w:rPr>
                <w:rFonts w:ascii="Candara" w:hAnsi="Candara"/>
              </w:rPr>
            </w:pPr>
          </w:p>
        </w:tc>
      </w:tr>
      <w:tr w:rsidR="00BE68EA" w:rsidRPr="00D87562" w14:paraId="31E467E3" w14:textId="77777777" w:rsidTr="0001457A">
        <w:trPr>
          <w:trHeight w:hRule="exact" w:val="293"/>
        </w:trPr>
        <w:tc>
          <w:tcPr>
            <w:tcW w:w="350" w:type="dxa"/>
            <w:tcBorders>
              <w:top w:val="single" w:sz="4" w:space="0" w:color="000000"/>
              <w:left w:val="single" w:sz="4" w:space="0" w:color="000000"/>
              <w:bottom w:val="single" w:sz="4" w:space="0" w:color="000000"/>
              <w:right w:val="single" w:sz="4" w:space="0" w:color="000000"/>
            </w:tcBorders>
          </w:tcPr>
          <w:p w14:paraId="11F0F769" w14:textId="77777777" w:rsidR="00BE68EA" w:rsidRPr="00D87562" w:rsidRDefault="00BE68EA" w:rsidP="0001457A">
            <w:pPr>
              <w:spacing w:before="1" w:after="0" w:line="280" w:lineRule="exact"/>
              <w:ind w:left="102" w:right="-20"/>
              <w:rPr>
                <w:rFonts w:ascii="Candara" w:eastAsia="Cambria" w:hAnsi="Candara" w:cs="Cambria"/>
              </w:rPr>
            </w:pPr>
            <w:r w:rsidRPr="00D87562">
              <w:rPr>
                <w:rFonts w:ascii="Candara" w:eastAsia="Cambria" w:hAnsi="Candara" w:cs="Cambria"/>
              </w:rPr>
              <w:t>8</w:t>
            </w:r>
          </w:p>
        </w:tc>
        <w:tc>
          <w:tcPr>
            <w:tcW w:w="8109" w:type="dxa"/>
            <w:tcBorders>
              <w:top w:val="single" w:sz="4" w:space="0" w:color="000000"/>
              <w:left w:val="single" w:sz="4" w:space="0" w:color="000000"/>
              <w:bottom w:val="single" w:sz="4" w:space="0" w:color="000000"/>
              <w:right w:val="single" w:sz="4" w:space="0" w:color="000000"/>
            </w:tcBorders>
          </w:tcPr>
          <w:p w14:paraId="64502872" w14:textId="77777777" w:rsidR="00BE68EA" w:rsidRPr="00D87562" w:rsidRDefault="00BE68EA" w:rsidP="0001457A">
            <w:pPr>
              <w:spacing w:before="1" w:after="0" w:line="280" w:lineRule="exact"/>
              <w:ind w:left="100" w:right="-20"/>
              <w:rPr>
                <w:rFonts w:ascii="Candara" w:eastAsia="Cambria" w:hAnsi="Candara" w:cs="Cambria"/>
              </w:rPr>
            </w:pPr>
            <w:r w:rsidRPr="00D87562">
              <w:rPr>
                <w:rFonts w:ascii="Candara" w:eastAsia="Cambria" w:hAnsi="Candara" w:cs="Cambria"/>
              </w:rPr>
              <w:t>Pr</w:t>
            </w:r>
            <w:r w:rsidRPr="00D87562">
              <w:rPr>
                <w:rFonts w:ascii="Candara" w:eastAsia="Cambria" w:hAnsi="Candara" w:cs="Cambria"/>
                <w:spacing w:val="-1"/>
              </w:rPr>
              <w:t>o</w:t>
            </w:r>
            <w:r w:rsidRPr="00D87562">
              <w:rPr>
                <w:rFonts w:ascii="Candara" w:eastAsia="Cambria" w:hAnsi="Candara" w:cs="Cambria"/>
                <w:spacing w:val="1"/>
              </w:rPr>
              <w:t>p</w:t>
            </w:r>
            <w:r w:rsidRPr="00D87562">
              <w:rPr>
                <w:rFonts w:ascii="Candara" w:eastAsia="Cambria" w:hAnsi="Candara" w:cs="Cambria"/>
              </w:rPr>
              <w:t>osed</w:t>
            </w:r>
            <w:r w:rsidRPr="00D87562">
              <w:rPr>
                <w:rFonts w:ascii="Candara" w:eastAsia="Cambria" w:hAnsi="Candara" w:cs="Cambria"/>
                <w:spacing w:val="-9"/>
              </w:rPr>
              <w:t xml:space="preserve"> </w:t>
            </w:r>
            <w:r w:rsidRPr="00D87562">
              <w:rPr>
                <w:rFonts w:ascii="Candara" w:eastAsia="Cambria" w:hAnsi="Candara" w:cs="Cambria"/>
                <w:spacing w:val="1"/>
              </w:rPr>
              <w:t>S</w:t>
            </w:r>
            <w:r w:rsidRPr="00D87562">
              <w:rPr>
                <w:rFonts w:ascii="Candara" w:eastAsia="Cambria" w:hAnsi="Candara" w:cs="Cambria"/>
              </w:rPr>
              <w:t>ol</w:t>
            </w:r>
            <w:r w:rsidRPr="00D87562">
              <w:rPr>
                <w:rFonts w:ascii="Candara" w:eastAsia="Cambria" w:hAnsi="Candara" w:cs="Cambria"/>
                <w:spacing w:val="-1"/>
              </w:rPr>
              <w:t>u</w:t>
            </w:r>
            <w:r w:rsidRPr="00D87562">
              <w:rPr>
                <w:rFonts w:ascii="Candara" w:eastAsia="Cambria" w:hAnsi="Candara" w:cs="Cambria"/>
              </w:rPr>
              <w:t>t</w:t>
            </w:r>
            <w:r w:rsidRPr="00D87562">
              <w:rPr>
                <w:rFonts w:ascii="Candara" w:eastAsia="Cambria" w:hAnsi="Candara" w:cs="Cambria"/>
                <w:spacing w:val="1"/>
              </w:rPr>
              <w:t>i</w:t>
            </w:r>
            <w:r w:rsidRPr="00D87562">
              <w:rPr>
                <w:rFonts w:ascii="Candara" w:eastAsia="Cambria" w:hAnsi="Candara" w:cs="Cambria"/>
              </w:rPr>
              <w:t>on</w:t>
            </w:r>
            <w:r w:rsidRPr="00D87562">
              <w:rPr>
                <w:rFonts w:ascii="Candara" w:eastAsia="Cambria" w:hAnsi="Candara" w:cs="Cambria"/>
                <w:spacing w:val="-3"/>
              </w:rPr>
              <w:t xml:space="preserve"> </w:t>
            </w:r>
            <w:r w:rsidRPr="00D87562">
              <w:rPr>
                <w:rFonts w:ascii="Candara" w:eastAsia="Cambria" w:hAnsi="Candara" w:cs="Cambria"/>
              </w:rPr>
              <w:t>(S</w:t>
            </w:r>
            <w:r w:rsidRPr="00D87562">
              <w:rPr>
                <w:rFonts w:ascii="Candara" w:eastAsia="Cambria" w:hAnsi="Candara" w:cs="Cambria"/>
                <w:spacing w:val="-1"/>
              </w:rPr>
              <w:t>y</w:t>
            </w:r>
            <w:r w:rsidRPr="00D87562">
              <w:rPr>
                <w:rFonts w:ascii="Candara" w:eastAsia="Cambria" w:hAnsi="Candara" w:cs="Cambria"/>
                <w:spacing w:val="2"/>
              </w:rPr>
              <w:t>s</w:t>
            </w:r>
            <w:r w:rsidRPr="00D87562">
              <w:rPr>
                <w:rFonts w:ascii="Candara" w:eastAsia="Cambria" w:hAnsi="Candara" w:cs="Cambria"/>
              </w:rPr>
              <w:t>t</w:t>
            </w:r>
            <w:r w:rsidRPr="00D87562">
              <w:rPr>
                <w:rFonts w:ascii="Candara" w:eastAsia="Cambria" w:hAnsi="Candara" w:cs="Cambria"/>
                <w:spacing w:val="1"/>
              </w:rPr>
              <w:t>e</w:t>
            </w:r>
            <w:r w:rsidRPr="00D87562">
              <w:rPr>
                <w:rFonts w:ascii="Candara" w:eastAsia="Cambria" w:hAnsi="Candara" w:cs="Cambria"/>
              </w:rPr>
              <w:t>m</w:t>
            </w:r>
            <w:r w:rsidRPr="00D87562">
              <w:rPr>
                <w:rFonts w:ascii="Candara" w:eastAsia="Cambria" w:hAnsi="Candara" w:cs="Cambria"/>
                <w:spacing w:val="-4"/>
              </w:rPr>
              <w:t xml:space="preserve"> </w:t>
            </w:r>
            <w:r w:rsidRPr="00D87562">
              <w:rPr>
                <w:rFonts w:ascii="Candara" w:eastAsia="Cambria" w:hAnsi="Candara" w:cs="Cambria"/>
              </w:rPr>
              <w:t>Funct</w:t>
            </w:r>
            <w:r w:rsidRPr="00D87562">
              <w:rPr>
                <w:rFonts w:ascii="Candara" w:eastAsia="Cambria" w:hAnsi="Candara" w:cs="Cambria"/>
                <w:spacing w:val="1"/>
              </w:rPr>
              <w:t>i</w:t>
            </w:r>
            <w:r w:rsidRPr="00D87562">
              <w:rPr>
                <w:rFonts w:ascii="Candara" w:eastAsia="Cambria" w:hAnsi="Candara" w:cs="Cambria"/>
              </w:rPr>
              <w:t>onal</w:t>
            </w:r>
            <w:r w:rsidRPr="00D87562">
              <w:rPr>
                <w:rFonts w:ascii="Candara" w:eastAsia="Cambria" w:hAnsi="Candara" w:cs="Cambria"/>
                <w:spacing w:val="1"/>
              </w:rPr>
              <w:t>i</w:t>
            </w:r>
            <w:r w:rsidRPr="00D87562">
              <w:rPr>
                <w:rFonts w:ascii="Candara" w:eastAsia="Cambria" w:hAnsi="Candara" w:cs="Cambria"/>
              </w:rPr>
              <w:t>t</w:t>
            </w:r>
            <w:r w:rsidRPr="00D87562">
              <w:rPr>
                <w:rFonts w:ascii="Candara" w:eastAsia="Cambria" w:hAnsi="Candara" w:cs="Cambria"/>
                <w:spacing w:val="1"/>
              </w:rPr>
              <w:t>i</w:t>
            </w:r>
            <w:r w:rsidRPr="00D87562">
              <w:rPr>
                <w:rFonts w:ascii="Candara" w:eastAsia="Cambria" w:hAnsi="Candara" w:cs="Cambria"/>
                <w:spacing w:val="-2"/>
              </w:rPr>
              <w:t>e</w:t>
            </w:r>
            <w:r w:rsidRPr="00D87562">
              <w:rPr>
                <w:rFonts w:ascii="Candara" w:eastAsia="Cambria" w:hAnsi="Candara" w:cs="Cambria"/>
              </w:rPr>
              <w:t>s)</w:t>
            </w:r>
          </w:p>
        </w:tc>
        <w:tc>
          <w:tcPr>
            <w:tcW w:w="756" w:type="dxa"/>
            <w:tcBorders>
              <w:top w:val="single" w:sz="4" w:space="0" w:color="000000"/>
              <w:left w:val="single" w:sz="4" w:space="0" w:color="000000"/>
              <w:bottom w:val="single" w:sz="4" w:space="0" w:color="000000"/>
              <w:right w:val="single" w:sz="4" w:space="0" w:color="000000"/>
            </w:tcBorders>
          </w:tcPr>
          <w:p w14:paraId="722C8B2E" w14:textId="77777777" w:rsidR="00BE68EA" w:rsidRPr="00D87562" w:rsidRDefault="00BE68EA" w:rsidP="0001457A">
            <w:pPr>
              <w:rPr>
                <w:rFonts w:ascii="Candara" w:hAnsi="Candara"/>
              </w:rPr>
            </w:pPr>
          </w:p>
        </w:tc>
      </w:tr>
      <w:tr w:rsidR="00BE68EA" w:rsidRPr="00D87562" w14:paraId="01899D4C" w14:textId="77777777" w:rsidTr="0001457A">
        <w:trPr>
          <w:trHeight w:hRule="exact" w:val="293"/>
        </w:trPr>
        <w:tc>
          <w:tcPr>
            <w:tcW w:w="350" w:type="dxa"/>
            <w:tcBorders>
              <w:top w:val="single" w:sz="4" w:space="0" w:color="000000"/>
              <w:left w:val="single" w:sz="4" w:space="0" w:color="000000"/>
              <w:bottom w:val="single" w:sz="4" w:space="0" w:color="000000"/>
              <w:right w:val="single" w:sz="4" w:space="0" w:color="000000"/>
            </w:tcBorders>
          </w:tcPr>
          <w:p w14:paraId="227232D4" w14:textId="77777777" w:rsidR="00BE68EA" w:rsidRPr="00D87562" w:rsidRDefault="00BE68EA" w:rsidP="0001457A">
            <w:pPr>
              <w:spacing w:before="1" w:after="0" w:line="280" w:lineRule="exact"/>
              <w:ind w:left="102" w:right="-20"/>
              <w:rPr>
                <w:rFonts w:ascii="Candara" w:eastAsia="Cambria" w:hAnsi="Candara" w:cs="Cambria"/>
              </w:rPr>
            </w:pPr>
            <w:r w:rsidRPr="00D87562">
              <w:rPr>
                <w:rFonts w:ascii="Candara" w:eastAsia="Cambria" w:hAnsi="Candara" w:cs="Cambria"/>
              </w:rPr>
              <w:t>9</w:t>
            </w:r>
          </w:p>
        </w:tc>
        <w:tc>
          <w:tcPr>
            <w:tcW w:w="8109" w:type="dxa"/>
            <w:tcBorders>
              <w:top w:val="single" w:sz="4" w:space="0" w:color="000000"/>
              <w:left w:val="single" w:sz="4" w:space="0" w:color="000000"/>
              <w:bottom w:val="single" w:sz="4" w:space="0" w:color="000000"/>
              <w:right w:val="single" w:sz="4" w:space="0" w:color="000000"/>
            </w:tcBorders>
          </w:tcPr>
          <w:p w14:paraId="1214ADCF" w14:textId="52AA5DC4" w:rsidR="00BE68EA" w:rsidRPr="00D87562" w:rsidRDefault="00314ED0" w:rsidP="0001457A">
            <w:pPr>
              <w:spacing w:before="1" w:after="0" w:line="280" w:lineRule="exact"/>
              <w:ind w:left="100" w:right="-20"/>
              <w:rPr>
                <w:rFonts w:ascii="Candara" w:eastAsia="Cambria" w:hAnsi="Candara" w:cs="Cambria"/>
              </w:rPr>
            </w:pPr>
            <w:r>
              <w:rPr>
                <w:rFonts w:ascii="Candara" w:eastAsia="Cambria" w:hAnsi="Candara" w:cs="Cambria"/>
              </w:rPr>
              <w:t xml:space="preserve">Valid </w:t>
            </w:r>
            <w:r w:rsidR="00BE68EA" w:rsidRPr="00D87562">
              <w:rPr>
                <w:rFonts w:ascii="Candara" w:eastAsia="Cambria" w:hAnsi="Candara" w:cs="Cambria"/>
              </w:rPr>
              <w:t>B</w:t>
            </w:r>
            <w:r>
              <w:rPr>
                <w:rFonts w:ascii="Candara" w:eastAsia="Cambria" w:hAnsi="Candara" w:cs="Cambria"/>
              </w:rPr>
              <w:t>-B</w:t>
            </w:r>
            <w:r w:rsidR="00BE68EA" w:rsidRPr="00D87562">
              <w:rPr>
                <w:rFonts w:ascii="Candara" w:eastAsia="Cambria" w:hAnsi="Candara" w:cs="Cambria"/>
              </w:rPr>
              <w:t>EE</w:t>
            </w:r>
            <w:r w:rsidR="00BE68EA" w:rsidRPr="00D87562">
              <w:rPr>
                <w:rFonts w:ascii="Candara" w:eastAsia="Cambria" w:hAnsi="Candara" w:cs="Cambria"/>
                <w:spacing w:val="1"/>
              </w:rPr>
              <w:t xml:space="preserve"> </w:t>
            </w:r>
            <w:r>
              <w:rPr>
                <w:rFonts w:ascii="Candara" w:eastAsia="Cambria" w:hAnsi="Candara" w:cs="Cambria"/>
                <w:spacing w:val="1"/>
              </w:rPr>
              <w:t>certificate</w:t>
            </w:r>
          </w:p>
        </w:tc>
        <w:tc>
          <w:tcPr>
            <w:tcW w:w="756" w:type="dxa"/>
            <w:tcBorders>
              <w:top w:val="single" w:sz="4" w:space="0" w:color="000000"/>
              <w:left w:val="single" w:sz="4" w:space="0" w:color="000000"/>
              <w:bottom w:val="single" w:sz="4" w:space="0" w:color="000000"/>
              <w:right w:val="single" w:sz="4" w:space="0" w:color="000000"/>
            </w:tcBorders>
          </w:tcPr>
          <w:p w14:paraId="3E5C99EB" w14:textId="77777777" w:rsidR="00BE68EA" w:rsidRPr="00D87562" w:rsidRDefault="00BE68EA" w:rsidP="0001457A">
            <w:pPr>
              <w:rPr>
                <w:rFonts w:ascii="Candara" w:hAnsi="Candara"/>
              </w:rPr>
            </w:pPr>
          </w:p>
        </w:tc>
      </w:tr>
    </w:tbl>
    <w:p w14:paraId="176426AE" w14:textId="77777777" w:rsidR="0048372D" w:rsidRPr="00D87562" w:rsidRDefault="0048372D">
      <w:pPr>
        <w:spacing w:after="0" w:line="200" w:lineRule="exact"/>
        <w:rPr>
          <w:rFonts w:ascii="Candara" w:hAnsi="Candara"/>
        </w:rPr>
      </w:pPr>
    </w:p>
    <w:p w14:paraId="782CB248" w14:textId="77777777" w:rsidR="0048372D" w:rsidRPr="00D87562" w:rsidRDefault="0048372D">
      <w:pPr>
        <w:spacing w:after="0" w:line="200" w:lineRule="exact"/>
        <w:rPr>
          <w:rFonts w:ascii="Candara" w:hAnsi="Candara"/>
        </w:rPr>
      </w:pPr>
    </w:p>
    <w:p w14:paraId="65C06E06" w14:textId="77777777" w:rsidR="0048372D" w:rsidRPr="00D87562" w:rsidRDefault="0048372D">
      <w:pPr>
        <w:spacing w:after="0" w:line="200" w:lineRule="exact"/>
        <w:rPr>
          <w:rFonts w:ascii="Candara" w:hAnsi="Candara"/>
        </w:rPr>
      </w:pPr>
    </w:p>
    <w:p w14:paraId="2249DA23" w14:textId="77777777" w:rsidR="0048372D" w:rsidRPr="00D87562" w:rsidRDefault="0048372D">
      <w:pPr>
        <w:spacing w:after="0" w:line="200" w:lineRule="exact"/>
        <w:rPr>
          <w:rFonts w:ascii="Candara" w:hAnsi="Candara"/>
        </w:rPr>
      </w:pPr>
    </w:p>
    <w:p w14:paraId="06423128" w14:textId="77777777" w:rsidR="0048372D" w:rsidRPr="00D87562" w:rsidRDefault="0048372D">
      <w:pPr>
        <w:spacing w:after="0" w:line="200" w:lineRule="exact"/>
        <w:rPr>
          <w:rFonts w:ascii="Candara" w:hAnsi="Candara"/>
        </w:rPr>
      </w:pPr>
    </w:p>
    <w:p w14:paraId="3464871A" w14:textId="77777777" w:rsidR="00CD4E0A" w:rsidRPr="00D87562" w:rsidRDefault="00CD4E0A">
      <w:pPr>
        <w:rPr>
          <w:rFonts w:ascii="Candara" w:hAnsi="Candara"/>
        </w:rPr>
      </w:pPr>
      <w:r w:rsidRPr="00D87562">
        <w:rPr>
          <w:rFonts w:ascii="Candara" w:hAnsi="Candara"/>
        </w:rPr>
        <w:br w:type="page"/>
      </w:r>
    </w:p>
    <w:p w14:paraId="0F9FB36F" w14:textId="77777777" w:rsidR="0048372D" w:rsidRPr="00D87562" w:rsidRDefault="0048372D">
      <w:pPr>
        <w:spacing w:after="0" w:line="200" w:lineRule="exact"/>
        <w:rPr>
          <w:rFonts w:ascii="Candara" w:hAnsi="Candara"/>
        </w:rPr>
      </w:pPr>
    </w:p>
    <w:p w14:paraId="7CB36BA2" w14:textId="77777777" w:rsidR="0048372D" w:rsidRPr="00D87562" w:rsidRDefault="00F13F73" w:rsidP="00C127E1">
      <w:pPr>
        <w:pStyle w:val="ListParagraph"/>
        <w:numPr>
          <w:ilvl w:val="0"/>
          <w:numId w:val="6"/>
        </w:numPr>
        <w:spacing w:before="26" w:after="0" w:line="240" w:lineRule="auto"/>
        <w:ind w:right="-20"/>
        <w:rPr>
          <w:rFonts w:ascii="Candara" w:eastAsia="Cambria" w:hAnsi="Candara" w:cs="Cambria"/>
          <w:b/>
          <w:bCs/>
        </w:rPr>
      </w:pPr>
      <w:r w:rsidRPr="00D87562">
        <w:rPr>
          <w:rFonts w:ascii="Candara" w:eastAsia="Cambria" w:hAnsi="Candara" w:cs="Cambria"/>
          <w:b/>
          <w:bCs/>
          <w:noProof/>
        </w:rPr>
        <mc:AlternateContent>
          <mc:Choice Requires="wpg">
            <w:drawing>
              <wp:anchor distT="0" distB="0" distL="114300" distR="114300" simplePos="0" relativeHeight="251666432" behindDoc="1" locked="0" layoutInCell="1" allowOverlap="1" wp14:anchorId="63E1698A" wp14:editId="599AB7E9">
                <wp:simplePos x="0" y="0"/>
                <wp:positionH relativeFrom="page">
                  <wp:posOffset>300990</wp:posOffset>
                </wp:positionH>
                <wp:positionV relativeFrom="page">
                  <wp:posOffset>297815</wp:posOffset>
                </wp:positionV>
                <wp:extent cx="7171690" cy="9464040"/>
                <wp:effectExtent l="5715" t="2540" r="4445" b="1270"/>
                <wp:wrapNone/>
                <wp:docPr id="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0" name="Group 49"/>
                        <wpg:cNvGrpSpPr>
                          <a:grpSpLocks/>
                        </wpg:cNvGrpSpPr>
                        <wpg:grpSpPr bwMode="auto">
                          <a:xfrm>
                            <a:off x="480" y="485"/>
                            <a:ext cx="11282" cy="2"/>
                            <a:chOff x="480" y="485"/>
                            <a:chExt cx="11282" cy="2"/>
                          </a:xfrm>
                        </wpg:grpSpPr>
                        <wps:wsp>
                          <wps:cNvPr id="11" name="Freeform 50"/>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 name="Group 47"/>
                        <wpg:cNvGrpSpPr>
                          <a:grpSpLocks/>
                        </wpg:cNvGrpSpPr>
                        <wpg:grpSpPr bwMode="auto">
                          <a:xfrm>
                            <a:off x="490" y="490"/>
                            <a:ext cx="38" cy="10"/>
                            <a:chOff x="490" y="490"/>
                            <a:chExt cx="38" cy="10"/>
                          </a:xfrm>
                        </wpg:grpSpPr>
                        <wps:wsp>
                          <wps:cNvPr id="13" name="Freeform 48"/>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45"/>
                        <wpg:cNvGrpSpPr>
                          <a:grpSpLocks/>
                        </wpg:cNvGrpSpPr>
                        <wpg:grpSpPr bwMode="auto">
                          <a:xfrm>
                            <a:off x="499" y="504"/>
                            <a:ext cx="11244" cy="2"/>
                            <a:chOff x="499" y="504"/>
                            <a:chExt cx="11244" cy="2"/>
                          </a:xfrm>
                        </wpg:grpSpPr>
                        <wps:wsp>
                          <wps:cNvPr id="15" name="Freeform 46"/>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43"/>
                        <wpg:cNvGrpSpPr>
                          <a:grpSpLocks/>
                        </wpg:cNvGrpSpPr>
                        <wpg:grpSpPr bwMode="auto">
                          <a:xfrm>
                            <a:off x="509" y="509"/>
                            <a:ext cx="19" cy="10"/>
                            <a:chOff x="509" y="509"/>
                            <a:chExt cx="19" cy="10"/>
                          </a:xfrm>
                        </wpg:grpSpPr>
                        <wps:wsp>
                          <wps:cNvPr id="17" name="Freeform 44"/>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 name="Group 41"/>
                        <wpg:cNvGrpSpPr>
                          <a:grpSpLocks/>
                        </wpg:cNvGrpSpPr>
                        <wpg:grpSpPr bwMode="auto">
                          <a:xfrm>
                            <a:off x="518" y="523"/>
                            <a:ext cx="11205" cy="2"/>
                            <a:chOff x="518" y="523"/>
                            <a:chExt cx="11205" cy="2"/>
                          </a:xfrm>
                        </wpg:grpSpPr>
                        <wps:wsp>
                          <wps:cNvPr id="19" name="Freeform 42"/>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 name="Group 39"/>
                        <wpg:cNvGrpSpPr>
                          <a:grpSpLocks/>
                        </wpg:cNvGrpSpPr>
                        <wpg:grpSpPr bwMode="auto">
                          <a:xfrm>
                            <a:off x="11714" y="490"/>
                            <a:ext cx="38" cy="10"/>
                            <a:chOff x="11714" y="490"/>
                            <a:chExt cx="38" cy="10"/>
                          </a:xfrm>
                        </wpg:grpSpPr>
                        <wps:wsp>
                          <wps:cNvPr id="21" name="Freeform 40"/>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37"/>
                        <wpg:cNvGrpSpPr>
                          <a:grpSpLocks/>
                        </wpg:cNvGrpSpPr>
                        <wpg:grpSpPr bwMode="auto">
                          <a:xfrm>
                            <a:off x="11714" y="509"/>
                            <a:ext cx="19" cy="10"/>
                            <a:chOff x="11714" y="509"/>
                            <a:chExt cx="19" cy="10"/>
                          </a:xfrm>
                        </wpg:grpSpPr>
                        <wps:wsp>
                          <wps:cNvPr id="23" name="Freeform 38"/>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 name="Group 35"/>
                        <wpg:cNvGrpSpPr>
                          <a:grpSpLocks/>
                        </wpg:cNvGrpSpPr>
                        <wpg:grpSpPr bwMode="auto">
                          <a:xfrm>
                            <a:off x="485" y="475"/>
                            <a:ext cx="2" cy="14892"/>
                            <a:chOff x="485" y="475"/>
                            <a:chExt cx="2" cy="14892"/>
                          </a:xfrm>
                        </wpg:grpSpPr>
                        <wps:wsp>
                          <wps:cNvPr id="25" name="Freeform 36"/>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33"/>
                        <wpg:cNvGrpSpPr>
                          <a:grpSpLocks/>
                        </wpg:cNvGrpSpPr>
                        <wpg:grpSpPr bwMode="auto">
                          <a:xfrm>
                            <a:off x="494" y="485"/>
                            <a:ext cx="2" cy="14873"/>
                            <a:chOff x="494" y="485"/>
                            <a:chExt cx="2" cy="14873"/>
                          </a:xfrm>
                        </wpg:grpSpPr>
                        <wps:wsp>
                          <wps:cNvPr id="27" name="Freeform 34"/>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31"/>
                        <wpg:cNvGrpSpPr>
                          <a:grpSpLocks/>
                        </wpg:cNvGrpSpPr>
                        <wpg:grpSpPr bwMode="auto">
                          <a:xfrm>
                            <a:off x="504" y="494"/>
                            <a:ext cx="2" cy="14854"/>
                            <a:chOff x="504" y="494"/>
                            <a:chExt cx="2" cy="14854"/>
                          </a:xfrm>
                        </wpg:grpSpPr>
                        <wps:wsp>
                          <wps:cNvPr id="29" name="Freeform 32"/>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29"/>
                        <wpg:cNvGrpSpPr>
                          <a:grpSpLocks/>
                        </wpg:cNvGrpSpPr>
                        <wpg:grpSpPr bwMode="auto">
                          <a:xfrm>
                            <a:off x="514" y="504"/>
                            <a:ext cx="2" cy="14834"/>
                            <a:chOff x="514" y="504"/>
                            <a:chExt cx="2" cy="14834"/>
                          </a:xfrm>
                        </wpg:grpSpPr>
                        <wps:wsp>
                          <wps:cNvPr id="31" name="Freeform 30"/>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27"/>
                        <wpg:cNvGrpSpPr>
                          <a:grpSpLocks/>
                        </wpg:cNvGrpSpPr>
                        <wpg:grpSpPr bwMode="auto">
                          <a:xfrm>
                            <a:off x="523" y="528"/>
                            <a:ext cx="2" cy="14786"/>
                            <a:chOff x="523" y="528"/>
                            <a:chExt cx="2" cy="14786"/>
                          </a:xfrm>
                        </wpg:grpSpPr>
                        <wps:wsp>
                          <wps:cNvPr id="33" name="Freeform 28"/>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25"/>
                        <wpg:cNvGrpSpPr>
                          <a:grpSpLocks/>
                        </wpg:cNvGrpSpPr>
                        <wpg:grpSpPr bwMode="auto">
                          <a:xfrm>
                            <a:off x="11757" y="475"/>
                            <a:ext cx="2" cy="14892"/>
                            <a:chOff x="11757" y="475"/>
                            <a:chExt cx="2" cy="14892"/>
                          </a:xfrm>
                        </wpg:grpSpPr>
                        <wps:wsp>
                          <wps:cNvPr id="35" name="Freeform 26"/>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23"/>
                        <wpg:cNvGrpSpPr>
                          <a:grpSpLocks/>
                        </wpg:cNvGrpSpPr>
                        <wpg:grpSpPr bwMode="auto">
                          <a:xfrm>
                            <a:off x="11748" y="485"/>
                            <a:ext cx="2" cy="14873"/>
                            <a:chOff x="11748" y="485"/>
                            <a:chExt cx="2" cy="14873"/>
                          </a:xfrm>
                        </wpg:grpSpPr>
                        <wps:wsp>
                          <wps:cNvPr id="37" name="Freeform 24"/>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21"/>
                        <wpg:cNvGrpSpPr>
                          <a:grpSpLocks/>
                        </wpg:cNvGrpSpPr>
                        <wpg:grpSpPr bwMode="auto">
                          <a:xfrm>
                            <a:off x="11738" y="494"/>
                            <a:ext cx="2" cy="14854"/>
                            <a:chOff x="11738" y="494"/>
                            <a:chExt cx="2" cy="14854"/>
                          </a:xfrm>
                        </wpg:grpSpPr>
                        <wps:wsp>
                          <wps:cNvPr id="39" name="Freeform 22"/>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19"/>
                        <wpg:cNvGrpSpPr>
                          <a:grpSpLocks/>
                        </wpg:cNvGrpSpPr>
                        <wpg:grpSpPr bwMode="auto">
                          <a:xfrm>
                            <a:off x="11728" y="504"/>
                            <a:ext cx="2" cy="14834"/>
                            <a:chOff x="11728" y="504"/>
                            <a:chExt cx="2" cy="14834"/>
                          </a:xfrm>
                        </wpg:grpSpPr>
                        <wps:wsp>
                          <wps:cNvPr id="41" name="Freeform 20"/>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 name="Group 17"/>
                        <wpg:cNvGrpSpPr>
                          <a:grpSpLocks/>
                        </wpg:cNvGrpSpPr>
                        <wpg:grpSpPr bwMode="auto">
                          <a:xfrm>
                            <a:off x="11719" y="528"/>
                            <a:ext cx="2" cy="14786"/>
                            <a:chOff x="11719" y="528"/>
                            <a:chExt cx="2" cy="14786"/>
                          </a:xfrm>
                        </wpg:grpSpPr>
                        <wps:wsp>
                          <wps:cNvPr id="43" name="Freeform 18"/>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15"/>
                        <wpg:cNvGrpSpPr>
                          <a:grpSpLocks/>
                        </wpg:cNvGrpSpPr>
                        <wpg:grpSpPr bwMode="auto">
                          <a:xfrm>
                            <a:off x="480" y="15358"/>
                            <a:ext cx="11282" cy="2"/>
                            <a:chOff x="480" y="15358"/>
                            <a:chExt cx="11282" cy="2"/>
                          </a:xfrm>
                        </wpg:grpSpPr>
                        <wps:wsp>
                          <wps:cNvPr id="45" name="Freeform 16"/>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13"/>
                        <wpg:cNvGrpSpPr>
                          <a:grpSpLocks/>
                        </wpg:cNvGrpSpPr>
                        <wpg:grpSpPr bwMode="auto">
                          <a:xfrm>
                            <a:off x="490" y="15343"/>
                            <a:ext cx="38" cy="10"/>
                            <a:chOff x="490" y="15343"/>
                            <a:chExt cx="38" cy="10"/>
                          </a:xfrm>
                        </wpg:grpSpPr>
                        <wps:wsp>
                          <wps:cNvPr id="47" name="Freeform 14"/>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11"/>
                        <wpg:cNvGrpSpPr>
                          <a:grpSpLocks/>
                        </wpg:cNvGrpSpPr>
                        <wpg:grpSpPr bwMode="auto">
                          <a:xfrm>
                            <a:off x="499" y="15338"/>
                            <a:ext cx="11244" cy="2"/>
                            <a:chOff x="499" y="15338"/>
                            <a:chExt cx="11244" cy="2"/>
                          </a:xfrm>
                        </wpg:grpSpPr>
                        <wps:wsp>
                          <wps:cNvPr id="49" name="Freeform 12"/>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 name="Group 9"/>
                        <wpg:cNvGrpSpPr>
                          <a:grpSpLocks/>
                        </wpg:cNvGrpSpPr>
                        <wpg:grpSpPr bwMode="auto">
                          <a:xfrm>
                            <a:off x="509" y="15324"/>
                            <a:ext cx="19" cy="10"/>
                            <a:chOff x="509" y="15324"/>
                            <a:chExt cx="19" cy="10"/>
                          </a:xfrm>
                        </wpg:grpSpPr>
                        <wps:wsp>
                          <wps:cNvPr id="51" name="Freeform 10"/>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7"/>
                        <wpg:cNvGrpSpPr>
                          <a:grpSpLocks/>
                        </wpg:cNvGrpSpPr>
                        <wpg:grpSpPr bwMode="auto">
                          <a:xfrm>
                            <a:off x="518" y="15319"/>
                            <a:ext cx="11205" cy="2"/>
                            <a:chOff x="518" y="15319"/>
                            <a:chExt cx="11205" cy="2"/>
                          </a:xfrm>
                        </wpg:grpSpPr>
                        <wps:wsp>
                          <wps:cNvPr id="53" name="Freeform 8"/>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 name="Group 5"/>
                        <wpg:cNvGrpSpPr>
                          <a:grpSpLocks/>
                        </wpg:cNvGrpSpPr>
                        <wpg:grpSpPr bwMode="auto">
                          <a:xfrm>
                            <a:off x="11714" y="15343"/>
                            <a:ext cx="38" cy="10"/>
                            <a:chOff x="11714" y="15343"/>
                            <a:chExt cx="38" cy="10"/>
                          </a:xfrm>
                        </wpg:grpSpPr>
                        <wps:wsp>
                          <wps:cNvPr id="55" name="Freeform 6"/>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 name="Group 3"/>
                        <wpg:cNvGrpSpPr>
                          <a:grpSpLocks/>
                        </wpg:cNvGrpSpPr>
                        <wpg:grpSpPr bwMode="auto">
                          <a:xfrm>
                            <a:off x="11714" y="15324"/>
                            <a:ext cx="19" cy="10"/>
                            <a:chOff x="11714" y="15324"/>
                            <a:chExt cx="19" cy="10"/>
                          </a:xfrm>
                        </wpg:grpSpPr>
                        <wps:wsp>
                          <wps:cNvPr id="57" name="Freeform 4"/>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37974E37" id="Group 2" o:spid="_x0000_s1026" style="position:absolute;margin-left:23.7pt;margin-top:23.45pt;width:564.7pt;height:745.2pt;z-index:-251650048;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">
                <v:group id="Group 49"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50"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" path="m,l11282,e" filled="f" strokecolor="#b4c5e7" strokeweight=".58pt">
                    <v:path arrowok="t" o:connecttype="custom" o:connectlocs="0,0;11282,0" o:connectangles="0,0"/>
                  </v:shape>
                </v:group>
                <v:group id="Group 47"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48"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" path="m,4r38,e" filled="f" strokecolor="white" strokeweight=".58pt">
                    <v:path arrowok="t" o:connecttype="custom" o:connectlocs="0,494;38,494" o:connectangles="0,0"/>
                  </v:shape>
                </v:group>
                <v:group id="Group 45"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46"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" path="m,l11244,e" filled="f" strokecolor="#b4c5e7" strokeweight=".58pt">
                    <v:path arrowok="t" o:connecttype="custom" o:connectlocs="0,0;11244,0" o:connectangles="0,0"/>
                  </v:shape>
                </v:group>
                <v:group id="Group 43"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44"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" path="m,5r19,e" filled="f" strokecolor="white" strokeweight=".58pt">
                    <v:path arrowok="t" o:connecttype="custom" o:connectlocs="0,514;19,514" o:connectangles="0,0"/>
                  </v:shape>
                </v:group>
                <v:group id="Group 41"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2"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" path="m,l11206,e" filled="f" strokecolor="#b4c5e7" strokeweight=".58pt">
                    <v:path arrowok="t" o:connecttype="custom" o:connectlocs="0,0;11206,0" o:connectangles="0,0"/>
                  </v:shape>
                </v:group>
                <v:group id="Group 39"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40"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" path="m,4r38,e" filled="f" strokecolor="white" strokeweight=".58pt">
                    <v:path arrowok="t" o:connecttype="custom" o:connectlocs="0,494;38,494" o:connectangles="0,0"/>
                  </v:shape>
                </v:group>
                <v:group id="Group 37"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38"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" path="m,5r19,e" filled="f" strokecolor="white" strokeweight=".58pt">
                    <v:path arrowok="t" o:connecttype="custom" o:connectlocs="0,514;19,514" o:connectangles="0,0"/>
                  </v:shape>
                </v:group>
                <v:group id="Group 35"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6"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" path="m,l,14892e" filled="f" strokecolor="#b4c5e7" strokeweight=".58pt">
                    <v:path arrowok="t" o:connecttype="custom" o:connectlocs="0,475;0,15367" o:connectangles="0,0"/>
                  </v:shape>
                </v:group>
                <v:group id="Group 33"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4"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" path="m,l,14873e" filled="f" strokecolor="white" strokeweight=".58pt">
                    <v:path arrowok="t" o:connecttype="custom" o:connectlocs="0,485;0,15358" o:connectangles="0,0"/>
                  </v:shape>
                </v:group>
                <v:group id="Group 31"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32"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" path="m,l,14854e" filled="f" strokecolor="#b4c5e7" strokeweight=".58pt">
                    <v:path arrowok="t" o:connecttype="custom" o:connectlocs="0,494;0,15348" o:connectangles="0,0"/>
                  </v:shape>
                </v:group>
                <v:group id="Group 29"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0"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" path="m,l,14834e" filled="f" strokecolor="white" strokeweight=".58pt">
                    <v:path arrowok="t" o:connecttype="custom" o:connectlocs="0,504;0,15338" o:connectangles="0,0"/>
                  </v:shape>
                </v:group>
                <v:group id="Group 27"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28"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" path="m,l,14786e" filled="f" strokecolor="#b4c5e7" strokeweight=".58pt">
                    <v:path arrowok="t" o:connecttype="custom" o:connectlocs="0,528;0,15314" o:connectangles="0,0"/>
                  </v:shape>
                </v:group>
                <v:group id="Group 25"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26"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" path="m,l,14892e" filled="f" strokecolor="#b4c5e7" strokeweight=".58pt">
                    <v:path arrowok="t" o:connecttype="custom" o:connectlocs="0,475;0,15367" o:connectangles="0,0"/>
                  </v:shape>
                </v:group>
                <v:group id="Group 23"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24"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" path="m,l,14873e" filled="f" strokecolor="white" strokeweight=".20464mm">
                    <v:path arrowok="t" o:connecttype="custom" o:connectlocs="0,485;0,15358" o:connectangles="0,0"/>
                  </v:shape>
                </v:group>
                <v:group id="Group 21"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22"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" path="m,l,14854e" filled="f" strokecolor="#b4c5e7" strokeweight=".58pt">
                    <v:path arrowok="t" o:connecttype="custom" o:connectlocs="0,494;0,15348" o:connectangles="0,0"/>
                  </v:shape>
                </v:group>
                <v:group id="Group 19"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20"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" path="m,l,14834e" filled="f" strokecolor="white" strokeweight=".58pt">
                    <v:path arrowok="t" o:connecttype="custom" o:connectlocs="0,504;0,15338" o:connectangles="0,0"/>
                  </v:shape>
                </v:group>
                <v:group id="Group 17"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18"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" path="m,l,14786e" filled="f" strokecolor="#b4c5e7" strokeweight=".20464mm">
                    <v:path arrowok="t" o:connecttype="custom" o:connectlocs="0,528;0,15314" o:connectangles="0,0"/>
                  </v:shape>
                </v:group>
                <v:group id="Group 15"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16"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" path="m,l11282,e" filled="f" strokecolor="#b4c5e7" strokeweight=".58pt">
                    <v:path arrowok="t" o:connecttype="custom" o:connectlocs="0,0;11282,0" o:connectangles="0,0"/>
                  </v:shape>
                </v:group>
                <v:group id="Group 13"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14"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" path="m,5r38,e" filled="f" strokecolor="white" strokeweight=".58pt">
                    <v:path arrowok="t" o:connecttype="custom" o:connectlocs="0,15348;38,15348" o:connectangles="0,0"/>
                  </v:shape>
                </v:group>
                <v:group id="Group 11"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12"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" path="m,l11244,e" filled="f" strokecolor="#b4c5e7" strokeweight=".20464mm">
                    <v:path arrowok="t" o:connecttype="custom" o:connectlocs="0,0;11244,0" o:connectangles="0,0"/>
                  </v:shape>
                </v:group>
                <v:group id="Group 9"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10"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" path="m,5r19,e" filled="f" strokecolor="white" strokeweight=".58pt">
                    <v:path arrowok="t" o:connecttype="custom" o:connectlocs="0,15329;19,15329" o:connectangles="0,0"/>
                  </v:shape>
                </v:group>
                <v:group id="Group 7"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8"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" path="m,l11206,e" filled="f" strokecolor="#b4c5e7" strokeweight=".58pt">
                    <v:path arrowok="t" o:connecttype="custom" o:connectlocs="0,0;11206,0" o:connectangles="0,0"/>
                  </v:shape>
                </v:group>
                <v:group id="Group 5"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6"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" path="m,5r38,e" filled="f" strokecolor="white" strokeweight=".58pt">
                    <v:path arrowok="t" o:connecttype="custom" o:connectlocs="0,15348;38,15348" o:connectangles="0,0"/>
                  </v:shape>
                </v:group>
                <v:group id="Group 3"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4"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" path="m,5r19,e" filled="f" strokecolor="white" strokeweight=".58pt">
                    <v:path arrowok="t" o:connecttype="custom" o:connectlocs="0,15329;19,15329" o:connectangles="0,0"/>
                  </v:shape>
                </v:group>
                <w10:wrap anchorx="page" anchory="page"/>
              </v:group>
            </w:pict>
          </mc:Fallback>
        </mc:AlternateContent>
      </w:r>
      <w:r w:rsidR="00BB266E" w:rsidRPr="00D87562">
        <w:rPr>
          <w:rFonts w:ascii="Candara" w:eastAsia="Cambria" w:hAnsi="Candara" w:cs="Cambria"/>
          <w:b/>
          <w:bCs/>
        </w:rPr>
        <w:t>Evaluation Criteria</w:t>
      </w:r>
    </w:p>
    <w:p w14:paraId="0A351C8B" w14:textId="77777777" w:rsidR="000779B0" w:rsidRPr="00D87562" w:rsidRDefault="000779B0">
      <w:pPr>
        <w:spacing w:after="0" w:line="200" w:lineRule="exact"/>
        <w:rPr>
          <w:rFonts w:ascii="Candara" w:hAnsi="Candara"/>
          <w:b/>
        </w:rPr>
      </w:pPr>
    </w:p>
    <w:tbl>
      <w:tblPr>
        <w:tblStyle w:val="TableGrid"/>
        <w:tblW w:w="0" w:type="auto"/>
        <w:tblLook w:val="04A0" w:firstRow="1" w:lastRow="0" w:firstColumn="1" w:lastColumn="0" w:noHBand="0" w:noVBand="1"/>
      </w:tblPr>
      <w:tblGrid>
        <w:gridCol w:w="419"/>
        <w:gridCol w:w="7493"/>
        <w:gridCol w:w="908"/>
        <w:gridCol w:w="750"/>
      </w:tblGrid>
      <w:tr w:rsidR="001936B1" w:rsidRPr="00D87562" w14:paraId="594B46D9" w14:textId="77777777" w:rsidTr="00D62135">
        <w:tc>
          <w:tcPr>
            <w:tcW w:w="419" w:type="dxa"/>
          </w:tcPr>
          <w:p w14:paraId="3294A92F" w14:textId="77777777" w:rsidR="00E7242B" w:rsidRPr="00D87562" w:rsidRDefault="00E7242B">
            <w:pPr>
              <w:spacing w:line="200" w:lineRule="exact"/>
              <w:rPr>
                <w:rFonts w:ascii="Candara" w:hAnsi="Candara"/>
                <w:b/>
              </w:rPr>
            </w:pPr>
          </w:p>
        </w:tc>
        <w:tc>
          <w:tcPr>
            <w:tcW w:w="7493" w:type="dxa"/>
          </w:tcPr>
          <w:p w14:paraId="0C2B3BC1" w14:textId="77777777" w:rsidR="00E7242B" w:rsidRPr="00D87562" w:rsidRDefault="00E7242B">
            <w:pPr>
              <w:spacing w:line="200" w:lineRule="exact"/>
              <w:rPr>
                <w:rFonts w:ascii="Candara" w:hAnsi="Candara"/>
                <w:b/>
              </w:rPr>
            </w:pPr>
            <w:r w:rsidRPr="00D87562">
              <w:rPr>
                <w:rFonts w:ascii="Candara" w:hAnsi="Candara"/>
                <w:b/>
              </w:rPr>
              <w:t>Functionality</w:t>
            </w:r>
          </w:p>
        </w:tc>
        <w:tc>
          <w:tcPr>
            <w:tcW w:w="908" w:type="dxa"/>
          </w:tcPr>
          <w:p w14:paraId="71A0201F" w14:textId="77777777" w:rsidR="00E7242B" w:rsidRPr="00D87562" w:rsidRDefault="00E7242B">
            <w:pPr>
              <w:spacing w:line="200" w:lineRule="exact"/>
              <w:rPr>
                <w:rFonts w:ascii="Candara" w:hAnsi="Candara"/>
                <w:b/>
              </w:rPr>
            </w:pPr>
            <w:r w:rsidRPr="00D87562">
              <w:rPr>
                <w:rFonts w:ascii="Candara" w:hAnsi="Candara"/>
                <w:b/>
              </w:rPr>
              <w:t>Weight</w:t>
            </w:r>
          </w:p>
        </w:tc>
        <w:tc>
          <w:tcPr>
            <w:tcW w:w="750" w:type="dxa"/>
          </w:tcPr>
          <w:p w14:paraId="26FD2A44" w14:textId="77777777" w:rsidR="00E7242B" w:rsidRPr="00D87562" w:rsidRDefault="00E7242B">
            <w:pPr>
              <w:spacing w:line="200" w:lineRule="exact"/>
              <w:rPr>
                <w:rFonts w:ascii="Candara" w:hAnsi="Candara"/>
                <w:b/>
              </w:rPr>
            </w:pPr>
            <w:r w:rsidRPr="00D87562">
              <w:rPr>
                <w:rFonts w:ascii="Candara" w:hAnsi="Candara"/>
                <w:b/>
              </w:rPr>
              <w:t>Score</w:t>
            </w:r>
          </w:p>
        </w:tc>
      </w:tr>
      <w:tr w:rsidR="00081C2A" w:rsidRPr="00D87562" w14:paraId="54B9F735" w14:textId="77777777" w:rsidTr="00D62135">
        <w:tc>
          <w:tcPr>
            <w:tcW w:w="419" w:type="dxa"/>
          </w:tcPr>
          <w:p w14:paraId="37E9CBFF" w14:textId="77777777" w:rsidR="00081C2A" w:rsidRPr="00D87562" w:rsidRDefault="00081C2A" w:rsidP="00081C2A">
            <w:pPr>
              <w:spacing w:line="200" w:lineRule="exact"/>
              <w:rPr>
                <w:rFonts w:ascii="Candara" w:hAnsi="Candara"/>
                <w:b/>
              </w:rPr>
            </w:pPr>
            <w:r w:rsidRPr="00D87562">
              <w:rPr>
                <w:rFonts w:ascii="Candara" w:hAnsi="Candara"/>
                <w:b/>
              </w:rPr>
              <w:t>1.</w:t>
            </w:r>
          </w:p>
        </w:tc>
        <w:tc>
          <w:tcPr>
            <w:tcW w:w="7493" w:type="dxa"/>
          </w:tcPr>
          <w:p w14:paraId="1F43D553" w14:textId="77777777" w:rsidR="00081C2A" w:rsidRPr="00E71BEF" w:rsidRDefault="00081C2A" w:rsidP="00081C2A">
            <w:pPr>
              <w:pStyle w:val="Default"/>
              <w:rPr>
                <w:rFonts w:ascii="Candara" w:hAnsi="Candara"/>
                <w:b/>
                <w:bCs/>
                <w:color w:val="auto"/>
                <w:sz w:val="22"/>
                <w:szCs w:val="22"/>
              </w:rPr>
            </w:pPr>
            <w:r w:rsidRPr="00E71BEF">
              <w:rPr>
                <w:rFonts w:ascii="Candara" w:hAnsi="Candara"/>
                <w:b/>
                <w:bCs/>
                <w:color w:val="auto"/>
                <w:sz w:val="22"/>
                <w:szCs w:val="22"/>
              </w:rPr>
              <w:t>Experience</w:t>
            </w:r>
          </w:p>
          <w:p w14:paraId="085B82E9" w14:textId="121496A4" w:rsidR="00081C2A" w:rsidRPr="00D87562" w:rsidRDefault="00081C2A" w:rsidP="00081C2A">
            <w:pPr>
              <w:pStyle w:val="Default"/>
              <w:rPr>
                <w:rFonts w:ascii="Candara" w:hAnsi="Candara"/>
                <w:color w:val="auto"/>
                <w:sz w:val="22"/>
                <w:szCs w:val="22"/>
              </w:rPr>
            </w:pPr>
            <w:r w:rsidRPr="00D87562">
              <w:rPr>
                <w:rFonts w:ascii="Candara" w:hAnsi="Candara"/>
                <w:color w:val="auto"/>
                <w:sz w:val="22"/>
                <w:szCs w:val="22"/>
              </w:rPr>
              <w:t xml:space="preserve">Service Provider years’ experience in providing similar </w:t>
            </w:r>
            <w:r w:rsidR="00334E1D">
              <w:rPr>
                <w:rFonts w:ascii="Candara" w:hAnsi="Candara"/>
                <w:color w:val="auto"/>
                <w:sz w:val="22"/>
                <w:szCs w:val="22"/>
              </w:rPr>
              <w:t xml:space="preserve">VOIP </w:t>
            </w:r>
            <w:r w:rsidRPr="00D87562">
              <w:rPr>
                <w:rFonts w:ascii="Candara" w:hAnsi="Candara"/>
                <w:color w:val="auto"/>
                <w:sz w:val="22"/>
                <w:szCs w:val="22"/>
              </w:rPr>
              <w:t xml:space="preserve">solutions </w:t>
            </w:r>
          </w:p>
          <w:p w14:paraId="1141740B" w14:textId="2325733B" w:rsidR="00334E1D" w:rsidRDefault="00283A97" w:rsidP="00081C2A">
            <w:pPr>
              <w:pStyle w:val="Default"/>
              <w:numPr>
                <w:ilvl w:val="0"/>
                <w:numId w:val="14"/>
              </w:numPr>
              <w:rPr>
                <w:rFonts w:ascii="Candara" w:hAnsi="Candara"/>
                <w:color w:val="auto"/>
                <w:sz w:val="22"/>
                <w:szCs w:val="22"/>
              </w:rPr>
            </w:pPr>
            <w:r>
              <w:rPr>
                <w:rFonts w:ascii="Candara" w:hAnsi="Candara"/>
                <w:color w:val="auto"/>
                <w:sz w:val="22"/>
                <w:szCs w:val="22"/>
              </w:rPr>
              <w:t>5 years’ experience (5)</w:t>
            </w:r>
          </w:p>
          <w:p w14:paraId="276608CD" w14:textId="09502E38" w:rsidR="00081C2A" w:rsidRPr="00F50181" w:rsidRDefault="00283A97" w:rsidP="00081C2A">
            <w:pPr>
              <w:pStyle w:val="Default"/>
              <w:numPr>
                <w:ilvl w:val="0"/>
                <w:numId w:val="14"/>
              </w:numPr>
              <w:rPr>
                <w:rFonts w:ascii="Candara" w:hAnsi="Candara"/>
                <w:color w:val="auto"/>
                <w:sz w:val="22"/>
                <w:szCs w:val="22"/>
              </w:rPr>
            </w:pPr>
            <w:r>
              <w:rPr>
                <w:rFonts w:ascii="Candara" w:hAnsi="Candara"/>
                <w:color w:val="auto"/>
                <w:sz w:val="22"/>
                <w:szCs w:val="22"/>
              </w:rPr>
              <w:t xml:space="preserve">Above </w:t>
            </w:r>
            <w:r w:rsidR="00B833E3">
              <w:rPr>
                <w:rFonts w:ascii="Candara" w:hAnsi="Candara"/>
                <w:color w:val="auto"/>
                <w:sz w:val="22"/>
                <w:szCs w:val="22"/>
              </w:rPr>
              <w:t xml:space="preserve">5 </w:t>
            </w:r>
            <w:r w:rsidR="00081C2A">
              <w:rPr>
                <w:rFonts w:ascii="Candara" w:hAnsi="Candara"/>
                <w:color w:val="auto"/>
                <w:sz w:val="22"/>
                <w:szCs w:val="22"/>
              </w:rPr>
              <w:t>years’</w:t>
            </w:r>
            <w:r>
              <w:rPr>
                <w:rFonts w:ascii="Candara" w:hAnsi="Candara"/>
                <w:color w:val="auto"/>
                <w:sz w:val="22"/>
                <w:szCs w:val="22"/>
              </w:rPr>
              <w:t xml:space="preserve"> </w:t>
            </w:r>
            <w:r w:rsidR="00081C2A">
              <w:rPr>
                <w:rFonts w:ascii="Candara" w:hAnsi="Candara"/>
                <w:color w:val="auto"/>
                <w:sz w:val="22"/>
                <w:szCs w:val="22"/>
              </w:rPr>
              <w:t>experience (10)</w:t>
            </w:r>
          </w:p>
        </w:tc>
        <w:tc>
          <w:tcPr>
            <w:tcW w:w="908" w:type="dxa"/>
          </w:tcPr>
          <w:p w14:paraId="106C6616" w14:textId="77777777" w:rsidR="00081C2A" w:rsidRPr="00D87562" w:rsidRDefault="00081C2A" w:rsidP="00081C2A">
            <w:pPr>
              <w:spacing w:line="200" w:lineRule="exact"/>
              <w:rPr>
                <w:rFonts w:ascii="Candara" w:hAnsi="Candara"/>
                <w:b/>
              </w:rPr>
            </w:pPr>
            <w:r>
              <w:rPr>
                <w:rFonts w:ascii="Candara" w:hAnsi="Candara"/>
                <w:b/>
              </w:rPr>
              <w:t>10</w:t>
            </w:r>
          </w:p>
        </w:tc>
        <w:tc>
          <w:tcPr>
            <w:tcW w:w="750" w:type="dxa"/>
          </w:tcPr>
          <w:p w14:paraId="299503A7" w14:textId="77777777" w:rsidR="00081C2A" w:rsidRPr="00D87562" w:rsidRDefault="00081C2A" w:rsidP="00081C2A">
            <w:pPr>
              <w:spacing w:line="200" w:lineRule="exact"/>
              <w:rPr>
                <w:rFonts w:ascii="Candara" w:hAnsi="Candara"/>
                <w:b/>
              </w:rPr>
            </w:pPr>
          </w:p>
        </w:tc>
      </w:tr>
      <w:tr w:rsidR="00081C2A" w:rsidRPr="00D87562" w14:paraId="50992386" w14:textId="77777777" w:rsidTr="00D62135">
        <w:tc>
          <w:tcPr>
            <w:tcW w:w="419" w:type="dxa"/>
          </w:tcPr>
          <w:p w14:paraId="7D4D886A" w14:textId="77777777" w:rsidR="00081C2A" w:rsidRPr="00D87562" w:rsidRDefault="00081C2A" w:rsidP="00081C2A">
            <w:pPr>
              <w:spacing w:line="200" w:lineRule="exact"/>
              <w:rPr>
                <w:rFonts w:ascii="Candara" w:hAnsi="Candara"/>
                <w:b/>
              </w:rPr>
            </w:pPr>
            <w:r>
              <w:rPr>
                <w:rFonts w:ascii="Candara" w:hAnsi="Candara"/>
                <w:b/>
              </w:rPr>
              <w:t>2</w:t>
            </w:r>
            <w:r w:rsidRPr="00D87562">
              <w:rPr>
                <w:rFonts w:ascii="Candara" w:hAnsi="Candara"/>
                <w:b/>
              </w:rPr>
              <w:t>.</w:t>
            </w:r>
          </w:p>
        </w:tc>
        <w:tc>
          <w:tcPr>
            <w:tcW w:w="7493" w:type="dxa"/>
          </w:tcPr>
          <w:p w14:paraId="22773462" w14:textId="77777777" w:rsidR="00081C2A" w:rsidRPr="00E71BEF" w:rsidRDefault="00081C2A" w:rsidP="00081C2A">
            <w:pPr>
              <w:pStyle w:val="Default"/>
              <w:rPr>
                <w:rFonts w:ascii="Candara" w:hAnsi="Candara"/>
                <w:b/>
                <w:bCs/>
                <w:color w:val="auto"/>
                <w:sz w:val="22"/>
                <w:szCs w:val="22"/>
              </w:rPr>
            </w:pPr>
            <w:r>
              <w:rPr>
                <w:rFonts w:ascii="Candara" w:hAnsi="Candara"/>
                <w:b/>
                <w:bCs/>
                <w:color w:val="auto"/>
                <w:sz w:val="22"/>
                <w:szCs w:val="22"/>
              </w:rPr>
              <w:t>Track record</w:t>
            </w:r>
          </w:p>
          <w:p w14:paraId="52216067" w14:textId="51914564" w:rsidR="00081C2A" w:rsidRPr="00D87562" w:rsidRDefault="00081C2A" w:rsidP="00081C2A">
            <w:pPr>
              <w:pStyle w:val="Default"/>
              <w:rPr>
                <w:rFonts w:ascii="Candara" w:hAnsi="Candara"/>
                <w:color w:val="auto"/>
                <w:sz w:val="22"/>
                <w:szCs w:val="22"/>
              </w:rPr>
            </w:pPr>
            <w:r w:rsidRPr="00D87562">
              <w:rPr>
                <w:rFonts w:ascii="Candara" w:hAnsi="Candara"/>
                <w:color w:val="auto"/>
                <w:sz w:val="22"/>
                <w:szCs w:val="22"/>
              </w:rPr>
              <w:t xml:space="preserve">The </w:t>
            </w:r>
            <w:r>
              <w:rPr>
                <w:rFonts w:ascii="Candara" w:hAnsi="Candara"/>
                <w:color w:val="auto"/>
                <w:sz w:val="22"/>
                <w:szCs w:val="22"/>
              </w:rPr>
              <w:t>bidder</w:t>
            </w:r>
            <w:r w:rsidRPr="00D87562">
              <w:rPr>
                <w:rFonts w:ascii="Candara" w:hAnsi="Candara"/>
                <w:color w:val="auto"/>
                <w:sz w:val="22"/>
                <w:szCs w:val="22"/>
              </w:rPr>
              <w:t xml:space="preserve"> must provide </w:t>
            </w:r>
            <w:r>
              <w:rPr>
                <w:rFonts w:ascii="Candara" w:hAnsi="Candara"/>
                <w:color w:val="auto"/>
                <w:sz w:val="22"/>
                <w:szCs w:val="22"/>
              </w:rPr>
              <w:t xml:space="preserve">three (3) </w:t>
            </w:r>
            <w:r w:rsidRPr="00D87562">
              <w:rPr>
                <w:rFonts w:ascii="Candara" w:hAnsi="Candara"/>
                <w:color w:val="auto"/>
                <w:sz w:val="22"/>
                <w:szCs w:val="22"/>
              </w:rPr>
              <w:t>contactable reference</w:t>
            </w:r>
            <w:r>
              <w:rPr>
                <w:rFonts w:ascii="Candara" w:hAnsi="Candara"/>
                <w:color w:val="auto"/>
                <w:sz w:val="22"/>
                <w:szCs w:val="22"/>
              </w:rPr>
              <w:t xml:space="preserve"> letters </w:t>
            </w:r>
            <w:r w:rsidRPr="00D87562">
              <w:rPr>
                <w:rFonts w:ascii="Candara" w:hAnsi="Candara"/>
                <w:color w:val="auto"/>
                <w:sz w:val="22"/>
                <w:szCs w:val="22"/>
              </w:rPr>
              <w:t xml:space="preserve">where a </w:t>
            </w:r>
            <w:r w:rsidR="0026716A">
              <w:rPr>
                <w:rFonts w:ascii="Candara" w:hAnsi="Candara"/>
                <w:color w:val="auto"/>
                <w:sz w:val="22"/>
                <w:szCs w:val="22"/>
              </w:rPr>
              <w:t xml:space="preserve">MS Teams </w:t>
            </w:r>
            <w:r>
              <w:rPr>
                <w:rFonts w:ascii="Candara" w:hAnsi="Candara"/>
                <w:color w:val="auto"/>
                <w:sz w:val="22"/>
                <w:szCs w:val="22"/>
              </w:rPr>
              <w:t xml:space="preserve">UC </w:t>
            </w:r>
            <w:r w:rsidRPr="00D87562">
              <w:rPr>
                <w:rFonts w:ascii="Candara" w:hAnsi="Candara"/>
                <w:color w:val="auto"/>
                <w:sz w:val="22"/>
                <w:szCs w:val="22"/>
              </w:rPr>
              <w:t xml:space="preserve">solution has been implemented </w:t>
            </w:r>
          </w:p>
        </w:tc>
        <w:tc>
          <w:tcPr>
            <w:tcW w:w="908" w:type="dxa"/>
          </w:tcPr>
          <w:p w14:paraId="657C3039" w14:textId="77777777" w:rsidR="00081C2A" w:rsidRPr="00D87562" w:rsidRDefault="00081C2A" w:rsidP="00081C2A">
            <w:pPr>
              <w:spacing w:line="200" w:lineRule="exact"/>
              <w:rPr>
                <w:rFonts w:ascii="Candara" w:hAnsi="Candara"/>
                <w:b/>
              </w:rPr>
            </w:pPr>
            <w:r>
              <w:rPr>
                <w:rFonts w:ascii="Candara" w:hAnsi="Candara"/>
                <w:b/>
              </w:rPr>
              <w:t>10</w:t>
            </w:r>
          </w:p>
        </w:tc>
        <w:tc>
          <w:tcPr>
            <w:tcW w:w="750" w:type="dxa"/>
          </w:tcPr>
          <w:p w14:paraId="6852EE9E" w14:textId="77777777" w:rsidR="00081C2A" w:rsidRPr="00D87562" w:rsidRDefault="00081C2A" w:rsidP="00081C2A">
            <w:pPr>
              <w:spacing w:line="200" w:lineRule="exact"/>
              <w:rPr>
                <w:rFonts w:ascii="Candara" w:hAnsi="Candara"/>
                <w:b/>
              </w:rPr>
            </w:pPr>
          </w:p>
        </w:tc>
      </w:tr>
      <w:tr w:rsidR="00081C2A" w:rsidRPr="00D87562" w14:paraId="33A1E222" w14:textId="77777777" w:rsidTr="00D62135">
        <w:tc>
          <w:tcPr>
            <w:tcW w:w="419" w:type="dxa"/>
          </w:tcPr>
          <w:p w14:paraId="1DF4BCC0" w14:textId="77777777" w:rsidR="00081C2A" w:rsidRDefault="00081C2A" w:rsidP="00081C2A">
            <w:pPr>
              <w:spacing w:line="200" w:lineRule="exact"/>
              <w:rPr>
                <w:rFonts w:ascii="Candara" w:hAnsi="Candara"/>
                <w:b/>
              </w:rPr>
            </w:pPr>
            <w:r>
              <w:rPr>
                <w:rFonts w:ascii="Candara" w:hAnsi="Candara"/>
                <w:b/>
              </w:rPr>
              <w:t>3</w:t>
            </w:r>
          </w:p>
        </w:tc>
        <w:tc>
          <w:tcPr>
            <w:tcW w:w="7493" w:type="dxa"/>
          </w:tcPr>
          <w:p w14:paraId="50F9C8E6" w14:textId="77777777" w:rsidR="00081C2A" w:rsidRDefault="00081C2A" w:rsidP="00081C2A">
            <w:pPr>
              <w:pStyle w:val="Default"/>
              <w:rPr>
                <w:rFonts w:ascii="Candara" w:hAnsi="Candara"/>
                <w:b/>
                <w:bCs/>
                <w:color w:val="auto"/>
                <w:sz w:val="22"/>
                <w:szCs w:val="22"/>
              </w:rPr>
            </w:pPr>
            <w:r>
              <w:rPr>
                <w:rFonts w:ascii="Candara" w:hAnsi="Candara"/>
                <w:b/>
                <w:bCs/>
                <w:color w:val="auto"/>
                <w:sz w:val="22"/>
                <w:szCs w:val="22"/>
              </w:rPr>
              <w:t>Qualifications and Skills of key personnel</w:t>
            </w:r>
          </w:p>
          <w:p w14:paraId="199CED68" w14:textId="77777777" w:rsidR="00081C2A" w:rsidRDefault="00081C2A" w:rsidP="00081C2A">
            <w:pPr>
              <w:pStyle w:val="Default"/>
              <w:rPr>
                <w:rFonts w:ascii="Candara" w:hAnsi="Candara"/>
                <w:b/>
                <w:bCs/>
                <w:color w:val="auto"/>
                <w:sz w:val="22"/>
                <w:szCs w:val="22"/>
              </w:rPr>
            </w:pPr>
            <w:r w:rsidRPr="005062BF">
              <w:rPr>
                <w:rFonts w:ascii="Candara" w:hAnsi="Candara"/>
                <w:color w:val="auto"/>
                <w:sz w:val="22"/>
                <w:szCs w:val="22"/>
              </w:rPr>
              <w:t>Submit a structure composition of the proposed team, clearly outlining the main disciplines/ specialities and the key personnel responsible for each speciality</w:t>
            </w:r>
            <w:r>
              <w:rPr>
                <w:rFonts w:ascii="Candara" w:hAnsi="Candara"/>
                <w:b/>
                <w:bCs/>
                <w:color w:val="auto"/>
                <w:sz w:val="22"/>
                <w:szCs w:val="22"/>
              </w:rPr>
              <w:t xml:space="preserve">. </w:t>
            </w:r>
          </w:p>
        </w:tc>
        <w:tc>
          <w:tcPr>
            <w:tcW w:w="908" w:type="dxa"/>
          </w:tcPr>
          <w:p w14:paraId="344C7E0E" w14:textId="77777777" w:rsidR="00081C2A" w:rsidRDefault="00081C2A" w:rsidP="00081C2A">
            <w:pPr>
              <w:spacing w:line="200" w:lineRule="exact"/>
              <w:rPr>
                <w:rFonts w:ascii="Candara" w:hAnsi="Candara"/>
                <w:b/>
              </w:rPr>
            </w:pPr>
            <w:r>
              <w:rPr>
                <w:rFonts w:ascii="Candara" w:hAnsi="Candara"/>
                <w:b/>
              </w:rPr>
              <w:t>20</w:t>
            </w:r>
          </w:p>
        </w:tc>
        <w:tc>
          <w:tcPr>
            <w:tcW w:w="750" w:type="dxa"/>
          </w:tcPr>
          <w:p w14:paraId="758CBFAA" w14:textId="77777777" w:rsidR="00081C2A" w:rsidRDefault="00081C2A" w:rsidP="00081C2A">
            <w:pPr>
              <w:spacing w:line="200" w:lineRule="exact"/>
              <w:rPr>
                <w:rFonts w:ascii="Candara" w:hAnsi="Candara"/>
                <w:b/>
              </w:rPr>
            </w:pPr>
          </w:p>
        </w:tc>
      </w:tr>
      <w:tr w:rsidR="00081C2A" w:rsidRPr="00D87562" w14:paraId="3A8F46ED" w14:textId="77777777" w:rsidTr="00D62135">
        <w:tc>
          <w:tcPr>
            <w:tcW w:w="419" w:type="dxa"/>
          </w:tcPr>
          <w:p w14:paraId="646CF21D" w14:textId="77777777" w:rsidR="00081C2A" w:rsidRPr="00D87562" w:rsidRDefault="00081C2A" w:rsidP="00081C2A">
            <w:pPr>
              <w:spacing w:line="200" w:lineRule="exact"/>
              <w:rPr>
                <w:rFonts w:ascii="Candara" w:hAnsi="Candara"/>
                <w:b/>
              </w:rPr>
            </w:pPr>
            <w:r>
              <w:rPr>
                <w:rFonts w:ascii="Candara" w:hAnsi="Candara"/>
                <w:b/>
              </w:rPr>
              <w:t>4</w:t>
            </w:r>
            <w:r w:rsidRPr="00D87562">
              <w:rPr>
                <w:rFonts w:ascii="Candara" w:hAnsi="Candara"/>
                <w:b/>
              </w:rPr>
              <w:t>.</w:t>
            </w:r>
          </w:p>
        </w:tc>
        <w:tc>
          <w:tcPr>
            <w:tcW w:w="7493" w:type="dxa"/>
          </w:tcPr>
          <w:p w14:paraId="4291327A" w14:textId="77777777" w:rsidR="00081C2A" w:rsidRPr="0060700E" w:rsidRDefault="00081C2A" w:rsidP="00081C2A">
            <w:pPr>
              <w:pStyle w:val="Default"/>
              <w:rPr>
                <w:rFonts w:ascii="Candara" w:hAnsi="Candara"/>
                <w:b/>
                <w:bCs/>
                <w:color w:val="auto"/>
                <w:sz w:val="22"/>
                <w:szCs w:val="22"/>
              </w:rPr>
            </w:pPr>
            <w:r w:rsidRPr="0060700E">
              <w:rPr>
                <w:rFonts w:ascii="Candara" w:hAnsi="Candara"/>
                <w:b/>
                <w:bCs/>
                <w:color w:val="auto"/>
                <w:sz w:val="22"/>
                <w:szCs w:val="22"/>
              </w:rPr>
              <w:t>Project plan</w:t>
            </w:r>
          </w:p>
          <w:p w14:paraId="574A5A65" w14:textId="77777777" w:rsidR="00081C2A" w:rsidRPr="00D87562" w:rsidRDefault="00081C2A" w:rsidP="00081C2A">
            <w:pPr>
              <w:pStyle w:val="Default"/>
              <w:rPr>
                <w:rFonts w:ascii="Candara" w:hAnsi="Candara"/>
                <w:color w:val="auto"/>
                <w:sz w:val="22"/>
                <w:szCs w:val="22"/>
              </w:rPr>
            </w:pPr>
            <w:r>
              <w:rPr>
                <w:rFonts w:ascii="Candara" w:hAnsi="Candara"/>
                <w:color w:val="auto"/>
                <w:sz w:val="22"/>
                <w:szCs w:val="22"/>
              </w:rPr>
              <w:t>Provide Project plan with time lines</w:t>
            </w:r>
            <w:r w:rsidRPr="0060700E">
              <w:rPr>
                <w:rFonts w:ascii="Candara" w:hAnsi="Candara"/>
                <w:b/>
                <w:bCs/>
                <w:color w:val="auto"/>
                <w:sz w:val="22"/>
                <w:szCs w:val="22"/>
              </w:rPr>
              <w:t xml:space="preserve"> </w:t>
            </w:r>
          </w:p>
        </w:tc>
        <w:tc>
          <w:tcPr>
            <w:tcW w:w="908" w:type="dxa"/>
          </w:tcPr>
          <w:p w14:paraId="5A7AB9FE" w14:textId="77777777" w:rsidR="00081C2A" w:rsidRPr="00D87562" w:rsidRDefault="00081C2A" w:rsidP="00081C2A">
            <w:pPr>
              <w:spacing w:line="200" w:lineRule="exact"/>
              <w:rPr>
                <w:rFonts w:ascii="Candara" w:hAnsi="Candara"/>
                <w:b/>
              </w:rPr>
            </w:pPr>
            <w:r w:rsidRPr="00081C2A">
              <w:rPr>
                <w:rFonts w:ascii="Candara" w:hAnsi="Candara"/>
                <w:b/>
              </w:rPr>
              <w:t>40</w:t>
            </w:r>
          </w:p>
        </w:tc>
        <w:tc>
          <w:tcPr>
            <w:tcW w:w="750" w:type="dxa"/>
          </w:tcPr>
          <w:p w14:paraId="313E354B" w14:textId="77777777" w:rsidR="00081C2A" w:rsidRPr="00D87562" w:rsidRDefault="00081C2A" w:rsidP="00081C2A">
            <w:pPr>
              <w:spacing w:line="200" w:lineRule="exact"/>
              <w:rPr>
                <w:rFonts w:ascii="Candara" w:hAnsi="Candara"/>
                <w:b/>
              </w:rPr>
            </w:pPr>
          </w:p>
        </w:tc>
      </w:tr>
      <w:tr w:rsidR="00081C2A" w:rsidRPr="00D87562" w14:paraId="0D429F07" w14:textId="77777777" w:rsidTr="00D62135">
        <w:tc>
          <w:tcPr>
            <w:tcW w:w="419" w:type="dxa"/>
          </w:tcPr>
          <w:p w14:paraId="25A0D348" w14:textId="77777777" w:rsidR="00081C2A" w:rsidRPr="00D87562" w:rsidRDefault="00081C2A" w:rsidP="00081C2A">
            <w:pPr>
              <w:spacing w:line="200" w:lineRule="exact"/>
              <w:rPr>
                <w:rFonts w:ascii="Candara" w:hAnsi="Candara"/>
                <w:b/>
              </w:rPr>
            </w:pPr>
            <w:r>
              <w:rPr>
                <w:rFonts w:ascii="Candara" w:hAnsi="Candara"/>
                <w:b/>
              </w:rPr>
              <w:t>5</w:t>
            </w:r>
            <w:r w:rsidRPr="00D87562">
              <w:rPr>
                <w:rFonts w:ascii="Candara" w:hAnsi="Candara"/>
                <w:b/>
              </w:rPr>
              <w:t>.</w:t>
            </w:r>
          </w:p>
        </w:tc>
        <w:tc>
          <w:tcPr>
            <w:tcW w:w="7493" w:type="dxa"/>
          </w:tcPr>
          <w:p w14:paraId="25D63B30" w14:textId="77777777" w:rsidR="00081C2A" w:rsidRPr="0060700E" w:rsidRDefault="00081C2A" w:rsidP="00081C2A">
            <w:pPr>
              <w:pStyle w:val="Default"/>
              <w:rPr>
                <w:rFonts w:ascii="Candara" w:hAnsi="Candara"/>
                <w:b/>
                <w:bCs/>
                <w:color w:val="auto"/>
                <w:sz w:val="22"/>
                <w:szCs w:val="22"/>
              </w:rPr>
            </w:pPr>
            <w:r w:rsidRPr="00D87562">
              <w:rPr>
                <w:rFonts w:ascii="Candara" w:hAnsi="Candara"/>
                <w:color w:val="auto"/>
                <w:sz w:val="22"/>
                <w:szCs w:val="22"/>
              </w:rPr>
              <w:t xml:space="preserve"> </w:t>
            </w:r>
            <w:r w:rsidRPr="0060700E">
              <w:rPr>
                <w:rFonts w:ascii="Candara" w:hAnsi="Candara"/>
                <w:b/>
                <w:bCs/>
                <w:color w:val="auto"/>
                <w:sz w:val="22"/>
                <w:szCs w:val="22"/>
              </w:rPr>
              <w:t>Implementation plan</w:t>
            </w:r>
          </w:p>
          <w:p w14:paraId="26A96599" w14:textId="77777777" w:rsidR="00081C2A" w:rsidRPr="00D87562" w:rsidRDefault="00081C2A" w:rsidP="00081C2A">
            <w:pPr>
              <w:pStyle w:val="Default"/>
              <w:rPr>
                <w:rFonts w:ascii="Candara" w:hAnsi="Candara"/>
                <w:color w:val="auto"/>
                <w:sz w:val="22"/>
                <w:szCs w:val="22"/>
              </w:rPr>
            </w:pPr>
            <w:r w:rsidRPr="00D87562">
              <w:rPr>
                <w:rFonts w:ascii="Candara" w:hAnsi="Candara"/>
                <w:color w:val="auto"/>
                <w:sz w:val="22"/>
                <w:szCs w:val="22"/>
              </w:rPr>
              <w:t xml:space="preserve">Provide full details of the solution, provision and installation of the </w:t>
            </w:r>
            <w:r>
              <w:rPr>
                <w:rFonts w:ascii="Candara" w:hAnsi="Candara"/>
                <w:color w:val="auto"/>
                <w:sz w:val="22"/>
                <w:szCs w:val="22"/>
              </w:rPr>
              <w:t>UC solution.</w:t>
            </w:r>
          </w:p>
        </w:tc>
        <w:tc>
          <w:tcPr>
            <w:tcW w:w="908" w:type="dxa"/>
          </w:tcPr>
          <w:p w14:paraId="4BAB6B29" w14:textId="77777777" w:rsidR="00081C2A" w:rsidRPr="00D87562" w:rsidRDefault="00081C2A" w:rsidP="00081C2A">
            <w:pPr>
              <w:spacing w:line="200" w:lineRule="exact"/>
              <w:rPr>
                <w:rFonts w:ascii="Candara" w:hAnsi="Candara"/>
                <w:b/>
              </w:rPr>
            </w:pPr>
            <w:r>
              <w:rPr>
                <w:rFonts w:ascii="Candara" w:hAnsi="Candara"/>
                <w:b/>
              </w:rPr>
              <w:t>10</w:t>
            </w:r>
          </w:p>
        </w:tc>
        <w:tc>
          <w:tcPr>
            <w:tcW w:w="750" w:type="dxa"/>
          </w:tcPr>
          <w:p w14:paraId="0A3ACFCD" w14:textId="77777777" w:rsidR="00081C2A" w:rsidRPr="00D87562" w:rsidRDefault="00081C2A" w:rsidP="00081C2A">
            <w:pPr>
              <w:spacing w:line="200" w:lineRule="exact"/>
              <w:rPr>
                <w:rFonts w:ascii="Candara" w:hAnsi="Candara"/>
                <w:b/>
              </w:rPr>
            </w:pPr>
          </w:p>
        </w:tc>
      </w:tr>
      <w:tr w:rsidR="00081C2A" w:rsidRPr="00112C30" w14:paraId="4BCDBE21" w14:textId="77777777" w:rsidTr="00D62135">
        <w:tc>
          <w:tcPr>
            <w:tcW w:w="419" w:type="dxa"/>
          </w:tcPr>
          <w:p w14:paraId="4FDB81D2" w14:textId="77777777" w:rsidR="00081C2A" w:rsidRPr="00112C30" w:rsidRDefault="00081C2A" w:rsidP="00081C2A">
            <w:pPr>
              <w:spacing w:line="200" w:lineRule="exact"/>
              <w:rPr>
                <w:rFonts w:ascii="Candara" w:hAnsi="Candara"/>
                <w:b/>
                <w:bCs/>
              </w:rPr>
            </w:pPr>
            <w:r>
              <w:rPr>
                <w:rFonts w:ascii="Candara" w:hAnsi="Candara"/>
                <w:b/>
                <w:bCs/>
              </w:rPr>
              <w:t>6.</w:t>
            </w:r>
          </w:p>
        </w:tc>
        <w:tc>
          <w:tcPr>
            <w:tcW w:w="7493" w:type="dxa"/>
          </w:tcPr>
          <w:p w14:paraId="33102A8F" w14:textId="77777777" w:rsidR="00081C2A" w:rsidRPr="0060700E" w:rsidRDefault="00081C2A" w:rsidP="00081C2A">
            <w:pPr>
              <w:pStyle w:val="Default"/>
              <w:rPr>
                <w:rFonts w:ascii="Candara" w:hAnsi="Candara"/>
                <w:b/>
                <w:bCs/>
                <w:color w:val="auto"/>
                <w:sz w:val="22"/>
                <w:szCs w:val="22"/>
              </w:rPr>
            </w:pPr>
            <w:r w:rsidRPr="0060700E">
              <w:rPr>
                <w:rFonts w:ascii="Candara" w:hAnsi="Candara"/>
                <w:b/>
                <w:bCs/>
                <w:color w:val="auto"/>
                <w:sz w:val="22"/>
                <w:szCs w:val="22"/>
              </w:rPr>
              <w:t>Financial Status</w:t>
            </w:r>
          </w:p>
          <w:p w14:paraId="0E3D7E8D" w14:textId="77777777" w:rsidR="00081C2A" w:rsidRPr="0060700E" w:rsidRDefault="00081C2A" w:rsidP="00081C2A">
            <w:pPr>
              <w:pStyle w:val="Default"/>
              <w:rPr>
                <w:rFonts w:ascii="Candara" w:hAnsi="Candara"/>
                <w:color w:val="auto"/>
                <w:sz w:val="22"/>
                <w:szCs w:val="22"/>
              </w:rPr>
            </w:pPr>
            <w:r w:rsidRPr="0060700E">
              <w:rPr>
                <w:rFonts w:ascii="Candara" w:hAnsi="Candara"/>
                <w:color w:val="auto"/>
                <w:sz w:val="22"/>
                <w:szCs w:val="22"/>
              </w:rPr>
              <w:t>Provide three recent financial statements</w:t>
            </w:r>
          </w:p>
        </w:tc>
        <w:tc>
          <w:tcPr>
            <w:tcW w:w="908" w:type="dxa"/>
          </w:tcPr>
          <w:p w14:paraId="682CAF74" w14:textId="77777777" w:rsidR="00081C2A" w:rsidRPr="00112C30" w:rsidRDefault="00081C2A" w:rsidP="00081C2A">
            <w:pPr>
              <w:spacing w:line="200" w:lineRule="exact"/>
              <w:rPr>
                <w:rFonts w:ascii="Candara" w:hAnsi="Candara"/>
                <w:b/>
                <w:bCs/>
              </w:rPr>
            </w:pPr>
            <w:r>
              <w:rPr>
                <w:rFonts w:ascii="Candara" w:hAnsi="Candara"/>
                <w:b/>
                <w:bCs/>
              </w:rPr>
              <w:t>10</w:t>
            </w:r>
          </w:p>
        </w:tc>
        <w:tc>
          <w:tcPr>
            <w:tcW w:w="750" w:type="dxa"/>
          </w:tcPr>
          <w:p w14:paraId="1553D2E1" w14:textId="77777777" w:rsidR="00081C2A" w:rsidRPr="00112C30" w:rsidRDefault="00081C2A" w:rsidP="00081C2A">
            <w:pPr>
              <w:spacing w:line="200" w:lineRule="exact"/>
              <w:rPr>
                <w:rFonts w:ascii="Candara" w:hAnsi="Candara"/>
                <w:b/>
                <w:bCs/>
              </w:rPr>
            </w:pPr>
          </w:p>
        </w:tc>
      </w:tr>
      <w:tr w:rsidR="00081C2A" w:rsidRPr="00112C30" w14:paraId="65CC36F0" w14:textId="77777777" w:rsidTr="00081C2A">
        <w:tc>
          <w:tcPr>
            <w:tcW w:w="419" w:type="dxa"/>
            <w:shd w:val="clear" w:color="auto" w:fill="BFBFBF" w:themeFill="background1" w:themeFillShade="BF"/>
          </w:tcPr>
          <w:p w14:paraId="2F03E144" w14:textId="77777777" w:rsidR="00081C2A" w:rsidRPr="00112C30" w:rsidRDefault="00081C2A" w:rsidP="00081C2A">
            <w:pPr>
              <w:spacing w:line="200" w:lineRule="exact"/>
              <w:rPr>
                <w:rFonts w:ascii="Candara" w:hAnsi="Candara"/>
                <w:b/>
                <w:bCs/>
              </w:rPr>
            </w:pPr>
          </w:p>
        </w:tc>
        <w:tc>
          <w:tcPr>
            <w:tcW w:w="7493" w:type="dxa"/>
            <w:shd w:val="clear" w:color="auto" w:fill="BFBFBF" w:themeFill="background1" w:themeFillShade="BF"/>
          </w:tcPr>
          <w:p w14:paraId="42E5A90C" w14:textId="77777777" w:rsidR="00081C2A" w:rsidRPr="00112C30" w:rsidRDefault="00081C2A" w:rsidP="00081C2A">
            <w:pPr>
              <w:pStyle w:val="Default"/>
              <w:rPr>
                <w:rFonts w:ascii="Candara" w:hAnsi="Candara"/>
                <w:b/>
                <w:bCs/>
                <w:color w:val="auto"/>
                <w:sz w:val="22"/>
                <w:szCs w:val="22"/>
              </w:rPr>
            </w:pPr>
            <w:r>
              <w:rPr>
                <w:rFonts w:ascii="Candara" w:hAnsi="Candara"/>
                <w:b/>
                <w:bCs/>
                <w:color w:val="auto"/>
                <w:sz w:val="22"/>
                <w:szCs w:val="22"/>
              </w:rPr>
              <w:t>Total</w:t>
            </w:r>
            <w:r w:rsidR="00EF4003">
              <w:rPr>
                <w:rFonts w:ascii="Candara" w:hAnsi="Candara"/>
                <w:b/>
                <w:bCs/>
                <w:color w:val="auto"/>
                <w:sz w:val="22"/>
                <w:szCs w:val="22"/>
              </w:rPr>
              <w:t xml:space="preserve"> (minimum threshold 70)</w:t>
            </w:r>
          </w:p>
        </w:tc>
        <w:tc>
          <w:tcPr>
            <w:tcW w:w="908" w:type="dxa"/>
            <w:shd w:val="clear" w:color="auto" w:fill="BFBFBF" w:themeFill="background1" w:themeFillShade="BF"/>
          </w:tcPr>
          <w:p w14:paraId="7F9305CD" w14:textId="77777777" w:rsidR="00081C2A" w:rsidRPr="00112C30" w:rsidRDefault="00081C2A" w:rsidP="00081C2A">
            <w:pPr>
              <w:spacing w:line="200" w:lineRule="exact"/>
              <w:rPr>
                <w:rFonts w:ascii="Candara" w:hAnsi="Candara"/>
                <w:b/>
                <w:bCs/>
              </w:rPr>
            </w:pPr>
            <w:r>
              <w:rPr>
                <w:rFonts w:ascii="Candara" w:hAnsi="Candara"/>
                <w:b/>
                <w:bCs/>
              </w:rPr>
              <w:t>100</w:t>
            </w:r>
          </w:p>
        </w:tc>
        <w:tc>
          <w:tcPr>
            <w:tcW w:w="750" w:type="dxa"/>
            <w:shd w:val="clear" w:color="auto" w:fill="BFBFBF" w:themeFill="background1" w:themeFillShade="BF"/>
          </w:tcPr>
          <w:p w14:paraId="46527E83" w14:textId="77777777" w:rsidR="00081C2A" w:rsidRPr="00112C30" w:rsidRDefault="00081C2A" w:rsidP="00081C2A">
            <w:pPr>
              <w:spacing w:line="200" w:lineRule="exact"/>
              <w:rPr>
                <w:rFonts w:ascii="Candara" w:hAnsi="Candara"/>
                <w:b/>
                <w:bCs/>
              </w:rPr>
            </w:pPr>
          </w:p>
        </w:tc>
      </w:tr>
      <w:tr w:rsidR="00081C2A" w:rsidRPr="00112C30" w14:paraId="6A58B8F0" w14:textId="77777777" w:rsidTr="00D62135">
        <w:tc>
          <w:tcPr>
            <w:tcW w:w="419" w:type="dxa"/>
          </w:tcPr>
          <w:p w14:paraId="66647CBD" w14:textId="77777777" w:rsidR="00081C2A" w:rsidRPr="00112C30" w:rsidRDefault="00081C2A" w:rsidP="00081C2A">
            <w:pPr>
              <w:spacing w:line="200" w:lineRule="exact"/>
              <w:rPr>
                <w:rFonts w:ascii="Candara" w:hAnsi="Candara"/>
                <w:b/>
                <w:bCs/>
              </w:rPr>
            </w:pPr>
          </w:p>
        </w:tc>
        <w:tc>
          <w:tcPr>
            <w:tcW w:w="7493" w:type="dxa"/>
          </w:tcPr>
          <w:p w14:paraId="3812398D" w14:textId="57B5468C" w:rsidR="00081C2A" w:rsidRPr="00A65ED4" w:rsidRDefault="00081C2A" w:rsidP="00081C2A">
            <w:pPr>
              <w:pStyle w:val="Default"/>
              <w:rPr>
                <w:rFonts w:ascii="Candara" w:hAnsi="Candara"/>
                <w:b/>
                <w:bCs/>
                <w:color w:val="auto"/>
                <w:sz w:val="22"/>
                <w:szCs w:val="22"/>
              </w:rPr>
            </w:pPr>
            <w:r w:rsidRPr="00A65ED4">
              <w:rPr>
                <w:rFonts w:ascii="Candara" w:hAnsi="Candara"/>
                <w:b/>
                <w:bCs/>
                <w:color w:val="auto"/>
                <w:sz w:val="22"/>
                <w:szCs w:val="22"/>
              </w:rPr>
              <w:t xml:space="preserve">Phase 2 – </w:t>
            </w:r>
            <w:r w:rsidR="000E1610" w:rsidRPr="00A65ED4">
              <w:rPr>
                <w:rFonts w:ascii="Candara" w:hAnsi="Candara"/>
                <w:b/>
                <w:bCs/>
                <w:color w:val="auto"/>
                <w:sz w:val="22"/>
                <w:szCs w:val="22"/>
              </w:rPr>
              <w:t>Live</w:t>
            </w:r>
            <w:r w:rsidRPr="00A65ED4">
              <w:rPr>
                <w:rFonts w:ascii="Candara" w:hAnsi="Candara"/>
                <w:b/>
                <w:bCs/>
                <w:color w:val="auto"/>
                <w:sz w:val="22"/>
                <w:szCs w:val="22"/>
              </w:rPr>
              <w:t xml:space="preserve"> demonstration</w:t>
            </w:r>
          </w:p>
        </w:tc>
        <w:tc>
          <w:tcPr>
            <w:tcW w:w="908" w:type="dxa"/>
          </w:tcPr>
          <w:p w14:paraId="2E36965D" w14:textId="162C28F3" w:rsidR="00081C2A" w:rsidRPr="00112C30" w:rsidRDefault="00B46EBB" w:rsidP="00081C2A">
            <w:pPr>
              <w:spacing w:line="200" w:lineRule="exact"/>
              <w:rPr>
                <w:rFonts w:ascii="Candara" w:hAnsi="Candara"/>
                <w:b/>
                <w:bCs/>
              </w:rPr>
            </w:pPr>
            <w:r>
              <w:rPr>
                <w:rFonts w:ascii="Candara" w:hAnsi="Candara"/>
                <w:b/>
                <w:bCs/>
              </w:rPr>
              <w:t>100</w:t>
            </w:r>
          </w:p>
        </w:tc>
        <w:tc>
          <w:tcPr>
            <w:tcW w:w="750" w:type="dxa"/>
          </w:tcPr>
          <w:p w14:paraId="7F3333D7" w14:textId="77777777" w:rsidR="00081C2A" w:rsidRPr="00112C30" w:rsidRDefault="00081C2A" w:rsidP="00081C2A">
            <w:pPr>
              <w:spacing w:line="200" w:lineRule="exact"/>
              <w:rPr>
                <w:rFonts w:ascii="Candara" w:hAnsi="Candara"/>
                <w:b/>
                <w:bCs/>
              </w:rPr>
            </w:pPr>
          </w:p>
        </w:tc>
      </w:tr>
      <w:tr w:rsidR="00081C2A" w:rsidRPr="00D87562" w14:paraId="18028CD6" w14:textId="77777777" w:rsidTr="00D62135">
        <w:tc>
          <w:tcPr>
            <w:tcW w:w="419" w:type="dxa"/>
          </w:tcPr>
          <w:p w14:paraId="68BBB683" w14:textId="77777777" w:rsidR="00081C2A" w:rsidRPr="00D87562" w:rsidRDefault="00081C2A" w:rsidP="00081C2A">
            <w:pPr>
              <w:spacing w:line="200" w:lineRule="exact"/>
              <w:rPr>
                <w:rFonts w:ascii="Candara" w:hAnsi="Candara"/>
                <w:b/>
              </w:rPr>
            </w:pPr>
          </w:p>
        </w:tc>
        <w:tc>
          <w:tcPr>
            <w:tcW w:w="7493" w:type="dxa"/>
          </w:tcPr>
          <w:p w14:paraId="0455ABF1" w14:textId="77777777" w:rsidR="00081C2A" w:rsidRPr="00A65ED4" w:rsidRDefault="00081C2A" w:rsidP="00081C2A">
            <w:pPr>
              <w:pStyle w:val="Default"/>
              <w:rPr>
                <w:rFonts w:ascii="Candara" w:hAnsi="Candara"/>
                <w:color w:val="auto"/>
                <w:sz w:val="22"/>
                <w:szCs w:val="22"/>
              </w:rPr>
            </w:pPr>
            <w:r w:rsidRPr="00A65ED4">
              <w:rPr>
                <w:rFonts w:ascii="Candara" w:hAnsi="Candara"/>
                <w:color w:val="auto"/>
                <w:sz w:val="22"/>
                <w:szCs w:val="22"/>
              </w:rPr>
              <w:t>Demonstration to be done from the HSRC offices</w:t>
            </w:r>
          </w:p>
        </w:tc>
        <w:tc>
          <w:tcPr>
            <w:tcW w:w="908" w:type="dxa"/>
          </w:tcPr>
          <w:p w14:paraId="65B1E2B0" w14:textId="77777777" w:rsidR="00081C2A" w:rsidRPr="00D87562" w:rsidRDefault="00081C2A" w:rsidP="00081C2A">
            <w:pPr>
              <w:spacing w:line="200" w:lineRule="exact"/>
              <w:rPr>
                <w:rFonts w:ascii="Candara" w:hAnsi="Candara"/>
                <w:b/>
              </w:rPr>
            </w:pPr>
          </w:p>
        </w:tc>
        <w:tc>
          <w:tcPr>
            <w:tcW w:w="750" w:type="dxa"/>
          </w:tcPr>
          <w:p w14:paraId="7452653B" w14:textId="77777777" w:rsidR="00081C2A" w:rsidRPr="00D87562" w:rsidRDefault="00081C2A" w:rsidP="00081C2A">
            <w:pPr>
              <w:spacing w:line="200" w:lineRule="exact"/>
              <w:rPr>
                <w:rFonts w:ascii="Candara" w:hAnsi="Candara"/>
                <w:b/>
              </w:rPr>
            </w:pPr>
          </w:p>
        </w:tc>
      </w:tr>
      <w:tr w:rsidR="00081C2A" w:rsidRPr="00D87562" w14:paraId="70A12DEA" w14:textId="77777777" w:rsidTr="00D62135">
        <w:tc>
          <w:tcPr>
            <w:tcW w:w="419" w:type="dxa"/>
          </w:tcPr>
          <w:p w14:paraId="34E19FB8" w14:textId="77777777" w:rsidR="00081C2A" w:rsidRPr="00D87562" w:rsidRDefault="00081C2A" w:rsidP="00081C2A">
            <w:pPr>
              <w:spacing w:line="200" w:lineRule="exact"/>
              <w:rPr>
                <w:rFonts w:ascii="Candara" w:hAnsi="Candara"/>
                <w:b/>
              </w:rPr>
            </w:pPr>
          </w:p>
        </w:tc>
        <w:tc>
          <w:tcPr>
            <w:tcW w:w="7493" w:type="dxa"/>
          </w:tcPr>
          <w:p w14:paraId="4EB9359A" w14:textId="77777777" w:rsidR="00081C2A" w:rsidRPr="00A65ED4" w:rsidRDefault="00081C2A" w:rsidP="00081C2A">
            <w:pPr>
              <w:pStyle w:val="ListParagraph"/>
              <w:numPr>
                <w:ilvl w:val="1"/>
                <w:numId w:val="2"/>
              </w:numPr>
              <w:ind w:left="851" w:right="-20"/>
              <w:rPr>
                <w:rFonts w:ascii="Candara" w:eastAsia="Cambria" w:hAnsi="Candara" w:cs="Cambria"/>
              </w:rPr>
            </w:pPr>
            <w:r w:rsidRPr="00A65ED4">
              <w:rPr>
                <w:rFonts w:ascii="Candara" w:eastAsia="Cambria" w:hAnsi="Candara" w:cs="Cambria"/>
              </w:rPr>
              <w:t>Microsoft Teams Domestic Calling Plan</w:t>
            </w:r>
          </w:p>
          <w:p w14:paraId="324A3408" w14:textId="77777777" w:rsidR="00081C2A" w:rsidRPr="00A65ED4" w:rsidRDefault="00081C2A" w:rsidP="00081C2A">
            <w:pPr>
              <w:pStyle w:val="ListParagraph"/>
              <w:numPr>
                <w:ilvl w:val="1"/>
                <w:numId w:val="2"/>
              </w:numPr>
              <w:ind w:left="851" w:right="-20"/>
              <w:rPr>
                <w:rFonts w:ascii="Candara" w:eastAsia="Cambria" w:hAnsi="Candara" w:cs="Cambria"/>
                <w:b/>
                <w:bCs/>
              </w:rPr>
            </w:pPr>
            <w:r w:rsidRPr="00A65ED4">
              <w:rPr>
                <w:rFonts w:ascii="Candara" w:eastAsia="Cambria" w:hAnsi="Candara" w:cs="Cambria"/>
              </w:rPr>
              <w:t>Microsoft Teams International Calling Plan (when required)</w:t>
            </w:r>
          </w:p>
          <w:p w14:paraId="63BADDA3" w14:textId="77777777" w:rsidR="00081C2A" w:rsidRPr="00A65ED4" w:rsidRDefault="00081C2A" w:rsidP="00081C2A">
            <w:pPr>
              <w:pStyle w:val="ListParagraph"/>
              <w:numPr>
                <w:ilvl w:val="0"/>
                <w:numId w:val="7"/>
              </w:numPr>
              <w:ind w:right="-20"/>
              <w:rPr>
                <w:rFonts w:ascii="Candara" w:eastAsia="Cambria" w:hAnsi="Candara" w:cs="Cambria"/>
                <w:position w:val="2"/>
              </w:rPr>
            </w:pPr>
            <w:r w:rsidRPr="00A65ED4">
              <w:rPr>
                <w:rFonts w:ascii="Candara" w:eastAsia="Cambria" w:hAnsi="Candara" w:cs="Cambria"/>
              </w:rPr>
              <w:t xml:space="preserve">Audio and Video Conferencing (Polycom) </w:t>
            </w:r>
          </w:p>
          <w:p w14:paraId="12D5A20A" w14:textId="77777777" w:rsidR="00081C2A" w:rsidRPr="00A65ED4" w:rsidRDefault="00081C2A" w:rsidP="00081C2A">
            <w:pPr>
              <w:pStyle w:val="ListParagraph"/>
              <w:numPr>
                <w:ilvl w:val="0"/>
                <w:numId w:val="7"/>
              </w:numPr>
              <w:ind w:right="-20"/>
              <w:rPr>
                <w:rFonts w:ascii="Candara" w:eastAsia="Cambria" w:hAnsi="Candara" w:cs="Cambria"/>
                <w:position w:val="2"/>
              </w:rPr>
            </w:pPr>
            <w:r w:rsidRPr="00A65ED4">
              <w:rPr>
                <w:rFonts w:ascii="Candara" w:eastAsia="Cambria" w:hAnsi="Candara" w:cs="Cambria"/>
                <w:position w:val="2"/>
              </w:rPr>
              <w:t>User Presence</w:t>
            </w:r>
          </w:p>
          <w:p w14:paraId="28B61BB9" w14:textId="77777777" w:rsidR="00081C2A" w:rsidRPr="00A65ED4" w:rsidRDefault="00081C2A" w:rsidP="00081C2A">
            <w:pPr>
              <w:pStyle w:val="ListParagraph"/>
              <w:numPr>
                <w:ilvl w:val="0"/>
                <w:numId w:val="7"/>
              </w:numPr>
              <w:ind w:right="-20"/>
              <w:rPr>
                <w:rFonts w:ascii="Candara" w:eastAsia="Cambria" w:hAnsi="Candara" w:cs="Cambria"/>
                <w:position w:val="2"/>
              </w:rPr>
            </w:pPr>
            <w:r w:rsidRPr="00A65ED4">
              <w:rPr>
                <w:rFonts w:ascii="Candara" w:eastAsia="Cambria" w:hAnsi="Candara" w:cs="Cambria"/>
                <w:position w:val="2"/>
              </w:rPr>
              <w:t>Simultaneous Ring</w:t>
            </w:r>
          </w:p>
          <w:p w14:paraId="6D52439F" w14:textId="77777777" w:rsidR="00081C2A" w:rsidRPr="00A65ED4" w:rsidRDefault="00081C2A" w:rsidP="00081C2A">
            <w:pPr>
              <w:pStyle w:val="ListParagraph"/>
              <w:numPr>
                <w:ilvl w:val="0"/>
                <w:numId w:val="7"/>
              </w:numPr>
              <w:ind w:right="-20"/>
              <w:rPr>
                <w:rFonts w:ascii="Candara" w:eastAsia="Cambria" w:hAnsi="Candara" w:cs="Cambria"/>
                <w:position w:val="2"/>
              </w:rPr>
            </w:pPr>
            <w:r w:rsidRPr="00A65ED4">
              <w:rPr>
                <w:rFonts w:ascii="Candara" w:eastAsia="Cambria" w:hAnsi="Candara" w:cs="Cambria"/>
                <w:position w:val="2"/>
              </w:rPr>
              <w:t xml:space="preserve">Call from Email </w:t>
            </w:r>
          </w:p>
          <w:p w14:paraId="07F92C8B" w14:textId="77777777" w:rsidR="00081C2A" w:rsidRPr="00A65ED4" w:rsidRDefault="00081C2A" w:rsidP="00081C2A">
            <w:pPr>
              <w:pStyle w:val="ListParagraph"/>
              <w:numPr>
                <w:ilvl w:val="0"/>
                <w:numId w:val="7"/>
              </w:numPr>
              <w:spacing w:line="276" w:lineRule="auto"/>
              <w:ind w:right="-20"/>
              <w:rPr>
                <w:rFonts w:ascii="Candara" w:eastAsia="Cambria" w:hAnsi="Candara" w:cs="Cambria"/>
                <w:position w:val="2"/>
              </w:rPr>
            </w:pPr>
            <w:r w:rsidRPr="00A65ED4">
              <w:rPr>
                <w:rFonts w:ascii="Candara" w:eastAsia="Cambria" w:hAnsi="Candara" w:cs="Cambria"/>
                <w:position w:val="2"/>
              </w:rPr>
              <w:t>Exchange Automated Voicemail Attendant</w:t>
            </w:r>
          </w:p>
          <w:p w14:paraId="7D2E74AF" w14:textId="77777777" w:rsidR="00081C2A" w:rsidRPr="00A65ED4" w:rsidRDefault="00081C2A" w:rsidP="00081C2A">
            <w:pPr>
              <w:pStyle w:val="Default"/>
              <w:rPr>
                <w:rFonts w:ascii="Candara" w:hAnsi="Candara"/>
                <w:color w:val="auto"/>
                <w:sz w:val="22"/>
                <w:szCs w:val="22"/>
              </w:rPr>
            </w:pPr>
          </w:p>
        </w:tc>
        <w:tc>
          <w:tcPr>
            <w:tcW w:w="908" w:type="dxa"/>
          </w:tcPr>
          <w:p w14:paraId="7A3F5382" w14:textId="77777777" w:rsidR="00081C2A" w:rsidRPr="00D87562" w:rsidRDefault="00081C2A" w:rsidP="00081C2A">
            <w:pPr>
              <w:spacing w:line="200" w:lineRule="exact"/>
              <w:rPr>
                <w:rFonts w:ascii="Candara" w:hAnsi="Candara"/>
                <w:b/>
              </w:rPr>
            </w:pPr>
          </w:p>
        </w:tc>
        <w:tc>
          <w:tcPr>
            <w:tcW w:w="750" w:type="dxa"/>
          </w:tcPr>
          <w:p w14:paraId="6A739ED4" w14:textId="77777777" w:rsidR="00081C2A" w:rsidRPr="00D87562" w:rsidRDefault="00081C2A" w:rsidP="00081C2A">
            <w:pPr>
              <w:spacing w:line="200" w:lineRule="exact"/>
              <w:rPr>
                <w:rFonts w:ascii="Candara" w:hAnsi="Candara"/>
                <w:b/>
              </w:rPr>
            </w:pPr>
          </w:p>
        </w:tc>
      </w:tr>
    </w:tbl>
    <w:p w14:paraId="726B505B" w14:textId="77777777" w:rsidR="000779B0" w:rsidRPr="00D87562" w:rsidRDefault="000779B0">
      <w:pPr>
        <w:spacing w:after="0" w:line="200" w:lineRule="exact"/>
        <w:rPr>
          <w:rFonts w:ascii="Candara" w:hAnsi="Candara"/>
          <w:b/>
        </w:rPr>
      </w:pPr>
    </w:p>
    <w:p w14:paraId="19F6B80F" w14:textId="77777777" w:rsidR="000779B0" w:rsidRPr="00D87562" w:rsidRDefault="000779B0">
      <w:pPr>
        <w:spacing w:after="0" w:line="200" w:lineRule="exact"/>
        <w:rPr>
          <w:rFonts w:ascii="Candara" w:hAnsi="Candara"/>
          <w:b/>
        </w:rPr>
      </w:pPr>
    </w:p>
    <w:p w14:paraId="31DA3852" w14:textId="61E355B9" w:rsidR="00411340" w:rsidRPr="00D87562" w:rsidRDefault="00411340" w:rsidP="00FD171B">
      <w:pPr>
        <w:rPr>
          <w:rFonts w:ascii="Candara" w:hAnsi="Candara"/>
          <w:b/>
        </w:rPr>
      </w:pPr>
      <w:r>
        <w:rPr>
          <w:rFonts w:ascii="Candara" w:hAnsi="Candara"/>
          <w:b/>
        </w:rPr>
        <w:br w:type="page"/>
      </w:r>
    </w:p>
    <w:sectPr w:rsidR="00411340" w:rsidRPr="00D87562" w:rsidSect="00BE05B8">
      <w:headerReference w:type="default" r:id="rId12"/>
      <w:footerReference w:type="default" r:id="rId13"/>
      <w:pgSz w:w="12240" w:h="15840"/>
      <w:pgMar w:top="1040" w:right="1320" w:bottom="1400" w:left="1340" w:header="0" w:footer="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26EF0" w14:textId="77777777" w:rsidR="00A37754" w:rsidRDefault="00A37754">
      <w:pPr>
        <w:spacing w:after="0" w:line="240" w:lineRule="auto"/>
      </w:pPr>
      <w:r>
        <w:separator/>
      </w:r>
    </w:p>
  </w:endnote>
  <w:endnote w:type="continuationSeparator" w:id="0">
    <w:p w14:paraId="31FF4315" w14:textId="77777777" w:rsidR="00A37754" w:rsidRDefault="00A37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Britannic Bold">
    <w:panose1 w:val="020B0903060703020204"/>
    <w:charset w:val="00"/>
    <w:family w:val="swiss"/>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CA98F" w14:textId="77777777" w:rsidR="0001457A" w:rsidRDefault="0001457A">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Pr>
        <w:noProof/>
        <w:color w:val="4F81BD" w:themeColor="accent1"/>
      </w:rPr>
      <w:t>2</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Pr>
        <w:noProof/>
        <w:color w:val="4F81BD" w:themeColor="accent1"/>
      </w:rPr>
      <w:t>17</w:t>
    </w:r>
    <w:r>
      <w:rPr>
        <w:color w:val="4F81BD" w:themeColor="accent1"/>
      </w:rPr>
      <w:fldChar w:fldCharType="end"/>
    </w:r>
  </w:p>
  <w:p w14:paraId="00B1AB25" w14:textId="77777777" w:rsidR="0001457A" w:rsidRDefault="00014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id w:val="-1655748108"/>
      <w:docPartObj>
        <w:docPartGallery w:val="Page Numbers (Bottom of Page)"/>
        <w:docPartUnique/>
      </w:docPartObj>
    </w:sdtPr>
    <w:sdtEndPr/>
    <w:sdtContent>
      <w:sdt>
        <w:sdtPr>
          <w:rPr>
            <w:rFonts w:asciiTheme="majorHAnsi" w:eastAsiaTheme="majorEastAsia" w:hAnsiTheme="majorHAnsi" w:cstheme="majorBidi"/>
          </w:rPr>
          <w:id w:val="-1080905639"/>
          <w:docPartObj>
            <w:docPartGallery w:val="Page Numbers (Margins)"/>
            <w:docPartUnique/>
          </w:docPartObj>
        </w:sdtPr>
        <w:sdtEndPr/>
        <w:sdtContent>
          <w:p w14:paraId="708F3FE1" w14:textId="77777777" w:rsidR="0001457A" w:rsidRDefault="0001457A">
            <w:pPr>
              <w:rPr>
                <w:rFonts w:asciiTheme="majorHAnsi" w:eastAsiaTheme="majorEastAsia" w:hAnsiTheme="majorHAnsi" w:cstheme="majorBidi"/>
              </w:rPr>
            </w:pPr>
            <w:r>
              <w:rPr>
                <w:rFonts w:asciiTheme="majorHAnsi" w:eastAsiaTheme="majorEastAsia" w:hAnsiTheme="majorHAnsi" w:cstheme="majorBidi"/>
                <w:noProof/>
                <w:lang w:val="en-ZA" w:eastAsia="en-ZA"/>
              </w:rPr>
              <mc:AlternateContent>
                <mc:Choice Requires="wps">
                  <w:drawing>
                    <wp:anchor distT="0" distB="0" distL="114300" distR="114300" simplePos="0" relativeHeight="503316452" behindDoc="0" locked="0" layoutInCell="1" allowOverlap="1" wp14:anchorId="319FCDD8" wp14:editId="5AA8A026">
                      <wp:simplePos x="0" y="0"/>
                      <wp:positionH relativeFrom="margin">
                        <wp:align>center</wp:align>
                      </wp:positionH>
                      <wp:positionV relativeFrom="bottomMargin">
                        <wp:align>center</wp:align>
                      </wp:positionV>
                      <wp:extent cx="626745" cy="626745"/>
                      <wp:effectExtent l="0" t="0" r="1905" b="1905"/>
                      <wp:wrapNone/>
                      <wp:docPr id="1729" name="Oval 17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CF64590" w14:textId="77777777" w:rsidR="0001457A" w:rsidRDefault="0001457A">
                                  <w:pPr>
                                    <w:pStyle w:val="Footer"/>
                                    <w:jc w:val="center"/>
                                    <w:rPr>
                                      <w:b/>
                                      <w:bCs/>
                                      <w:color w:val="FFFFFF" w:themeColor="background1"/>
                                      <w:sz w:val="32"/>
                                      <w:szCs w:val="32"/>
                                    </w:rPr>
                                  </w:pPr>
                                  <w:r>
                                    <w:fldChar w:fldCharType="begin"/>
                                  </w:r>
                                  <w:r>
                                    <w:instrText xml:space="preserve"> PAGE    \* MERGEFORMAT </w:instrText>
                                  </w:r>
                                  <w:r>
                                    <w:fldChar w:fldCharType="separate"/>
                                  </w:r>
                                  <w:r w:rsidR="00002212" w:rsidRPr="00002212">
                                    <w:rPr>
                                      <w:b/>
                                      <w:bCs/>
                                      <w:noProof/>
                                      <w:color w:val="FFFFFF" w:themeColor="background1"/>
                                      <w:sz w:val="32"/>
                                      <w:szCs w:val="32"/>
                                    </w:rPr>
                                    <w:t>1</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319FCDD8" id="Oval 1729" o:spid="_x0000_s1026" style="position:absolute;margin-left:0;margin-top:0;width:49.35pt;height:49.35pt;z-index:503316452;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" fillcolor="#40618b" stroked="f">
                      <v:textbox>
                        <w:txbxContent>
                          <w:p w14:paraId="7CF64590" w14:textId="77777777" w:rsidR="0001457A" w:rsidRDefault="0001457A">
                            <w:pPr>
                              <w:pStyle w:val="Footer"/>
                              <w:jc w:val="center"/>
                              <w:rPr>
                                <w:b/>
                                <w:bCs/>
                                <w:color w:val="FFFFFF" w:themeColor="background1"/>
                                <w:sz w:val="32"/>
                                <w:szCs w:val="32"/>
                              </w:rPr>
                            </w:pPr>
                            <w:r>
                              <w:fldChar w:fldCharType="begin"/>
                            </w:r>
                            <w:r>
                              <w:instrText xml:space="preserve"> PAGE    \* MERGEFORMAT </w:instrText>
                            </w:r>
                            <w:r>
                              <w:fldChar w:fldCharType="separate"/>
                            </w:r>
                            <w:r w:rsidR="00002212" w:rsidRPr="00002212">
                              <w:rPr>
                                <w:b/>
                                <w:bCs/>
                                <w:noProof/>
                                <w:color w:val="FFFFFF" w:themeColor="background1"/>
                                <w:sz w:val="32"/>
                                <w:szCs w:val="32"/>
                              </w:rPr>
                              <w:t>1</w:t>
                            </w:r>
                            <w:r>
                              <w:rPr>
                                <w:b/>
                                <w:bCs/>
                                <w:noProof/>
                                <w:color w:val="FFFFFF" w:themeColor="background1"/>
                                <w:sz w:val="32"/>
                                <w:szCs w:val="32"/>
                              </w:rPr>
                              <w:fldChar w:fldCharType="end"/>
                            </w:r>
                          </w:p>
                        </w:txbxContent>
                      </v:textbox>
                      <w10:wrap anchorx="margin" anchory="margin"/>
                    </v:oval>
                  </w:pict>
                </mc:Fallback>
              </mc:AlternateContent>
            </w:r>
          </w:p>
        </w:sdtContent>
      </w:sdt>
    </w:sdtContent>
  </w:sdt>
  <w:p w14:paraId="4292928C" w14:textId="77777777" w:rsidR="0001457A" w:rsidRDefault="000145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id w:val="180651281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1E9DB55" w14:textId="77777777" w:rsidR="0001457A" w:rsidRDefault="0001457A">
            <w:pPr>
              <w:rPr>
                <w:rFonts w:asciiTheme="majorHAnsi" w:eastAsiaTheme="majorEastAsia" w:hAnsiTheme="majorHAnsi" w:cstheme="majorBidi"/>
              </w:rPr>
            </w:pPr>
            <w:r>
              <w:rPr>
                <w:rFonts w:asciiTheme="majorHAnsi" w:eastAsiaTheme="majorEastAsia" w:hAnsiTheme="majorHAnsi" w:cstheme="majorBidi"/>
                <w:noProof/>
                <w:lang w:val="en-ZA" w:eastAsia="en-ZA"/>
              </w:rPr>
              <mc:AlternateContent>
                <mc:Choice Requires="wps">
                  <w:drawing>
                    <wp:anchor distT="0" distB="0" distL="114300" distR="114300" simplePos="0" relativeHeight="503316479" behindDoc="0" locked="0" layoutInCell="1" allowOverlap="1" wp14:anchorId="4AD7ABB6" wp14:editId="4EE331B1">
                      <wp:simplePos x="0" y="0"/>
                      <wp:positionH relativeFrom="margin">
                        <wp:posOffset>2742593</wp:posOffset>
                      </wp:positionH>
                      <wp:positionV relativeFrom="bottomMargin">
                        <wp:posOffset>29984</wp:posOffset>
                      </wp:positionV>
                      <wp:extent cx="556591" cy="500932"/>
                      <wp:effectExtent l="0" t="0" r="0" b="0"/>
                      <wp:wrapNone/>
                      <wp:docPr id="1730" name="Oval 17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91" cy="500932"/>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8CAE762" w14:textId="77777777" w:rsidR="0001457A" w:rsidRDefault="0001457A">
                                  <w:pPr>
                                    <w:pStyle w:val="Footer"/>
                                    <w:jc w:val="center"/>
                                    <w:rPr>
                                      <w:b/>
                                      <w:bCs/>
                                      <w:color w:val="FFFFFF" w:themeColor="background1"/>
                                      <w:sz w:val="32"/>
                                      <w:szCs w:val="32"/>
                                    </w:rPr>
                                  </w:pPr>
                                  <w:r>
                                    <w:fldChar w:fldCharType="begin"/>
                                  </w:r>
                                  <w:r>
                                    <w:instrText xml:space="preserve"> PAGE    \* MERGEFORMAT </w:instrText>
                                  </w:r>
                                  <w:r>
                                    <w:fldChar w:fldCharType="separate"/>
                                  </w:r>
                                  <w:r w:rsidR="00002212" w:rsidRPr="00002212">
                                    <w:rPr>
                                      <w:b/>
                                      <w:bCs/>
                                      <w:noProof/>
                                      <w:color w:val="FFFFFF" w:themeColor="background1"/>
                                      <w:sz w:val="32"/>
                                      <w:szCs w:val="32"/>
                                    </w:rPr>
                                    <w:t>5</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AD7ABB6" id="Oval 1730" o:spid="_x0000_s1028" style="position:absolute;margin-left:215.95pt;margin-top:2.35pt;width:43.85pt;height:39.45pt;z-index:503316479;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" fillcolor="#40618b" stroked="f">
                      <v:textbox>
                        <w:txbxContent>
                          <w:p w14:paraId="38CAE762" w14:textId="77777777" w:rsidR="0001457A" w:rsidRDefault="0001457A">
                            <w:pPr>
                              <w:pStyle w:val="Footer"/>
                              <w:jc w:val="center"/>
                              <w:rPr>
                                <w:b/>
                                <w:bCs/>
                                <w:color w:val="FFFFFF" w:themeColor="background1"/>
                                <w:sz w:val="32"/>
                                <w:szCs w:val="32"/>
                              </w:rPr>
                            </w:pPr>
                            <w:r>
                              <w:fldChar w:fldCharType="begin"/>
                            </w:r>
                            <w:r>
                              <w:instrText xml:space="preserve"> PAGE    \* MERGEFORMAT </w:instrText>
                            </w:r>
                            <w:r>
                              <w:fldChar w:fldCharType="separate"/>
                            </w:r>
                            <w:r w:rsidR="00002212" w:rsidRPr="00002212">
                              <w:rPr>
                                <w:b/>
                                <w:bCs/>
                                <w:noProof/>
                                <w:color w:val="FFFFFF" w:themeColor="background1"/>
                                <w:sz w:val="32"/>
                                <w:szCs w:val="32"/>
                              </w:rPr>
                              <w:t>5</w:t>
                            </w:r>
                            <w:r>
                              <w:rPr>
                                <w:b/>
                                <w:bCs/>
                                <w:noProof/>
                                <w:color w:val="FFFFFF" w:themeColor="background1"/>
                                <w:sz w:val="32"/>
                                <w:szCs w:val="32"/>
                              </w:rPr>
                              <w:fldChar w:fldCharType="end"/>
                            </w:r>
                          </w:p>
                        </w:txbxContent>
                      </v:textbox>
                      <w10:wrap anchorx="margin" anchory="margin"/>
                    </v:oval>
                  </w:pict>
                </mc:Fallback>
              </mc:AlternateContent>
            </w:r>
          </w:p>
        </w:sdtContent>
      </w:sdt>
    </w:sdtContent>
  </w:sdt>
  <w:p w14:paraId="038FF3F8" w14:textId="77777777" w:rsidR="0001457A" w:rsidRDefault="0001457A">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6DFCC" w14:textId="77777777" w:rsidR="00A37754" w:rsidRDefault="00A37754">
      <w:pPr>
        <w:spacing w:after="0" w:line="240" w:lineRule="auto"/>
      </w:pPr>
      <w:r>
        <w:separator/>
      </w:r>
    </w:p>
  </w:footnote>
  <w:footnote w:type="continuationSeparator" w:id="0">
    <w:p w14:paraId="3186BBC7" w14:textId="77777777" w:rsidR="00A37754" w:rsidRDefault="00A377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7AD36" w14:textId="77777777" w:rsidR="0001457A" w:rsidRDefault="0001457A">
    <w:pPr>
      <w:spacing w:after="0" w:line="200" w:lineRule="exact"/>
      <w:rPr>
        <w:sz w:val="20"/>
        <w:szCs w:val="20"/>
      </w:rPr>
    </w:pPr>
    <w:r>
      <w:rPr>
        <w:noProof/>
        <w:lang w:val="en-ZA" w:eastAsia="en-ZA"/>
      </w:rPr>
      <mc:AlternateContent>
        <mc:Choice Requires="wps">
          <w:drawing>
            <wp:anchor distT="0" distB="0" distL="114300" distR="114300" simplePos="0" relativeHeight="503313355" behindDoc="1" locked="0" layoutInCell="1" allowOverlap="1" wp14:anchorId="1214B2FD" wp14:editId="3F235DF1">
              <wp:simplePos x="0" y="0"/>
              <wp:positionH relativeFrom="page">
                <wp:posOffset>3046730</wp:posOffset>
              </wp:positionH>
              <wp:positionV relativeFrom="page">
                <wp:posOffset>519430</wp:posOffset>
              </wp:positionV>
              <wp:extent cx="1679575" cy="165735"/>
              <wp:effectExtent l="0" t="0" r="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95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86A80" w14:textId="77777777" w:rsidR="0001457A" w:rsidRDefault="0001457A">
                          <w:pPr>
                            <w:spacing w:after="0" w:line="245" w:lineRule="exact"/>
                            <w:ind w:left="20" w:right="-53"/>
                            <w:rPr>
                              <w:rFonts w:ascii="Calibri" w:eastAsia="Calibri" w:hAnsi="Calibri" w:cs="Calibri"/>
                            </w:rPr>
                          </w:pPr>
                          <w:r>
                            <w:rPr>
                              <w:rFonts w:ascii="Calibri" w:eastAsia="Calibri" w:hAnsi="Calibri" w:cs="Calibri"/>
                              <w:color w:val="FFFFFF"/>
                              <w:position w:val="1"/>
                            </w:rPr>
                            <w:t>VOIP</w:t>
                          </w:r>
                          <w:r>
                            <w:rPr>
                              <w:rFonts w:ascii="Calibri" w:eastAsia="Calibri" w:hAnsi="Calibri" w:cs="Calibri"/>
                              <w:color w:val="FFFFFF"/>
                              <w:spacing w:val="1"/>
                              <w:position w:val="1"/>
                            </w:rPr>
                            <w:t xml:space="preserve"> </w:t>
                          </w:r>
                          <w:r>
                            <w:rPr>
                              <w:rFonts w:ascii="Calibri" w:eastAsia="Calibri" w:hAnsi="Calibri" w:cs="Calibri"/>
                              <w:color w:val="FFFFFF"/>
                              <w:spacing w:val="-2"/>
                              <w:position w:val="1"/>
                            </w:rPr>
                            <w:t>T</w:t>
                          </w:r>
                          <w:r>
                            <w:rPr>
                              <w:rFonts w:ascii="Calibri" w:eastAsia="Calibri" w:hAnsi="Calibri" w:cs="Calibri"/>
                              <w:color w:val="FFFFFF"/>
                              <w:position w:val="1"/>
                            </w:rPr>
                            <w:t>E</w:t>
                          </w:r>
                          <w:r>
                            <w:rPr>
                              <w:rFonts w:ascii="Calibri" w:eastAsia="Calibri" w:hAnsi="Calibri" w:cs="Calibri"/>
                              <w:color w:val="FFFFFF"/>
                              <w:spacing w:val="-1"/>
                              <w:position w:val="1"/>
                            </w:rPr>
                            <w:t>N</w:t>
                          </w:r>
                          <w:r>
                            <w:rPr>
                              <w:rFonts w:ascii="Calibri" w:eastAsia="Calibri" w:hAnsi="Calibri" w:cs="Calibri"/>
                              <w:color w:val="FFFFFF"/>
                              <w:spacing w:val="1"/>
                              <w:position w:val="1"/>
                            </w:rPr>
                            <w:t>D</w:t>
                          </w:r>
                          <w:r>
                            <w:rPr>
                              <w:rFonts w:ascii="Calibri" w:eastAsia="Calibri" w:hAnsi="Calibri" w:cs="Calibri"/>
                              <w:color w:val="FFFFFF"/>
                              <w:spacing w:val="-2"/>
                              <w:position w:val="1"/>
                            </w:rPr>
                            <w:t>E</w:t>
                          </w:r>
                          <w:r>
                            <w:rPr>
                              <w:rFonts w:ascii="Calibri" w:eastAsia="Calibri" w:hAnsi="Calibri" w:cs="Calibri"/>
                              <w:color w:val="FFFFFF"/>
                              <w:position w:val="1"/>
                            </w:rPr>
                            <w:t>R S</w:t>
                          </w:r>
                          <w:r>
                            <w:rPr>
                              <w:rFonts w:ascii="Calibri" w:eastAsia="Calibri" w:hAnsi="Calibri" w:cs="Calibri"/>
                              <w:color w:val="FFFFFF"/>
                              <w:spacing w:val="-1"/>
                              <w:position w:val="1"/>
                            </w:rPr>
                            <w:t>P</w:t>
                          </w:r>
                          <w:r>
                            <w:rPr>
                              <w:rFonts w:ascii="Calibri" w:eastAsia="Calibri" w:hAnsi="Calibri" w:cs="Calibri"/>
                              <w:color w:val="FFFFFF"/>
                              <w:position w:val="1"/>
                            </w:rPr>
                            <w:t>ECI</w:t>
                          </w:r>
                          <w:r>
                            <w:rPr>
                              <w:rFonts w:ascii="Calibri" w:eastAsia="Calibri" w:hAnsi="Calibri" w:cs="Calibri"/>
                              <w:color w:val="FFFFFF"/>
                              <w:spacing w:val="-1"/>
                              <w:position w:val="1"/>
                            </w:rPr>
                            <w:t>F</w:t>
                          </w:r>
                          <w:r>
                            <w:rPr>
                              <w:rFonts w:ascii="Calibri" w:eastAsia="Calibri" w:hAnsi="Calibri" w:cs="Calibri"/>
                              <w:color w:val="FFFFFF"/>
                              <w:position w:val="1"/>
                            </w:rPr>
                            <w:t>I</w:t>
                          </w:r>
                          <w:r>
                            <w:rPr>
                              <w:rFonts w:ascii="Calibri" w:eastAsia="Calibri" w:hAnsi="Calibri" w:cs="Calibri"/>
                              <w:color w:val="FFFFFF"/>
                              <w:spacing w:val="1"/>
                              <w:position w:val="1"/>
                            </w:rPr>
                            <w:t>C</w:t>
                          </w:r>
                          <w:r>
                            <w:rPr>
                              <w:rFonts w:ascii="Calibri" w:eastAsia="Calibri" w:hAnsi="Calibri" w:cs="Calibri"/>
                              <w:color w:val="FFFFFF"/>
                              <w:position w:val="1"/>
                            </w:rPr>
                            <w:t>AT</w:t>
                          </w:r>
                          <w:r>
                            <w:rPr>
                              <w:rFonts w:ascii="Calibri" w:eastAsia="Calibri" w:hAnsi="Calibri" w:cs="Calibri"/>
                              <w:color w:val="FFFFFF"/>
                              <w:spacing w:val="-3"/>
                              <w:position w:val="1"/>
                            </w:rPr>
                            <w:t>I</w:t>
                          </w:r>
                          <w:r>
                            <w:rPr>
                              <w:rFonts w:ascii="Calibri" w:eastAsia="Calibri" w:hAnsi="Calibri" w:cs="Calibri"/>
                              <w:color w:val="FFFFFF"/>
                              <w:position w:val="1"/>
                            </w:rPr>
                            <w:t>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1214B2FD" id="_x0000_t202" coordsize="21600,21600" o:spt="202" path="m,l,21600r21600,l21600,xe">
              <v:stroke joinstyle="miter"/>
              <v:path gradientshapeok="t" o:connecttype="rect"/>
            </v:shapetype>
            <v:shape id="Text Box 2" o:spid="_x0000_s1027" type="#_x0000_t202" style="position:absolute;margin-left:239.9pt;margin-top:40.9pt;width:132.25pt;height:13.05pt;z-index:-31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" filled="f" stroked="f">
              <v:textbox inset="0,0,0,0">
                <w:txbxContent>
                  <w:p w14:paraId="01F86A80" w14:textId="77777777" w:rsidR="0001457A" w:rsidRDefault="0001457A">
                    <w:pPr>
                      <w:spacing w:after="0" w:line="245" w:lineRule="exact"/>
                      <w:ind w:left="20" w:right="-53"/>
                      <w:rPr>
                        <w:rFonts w:ascii="Calibri" w:eastAsia="Calibri" w:hAnsi="Calibri" w:cs="Calibri"/>
                      </w:rPr>
                    </w:pPr>
                    <w:r>
                      <w:rPr>
                        <w:rFonts w:ascii="Calibri" w:eastAsia="Calibri" w:hAnsi="Calibri" w:cs="Calibri"/>
                        <w:color w:val="FFFFFF"/>
                        <w:position w:val="1"/>
                      </w:rPr>
                      <w:t>VOIP</w:t>
                    </w:r>
                    <w:r>
                      <w:rPr>
                        <w:rFonts w:ascii="Calibri" w:eastAsia="Calibri" w:hAnsi="Calibri" w:cs="Calibri"/>
                        <w:color w:val="FFFFFF"/>
                        <w:spacing w:val="1"/>
                        <w:position w:val="1"/>
                      </w:rPr>
                      <w:t xml:space="preserve"> </w:t>
                    </w:r>
                    <w:r>
                      <w:rPr>
                        <w:rFonts w:ascii="Calibri" w:eastAsia="Calibri" w:hAnsi="Calibri" w:cs="Calibri"/>
                        <w:color w:val="FFFFFF"/>
                        <w:spacing w:val="-2"/>
                        <w:position w:val="1"/>
                      </w:rPr>
                      <w:t>T</w:t>
                    </w:r>
                    <w:r>
                      <w:rPr>
                        <w:rFonts w:ascii="Calibri" w:eastAsia="Calibri" w:hAnsi="Calibri" w:cs="Calibri"/>
                        <w:color w:val="FFFFFF"/>
                        <w:position w:val="1"/>
                      </w:rPr>
                      <w:t>E</w:t>
                    </w:r>
                    <w:r>
                      <w:rPr>
                        <w:rFonts w:ascii="Calibri" w:eastAsia="Calibri" w:hAnsi="Calibri" w:cs="Calibri"/>
                        <w:color w:val="FFFFFF"/>
                        <w:spacing w:val="-1"/>
                        <w:position w:val="1"/>
                      </w:rPr>
                      <w:t>N</w:t>
                    </w:r>
                    <w:r>
                      <w:rPr>
                        <w:rFonts w:ascii="Calibri" w:eastAsia="Calibri" w:hAnsi="Calibri" w:cs="Calibri"/>
                        <w:color w:val="FFFFFF"/>
                        <w:spacing w:val="1"/>
                        <w:position w:val="1"/>
                      </w:rPr>
                      <w:t>D</w:t>
                    </w:r>
                    <w:r>
                      <w:rPr>
                        <w:rFonts w:ascii="Calibri" w:eastAsia="Calibri" w:hAnsi="Calibri" w:cs="Calibri"/>
                        <w:color w:val="FFFFFF"/>
                        <w:spacing w:val="-2"/>
                        <w:position w:val="1"/>
                      </w:rPr>
                      <w:t>E</w:t>
                    </w:r>
                    <w:r>
                      <w:rPr>
                        <w:rFonts w:ascii="Calibri" w:eastAsia="Calibri" w:hAnsi="Calibri" w:cs="Calibri"/>
                        <w:color w:val="FFFFFF"/>
                        <w:position w:val="1"/>
                      </w:rPr>
                      <w:t>R S</w:t>
                    </w:r>
                    <w:r>
                      <w:rPr>
                        <w:rFonts w:ascii="Calibri" w:eastAsia="Calibri" w:hAnsi="Calibri" w:cs="Calibri"/>
                        <w:color w:val="FFFFFF"/>
                        <w:spacing w:val="-1"/>
                        <w:position w:val="1"/>
                      </w:rPr>
                      <w:t>P</w:t>
                    </w:r>
                    <w:r>
                      <w:rPr>
                        <w:rFonts w:ascii="Calibri" w:eastAsia="Calibri" w:hAnsi="Calibri" w:cs="Calibri"/>
                        <w:color w:val="FFFFFF"/>
                        <w:position w:val="1"/>
                      </w:rPr>
                      <w:t>ECI</w:t>
                    </w:r>
                    <w:r>
                      <w:rPr>
                        <w:rFonts w:ascii="Calibri" w:eastAsia="Calibri" w:hAnsi="Calibri" w:cs="Calibri"/>
                        <w:color w:val="FFFFFF"/>
                        <w:spacing w:val="-1"/>
                        <w:position w:val="1"/>
                      </w:rPr>
                      <w:t>F</w:t>
                    </w:r>
                    <w:r>
                      <w:rPr>
                        <w:rFonts w:ascii="Calibri" w:eastAsia="Calibri" w:hAnsi="Calibri" w:cs="Calibri"/>
                        <w:color w:val="FFFFFF"/>
                        <w:position w:val="1"/>
                      </w:rPr>
                      <w:t>I</w:t>
                    </w:r>
                    <w:r>
                      <w:rPr>
                        <w:rFonts w:ascii="Calibri" w:eastAsia="Calibri" w:hAnsi="Calibri" w:cs="Calibri"/>
                        <w:color w:val="FFFFFF"/>
                        <w:spacing w:val="1"/>
                        <w:position w:val="1"/>
                      </w:rPr>
                      <w:t>C</w:t>
                    </w:r>
                    <w:r>
                      <w:rPr>
                        <w:rFonts w:ascii="Calibri" w:eastAsia="Calibri" w:hAnsi="Calibri" w:cs="Calibri"/>
                        <w:color w:val="FFFFFF"/>
                        <w:position w:val="1"/>
                      </w:rPr>
                      <w:t>AT</w:t>
                    </w:r>
                    <w:r>
                      <w:rPr>
                        <w:rFonts w:ascii="Calibri" w:eastAsia="Calibri" w:hAnsi="Calibri" w:cs="Calibri"/>
                        <w:color w:val="FFFFFF"/>
                        <w:spacing w:val="-3"/>
                        <w:position w:val="1"/>
                      </w:rPr>
                      <w:t>I</w:t>
                    </w:r>
                    <w:r>
                      <w:rPr>
                        <w:rFonts w:ascii="Calibri" w:eastAsia="Calibri" w:hAnsi="Calibri" w:cs="Calibri"/>
                        <w:color w:val="FFFFFF"/>
                        <w:position w:val="1"/>
                      </w:rPr>
                      <w:t>O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31E"/>
    <w:multiLevelType w:val="hybridMultilevel"/>
    <w:tmpl w:val="1C183A3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1FB1BB8"/>
    <w:multiLevelType w:val="hybridMultilevel"/>
    <w:tmpl w:val="105CD5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6D26835"/>
    <w:multiLevelType w:val="hybridMultilevel"/>
    <w:tmpl w:val="1A8E2AD8"/>
    <w:lvl w:ilvl="0" w:tplc="1C090019">
      <w:start w:val="1"/>
      <w:numFmt w:val="lowerLetter"/>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3" w15:restartNumberingAfterBreak="0">
    <w:nsid w:val="09913755"/>
    <w:multiLevelType w:val="hybridMultilevel"/>
    <w:tmpl w:val="FD82EB0E"/>
    <w:lvl w:ilvl="0" w:tplc="438E34C0">
      <w:start w:val="1"/>
      <w:numFmt w:val="lowerLetter"/>
      <w:lvlText w:val="%1)"/>
      <w:lvlJc w:val="left"/>
      <w:pPr>
        <w:ind w:left="820" w:hanging="360"/>
      </w:pPr>
      <w:rPr>
        <w:rFonts w:hint="default"/>
      </w:rPr>
    </w:lvl>
    <w:lvl w:ilvl="1" w:tplc="1C090019" w:tentative="1">
      <w:start w:val="1"/>
      <w:numFmt w:val="lowerLetter"/>
      <w:lvlText w:val="%2."/>
      <w:lvlJc w:val="left"/>
      <w:pPr>
        <w:ind w:left="1540" w:hanging="360"/>
      </w:pPr>
    </w:lvl>
    <w:lvl w:ilvl="2" w:tplc="1C09001B" w:tentative="1">
      <w:start w:val="1"/>
      <w:numFmt w:val="lowerRoman"/>
      <w:lvlText w:val="%3."/>
      <w:lvlJc w:val="right"/>
      <w:pPr>
        <w:ind w:left="2260" w:hanging="180"/>
      </w:pPr>
    </w:lvl>
    <w:lvl w:ilvl="3" w:tplc="1C09000F" w:tentative="1">
      <w:start w:val="1"/>
      <w:numFmt w:val="decimal"/>
      <w:lvlText w:val="%4."/>
      <w:lvlJc w:val="left"/>
      <w:pPr>
        <w:ind w:left="2980" w:hanging="360"/>
      </w:pPr>
    </w:lvl>
    <w:lvl w:ilvl="4" w:tplc="1C090019" w:tentative="1">
      <w:start w:val="1"/>
      <w:numFmt w:val="lowerLetter"/>
      <w:lvlText w:val="%5."/>
      <w:lvlJc w:val="left"/>
      <w:pPr>
        <w:ind w:left="3700" w:hanging="360"/>
      </w:pPr>
    </w:lvl>
    <w:lvl w:ilvl="5" w:tplc="1C09001B" w:tentative="1">
      <w:start w:val="1"/>
      <w:numFmt w:val="lowerRoman"/>
      <w:lvlText w:val="%6."/>
      <w:lvlJc w:val="right"/>
      <w:pPr>
        <w:ind w:left="4420" w:hanging="180"/>
      </w:pPr>
    </w:lvl>
    <w:lvl w:ilvl="6" w:tplc="1C09000F" w:tentative="1">
      <w:start w:val="1"/>
      <w:numFmt w:val="decimal"/>
      <w:lvlText w:val="%7."/>
      <w:lvlJc w:val="left"/>
      <w:pPr>
        <w:ind w:left="5140" w:hanging="360"/>
      </w:pPr>
    </w:lvl>
    <w:lvl w:ilvl="7" w:tplc="1C090019" w:tentative="1">
      <w:start w:val="1"/>
      <w:numFmt w:val="lowerLetter"/>
      <w:lvlText w:val="%8."/>
      <w:lvlJc w:val="left"/>
      <w:pPr>
        <w:ind w:left="5860" w:hanging="360"/>
      </w:pPr>
    </w:lvl>
    <w:lvl w:ilvl="8" w:tplc="1C09001B" w:tentative="1">
      <w:start w:val="1"/>
      <w:numFmt w:val="lowerRoman"/>
      <w:lvlText w:val="%9."/>
      <w:lvlJc w:val="right"/>
      <w:pPr>
        <w:ind w:left="6580" w:hanging="180"/>
      </w:pPr>
    </w:lvl>
  </w:abstractNum>
  <w:abstractNum w:abstractNumId="4" w15:restartNumberingAfterBreak="0">
    <w:nsid w:val="0D1503AD"/>
    <w:multiLevelType w:val="hybridMultilevel"/>
    <w:tmpl w:val="8A0A20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EF21426"/>
    <w:multiLevelType w:val="hybridMultilevel"/>
    <w:tmpl w:val="4C8E5566"/>
    <w:lvl w:ilvl="0" w:tplc="1C090001">
      <w:start w:val="1"/>
      <w:numFmt w:val="bullet"/>
      <w:lvlText w:val=""/>
      <w:lvlJc w:val="left"/>
      <w:pPr>
        <w:ind w:left="820" w:hanging="360"/>
      </w:pPr>
      <w:rPr>
        <w:rFonts w:ascii="Symbol" w:hAnsi="Symbol" w:hint="default"/>
      </w:rPr>
    </w:lvl>
    <w:lvl w:ilvl="1" w:tplc="1C090003" w:tentative="1">
      <w:start w:val="1"/>
      <w:numFmt w:val="bullet"/>
      <w:lvlText w:val="o"/>
      <w:lvlJc w:val="left"/>
      <w:pPr>
        <w:ind w:left="1540" w:hanging="360"/>
      </w:pPr>
      <w:rPr>
        <w:rFonts w:ascii="Courier New" w:hAnsi="Courier New" w:cs="Courier New" w:hint="default"/>
      </w:rPr>
    </w:lvl>
    <w:lvl w:ilvl="2" w:tplc="1C090005" w:tentative="1">
      <w:start w:val="1"/>
      <w:numFmt w:val="bullet"/>
      <w:lvlText w:val=""/>
      <w:lvlJc w:val="left"/>
      <w:pPr>
        <w:ind w:left="2260" w:hanging="360"/>
      </w:pPr>
      <w:rPr>
        <w:rFonts w:ascii="Wingdings" w:hAnsi="Wingdings" w:hint="default"/>
      </w:rPr>
    </w:lvl>
    <w:lvl w:ilvl="3" w:tplc="1C090001" w:tentative="1">
      <w:start w:val="1"/>
      <w:numFmt w:val="bullet"/>
      <w:lvlText w:val=""/>
      <w:lvlJc w:val="left"/>
      <w:pPr>
        <w:ind w:left="2980" w:hanging="360"/>
      </w:pPr>
      <w:rPr>
        <w:rFonts w:ascii="Symbol" w:hAnsi="Symbol" w:hint="default"/>
      </w:rPr>
    </w:lvl>
    <w:lvl w:ilvl="4" w:tplc="1C090003" w:tentative="1">
      <w:start w:val="1"/>
      <w:numFmt w:val="bullet"/>
      <w:lvlText w:val="o"/>
      <w:lvlJc w:val="left"/>
      <w:pPr>
        <w:ind w:left="3700" w:hanging="360"/>
      </w:pPr>
      <w:rPr>
        <w:rFonts w:ascii="Courier New" w:hAnsi="Courier New" w:cs="Courier New" w:hint="default"/>
      </w:rPr>
    </w:lvl>
    <w:lvl w:ilvl="5" w:tplc="1C090005" w:tentative="1">
      <w:start w:val="1"/>
      <w:numFmt w:val="bullet"/>
      <w:lvlText w:val=""/>
      <w:lvlJc w:val="left"/>
      <w:pPr>
        <w:ind w:left="4420" w:hanging="360"/>
      </w:pPr>
      <w:rPr>
        <w:rFonts w:ascii="Wingdings" w:hAnsi="Wingdings" w:hint="default"/>
      </w:rPr>
    </w:lvl>
    <w:lvl w:ilvl="6" w:tplc="1C090001" w:tentative="1">
      <w:start w:val="1"/>
      <w:numFmt w:val="bullet"/>
      <w:lvlText w:val=""/>
      <w:lvlJc w:val="left"/>
      <w:pPr>
        <w:ind w:left="5140" w:hanging="360"/>
      </w:pPr>
      <w:rPr>
        <w:rFonts w:ascii="Symbol" w:hAnsi="Symbol" w:hint="default"/>
      </w:rPr>
    </w:lvl>
    <w:lvl w:ilvl="7" w:tplc="1C090003" w:tentative="1">
      <w:start w:val="1"/>
      <w:numFmt w:val="bullet"/>
      <w:lvlText w:val="o"/>
      <w:lvlJc w:val="left"/>
      <w:pPr>
        <w:ind w:left="5860" w:hanging="360"/>
      </w:pPr>
      <w:rPr>
        <w:rFonts w:ascii="Courier New" w:hAnsi="Courier New" w:cs="Courier New" w:hint="default"/>
      </w:rPr>
    </w:lvl>
    <w:lvl w:ilvl="8" w:tplc="1C090005" w:tentative="1">
      <w:start w:val="1"/>
      <w:numFmt w:val="bullet"/>
      <w:lvlText w:val=""/>
      <w:lvlJc w:val="left"/>
      <w:pPr>
        <w:ind w:left="6580" w:hanging="360"/>
      </w:pPr>
      <w:rPr>
        <w:rFonts w:ascii="Wingdings" w:hAnsi="Wingdings" w:hint="default"/>
      </w:rPr>
    </w:lvl>
  </w:abstractNum>
  <w:abstractNum w:abstractNumId="6" w15:restartNumberingAfterBreak="0">
    <w:nsid w:val="124104E3"/>
    <w:multiLevelType w:val="hybridMultilevel"/>
    <w:tmpl w:val="5726D62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2515BB4"/>
    <w:multiLevelType w:val="hybridMultilevel"/>
    <w:tmpl w:val="B98E1720"/>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5D42438"/>
    <w:multiLevelType w:val="hybridMultilevel"/>
    <w:tmpl w:val="8222C8EC"/>
    <w:lvl w:ilvl="0" w:tplc="8B50280C">
      <w:start w:val="1"/>
      <w:numFmt w:val="decimal"/>
      <w:lvlText w:val="%1."/>
      <w:lvlJc w:val="left"/>
      <w:pPr>
        <w:ind w:left="405" w:hanging="360"/>
      </w:pPr>
      <w:rPr>
        <w:rFonts w:hint="default"/>
        <w:color w:val="000000" w:themeColor="text1"/>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9" w15:restartNumberingAfterBreak="0">
    <w:nsid w:val="19882BFB"/>
    <w:multiLevelType w:val="hybridMultilevel"/>
    <w:tmpl w:val="FAF402EC"/>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9D40BD9"/>
    <w:multiLevelType w:val="hybridMultilevel"/>
    <w:tmpl w:val="77D226EE"/>
    <w:lvl w:ilvl="0" w:tplc="1C090019">
      <w:start w:val="1"/>
      <w:numFmt w:val="lowerLetter"/>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11" w15:restartNumberingAfterBreak="0">
    <w:nsid w:val="21545CF2"/>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1B42C5F"/>
    <w:multiLevelType w:val="hybridMultilevel"/>
    <w:tmpl w:val="436012FE"/>
    <w:lvl w:ilvl="0" w:tplc="6B12F6D8">
      <w:start w:val="1"/>
      <w:numFmt w:val="decimal"/>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13" w15:restartNumberingAfterBreak="0">
    <w:nsid w:val="2C5D158B"/>
    <w:multiLevelType w:val="hybridMultilevel"/>
    <w:tmpl w:val="683889FC"/>
    <w:lvl w:ilvl="0" w:tplc="1C090001">
      <w:start w:val="1"/>
      <w:numFmt w:val="bullet"/>
      <w:lvlText w:val=""/>
      <w:lvlJc w:val="left"/>
      <w:pPr>
        <w:ind w:left="405" w:hanging="360"/>
      </w:pPr>
      <w:rPr>
        <w:rFonts w:ascii="Symbol" w:hAnsi="Symbol"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14" w15:restartNumberingAfterBreak="0">
    <w:nsid w:val="2DC470E3"/>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0A69EE"/>
    <w:multiLevelType w:val="hybridMultilevel"/>
    <w:tmpl w:val="17A44B8A"/>
    <w:lvl w:ilvl="0" w:tplc="C396DA82">
      <w:start w:val="1"/>
      <w:numFmt w:val="decimal"/>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16" w15:restartNumberingAfterBreak="0">
    <w:nsid w:val="3EE340B5"/>
    <w:multiLevelType w:val="hybridMultilevel"/>
    <w:tmpl w:val="535A24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5966163"/>
    <w:multiLevelType w:val="hybridMultilevel"/>
    <w:tmpl w:val="05F28FFC"/>
    <w:lvl w:ilvl="0" w:tplc="61B24582">
      <w:start w:val="1"/>
      <w:numFmt w:val="decimal"/>
      <w:lvlText w:val="%1."/>
      <w:lvlJc w:val="left"/>
      <w:pPr>
        <w:ind w:left="530" w:hanging="468"/>
      </w:pPr>
      <w:rPr>
        <w:rFonts w:hint="default"/>
        <w:b/>
      </w:rPr>
    </w:lvl>
    <w:lvl w:ilvl="1" w:tplc="1C090019">
      <w:start w:val="1"/>
      <w:numFmt w:val="lowerLetter"/>
      <w:lvlText w:val="%2."/>
      <w:lvlJc w:val="left"/>
      <w:pPr>
        <w:ind w:left="1142" w:hanging="360"/>
      </w:pPr>
    </w:lvl>
    <w:lvl w:ilvl="2" w:tplc="5E6EFBDA">
      <w:start w:val="1"/>
      <w:numFmt w:val="upperLetter"/>
      <w:lvlText w:val="%3."/>
      <w:lvlJc w:val="left"/>
      <w:pPr>
        <w:ind w:left="2042" w:hanging="360"/>
      </w:pPr>
      <w:rPr>
        <w:rFonts w:hint="default"/>
      </w:rPr>
    </w:lvl>
    <w:lvl w:ilvl="3" w:tplc="1C09000F" w:tentative="1">
      <w:start w:val="1"/>
      <w:numFmt w:val="decimal"/>
      <w:lvlText w:val="%4."/>
      <w:lvlJc w:val="left"/>
      <w:pPr>
        <w:ind w:left="2582" w:hanging="360"/>
      </w:pPr>
    </w:lvl>
    <w:lvl w:ilvl="4" w:tplc="1C090019" w:tentative="1">
      <w:start w:val="1"/>
      <w:numFmt w:val="lowerLetter"/>
      <w:lvlText w:val="%5."/>
      <w:lvlJc w:val="left"/>
      <w:pPr>
        <w:ind w:left="3302" w:hanging="360"/>
      </w:pPr>
    </w:lvl>
    <w:lvl w:ilvl="5" w:tplc="1C09001B" w:tentative="1">
      <w:start w:val="1"/>
      <w:numFmt w:val="lowerRoman"/>
      <w:lvlText w:val="%6."/>
      <w:lvlJc w:val="right"/>
      <w:pPr>
        <w:ind w:left="4022" w:hanging="180"/>
      </w:pPr>
    </w:lvl>
    <w:lvl w:ilvl="6" w:tplc="1C09000F" w:tentative="1">
      <w:start w:val="1"/>
      <w:numFmt w:val="decimal"/>
      <w:lvlText w:val="%7."/>
      <w:lvlJc w:val="left"/>
      <w:pPr>
        <w:ind w:left="4742" w:hanging="360"/>
      </w:pPr>
    </w:lvl>
    <w:lvl w:ilvl="7" w:tplc="1C090019" w:tentative="1">
      <w:start w:val="1"/>
      <w:numFmt w:val="lowerLetter"/>
      <w:lvlText w:val="%8."/>
      <w:lvlJc w:val="left"/>
      <w:pPr>
        <w:ind w:left="5462" w:hanging="360"/>
      </w:pPr>
    </w:lvl>
    <w:lvl w:ilvl="8" w:tplc="1C09001B" w:tentative="1">
      <w:start w:val="1"/>
      <w:numFmt w:val="lowerRoman"/>
      <w:lvlText w:val="%9."/>
      <w:lvlJc w:val="right"/>
      <w:pPr>
        <w:ind w:left="6182" w:hanging="180"/>
      </w:pPr>
    </w:lvl>
  </w:abstractNum>
  <w:abstractNum w:abstractNumId="18" w15:restartNumberingAfterBreak="0">
    <w:nsid w:val="49691793"/>
    <w:multiLevelType w:val="hybridMultilevel"/>
    <w:tmpl w:val="41F85624"/>
    <w:lvl w:ilvl="0" w:tplc="1C090015">
      <w:start w:val="1"/>
      <w:numFmt w:val="upp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518A685C"/>
    <w:multiLevelType w:val="hybridMultilevel"/>
    <w:tmpl w:val="05F28FFC"/>
    <w:lvl w:ilvl="0" w:tplc="61B24582">
      <w:start w:val="1"/>
      <w:numFmt w:val="decimal"/>
      <w:lvlText w:val="%1."/>
      <w:lvlJc w:val="left"/>
      <w:pPr>
        <w:ind w:left="530" w:hanging="468"/>
      </w:pPr>
      <w:rPr>
        <w:rFonts w:hint="default"/>
        <w:b/>
      </w:rPr>
    </w:lvl>
    <w:lvl w:ilvl="1" w:tplc="1C090019">
      <w:start w:val="1"/>
      <w:numFmt w:val="lowerLetter"/>
      <w:lvlText w:val="%2."/>
      <w:lvlJc w:val="left"/>
      <w:pPr>
        <w:ind w:left="1142" w:hanging="360"/>
      </w:pPr>
    </w:lvl>
    <w:lvl w:ilvl="2" w:tplc="5E6EFBDA">
      <w:start w:val="1"/>
      <w:numFmt w:val="upperLetter"/>
      <w:lvlText w:val="%3."/>
      <w:lvlJc w:val="left"/>
      <w:pPr>
        <w:ind w:left="2042" w:hanging="360"/>
      </w:pPr>
      <w:rPr>
        <w:rFonts w:hint="default"/>
      </w:rPr>
    </w:lvl>
    <w:lvl w:ilvl="3" w:tplc="1C09000F" w:tentative="1">
      <w:start w:val="1"/>
      <w:numFmt w:val="decimal"/>
      <w:lvlText w:val="%4."/>
      <w:lvlJc w:val="left"/>
      <w:pPr>
        <w:ind w:left="2582" w:hanging="360"/>
      </w:pPr>
    </w:lvl>
    <w:lvl w:ilvl="4" w:tplc="1C090019" w:tentative="1">
      <w:start w:val="1"/>
      <w:numFmt w:val="lowerLetter"/>
      <w:lvlText w:val="%5."/>
      <w:lvlJc w:val="left"/>
      <w:pPr>
        <w:ind w:left="3302" w:hanging="360"/>
      </w:pPr>
    </w:lvl>
    <w:lvl w:ilvl="5" w:tplc="1C09001B" w:tentative="1">
      <w:start w:val="1"/>
      <w:numFmt w:val="lowerRoman"/>
      <w:lvlText w:val="%6."/>
      <w:lvlJc w:val="right"/>
      <w:pPr>
        <w:ind w:left="4022" w:hanging="180"/>
      </w:pPr>
    </w:lvl>
    <w:lvl w:ilvl="6" w:tplc="1C09000F" w:tentative="1">
      <w:start w:val="1"/>
      <w:numFmt w:val="decimal"/>
      <w:lvlText w:val="%7."/>
      <w:lvlJc w:val="left"/>
      <w:pPr>
        <w:ind w:left="4742" w:hanging="360"/>
      </w:pPr>
    </w:lvl>
    <w:lvl w:ilvl="7" w:tplc="1C090019" w:tentative="1">
      <w:start w:val="1"/>
      <w:numFmt w:val="lowerLetter"/>
      <w:lvlText w:val="%8."/>
      <w:lvlJc w:val="left"/>
      <w:pPr>
        <w:ind w:left="5462" w:hanging="360"/>
      </w:pPr>
    </w:lvl>
    <w:lvl w:ilvl="8" w:tplc="1C09001B" w:tentative="1">
      <w:start w:val="1"/>
      <w:numFmt w:val="lowerRoman"/>
      <w:lvlText w:val="%9."/>
      <w:lvlJc w:val="right"/>
      <w:pPr>
        <w:ind w:left="6182" w:hanging="180"/>
      </w:pPr>
    </w:lvl>
  </w:abstractNum>
  <w:abstractNum w:abstractNumId="20" w15:restartNumberingAfterBreak="0">
    <w:nsid w:val="534F4F7F"/>
    <w:multiLevelType w:val="hybridMultilevel"/>
    <w:tmpl w:val="ED822FD8"/>
    <w:lvl w:ilvl="0" w:tplc="F4FCF6B2">
      <w:start w:val="1"/>
      <w:numFmt w:val="lowerLetter"/>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21" w15:restartNumberingAfterBreak="0">
    <w:nsid w:val="5D320D34"/>
    <w:multiLevelType w:val="hybridMultilevel"/>
    <w:tmpl w:val="0FCC6BA8"/>
    <w:lvl w:ilvl="0" w:tplc="1C090017">
      <w:start w:val="1"/>
      <w:numFmt w:val="lowerLetter"/>
      <w:lvlText w:val="%1)"/>
      <w:lvlJc w:val="left"/>
      <w:pPr>
        <w:ind w:left="820" w:hanging="360"/>
      </w:pPr>
    </w:lvl>
    <w:lvl w:ilvl="1" w:tplc="1C090019" w:tentative="1">
      <w:start w:val="1"/>
      <w:numFmt w:val="lowerLetter"/>
      <w:lvlText w:val="%2."/>
      <w:lvlJc w:val="left"/>
      <w:pPr>
        <w:ind w:left="1540" w:hanging="360"/>
      </w:pPr>
    </w:lvl>
    <w:lvl w:ilvl="2" w:tplc="1C09001B" w:tentative="1">
      <w:start w:val="1"/>
      <w:numFmt w:val="lowerRoman"/>
      <w:lvlText w:val="%3."/>
      <w:lvlJc w:val="right"/>
      <w:pPr>
        <w:ind w:left="2260" w:hanging="180"/>
      </w:pPr>
    </w:lvl>
    <w:lvl w:ilvl="3" w:tplc="1C09000F" w:tentative="1">
      <w:start w:val="1"/>
      <w:numFmt w:val="decimal"/>
      <w:lvlText w:val="%4."/>
      <w:lvlJc w:val="left"/>
      <w:pPr>
        <w:ind w:left="2980" w:hanging="360"/>
      </w:pPr>
    </w:lvl>
    <w:lvl w:ilvl="4" w:tplc="1C090019" w:tentative="1">
      <w:start w:val="1"/>
      <w:numFmt w:val="lowerLetter"/>
      <w:lvlText w:val="%5."/>
      <w:lvlJc w:val="left"/>
      <w:pPr>
        <w:ind w:left="3700" w:hanging="360"/>
      </w:pPr>
    </w:lvl>
    <w:lvl w:ilvl="5" w:tplc="1C09001B" w:tentative="1">
      <w:start w:val="1"/>
      <w:numFmt w:val="lowerRoman"/>
      <w:lvlText w:val="%6."/>
      <w:lvlJc w:val="right"/>
      <w:pPr>
        <w:ind w:left="4420" w:hanging="180"/>
      </w:pPr>
    </w:lvl>
    <w:lvl w:ilvl="6" w:tplc="1C09000F" w:tentative="1">
      <w:start w:val="1"/>
      <w:numFmt w:val="decimal"/>
      <w:lvlText w:val="%7."/>
      <w:lvlJc w:val="left"/>
      <w:pPr>
        <w:ind w:left="5140" w:hanging="360"/>
      </w:pPr>
    </w:lvl>
    <w:lvl w:ilvl="7" w:tplc="1C090019" w:tentative="1">
      <w:start w:val="1"/>
      <w:numFmt w:val="lowerLetter"/>
      <w:lvlText w:val="%8."/>
      <w:lvlJc w:val="left"/>
      <w:pPr>
        <w:ind w:left="5860" w:hanging="360"/>
      </w:pPr>
    </w:lvl>
    <w:lvl w:ilvl="8" w:tplc="1C09001B" w:tentative="1">
      <w:start w:val="1"/>
      <w:numFmt w:val="lowerRoman"/>
      <w:lvlText w:val="%9."/>
      <w:lvlJc w:val="right"/>
      <w:pPr>
        <w:ind w:left="6580" w:hanging="180"/>
      </w:pPr>
    </w:lvl>
  </w:abstractNum>
  <w:abstractNum w:abstractNumId="22" w15:restartNumberingAfterBreak="0">
    <w:nsid w:val="5E55340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EC610F2"/>
    <w:multiLevelType w:val="hybridMultilevel"/>
    <w:tmpl w:val="966E7B16"/>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1DE586B"/>
    <w:multiLevelType w:val="multilevel"/>
    <w:tmpl w:val="E55451B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9523488"/>
    <w:multiLevelType w:val="hybridMultilevel"/>
    <w:tmpl w:val="1F9A9CC4"/>
    <w:lvl w:ilvl="0" w:tplc="E21E4998">
      <w:start w:val="1"/>
      <w:numFmt w:val="decimal"/>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26" w15:restartNumberingAfterBreak="0">
    <w:nsid w:val="730C5341"/>
    <w:multiLevelType w:val="hybridMultilevel"/>
    <w:tmpl w:val="38D21830"/>
    <w:lvl w:ilvl="0" w:tplc="217045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3E02D4C"/>
    <w:multiLevelType w:val="hybridMultilevel"/>
    <w:tmpl w:val="782A4774"/>
    <w:lvl w:ilvl="0" w:tplc="1C090001">
      <w:start w:val="1"/>
      <w:numFmt w:val="bullet"/>
      <w:lvlText w:val=""/>
      <w:lvlJc w:val="left"/>
      <w:pPr>
        <w:ind w:left="720" w:hanging="360"/>
      </w:pPr>
      <w:rPr>
        <w:rFonts w:ascii="Symbol" w:hAnsi="Symbol" w:hint="default"/>
      </w:rPr>
    </w:lvl>
    <w:lvl w:ilvl="1" w:tplc="AA2AAE60">
      <w:numFmt w:val="bullet"/>
      <w:lvlText w:val="•"/>
      <w:lvlJc w:val="left"/>
      <w:pPr>
        <w:ind w:left="1440" w:hanging="360"/>
      </w:pPr>
      <w:rPr>
        <w:rFonts w:ascii="Calibri" w:eastAsiaTheme="minorHAnsi" w:hAnsi="Calibri" w:cs="Calibri" w:hint="default"/>
        <w:b w:val="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8D14AF1"/>
    <w:multiLevelType w:val="hybridMultilevel"/>
    <w:tmpl w:val="B4E8B0BA"/>
    <w:lvl w:ilvl="0" w:tplc="1DDE53F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7A2775B4"/>
    <w:multiLevelType w:val="hybridMultilevel"/>
    <w:tmpl w:val="8A9C249E"/>
    <w:lvl w:ilvl="0" w:tplc="8800E800">
      <w:start w:val="1"/>
      <w:numFmt w:val="decimal"/>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num w:numId="1">
    <w:abstractNumId w:val="1"/>
  </w:num>
  <w:num w:numId="2">
    <w:abstractNumId w:val="27"/>
  </w:num>
  <w:num w:numId="3">
    <w:abstractNumId w:val="21"/>
  </w:num>
  <w:num w:numId="4">
    <w:abstractNumId w:val="3"/>
  </w:num>
  <w:num w:numId="5">
    <w:abstractNumId w:val="19"/>
  </w:num>
  <w:num w:numId="6">
    <w:abstractNumId w:val="11"/>
  </w:num>
  <w:num w:numId="7">
    <w:abstractNumId w:val="5"/>
  </w:num>
  <w:num w:numId="8">
    <w:abstractNumId w:val="12"/>
  </w:num>
  <w:num w:numId="9">
    <w:abstractNumId w:val="15"/>
  </w:num>
  <w:num w:numId="10">
    <w:abstractNumId w:val="8"/>
  </w:num>
  <w:num w:numId="11">
    <w:abstractNumId w:val="28"/>
  </w:num>
  <w:num w:numId="12">
    <w:abstractNumId w:val="0"/>
  </w:num>
  <w:num w:numId="13">
    <w:abstractNumId w:val="9"/>
  </w:num>
  <w:num w:numId="14">
    <w:abstractNumId w:val="4"/>
  </w:num>
  <w:num w:numId="15">
    <w:abstractNumId w:val="18"/>
  </w:num>
  <w:num w:numId="16">
    <w:abstractNumId w:val="16"/>
  </w:num>
  <w:num w:numId="17">
    <w:abstractNumId w:val="26"/>
  </w:num>
  <w:num w:numId="18">
    <w:abstractNumId w:val="29"/>
  </w:num>
  <w:num w:numId="19">
    <w:abstractNumId w:val="25"/>
  </w:num>
  <w:num w:numId="20">
    <w:abstractNumId w:val="13"/>
  </w:num>
  <w:num w:numId="21">
    <w:abstractNumId w:val="17"/>
  </w:num>
  <w:num w:numId="22">
    <w:abstractNumId w:val="23"/>
  </w:num>
  <w:num w:numId="23">
    <w:abstractNumId w:val="14"/>
  </w:num>
  <w:num w:numId="24">
    <w:abstractNumId w:val="22"/>
  </w:num>
  <w:num w:numId="25">
    <w:abstractNumId w:val="24"/>
  </w:num>
  <w:num w:numId="26">
    <w:abstractNumId w:val="2"/>
  </w:num>
  <w:num w:numId="27">
    <w:abstractNumId w:val="7"/>
  </w:num>
  <w:num w:numId="28">
    <w:abstractNumId w:val="10"/>
  </w:num>
  <w:num w:numId="29">
    <w:abstractNumId w:val="20"/>
  </w:num>
  <w:num w:numId="30">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zK2NLQ0sjS3NDdV0lEKTi0uzszPAykwNK8FAC1CB2ctAAAA"/>
  </w:docVars>
  <w:rsids>
    <w:rsidRoot w:val="0048372D"/>
    <w:rsid w:val="000011E4"/>
    <w:rsid w:val="00002212"/>
    <w:rsid w:val="000030A0"/>
    <w:rsid w:val="00005201"/>
    <w:rsid w:val="00005306"/>
    <w:rsid w:val="0000617F"/>
    <w:rsid w:val="0001457A"/>
    <w:rsid w:val="000145BD"/>
    <w:rsid w:val="000171FC"/>
    <w:rsid w:val="000262DF"/>
    <w:rsid w:val="00026D86"/>
    <w:rsid w:val="0003001A"/>
    <w:rsid w:val="000424A1"/>
    <w:rsid w:val="00046228"/>
    <w:rsid w:val="0006115C"/>
    <w:rsid w:val="00072E90"/>
    <w:rsid w:val="00073C3B"/>
    <w:rsid w:val="0007596E"/>
    <w:rsid w:val="000779B0"/>
    <w:rsid w:val="000805D7"/>
    <w:rsid w:val="00081C2A"/>
    <w:rsid w:val="000830B6"/>
    <w:rsid w:val="0008450A"/>
    <w:rsid w:val="00084DFF"/>
    <w:rsid w:val="00094E5D"/>
    <w:rsid w:val="000A1CB5"/>
    <w:rsid w:val="000A34E0"/>
    <w:rsid w:val="000A3E48"/>
    <w:rsid w:val="000A6A86"/>
    <w:rsid w:val="000A7886"/>
    <w:rsid w:val="000B1F89"/>
    <w:rsid w:val="000B428B"/>
    <w:rsid w:val="000B7C89"/>
    <w:rsid w:val="000C1A07"/>
    <w:rsid w:val="000C1D3E"/>
    <w:rsid w:val="000C4826"/>
    <w:rsid w:val="000C62C9"/>
    <w:rsid w:val="000D1133"/>
    <w:rsid w:val="000D174F"/>
    <w:rsid w:val="000D3EF9"/>
    <w:rsid w:val="000E1610"/>
    <w:rsid w:val="000F1CFE"/>
    <w:rsid w:val="00100168"/>
    <w:rsid w:val="00100C91"/>
    <w:rsid w:val="00101B19"/>
    <w:rsid w:val="00110359"/>
    <w:rsid w:val="00110875"/>
    <w:rsid w:val="00110B42"/>
    <w:rsid w:val="00112A70"/>
    <w:rsid w:val="00112C30"/>
    <w:rsid w:val="00113CDF"/>
    <w:rsid w:val="00130021"/>
    <w:rsid w:val="001316C4"/>
    <w:rsid w:val="00134D1F"/>
    <w:rsid w:val="00135251"/>
    <w:rsid w:val="00142157"/>
    <w:rsid w:val="001431AC"/>
    <w:rsid w:val="00143D6E"/>
    <w:rsid w:val="00147157"/>
    <w:rsid w:val="001555E3"/>
    <w:rsid w:val="0016186C"/>
    <w:rsid w:val="00164EF8"/>
    <w:rsid w:val="0016697B"/>
    <w:rsid w:val="0016713E"/>
    <w:rsid w:val="00172B16"/>
    <w:rsid w:val="00176210"/>
    <w:rsid w:val="001816A1"/>
    <w:rsid w:val="001870A2"/>
    <w:rsid w:val="00190637"/>
    <w:rsid w:val="00191006"/>
    <w:rsid w:val="0019325C"/>
    <w:rsid w:val="001936B1"/>
    <w:rsid w:val="001A0746"/>
    <w:rsid w:val="001A57DD"/>
    <w:rsid w:val="001A73FD"/>
    <w:rsid w:val="001B1BBF"/>
    <w:rsid w:val="001B1E79"/>
    <w:rsid w:val="001B4D38"/>
    <w:rsid w:val="001C21F1"/>
    <w:rsid w:val="001C2C93"/>
    <w:rsid w:val="001C2DB0"/>
    <w:rsid w:val="001C30D0"/>
    <w:rsid w:val="001C4976"/>
    <w:rsid w:val="001C7045"/>
    <w:rsid w:val="001D1388"/>
    <w:rsid w:val="001D3F55"/>
    <w:rsid w:val="001F7AFB"/>
    <w:rsid w:val="002004DC"/>
    <w:rsid w:val="002039B8"/>
    <w:rsid w:val="00204E3F"/>
    <w:rsid w:val="00206012"/>
    <w:rsid w:val="00210C39"/>
    <w:rsid w:val="0021171F"/>
    <w:rsid w:val="00211E87"/>
    <w:rsid w:val="002129E1"/>
    <w:rsid w:val="002137C3"/>
    <w:rsid w:val="00221CFA"/>
    <w:rsid w:val="002251D6"/>
    <w:rsid w:val="00234558"/>
    <w:rsid w:val="00236460"/>
    <w:rsid w:val="002423D0"/>
    <w:rsid w:val="00251E4C"/>
    <w:rsid w:val="00254F3E"/>
    <w:rsid w:val="00255672"/>
    <w:rsid w:val="002609F5"/>
    <w:rsid w:val="0026716A"/>
    <w:rsid w:val="00272FDF"/>
    <w:rsid w:val="00274FC9"/>
    <w:rsid w:val="00275928"/>
    <w:rsid w:val="002759D8"/>
    <w:rsid w:val="00275FF9"/>
    <w:rsid w:val="00276032"/>
    <w:rsid w:val="00283A97"/>
    <w:rsid w:val="002842B3"/>
    <w:rsid w:val="00291D4D"/>
    <w:rsid w:val="002944F6"/>
    <w:rsid w:val="002A62E3"/>
    <w:rsid w:val="002A634B"/>
    <w:rsid w:val="002B1EAA"/>
    <w:rsid w:val="002B2A57"/>
    <w:rsid w:val="002B3D40"/>
    <w:rsid w:val="002C169C"/>
    <w:rsid w:val="002C1967"/>
    <w:rsid w:val="002C3240"/>
    <w:rsid w:val="002C5333"/>
    <w:rsid w:val="002D7DAF"/>
    <w:rsid w:val="002E1F15"/>
    <w:rsid w:val="002F59A4"/>
    <w:rsid w:val="002F68BE"/>
    <w:rsid w:val="002F6D84"/>
    <w:rsid w:val="003032E9"/>
    <w:rsid w:val="00303FAF"/>
    <w:rsid w:val="003077E2"/>
    <w:rsid w:val="00314ED0"/>
    <w:rsid w:val="003156FF"/>
    <w:rsid w:val="00315E0E"/>
    <w:rsid w:val="0032402F"/>
    <w:rsid w:val="00326E52"/>
    <w:rsid w:val="00331F15"/>
    <w:rsid w:val="00334E1D"/>
    <w:rsid w:val="003355EC"/>
    <w:rsid w:val="00335891"/>
    <w:rsid w:val="00335E30"/>
    <w:rsid w:val="003409FB"/>
    <w:rsid w:val="0034347F"/>
    <w:rsid w:val="00345AE8"/>
    <w:rsid w:val="003504B3"/>
    <w:rsid w:val="00363A73"/>
    <w:rsid w:val="00363F92"/>
    <w:rsid w:val="00364C57"/>
    <w:rsid w:val="00365ECD"/>
    <w:rsid w:val="00372974"/>
    <w:rsid w:val="003A71F3"/>
    <w:rsid w:val="003B0C11"/>
    <w:rsid w:val="003B4FD6"/>
    <w:rsid w:val="003B748C"/>
    <w:rsid w:val="003B7694"/>
    <w:rsid w:val="003B7D32"/>
    <w:rsid w:val="003D1D0B"/>
    <w:rsid w:val="003E23B0"/>
    <w:rsid w:val="003E26BC"/>
    <w:rsid w:val="003E42DA"/>
    <w:rsid w:val="003E4393"/>
    <w:rsid w:val="003E50ED"/>
    <w:rsid w:val="003E7689"/>
    <w:rsid w:val="003F4FB0"/>
    <w:rsid w:val="00404D41"/>
    <w:rsid w:val="00411340"/>
    <w:rsid w:val="004215B1"/>
    <w:rsid w:val="0042701A"/>
    <w:rsid w:val="00433652"/>
    <w:rsid w:val="00433BFB"/>
    <w:rsid w:val="00435018"/>
    <w:rsid w:val="00441FAB"/>
    <w:rsid w:val="00451811"/>
    <w:rsid w:val="004553F1"/>
    <w:rsid w:val="004677A2"/>
    <w:rsid w:val="004710A1"/>
    <w:rsid w:val="00473AB9"/>
    <w:rsid w:val="00473BC4"/>
    <w:rsid w:val="00475753"/>
    <w:rsid w:val="00480AA7"/>
    <w:rsid w:val="0048372D"/>
    <w:rsid w:val="004A2DD6"/>
    <w:rsid w:val="004A4E7D"/>
    <w:rsid w:val="004A5400"/>
    <w:rsid w:val="004A7A68"/>
    <w:rsid w:val="004B26DC"/>
    <w:rsid w:val="004B7429"/>
    <w:rsid w:val="004C3DC8"/>
    <w:rsid w:val="004C5C4A"/>
    <w:rsid w:val="004D2F9E"/>
    <w:rsid w:val="004D3229"/>
    <w:rsid w:val="004E58B8"/>
    <w:rsid w:val="004E738D"/>
    <w:rsid w:val="004F1054"/>
    <w:rsid w:val="004F2172"/>
    <w:rsid w:val="004F6D09"/>
    <w:rsid w:val="005062BF"/>
    <w:rsid w:val="00510889"/>
    <w:rsid w:val="00512059"/>
    <w:rsid w:val="0051783D"/>
    <w:rsid w:val="00517F57"/>
    <w:rsid w:val="00520A6B"/>
    <w:rsid w:val="00522313"/>
    <w:rsid w:val="00522BC5"/>
    <w:rsid w:val="00523690"/>
    <w:rsid w:val="005236B8"/>
    <w:rsid w:val="00524BEE"/>
    <w:rsid w:val="005346F0"/>
    <w:rsid w:val="00535396"/>
    <w:rsid w:val="00550BE3"/>
    <w:rsid w:val="00554805"/>
    <w:rsid w:val="00556171"/>
    <w:rsid w:val="00560C0E"/>
    <w:rsid w:val="00564932"/>
    <w:rsid w:val="005673CA"/>
    <w:rsid w:val="0057145D"/>
    <w:rsid w:val="00571BB6"/>
    <w:rsid w:val="00575821"/>
    <w:rsid w:val="0059112E"/>
    <w:rsid w:val="005917A4"/>
    <w:rsid w:val="00595C8F"/>
    <w:rsid w:val="00596912"/>
    <w:rsid w:val="005A1611"/>
    <w:rsid w:val="005A58A8"/>
    <w:rsid w:val="005B1D5C"/>
    <w:rsid w:val="005C3CD9"/>
    <w:rsid w:val="005D231E"/>
    <w:rsid w:val="005D681C"/>
    <w:rsid w:val="005D7D90"/>
    <w:rsid w:val="005E3B8C"/>
    <w:rsid w:val="005E40B8"/>
    <w:rsid w:val="005E538C"/>
    <w:rsid w:val="005F2F55"/>
    <w:rsid w:val="005F3A20"/>
    <w:rsid w:val="00601FC1"/>
    <w:rsid w:val="0060700E"/>
    <w:rsid w:val="00607464"/>
    <w:rsid w:val="00610B11"/>
    <w:rsid w:val="00612650"/>
    <w:rsid w:val="00613C56"/>
    <w:rsid w:val="00614AF1"/>
    <w:rsid w:val="00617353"/>
    <w:rsid w:val="00622D60"/>
    <w:rsid w:val="00625DFF"/>
    <w:rsid w:val="006370CE"/>
    <w:rsid w:val="00637B94"/>
    <w:rsid w:val="0064294B"/>
    <w:rsid w:val="00647029"/>
    <w:rsid w:val="006505DA"/>
    <w:rsid w:val="00651E32"/>
    <w:rsid w:val="00660AAE"/>
    <w:rsid w:val="00661E0D"/>
    <w:rsid w:val="0066384D"/>
    <w:rsid w:val="0066552C"/>
    <w:rsid w:val="00671833"/>
    <w:rsid w:val="00671B81"/>
    <w:rsid w:val="00691043"/>
    <w:rsid w:val="0069110D"/>
    <w:rsid w:val="006919BA"/>
    <w:rsid w:val="006A5C47"/>
    <w:rsid w:val="006B308E"/>
    <w:rsid w:val="006C43F3"/>
    <w:rsid w:val="006C4ABC"/>
    <w:rsid w:val="006C7007"/>
    <w:rsid w:val="006D0B92"/>
    <w:rsid w:val="006E1C2A"/>
    <w:rsid w:val="006F0FB8"/>
    <w:rsid w:val="006F513C"/>
    <w:rsid w:val="00704948"/>
    <w:rsid w:val="00720B25"/>
    <w:rsid w:val="00731AE2"/>
    <w:rsid w:val="0073474C"/>
    <w:rsid w:val="00737FB3"/>
    <w:rsid w:val="007419B9"/>
    <w:rsid w:val="00741F5A"/>
    <w:rsid w:val="007447BE"/>
    <w:rsid w:val="0074625A"/>
    <w:rsid w:val="00766C38"/>
    <w:rsid w:val="007704F5"/>
    <w:rsid w:val="0077060D"/>
    <w:rsid w:val="007734AE"/>
    <w:rsid w:val="00775D7B"/>
    <w:rsid w:val="00784128"/>
    <w:rsid w:val="00785CBF"/>
    <w:rsid w:val="00790862"/>
    <w:rsid w:val="00794B89"/>
    <w:rsid w:val="00796A40"/>
    <w:rsid w:val="007A0127"/>
    <w:rsid w:val="007B02CA"/>
    <w:rsid w:val="007B12C5"/>
    <w:rsid w:val="007B2981"/>
    <w:rsid w:val="007B2C0F"/>
    <w:rsid w:val="007B3251"/>
    <w:rsid w:val="007B42BA"/>
    <w:rsid w:val="007C08B9"/>
    <w:rsid w:val="007C2C3D"/>
    <w:rsid w:val="007C53AC"/>
    <w:rsid w:val="007C6FB5"/>
    <w:rsid w:val="007E5B97"/>
    <w:rsid w:val="007F29A4"/>
    <w:rsid w:val="00801093"/>
    <w:rsid w:val="00806451"/>
    <w:rsid w:val="00813A23"/>
    <w:rsid w:val="00821C7A"/>
    <w:rsid w:val="00835B1B"/>
    <w:rsid w:val="0083625C"/>
    <w:rsid w:val="00843E66"/>
    <w:rsid w:val="00846950"/>
    <w:rsid w:val="00850762"/>
    <w:rsid w:val="00851959"/>
    <w:rsid w:val="00856B64"/>
    <w:rsid w:val="00862FB6"/>
    <w:rsid w:val="00876795"/>
    <w:rsid w:val="00880662"/>
    <w:rsid w:val="00890F9B"/>
    <w:rsid w:val="008A11DE"/>
    <w:rsid w:val="008A308C"/>
    <w:rsid w:val="008A5086"/>
    <w:rsid w:val="008A5C01"/>
    <w:rsid w:val="008B23B2"/>
    <w:rsid w:val="008B6D2E"/>
    <w:rsid w:val="008D0EE7"/>
    <w:rsid w:val="008D19AC"/>
    <w:rsid w:val="008D3AD8"/>
    <w:rsid w:val="008E0670"/>
    <w:rsid w:val="008E5632"/>
    <w:rsid w:val="008F2B2E"/>
    <w:rsid w:val="0090070D"/>
    <w:rsid w:val="00900895"/>
    <w:rsid w:val="00906EE2"/>
    <w:rsid w:val="00912196"/>
    <w:rsid w:val="0091262C"/>
    <w:rsid w:val="00913D44"/>
    <w:rsid w:val="00921EC9"/>
    <w:rsid w:val="00930835"/>
    <w:rsid w:val="00930B98"/>
    <w:rsid w:val="00932781"/>
    <w:rsid w:val="00947172"/>
    <w:rsid w:val="00952704"/>
    <w:rsid w:val="00956573"/>
    <w:rsid w:val="009604C0"/>
    <w:rsid w:val="00964599"/>
    <w:rsid w:val="0097073B"/>
    <w:rsid w:val="00970EA8"/>
    <w:rsid w:val="00971752"/>
    <w:rsid w:val="00974858"/>
    <w:rsid w:val="00994264"/>
    <w:rsid w:val="00995ABA"/>
    <w:rsid w:val="009A1F9B"/>
    <w:rsid w:val="009C2115"/>
    <w:rsid w:val="009C7F71"/>
    <w:rsid w:val="009D09DD"/>
    <w:rsid w:val="009D4AAE"/>
    <w:rsid w:val="009E12F8"/>
    <w:rsid w:val="009E3A0D"/>
    <w:rsid w:val="009E4DFC"/>
    <w:rsid w:val="009E6330"/>
    <w:rsid w:val="009F242B"/>
    <w:rsid w:val="00A0484A"/>
    <w:rsid w:val="00A11173"/>
    <w:rsid w:val="00A2235E"/>
    <w:rsid w:val="00A30D36"/>
    <w:rsid w:val="00A31DD4"/>
    <w:rsid w:val="00A3215D"/>
    <w:rsid w:val="00A35BFD"/>
    <w:rsid w:val="00A37754"/>
    <w:rsid w:val="00A41F37"/>
    <w:rsid w:val="00A440F8"/>
    <w:rsid w:val="00A5351B"/>
    <w:rsid w:val="00A53A83"/>
    <w:rsid w:val="00A61596"/>
    <w:rsid w:val="00A655B5"/>
    <w:rsid w:val="00A65ED4"/>
    <w:rsid w:val="00A7459C"/>
    <w:rsid w:val="00A74AC4"/>
    <w:rsid w:val="00A80387"/>
    <w:rsid w:val="00A85E34"/>
    <w:rsid w:val="00A85E4B"/>
    <w:rsid w:val="00A85E66"/>
    <w:rsid w:val="00A92CE5"/>
    <w:rsid w:val="00AA2954"/>
    <w:rsid w:val="00AA2FB0"/>
    <w:rsid w:val="00AB03D4"/>
    <w:rsid w:val="00AB22DE"/>
    <w:rsid w:val="00AB2B1D"/>
    <w:rsid w:val="00AB31FB"/>
    <w:rsid w:val="00AB7D37"/>
    <w:rsid w:val="00AD46BE"/>
    <w:rsid w:val="00AD7E36"/>
    <w:rsid w:val="00AE0514"/>
    <w:rsid w:val="00AE0EED"/>
    <w:rsid w:val="00AF0970"/>
    <w:rsid w:val="00B04BDF"/>
    <w:rsid w:val="00B05484"/>
    <w:rsid w:val="00B173D9"/>
    <w:rsid w:val="00B235B3"/>
    <w:rsid w:val="00B243A4"/>
    <w:rsid w:val="00B249E3"/>
    <w:rsid w:val="00B263F1"/>
    <w:rsid w:val="00B27FDA"/>
    <w:rsid w:val="00B3040B"/>
    <w:rsid w:val="00B3066D"/>
    <w:rsid w:val="00B33956"/>
    <w:rsid w:val="00B40F2D"/>
    <w:rsid w:val="00B42F1E"/>
    <w:rsid w:val="00B45EB6"/>
    <w:rsid w:val="00B46EBB"/>
    <w:rsid w:val="00B473F4"/>
    <w:rsid w:val="00B54BF4"/>
    <w:rsid w:val="00B55A3B"/>
    <w:rsid w:val="00B833E3"/>
    <w:rsid w:val="00B87743"/>
    <w:rsid w:val="00B8797D"/>
    <w:rsid w:val="00B9337B"/>
    <w:rsid w:val="00BA406A"/>
    <w:rsid w:val="00BB266E"/>
    <w:rsid w:val="00BB7D8F"/>
    <w:rsid w:val="00BC7244"/>
    <w:rsid w:val="00BD07A1"/>
    <w:rsid w:val="00BD1DD1"/>
    <w:rsid w:val="00BD4C67"/>
    <w:rsid w:val="00BE05B8"/>
    <w:rsid w:val="00BE68EA"/>
    <w:rsid w:val="00BE714F"/>
    <w:rsid w:val="00BF776A"/>
    <w:rsid w:val="00C007D9"/>
    <w:rsid w:val="00C03D53"/>
    <w:rsid w:val="00C06548"/>
    <w:rsid w:val="00C077B6"/>
    <w:rsid w:val="00C127E1"/>
    <w:rsid w:val="00C12AA2"/>
    <w:rsid w:val="00C245C4"/>
    <w:rsid w:val="00C25C57"/>
    <w:rsid w:val="00C33F74"/>
    <w:rsid w:val="00C370FD"/>
    <w:rsid w:val="00C41673"/>
    <w:rsid w:val="00C4168D"/>
    <w:rsid w:val="00C43BA7"/>
    <w:rsid w:val="00C4422C"/>
    <w:rsid w:val="00C474EC"/>
    <w:rsid w:val="00C47BE5"/>
    <w:rsid w:val="00C533D1"/>
    <w:rsid w:val="00C53950"/>
    <w:rsid w:val="00C55ABD"/>
    <w:rsid w:val="00C604D9"/>
    <w:rsid w:val="00C609B1"/>
    <w:rsid w:val="00C653E4"/>
    <w:rsid w:val="00C65D64"/>
    <w:rsid w:val="00C65FE9"/>
    <w:rsid w:val="00C67760"/>
    <w:rsid w:val="00C85578"/>
    <w:rsid w:val="00C856AD"/>
    <w:rsid w:val="00C900B2"/>
    <w:rsid w:val="00C94191"/>
    <w:rsid w:val="00C95F88"/>
    <w:rsid w:val="00CA56D4"/>
    <w:rsid w:val="00CA7689"/>
    <w:rsid w:val="00CA7B53"/>
    <w:rsid w:val="00CB26D4"/>
    <w:rsid w:val="00CB2BAF"/>
    <w:rsid w:val="00CB2FD8"/>
    <w:rsid w:val="00CB44A8"/>
    <w:rsid w:val="00CB70CC"/>
    <w:rsid w:val="00CC3CDF"/>
    <w:rsid w:val="00CD1E67"/>
    <w:rsid w:val="00CD4E0A"/>
    <w:rsid w:val="00CE37D6"/>
    <w:rsid w:val="00CE75DE"/>
    <w:rsid w:val="00D054B2"/>
    <w:rsid w:val="00D066BF"/>
    <w:rsid w:val="00D0704F"/>
    <w:rsid w:val="00D20221"/>
    <w:rsid w:val="00D205B7"/>
    <w:rsid w:val="00D212CB"/>
    <w:rsid w:val="00D268E1"/>
    <w:rsid w:val="00D351C9"/>
    <w:rsid w:val="00D41BB3"/>
    <w:rsid w:val="00D44E55"/>
    <w:rsid w:val="00D50901"/>
    <w:rsid w:val="00D51AE3"/>
    <w:rsid w:val="00D51C9E"/>
    <w:rsid w:val="00D62135"/>
    <w:rsid w:val="00D64C0C"/>
    <w:rsid w:val="00D65248"/>
    <w:rsid w:val="00D87562"/>
    <w:rsid w:val="00D91878"/>
    <w:rsid w:val="00D919CB"/>
    <w:rsid w:val="00D9223B"/>
    <w:rsid w:val="00D94CE5"/>
    <w:rsid w:val="00D95335"/>
    <w:rsid w:val="00D97375"/>
    <w:rsid w:val="00DA1DDB"/>
    <w:rsid w:val="00DA73F7"/>
    <w:rsid w:val="00DA7D02"/>
    <w:rsid w:val="00DB503A"/>
    <w:rsid w:val="00DC14F7"/>
    <w:rsid w:val="00DE36C1"/>
    <w:rsid w:val="00DF0060"/>
    <w:rsid w:val="00DF5712"/>
    <w:rsid w:val="00E01108"/>
    <w:rsid w:val="00E01907"/>
    <w:rsid w:val="00E0529F"/>
    <w:rsid w:val="00E064C7"/>
    <w:rsid w:val="00E11914"/>
    <w:rsid w:val="00E159FF"/>
    <w:rsid w:val="00E205DA"/>
    <w:rsid w:val="00E41435"/>
    <w:rsid w:val="00E42BF1"/>
    <w:rsid w:val="00E42F29"/>
    <w:rsid w:val="00E53A2C"/>
    <w:rsid w:val="00E63130"/>
    <w:rsid w:val="00E6682C"/>
    <w:rsid w:val="00E70046"/>
    <w:rsid w:val="00E70263"/>
    <w:rsid w:val="00E711FA"/>
    <w:rsid w:val="00E71BEF"/>
    <w:rsid w:val="00E7242B"/>
    <w:rsid w:val="00E72A7A"/>
    <w:rsid w:val="00E7445D"/>
    <w:rsid w:val="00E86448"/>
    <w:rsid w:val="00E93E6F"/>
    <w:rsid w:val="00E976B3"/>
    <w:rsid w:val="00EA0930"/>
    <w:rsid w:val="00EB1C99"/>
    <w:rsid w:val="00EB7C91"/>
    <w:rsid w:val="00EC207F"/>
    <w:rsid w:val="00EC29AB"/>
    <w:rsid w:val="00EC2B22"/>
    <w:rsid w:val="00EE700A"/>
    <w:rsid w:val="00EE7A53"/>
    <w:rsid w:val="00EF4003"/>
    <w:rsid w:val="00EF4548"/>
    <w:rsid w:val="00F03788"/>
    <w:rsid w:val="00F13F73"/>
    <w:rsid w:val="00F14E5F"/>
    <w:rsid w:val="00F162C6"/>
    <w:rsid w:val="00F208FC"/>
    <w:rsid w:val="00F21944"/>
    <w:rsid w:val="00F3443D"/>
    <w:rsid w:val="00F40E48"/>
    <w:rsid w:val="00F42DBE"/>
    <w:rsid w:val="00F439BD"/>
    <w:rsid w:val="00F46CCB"/>
    <w:rsid w:val="00F50181"/>
    <w:rsid w:val="00F51B19"/>
    <w:rsid w:val="00F52A94"/>
    <w:rsid w:val="00F561B8"/>
    <w:rsid w:val="00F61B1C"/>
    <w:rsid w:val="00F640E5"/>
    <w:rsid w:val="00F64F46"/>
    <w:rsid w:val="00F72702"/>
    <w:rsid w:val="00F735DC"/>
    <w:rsid w:val="00F80ED1"/>
    <w:rsid w:val="00F80FB8"/>
    <w:rsid w:val="00F815AC"/>
    <w:rsid w:val="00F81B17"/>
    <w:rsid w:val="00F8687F"/>
    <w:rsid w:val="00F8785E"/>
    <w:rsid w:val="00F911D0"/>
    <w:rsid w:val="00F92CC9"/>
    <w:rsid w:val="00F92D8E"/>
    <w:rsid w:val="00FA16AA"/>
    <w:rsid w:val="00FA6179"/>
    <w:rsid w:val="00FB16CA"/>
    <w:rsid w:val="00FB774D"/>
    <w:rsid w:val="00FC0343"/>
    <w:rsid w:val="00FD0D00"/>
    <w:rsid w:val="00FD171B"/>
    <w:rsid w:val="00FD54AC"/>
    <w:rsid w:val="00FE45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485868"/>
  <w15:docId w15:val="{6FB46B3A-B022-49B2-B51F-776645631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303FA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7297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2DBE"/>
    <w:pPr>
      <w:ind w:left="720"/>
      <w:contextualSpacing/>
    </w:pPr>
  </w:style>
  <w:style w:type="paragraph" w:styleId="BalloonText">
    <w:name w:val="Balloon Text"/>
    <w:basedOn w:val="Normal"/>
    <w:link w:val="BalloonTextChar"/>
    <w:uiPriority w:val="99"/>
    <w:semiHidden/>
    <w:unhideWhenUsed/>
    <w:rsid w:val="00BD1D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DD1"/>
    <w:rPr>
      <w:rFonts w:ascii="Segoe UI" w:hAnsi="Segoe UI" w:cs="Segoe UI"/>
      <w:sz w:val="18"/>
      <w:szCs w:val="18"/>
    </w:rPr>
  </w:style>
  <w:style w:type="paragraph" w:styleId="Header">
    <w:name w:val="header"/>
    <w:basedOn w:val="Normal"/>
    <w:link w:val="HeaderChar"/>
    <w:uiPriority w:val="99"/>
    <w:unhideWhenUsed/>
    <w:rsid w:val="00CE75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5DE"/>
  </w:style>
  <w:style w:type="paragraph" w:styleId="Footer">
    <w:name w:val="footer"/>
    <w:basedOn w:val="Normal"/>
    <w:link w:val="FooterChar"/>
    <w:uiPriority w:val="99"/>
    <w:unhideWhenUsed/>
    <w:rsid w:val="00CE75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5DE"/>
  </w:style>
  <w:style w:type="paragraph" w:styleId="NoSpacing">
    <w:name w:val="No Spacing"/>
    <w:uiPriority w:val="1"/>
    <w:qFormat/>
    <w:rsid w:val="00F92D8E"/>
    <w:pPr>
      <w:spacing w:after="0" w:line="240" w:lineRule="auto"/>
    </w:pPr>
  </w:style>
  <w:style w:type="table" w:styleId="TableGrid">
    <w:name w:val="Table Grid"/>
    <w:basedOn w:val="TableNormal"/>
    <w:uiPriority w:val="59"/>
    <w:rsid w:val="00E72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7242B"/>
    <w:pPr>
      <w:widowControl/>
      <w:autoSpaceDE w:val="0"/>
      <w:autoSpaceDN w:val="0"/>
      <w:adjustRightInd w:val="0"/>
      <w:spacing w:after="0" w:line="240" w:lineRule="auto"/>
    </w:pPr>
    <w:rPr>
      <w:rFonts w:ascii="Arial" w:hAnsi="Arial" w:cs="Arial"/>
      <w:color w:val="000000"/>
      <w:sz w:val="24"/>
      <w:szCs w:val="24"/>
      <w:lang w:val="en-ZA"/>
    </w:rPr>
  </w:style>
  <w:style w:type="character" w:styleId="Emphasis">
    <w:name w:val="Emphasis"/>
    <w:basedOn w:val="DefaultParagraphFont"/>
    <w:uiPriority w:val="20"/>
    <w:qFormat/>
    <w:rsid w:val="00DE36C1"/>
    <w:rPr>
      <w:i/>
      <w:iCs/>
    </w:rPr>
  </w:style>
  <w:style w:type="character" w:customStyle="1" w:styleId="Heading1Char">
    <w:name w:val="Heading 1 Char"/>
    <w:basedOn w:val="DefaultParagraphFont"/>
    <w:link w:val="Heading1"/>
    <w:uiPriority w:val="9"/>
    <w:rsid w:val="00303FAF"/>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7297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92524">
      <w:bodyDiv w:val="1"/>
      <w:marLeft w:val="0"/>
      <w:marRight w:val="0"/>
      <w:marTop w:val="0"/>
      <w:marBottom w:val="0"/>
      <w:divBdr>
        <w:top w:val="none" w:sz="0" w:space="0" w:color="auto"/>
        <w:left w:val="none" w:sz="0" w:space="0" w:color="auto"/>
        <w:bottom w:val="none" w:sz="0" w:space="0" w:color="auto"/>
        <w:right w:val="none" w:sz="0" w:space="0" w:color="auto"/>
      </w:divBdr>
    </w:div>
    <w:div w:id="1074013277">
      <w:bodyDiv w:val="1"/>
      <w:marLeft w:val="0"/>
      <w:marRight w:val="0"/>
      <w:marTop w:val="0"/>
      <w:marBottom w:val="0"/>
      <w:divBdr>
        <w:top w:val="none" w:sz="0" w:space="0" w:color="auto"/>
        <w:left w:val="none" w:sz="0" w:space="0" w:color="auto"/>
        <w:bottom w:val="none" w:sz="0" w:space="0" w:color="auto"/>
        <w:right w:val="none" w:sz="0" w:space="0" w:color="auto"/>
      </w:divBdr>
    </w:div>
    <w:div w:id="1121801186">
      <w:bodyDiv w:val="1"/>
      <w:marLeft w:val="0"/>
      <w:marRight w:val="0"/>
      <w:marTop w:val="0"/>
      <w:marBottom w:val="0"/>
      <w:divBdr>
        <w:top w:val="none" w:sz="0" w:space="0" w:color="auto"/>
        <w:left w:val="none" w:sz="0" w:space="0" w:color="auto"/>
        <w:bottom w:val="none" w:sz="0" w:space="0" w:color="auto"/>
        <w:right w:val="none" w:sz="0" w:space="0" w:color="auto"/>
      </w:divBdr>
    </w:div>
    <w:div w:id="1293826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10370-4B0B-404F-B6AF-C098F42C0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493</Words>
  <Characters>851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VOIP TENDER SPECIFICATION</vt:lpstr>
    </vt:vector>
  </TitlesOfParts>
  <Company/>
  <LinksUpToDate>false</LinksUpToDate>
  <CharactersWithSpaces>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P TENDER SPECIFICATION</dc:title>
  <dc:subject/>
  <dc:creator>Samuel Themba S T. Mnisi</dc:creator>
  <cp:keywords/>
  <cp:lastModifiedBy>Hilton Tsibande</cp:lastModifiedBy>
  <cp:revision>2</cp:revision>
  <cp:lastPrinted>2020-02-13T06:01:00Z</cp:lastPrinted>
  <dcterms:created xsi:type="dcterms:W3CDTF">2023-06-27T08:20:00Z</dcterms:created>
  <dcterms:modified xsi:type="dcterms:W3CDTF">2023-06-27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0T00:00:00Z</vt:filetime>
  </property>
  <property fmtid="{D5CDD505-2E9C-101B-9397-08002B2CF9AE}" pid="3" name="LastSaved">
    <vt:filetime>2019-11-12T00:00:00Z</vt:filetime>
  </property>
  <property fmtid="{D5CDD505-2E9C-101B-9397-08002B2CF9AE}" pid="4" name="GrammarlyDocumentId">
    <vt:lpwstr>d40b1454a6a2d9849be59f347deb169e674f281d76f4dba80e527a2feafd53a3</vt:lpwstr>
  </property>
  <property fmtid="{D5CDD505-2E9C-101B-9397-08002B2CF9AE}" pid="5" name="MSIP_Label_4637e5cc-ed1f-4ad6-a881-35c0f1c6f3d8_Enabled">
    <vt:lpwstr>true</vt:lpwstr>
  </property>
  <property fmtid="{D5CDD505-2E9C-101B-9397-08002B2CF9AE}" pid="6" name="MSIP_Label_4637e5cc-ed1f-4ad6-a881-35c0f1c6f3d8_SetDate">
    <vt:lpwstr>2023-06-01T12:17:50Z</vt:lpwstr>
  </property>
  <property fmtid="{D5CDD505-2E9C-101B-9397-08002B2CF9AE}" pid="7" name="MSIP_Label_4637e5cc-ed1f-4ad6-a881-35c0f1c6f3d8_Method">
    <vt:lpwstr>Standard</vt:lpwstr>
  </property>
  <property fmtid="{D5CDD505-2E9C-101B-9397-08002B2CF9AE}" pid="8" name="MSIP_Label_4637e5cc-ed1f-4ad6-a881-35c0f1c6f3d8_Name">
    <vt:lpwstr>General</vt:lpwstr>
  </property>
  <property fmtid="{D5CDD505-2E9C-101B-9397-08002B2CF9AE}" pid="9" name="MSIP_Label_4637e5cc-ed1f-4ad6-a881-35c0f1c6f3d8_SiteId">
    <vt:lpwstr>e3cf3c98-a978-465f-8254-9d541eeea73c</vt:lpwstr>
  </property>
  <property fmtid="{D5CDD505-2E9C-101B-9397-08002B2CF9AE}" pid="10" name="MSIP_Label_4637e5cc-ed1f-4ad6-a881-35c0f1c6f3d8_ActionId">
    <vt:lpwstr>06954285-709c-4e59-8f9a-c6c3132f7b0e</vt:lpwstr>
  </property>
  <property fmtid="{D5CDD505-2E9C-101B-9397-08002B2CF9AE}" pid="11" name="MSIP_Label_4637e5cc-ed1f-4ad6-a881-35c0f1c6f3d8_ContentBits">
    <vt:lpwstr>0</vt:lpwstr>
  </property>
</Properties>
</file>